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</w:t>
      </w:r>
      <w:proofErr w:type="gramStart"/>
      <w:r w:rsidR="00D9047C" w:rsidRPr="009061E2">
        <w:rPr>
          <w:b/>
        </w:rPr>
        <w:t>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proofErr w:type="gramEnd"/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Heading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BodyText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</w:t>
      </w:r>
      <w:proofErr w:type="gramStart"/>
      <w:r>
        <w:t>037][</w:t>
      </w:r>
      <w:proofErr w:type="gramEnd"/>
      <w:r>
        <w:t>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>Scope: Treat documents under 9.2.3. Identify potential agreements (</w:t>
      </w:r>
      <w:proofErr w:type="gramStart"/>
      <w:r>
        <w:t>e.g.</w:t>
      </w:r>
      <w:proofErr w:type="gramEnd"/>
      <w:r>
        <w:t xml:space="preserve">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Heading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BodyText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Heading3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BodyText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</w:t>
            </w:r>
            <w:proofErr w:type="spellStart"/>
            <w:r w:rsidRPr="00B7661D">
              <w:rPr>
                <w:rFonts w:ascii="Times New Roman" w:hAnsi="Times New Roman"/>
              </w:rPr>
              <w:t>ra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nd </w:t>
            </w:r>
            <w:proofErr w:type="spellStart"/>
            <w:r w:rsidRPr="00B7661D">
              <w:rPr>
                <w:rFonts w:ascii="Times New Roman" w:hAnsi="Times New Roman"/>
              </w:rPr>
              <w:t>msgB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re delayed by an estimate of UE-</w:t>
            </w:r>
            <w:proofErr w:type="spellStart"/>
            <w:r w:rsidRPr="00B7661D">
              <w:rPr>
                <w:rFonts w:ascii="Times New Roman" w:hAnsi="Times New Roman"/>
              </w:rPr>
              <w:t>gNB</w:t>
            </w:r>
            <w:proofErr w:type="spellEnd"/>
            <w:r w:rsidRPr="00B7661D">
              <w:rPr>
                <w:rFonts w:ascii="Times New Roman" w:hAnsi="Times New Roman"/>
              </w:rPr>
              <w:t xml:space="preserve"> RTT. </w:t>
            </w:r>
          </w:p>
          <w:p w14:paraId="35339F29" w14:textId="77777777" w:rsidR="00055196" w:rsidRPr="00B7661D" w:rsidRDefault="00055196" w:rsidP="00055196">
            <w:pPr>
              <w:pStyle w:val="BodyText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gNB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 xml:space="preserve"> RTT is equal to the sum of UE’s TA and 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K_mac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>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E07A97">
              <w:rPr>
                <w:noProof/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66.85pt;height:13.1pt;mso-width-percent:0;mso-height-percent:0;mso-width-percent:0;mso-height-percent:0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E07A97">
              <w:rPr>
                <w:noProof/>
                <w:position w:val="-6"/>
              </w:rPr>
              <w:pict w14:anchorId="67869477">
                <v:shape id="_x0000_i1026" type="#_x0000_t75" alt="" style="width:67.8pt;height:13.1pt;mso-width-percent:0;mso-height-percent:0;mso-width-percent:0;mso-height-percent:0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</w:t>
            </w:r>
            <w:proofErr w:type="spellStart"/>
            <w:r w:rsidRPr="00055196">
              <w:rPr>
                <w:rFonts w:ascii="Times New Roman" w:hAnsi="Times New Roman"/>
              </w:rPr>
              <w:t>K_mac</w:t>
            </w:r>
            <w:proofErr w:type="spellEnd"/>
            <w:r w:rsidRPr="00055196">
              <w:rPr>
                <w:rFonts w:ascii="Times New Roman" w:hAnsi="Times New Roman"/>
              </w:rPr>
              <w:t xml:space="preserve">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 xml:space="preserve">When UE is not provided by network with a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value, UE assumes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 xml:space="preserve">Based on above RAN1 agreements, in NR NTN, an offset is used to delay </w:t>
      </w:r>
      <w:proofErr w:type="gramStart"/>
      <w:r w:rsidRPr="009C6A9D">
        <w:rPr>
          <w:lang w:val="en-US"/>
        </w:rPr>
        <w:t>to start</w:t>
      </w:r>
      <w:proofErr w:type="gramEnd"/>
      <w:r w:rsidRPr="009C6A9D">
        <w:rPr>
          <w:lang w:val="en-US"/>
        </w:rPr>
        <w:t xml:space="preserve"> of ra-</w:t>
      </w:r>
      <w:proofErr w:type="spellStart"/>
      <w:r w:rsidRPr="009C6A9D">
        <w:rPr>
          <w:lang w:val="en-US"/>
        </w:rPr>
        <w:t>ResponseWindow</w:t>
      </w:r>
      <w:proofErr w:type="spellEnd"/>
      <w:r w:rsidRPr="009C6A9D">
        <w:rPr>
          <w:lang w:val="en-US"/>
        </w:rPr>
        <w:t>, and the offset is the estimated UE-</w:t>
      </w:r>
      <w:proofErr w:type="spellStart"/>
      <w:r w:rsidRPr="009C6A9D">
        <w:rPr>
          <w:lang w:val="en-US"/>
        </w:rPr>
        <w:t>gNB</w:t>
      </w:r>
      <w:proofErr w:type="spellEnd"/>
      <w:r w:rsidRPr="009C6A9D">
        <w:rPr>
          <w:lang w:val="en-US"/>
        </w:rPr>
        <w:t xml:space="preserve">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</w:t>
      </w:r>
      <w:proofErr w:type="spellStart"/>
      <w:r w:rsidR="00055196" w:rsidRPr="00055196">
        <w:t>ra-ResponseWindow</w:t>
      </w:r>
      <w:proofErr w:type="spellEnd"/>
      <w:r w:rsidR="00055196" w:rsidRPr="00055196">
        <w:t xml:space="preserve">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</w:t>
      </w:r>
      <w:proofErr w:type="spellStart"/>
      <w:r w:rsidR="005E44DC" w:rsidRPr="00511DA8">
        <w:t>eNB</w:t>
      </w:r>
      <w:proofErr w:type="spellEnd"/>
      <w:r w:rsidR="005E44DC" w:rsidRPr="00511DA8">
        <w:t xml:space="preserve">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</w:t>
      </w:r>
      <w:proofErr w:type="spellStart"/>
      <w:r w:rsidRPr="005E44DC">
        <w:t>eNB</w:t>
      </w:r>
      <w:proofErr w:type="spellEnd"/>
      <w:r w:rsidRPr="005E44DC">
        <w:t xml:space="preserve"> RTT)</w:t>
      </w:r>
      <w:r>
        <w:t xml:space="preserve">, where the </w:t>
      </w:r>
      <w:r w:rsidRPr="005E44DC">
        <w:t>current offset</w:t>
      </w:r>
      <w:r>
        <w:t xml:space="preserve"> is fixed to 3 subframes for </w:t>
      </w:r>
      <w:proofErr w:type="spellStart"/>
      <w:proofErr w:type="gramStart"/>
      <w:r>
        <w:t>eMTC</w:t>
      </w:r>
      <w:proofErr w:type="spellEnd"/>
      <w:r>
        <w:t>, and</w:t>
      </w:r>
      <w:proofErr w:type="gramEnd"/>
      <w:r>
        <w:t xml:space="preserve">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</w:t>
      </w:r>
      <w:proofErr w:type="spellStart"/>
      <w:r w:rsidR="00511DA8" w:rsidRPr="00511DA8">
        <w:t>eNB</w:t>
      </w:r>
      <w:proofErr w:type="spellEnd"/>
      <w:r w:rsidR="00511DA8" w:rsidRPr="00511DA8">
        <w:t xml:space="preserve">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</w:t>
      </w:r>
      <w:proofErr w:type="spellStart"/>
      <w:r w:rsidRPr="00F750F1">
        <w:rPr>
          <w:rFonts w:cs="Arial"/>
          <w:color w:val="000000"/>
        </w:rPr>
        <w:t>ra-ResponseWindow</w:t>
      </w:r>
      <w:proofErr w:type="spellEnd"/>
      <w:r w:rsidRPr="00F750F1">
        <w:rPr>
          <w:rFonts w:cs="Arial"/>
          <w:color w:val="000000"/>
        </w:rPr>
        <w:t xml:space="preserve">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 xml:space="preserve">the start of the </w:t>
      </w:r>
      <w:proofErr w:type="spellStart"/>
      <w:r w:rsidR="008207C6" w:rsidRPr="008207C6">
        <w:rPr>
          <w:rFonts w:cs="Arial"/>
          <w:b/>
          <w:color w:val="000000"/>
        </w:rPr>
        <w:t>ra-ResponseWindow</w:t>
      </w:r>
      <w:proofErr w:type="spellEnd"/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</w:t>
      </w:r>
      <w:proofErr w:type="spellStart"/>
      <w:r w:rsidRPr="00772D54">
        <w:rPr>
          <w:b/>
          <w:bCs/>
        </w:rPr>
        <w:t>eNB</w:t>
      </w:r>
      <w:proofErr w:type="spellEnd"/>
      <w:r w:rsidRPr="00772D54">
        <w:rPr>
          <w:b/>
          <w:bCs/>
        </w:rPr>
        <w:t xml:space="preserve">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), where the current offset is fixed to 3 subframes for </w:t>
      </w:r>
      <w:proofErr w:type="spellStart"/>
      <w:proofErr w:type="gramStart"/>
      <w:r w:rsidRPr="00885B0E">
        <w:rPr>
          <w:b/>
        </w:rPr>
        <w:t>eMTC</w:t>
      </w:r>
      <w:proofErr w:type="spellEnd"/>
      <w:r w:rsidRPr="00885B0E">
        <w:rPr>
          <w:b/>
        </w:rPr>
        <w:t>, and</w:t>
      </w:r>
      <w:proofErr w:type="gramEnd"/>
      <w:r w:rsidRPr="00885B0E">
        <w:rPr>
          <w:b/>
        </w:rPr>
        <w:t xml:space="preserve">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2: The offset is an estimate of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I</w:t>
            </w:r>
            <w:r>
              <w:rPr>
                <w:rFonts w:hint="eastAsia"/>
              </w:rPr>
              <w:t>o</w:t>
            </w:r>
            <w:r>
              <w:t xml:space="preserve">T and </w:t>
            </w:r>
            <w:proofErr w:type="spellStart"/>
            <w:r>
              <w:t>eMTC</w:t>
            </w:r>
            <w:proofErr w:type="spellEnd"/>
            <w:r>
              <w:t xml:space="preserve">, there is already an offset for the start of </w:t>
            </w:r>
            <w:proofErr w:type="spellStart"/>
            <w:r w:rsidRPr="00546E69">
              <w:t>ra-ResponseWindow</w:t>
            </w:r>
            <w:proofErr w:type="spellEnd"/>
            <w:r>
              <w:t xml:space="preserve">. For </w:t>
            </w:r>
            <w:proofErr w:type="spellStart"/>
            <w:r>
              <w:t>eMTC</w:t>
            </w:r>
            <w:proofErr w:type="spellEnd"/>
            <w:r>
              <w:t>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 xml:space="preserve">25.77 </w:t>
                  </w:r>
                  <w:proofErr w:type="spellStart"/>
                  <w:r w:rsidRPr="00486862">
                    <w:rPr>
                      <w:color w:val="000000"/>
                    </w:rPr>
                    <w:t>ms</w:t>
                  </w:r>
                  <w:proofErr w:type="spellEnd"/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</w:t>
            </w:r>
            <w:proofErr w:type="spellStart"/>
            <w:r>
              <w:t>eMTC</w:t>
            </w:r>
            <w:proofErr w:type="spellEnd"/>
            <w:r>
              <w:t xml:space="preserve"> the current offset value is short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based on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, e.g.,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can defined as max (current offset,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DengXian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DengXian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 xml:space="preserve">negligible, thus it deserves to optimize for this case, </w:t>
              </w:r>
              <w:proofErr w:type="gramStart"/>
              <w:r>
                <w:t>i.e.</w:t>
              </w:r>
              <w:proofErr w:type="gramEnd"/>
              <w:r>
                <w:t xml:space="preserve">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</w:t>
              </w:r>
              <w:proofErr w:type="spellStart"/>
              <w:r>
                <w:t>eNB</w:t>
              </w:r>
              <w:proofErr w:type="spellEnd"/>
              <w:r>
                <w:t xml:space="preserve">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F65A39" w14:paraId="1C0061B2" w14:textId="77777777" w:rsidTr="0040498B">
        <w:tc>
          <w:tcPr>
            <w:tcW w:w="1496" w:type="dxa"/>
            <w:shd w:val="clear" w:color="auto" w:fill="auto"/>
          </w:tcPr>
          <w:p w14:paraId="2337F2C3" w14:textId="67306D9C" w:rsidR="00F65A39" w:rsidRDefault="00F65A39" w:rsidP="00486FCE">
            <w:pPr>
              <w:rPr>
                <w:lang w:eastAsia="sv-SE"/>
              </w:rPr>
            </w:pPr>
            <w:ins w:id="12" w:author="CATT" w:date="2021-08-18T18:25:00Z">
              <w:r>
                <w:rPr>
                  <w:rFonts w:eastAsia="DengXian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468F70F" w14:textId="47E9D802" w:rsidR="00F65A39" w:rsidRDefault="00F65A39" w:rsidP="00486FCE">
            <w:pPr>
              <w:rPr>
                <w:lang w:eastAsia="sv-SE"/>
              </w:rPr>
            </w:pPr>
            <w:ins w:id="13" w:author="CATT" w:date="2021-08-18T18:25:00Z">
              <w:r>
                <w:rPr>
                  <w:rFonts w:eastAsia="DengXian"/>
                </w:rPr>
                <w:t>S</w:t>
              </w:r>
              <w:r>
                <w:rPr>
                  <w:rFonts w:eastAsia="DengXian" w:hint="eastAsia"/>
                </w:rPr>
                <w:t xml:space="preserve">ee comments </w:t>
              </w:r>
            </w:ins>
          </w:p>
        </w:tc>
        <w:tc>
          <w:tcPr>
            <w:tcW w:w="6210" w:type="dxa"/>
            <w:shd w:val="clear" w:color="auto" w:fill="auto"/>
          </w:tcPr>
          <w:p w14:paraId="71109280" w14:textId="77777777" w:rsidR="00F65A39" w:rsidRDefault="00F65A39" w:rsidP="003F0CB8">
            <w:pPr>
              <w:rPr>
                <w:ins w:id="14" w:author="CATT" w:date="2021-08-18T18:25:00Z"/>
                <w:rFonts w:eastAsia="DengXian"/>
              </w:rPr>
            </w:pPr>
            <w:ins w:id="15" w:author="CATT" w:date="2021-08-18T18:25:00Z">
              <w:r>
                <w:rPr>
                  <w:rFonts w:eastAsia="DengXian" w:hint="eastAsia"/>
                </w:rPr>
                <w:t xml:space="preserve">The current offset mentioned in option 1-1 is applied to PRACH repetition mechanism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 xml:space="preserve">he offset is </w:t>
              </w:r>
              <w:r>
                <w:rPr>
                  <w:rFonts w:eastAsia="DengXian"/>
                </w:rPr>
                <w:t>introduced</w:t>
              </w:r>
              <w:r>
                <w:rPr>
                  <w:rFonts w:eastAsia="DengXian" w:hint="eastAsia"/>
                </w:rPr>
                <w:t xml:space="preserve"> based on the decoding capacity of network. However, the UE-</w:t>
              </w:r>
              <w:proofErr w:type="spellStart"/>
              <w:r>
                <w:rPr>
                  <w:rFonts w:eastAsia="DengXian" w:hint="eastAsia"/>
                </w:rPr>
                <w:t>eNB</w:t>
              </w:r>
              <w:proofErr w:type="spellEnd"/>
              <w:r>
                <w:rPr>
                  <w:rFonts w:eastAsia="DengXian" w:hint="eastAsia"/>
                </w:rPr>
                <w:t xml:space="preserve"> RTT is propagation delay in NTN. </w:t>
              </w:r>
              <w:r>
                <w:rPr>
                  <w:rFonts w:eastAsia="DengXian"/>
                </w:rPr>
                <w:t>Therefore</w:t>
              </w:r>
              <w:r>
                <w:rPr>
                  <w:rFonts w:eastAsia="DengXian" w:hint="eastAsia"/>
                </w:rPr>
                <w:t>, t</w:t>
              </w:r>
              <w:r w:rsidRPr="00521122">
                <w:rPr>
                  <w:rFonts w:eastAsia="DengXian"/>
                </w:rPr>
                <w:t>he offset is defined as max (current offset, UE-</w:t>
              </w:r>
              <w:proofErr w:type="spellStart"/>
              <w:r w:rsidRPr="00521122">
                <w:rPr>
                  <w:rFonts w:eastAsia="DengXian"/>
                </w:rPr>
                <w:t>eNB</w:t>
              </w:r>
              <w:proofErr w:type="spellEnd"/>
              <w:r w:rsidRPr="00521122">
                <w:rPr>
                  <w:rFonts w:eastAsia="DengXian"/>
                </w:rPr>
                <w:t xml:space="preserve"> RTT)</w:t>
              </w:r>
              <w:r>
                <w:rPr>
                  <w:rFonts w:eastAsia="DengXian" w:hint="eastAsia"/>
                </w:rPr>
                <w:t xml:space="preserve"> is not correct.</w:t>
              </w:r>
            </w:ins>
          </w:p>
          <w:p w14:paraId="23D1272C" w14:textId="77777777" w:rsidR="00F65A39" w:rsidRDefault="00F65A39" w:rsidP="003F0CB8">
            <w:pPr>
              <w:rPr>
                <w:ins w:id="16" w:author="CATT" w:date="2021-08-18T18:25:00Z"/>
                <w:rFonts w:eastAsia="DengXian"/>
              </w:rPr>
            </w:pPr>
            <w:ins w:id="17" w:author="CATT" w:date="2021-08-18T18:25:00Z">
              <w:r>
                <w:rPr>
                  <w:rFonts w:eastAsia="DengXian" w:hint="eastAsia"/>
                </w:rPr>
                <w:t xml:space="preserve">Thus, we agree with the </w:t>
              </w:r>
              <w:r>
                <w:rPr>
                  <w:rFonts w:eastAsia="DengXian"/>
                </w:rPr>
                <w:t>following</w:t>
              </w:r>
              <w:r>
                <w:rPr>
                  <w:rFonts w:eastAsia="DengXian" w:hint="eastAsia"/>
                </w:rPr>
                <w:t xml:space="preserve"> option:</w:t>
              </w:r>
            </w:ins>
          </w:p>
          <w:p w14:paraId="39DADA95" w14:textId="29D88167" w:rsidR="00F65A39" w:rsidRDefault="00F65A39" w:rsidP="00486FCE">
            <w:pPr>
              <w:rPr>
                <w:lang w:eastAsia="sv-SE"/>
              </w:rPr>
            </w:pPr>
            <w:ins w:id="18" w:author="CATT" w:date="2021-08-18T18:25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: An offset is defined as sum (</w:t>
              </w:r>
              <w:r w:rsidRPr="00C3445B">
                <w:rPr>
                  <w:rFonts w:eastAsia="DengXian"/>
                </w:rPr>
                <w:t>current offset, UE-</w:t>
              </w:r>
              <w:proofErr w:type="spellStart"/>
              <w:r w:rsidRPr="00C3445B">
                <w:rPr>
                  <w:rFonts w:eastAsia="DengXian"/>
                </w:rPr>
                <w:t>eNB</w:t>
              </w:r>
              <w:proofErr w:type="spellEnd"/>
              <w:r w:rsidRPr="00C3445B">
                <w:rPr>
                  <w:rFonts w:eastAsia="DengXian"/>
                </w:rPr>
                <w:t xml:space="preserve"> RTT</w:t>
              </w:r>
              <w:r>
                <w:rPr>
                  <w:rFonts w:eastAsia="DengXian" w:hint="eastAsia"/>
                </w:rPr>
                <w:t xml:space="preserve">). is introduced at the start of RAR </w:t>
              </w:r>
              <w:r w:rsidRPr="000A6415">
                <w:rPr>
                  <w:rFonts w:eastAsia="DengXian"/>
                </w:rPr>
                <w:t>Window</w:t>
              </w:r>
              <w:r>
                <w:rPr>
                  <w:rFonts w:eastAsia="DengXian" w:hint="eastAsia"/>
                </w:rPr>
                <w:t xml:space="preserve">, </w:t>
              </w:r>
              <w:r w:rsidRPr="00CC2FDB">
                <w:rPr>
                  <w:rFonts w:eastAsia="DengXian"/>
                </w:rPr>
                <w:t xml:space="preserve">where the current offset is fixed to 3 subframes for </w:t>
              </w:r>
              <w:proofErr w:type="spellStart"/>
              <w:proofErr w:type="gramStart"/>
              <w:r w:rsidRPr="00CC2FDB">
                <w:rPr>
                  <w:rFonts w:eastAsia="DengXian"/>
                </w:rPr>
                <w:t>eMTC</w:t>
              </w:r>
              <w:proofErr w:type="spellEnd"/>
              <w:r w:rsidRPr="00CC2FDB">
                <w:rPr>
                  <w:rFonts w:eastAsia="DengXian"/>
                </w:rPr>
                <w:t>, and</w:t>
              </w:r>
              <w:proofErr w:type="gramEnd"/>
              <w:r w:rsidRPr="00CC2FDB">
                <w:rPr>
                  <w:rFonts w:eastAsia="DengXian"/>
                </w:rPr>
                <w:t xml:space="preserve"> can be either 4 subframes or 41 subframes for NB-IoT as defined in TS36.321.</w:t>
              </w:r>
            </w:ins>
          </w:p>
        </w:tc>
      </w:tr>
      <w:tr w:rsidR="00BD0F56" w14:paraId="53FEAFE4" w14:textId="77777777" w:rsidTr="0040498B">
        <w:tc>
          <w:tcPr>
            <w:tcW w:w="1496" w:type="dxa"/>
            <w:shd w:val="clear" w:color="auto" w:fill="auto"/>
          </w:tcPr>
          <w:p w14:paraId="43F1D051" w14:textId="4C766373" w:rsidR="00BD0F56" w:rsidRDefault="00BD0F56" w:rsidP="00BD0F56">
            <w:pPr>
              <w:rPr>
                <w:lang w:eastAsia="sv-SE"/>
              </w:rPr>
            </w:pPr>
            <w:ins w:id="19" w:author="Huawei" w:date="2021-08-18T15:54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2ED1950F" w14:textId="45664726" w:rsidR="00BD0F56" w:rsidRDefault="00BD0F56" w:rsidP="00BD0F56">
            <w:pPr>
              <w:rPr>
                <w:lang w:eastAsia="sv-SE"/>
              </w:rPr>
            </w:pPr>
            <w:ins w:id="20" w:author="Huawei" w:date="2021-08-18T15:54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9502D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5D603D3" w14:textId="77777777" w:rsidTr="0040498B">
        <w:tc>
          <w:tcPr>
            <w:tcW w:w="1496" w:type="dxa"/>
            <w:shd w:val="clear" w:color="auto" w:fill="auto"/>
          </w:tcPr>
          <w:p w14:paraId="6CAEB303" w14:textId="0E3D7868" w:rsidR="00BD0F56" w:rsidRDefault="00F97825" w:rsidP="00BD0F56">
            <w:pPr>
              <w:rPr>
                <w:lang w:eastAsia="sv-SE"/>
              </w:rPr>
            </w:pPr>
            <w:ins w:id="21" w:author="Abhishek Roy" w:date="2021-08-18T10:3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5167D98" w14:textId="4EF4496E" w:rsidR="00BD0F56" w:rsidRDefault="00F97825" w:rsidP="00BD0F56">
            <w:pPr>
              <w:rPr>
                <w:lang w:eastAsia="sv-SE"/>
              </w:rPr>
            </w:pPr>
            <w:ins w:id="22" w:author="Abhishek Roy" w:date="2021-08-18T10:39:00Z">
              <w:r>
                <w:rPr>
                  <w:rFonts w:eastAsia="DengXian" w:hint="eastAsia"/>
                </w:rPr>
                <w:t>O</w:t>
              </w:r>
              <w:r>
                <w:rPr>
                  <w:rFonts w:eastAsia="DengXian"/>
                </w:rPr>
                <w:t>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4ADCDB4D" w14:textId="0CB1D08A" w:rsidR="00BD0F56" w:rsidRDefault="00F97825" w:rsidP="00BD0F56">
            <w:pPr>
              <w:rPr>
                <w:lang w:eastAsia="sv-SE"/>
              </w:rPr>
            </w:pPr>
            <w:ins w:id="23" w:author="Abhishek Roy" w:date="2021-08-18T10:39:00Z">
              <w:r>
                <w:rPr>
                  <w:lang w:eastAsia="sv-SE"/>
                </w:rPr>
                <w:t>Agree with Oppo and Xiaomi.</w:t>
              </w:r>
            </w:ins>
          </w:p>
        </w:tc>
      </w:tr>
      <w:tr w:rsidR="0097239C" w14:paraId="2B503359" w14:textId="77777777" w:rsidTr="0040498B">
        <w:tc>
          <w:tcPr>
            <w:tcW w:w="1496" w:type="dxa"/>
            <w:shd w:val="clear" w:color="auto" w:fill="auto"/>
          </w:tcPr>
          <w:p w14:paraId="4E5D69E0" w14:textId="0D4D21E2" w:rsidR="0097239C" w:rsidRPr="0040498B" w:rsidRDefault="0097239C" w:rsidP="0097239C">
            <w:pPr>
              <w:rPr>
                <w:rFonts w:eastAsia="DengXian"/>
              </w:rPr>
            </w:pPr>
            <w:ins w:id="24" w:author="Qualcomm-Bharat" w:date="2021-08-18T11:59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0B3A75D" w14:textId="63199445" w:rsidR="0097239C" w:rsidRDefault="0097239C" w:rsidP="0097239C">
            <w:pPr>
              <w:rPr>
                <w:lang w:eastAsia="sv-SE"/>
              </w:rPr>
            </w:pPr>
            <w:ins w:id="25" w:author="Qualcomm-Bharat" w:date="2021-08-18T11:5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72897B1" w14:textId="6F7CA350" w:rsidR="0097239C" w:rsidRDefault="0097239C" w:rsidP="0097239C">
            <w:pPr>
              <w:rPr>
                <w:lang w:eastAsia="sv-SE"/>
              </w:rPr>
            </w:pPr>
            <w:ins w:id="26" w:author="Qualcomm-Bharat" w:date="2021-08-18T11:59:00Z">
              <w:r>
                <w:rPr>
                  <w:lang w:eastAsia="sv-SE"/>
                </w:rPr>
                <w:t>Let the RAN1 first confirm calculat</w:t>
              </w:r>
            </w:ins>
            <w:ins w:id="27" w:author="Qualcomm-Bharat" w:date="2021-08-18T12:04:00Z">
              <w:r w:rsidR="00D54FFF">
                <w:rPr>
                  <w:lang w:eastAsia="sv-SE"/>
                </w:rPr>
                <w:t>ion of</w:t>
              </w:r>
            </w:ins>
            <w:ins w:id="28" w:author="Qualcomm-Bharat" w:date="2021-08-18T11:59:00Z">
              <w:r>
                <w:rPr>
                  <w:lang w:eastAsia="sv-SE"/>
                </w:rPr>
                <w:t xml:space="preserve"> the UE-</w:t>
              </w:r>
              <w:proofErr w:type="spellStart"/>
              <w:r>
                <w:rPr>
                  <w:lang w:eastAsia="sv-SE"/>
                </w:rPr>
                <w:t>eNB</w:t>
              </w:r>
              <w:proofErr w:type="spellEnd"/>
              <w:r>
                <w:rPr>
                  <w:lang w:eastAsia="sv-SE"/>
                </w:rPr>
                <w:t xml:space="preserve"> RTT as in NR NTN.</w:t>
              </w:r>
            </w:ins>
          </w:p>
        </w:tc>
      </w:tr>
      <w:tr w:rsidR="0097239C" w14:paraId="69C894B6" w14:textId="77777777" w:rsidTr="0040498B">
        <w:tc>
          <w:tcPr>
            <w:tcW w:w="1496" w:type="dxa"/>
            <w:shd w:val="clear" w:color="auto" w:fill="auto"/>
          </w:tcPr>
          <w:p w14:paraId="3ECEB333" w14:textId="6888CCC0" w:rsidR="0097239C" w:rsidRPr="0040498B" w:rsidRDefault="003F0CB8" w:rsidP="0097239C">
            <w:pPr>
              <w:rPr>
                <w:rFonts w:eastAsia="DengXian"/>
              </w:rPr>
            </w:pPr>
            <w:ins w:id="29" w:author="Min Min13 Xu" w:date="2021-08-19T08:58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1ABD8B83" w14:textId="4D022F8B" w:rsidR="0097239C" w:rsidRDefault="003F0CB8" w:rsidP="0097239C">
            <w:ins w:id="30" w:author="Min Min13 Xu" w:date="2021-08-19T08:58:00Z">
              <w:r>
                <w:rPr>
                  <w:rFonts w:hint="eastAsia"/>
                </w:rPr>
                <w:t>O</w:t>
              </w:r>
              <w: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749DEE36" w14:textId="61C56580" w:rsidR="0097239C" w:rsidRDefault="003F0CB8" w:rsidP="0097239C">
            <w:ins w:id="31" w:author="Min Min13 Xu" w:date="2021-08-19T08:58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97239C" w14:paraId="66794B5E" w14:textId="77777777" w:rsidTr="0040498B">
        <w:tc>
          <w:tcPr>
            <w:tcW w:w="1496" w:type="dxa"/>
            <w:shd w:val="clear" w:color="auto" w:fill="auto"/>
          </w:tcPr>
          <w:p w14:paraId="4EFDF723" w14:textId="2107147A" w:rsidR="0097239C" w:rsidRPr="0040498B" w:rsidRDefault="009E26A5" w:rsidP="0097239C">
            <w:pPr>
              <w:rPr>
                <w:rFonts w:eastAsia="DengXian"/>
              </w:rPr>
            </w:pPr>
            <w:ins w:id="32" w:author="Nokia" w:date="2021-08-19T13:52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7FFEDE91" w14:textId="4AE0D9D3" w:rsidR="0097239C" w:rsidRDefault="009E26A5" w:rsidP="009E26A5">
            <w:pPr>
              <w:jc w:val="left"/>
              <w:rPr>
                <w:lang w:eastAsia="sv-SE"/>
              </w:rPr>
            </w:pPr>
            <w:ins w:id="33" w:author="Nokia" w:date="2021-08-19T13:51:00Z">
              <w:r>
                <w:rPr>
                  <w:lang w:eastAsia="sv-SE"/>
                </w:rPr>
                <w:t>Option 1-2 or Option2</w:t>
              </w:r>
            </w:ins>
          </w:p>
        </w:tc>
        <w:tc>
          <w:tcPr>
            <w:tcW w:w="6210" w:type="dxa"/>
            <w:shd w:val="clear" w:color="auto" w:fill="auto"/>
          </w:tcPr>
          <w:p w14:paraId="5AF7B7A6" w14:textId="77777777" w:rsidR="0097239C" w:rsidRDefault="009E26A5" w:rsidP="0097239C">
            <w:pPr>
              <w:rPr>
                <w:ins w:id="34" w:author="Nokia" w:date="2021-08-19T13:54:00Z"/>
              </w:rPr>
            </w:pPr>
            <w:ins w:id="35" w:author="Nokia" w:date="2021-08-19T13:52:00Z">
              <w:r>
                <w:t xml:space="preserve">In WID, </w:t>
              </w:r>
              <w:r>
                <w:rPr>
                  <w:rFonts w:hint="eastAsia"/>
                </w:rPr>
                <w:t>RAN1</w:t>
              </w:r>
              <w:r>
                <w:t xml:space="preserve"> agreed to take the </w:t>
              </w:r>
              <w:r w:rsidRPr="004244A1">
                <w:rPr>
                  <w:szCs w:val="22"/>
                </w:rPr>
                <w:t>time and frequency synchronization</w:t>
              </w:r>
              <w:r>
                <w:t xml:space="preserve"> agreements in NR NTN as baseline for IoT NTN. Option1-2 follow NR NTN agreement on the start of RAR window. Furthermore, what we understand </w:t>
              </w:r>
            </w:ins>
            <w:ins w:id="36" w:author="Nokia" w:date="2021-08-19T13:53:00Z">
              <w:r>
                <w:t>about</w:t>
              </w:r>
            </w:ins>
            <w:ins w:id="37" w:author="Nokia" w:date="2021-08-19T13:52:00Z">
              <w:r>
                <w:t xml:space="preserve"> Option1-2 is an additional offset </w:t>
              </w:r>
            </w:ins>
            <w:ins w:id="38" w:author="Nokia" w:date="2021-08-19T13:53:00Z">
              <w:r>
                <w:t xml:space="preserve">on top of </w:t>
              </w:r>
              <w:r w:rsidRPr="009E26A5">
                <w:t>current offset defined in TS36.321.</w:t>
              </w:r>
            </w:ins>
          </w:p>
          <w:p w14:paraId="6E66E354" w14:textId="77777777" w:rsidR="009E26A5" w:rsidRDefault="009E26A5" w:rsidP="0097239C">
            <w:pPr>
              <w:rPr>
                <w:ins w:id="39" w:author="Nokia" w:date="2021-08-19T13:57:00Z"/>
                <w:lang w:eastAsia="sv-SE"/>
              </w:rPr>
            </w:pPr>
            <w:ins w:id="40" w:author="Nokia" w:date="2021-08-19T13:54:00Z">
              <w:r>
                <w:rPr>
                  <w:lang w:eastAsia="sv-SE"/>
                </w:rPr>
                <w:t xml:space="preserve">For Option 1-1, </w:t>
              </w:r>
            </w:ins>
            <w:ins w:id="41" w:author="Nokia" w:date="2021-08-19T13:55:00Z">
              <w:r>
                <w:rPr>
                  <w:lang w:eastAsia="sv-SE"/>
                </w:rPr>
                <w:t>the question is</w:t>
              </w:r>
              <w:r w:rsidRPr="009E26A5">
                <w:rPr>
                  <w:lang w:eastAsia="sv-SE"/>
                </w:rPr>
                <w:t xml:space="preserve"> NW may not know the exact UE-</w:t>
              </w:r>
              <w:proofErr w:type="spellStart"/>
              <w:r w:rsidRPr="009E26A5">
                <w:rPr>
                  <w:lang w:eastAsia="sv-SE"/>
                </w:rPr>
                <w:t>gNB</w:t>
              </w:r>
              <w:proofErr w:type="spellEnd"/>
              <w:r w:rsidRPr="009E26A5">
                <w:rPr>
                  <w:lang w:eastAsia="sv-SE"/>
                </w:rPr>
                <w:t xml:space="preserve"> RTT</w:t>
              </w:r>
            </w:ins>
            <w:ins w:id="42" w:author="Nokia" w:date="2021-08-19T13:56:00Z">
              <w:r>
                <w:rPr>
                  <w:lang w:eastAsia="sv-SE"/>
                </w:rPr>
                <w:t xml:space="preserve"> before RACH thus don’t know when UE will monitor RAR</w:t>
              </w:r>
            </w:ins>
            <w:ins w:id="43" w:author="Nokia" w:date="2021-08-19T13:55:00Z">
              <w:r w:rsidRPr="009E26A5">
                <w:rPr>
                  <w:lang w:eastAsia="sv-SE"/>
                </w:rPr>
                <w:t>.</w:t>
              </w:r>
            </w:ins>
          </w:p>
          <w:p w14:paraId="6FAD4D3F" w14:textId="3B8DE695" w:rsidR="00A175DF" w:rsidRDefault="00A175DF" w:rsidP="0097239C">
            <w:pPr>
              <w:rPr>
                <w:lang w:eastAsia="sv-SE"/>
              </w:rPr>
            </w:pPr>
            <w:ins w:id="44" w:author="Nokia" w:date="2021-08-19T13:57:00Z">
              <w:r>
                <w:rPr>
                  <w:lang w:eastAsia="sv-SE"/>
                </w:rPr>
                <w:t>We are also fin</w:t>
              </w:r>
            </w:ins>
            <w:ins w:id="45" w:author="Nokia" w:date="2021-08-19T13:58:00Z">
              <w:r>
                <w:rPr>
                  <w:lang w:eastAsia="sv-SE"/>
                </w:rPr>
                <w:t>e to wait for RAN1 conclusion first</w:t>
              </w:r>
            </w:ins>
            <w:ins w:id="46" w:author="Nokia" w:date="2021-08-19T14:01:00Z">
              <w:r w:rsidR="00DC5940">
                <w:rPr>
                  <w:lang w:eastAsia="sv-SE"/>
                </w:rPr>
                <w:t xml:space="preserve"> if it is the majority view</w:t>
              </w:r>
            </w:ins>
            <w:ins w:id="47" w:author="Nokia" w:date="2021-08-19T13:58:00Z">
              <w:r>
                <w:rPr>
                  <w:lang w:eastAsia="sv-SE"/>
                </w:rPr>
                <w:t>.</w:t>
              </w:r>
            </w:ins>
          </w:p>
        </w:tc>
      </w:tr>
      <w:tr w:rsidR="003C2C36" w14:paraId="7F368F76" w14:textId="77777777" w:rsidTr="0040498B">
        <w:tc>
          <w:tcPr>
            <w:tcW w:w="1496" w:type="dxa"/>
            <w:shd w:val="clear" w:color="auto" w:fill="auto"/>
          </w:tcPr>
          <w:p w14:paraId="564D3B20" w14:textId="0E84D294" w:rsidR="003C2C36" w:rsidRPr="0040498B" w:rsidRDefault="003C2C36" w:rsidP="003C2C36">
            <w:pPr>
              <w:rPr>
                <w:rFonts w:eastAsia="DengXian"/>
              </w:rPr>
            </w:pPr>
            <w:ins w:id="48" w:author="ZTE" w:date="2021-08-20T02:30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6BE21CA1" w14:textId="188F3822" w:rsidR="003C2C36" w:rsidRDefault="003C2C36" w:rsidP="003C2C36">
            <w:pPr>
              <w:rPr>
                <w:lang w:eastAsia="sv-SE"/>
              </w:rPr>
            </w:pPr>
            <w:ins w:id="49" w:author="ZTE" w:date="2021-08-20T02:30:00Z">
              <w:r>
                <w:rPr>
                  <w:rFonts w:hint="eastAsia"/>
                </w:rPr>
                <w:t>O</w:t>
              </w:r>
              <w: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C713CCE" w14:textId="496924F3" w:rsidR="003C2C36" w:rsidRDefault="003C2C36" w:rsidP="003C2C36">
            <w:pPr>
              <w:rPr>
                <w:lang w:eastAsia="sv-SE"/>
              </w:rPr>
            </w:pPr>
            <w:ins w:id="50" w:author="ZTE" w:date="2021-08-20T02:30:00Z">
              <w:r>
                <w:rPr>
                  <w:rFonts w:hint="eastAsia"/>
                </w:rPr>
                <w:t>W</w:t>
              </w:r>
              <w:r>
                <w:t>e would like to wait for</w:t>
              </w:r>
              <w:r>
                <w:rPr>
                  <w:rFonts w:hint="eastAsia"/>
                  <w:lang w:val="en-US"/>
                </w:rPr>
                <w:t xml:space="preserve"> RAN1 decision, although RAN1 may follow the NR NTN agreements.</w:t>
              </w:r>
            </w:ins>
          </w:p>
        </w:tc>
      </w:tr>
      <w:tr w:rsidR="006D6EA5" w14:paraId="266113BA" w14:textId="77777777" w:rsidTr="0040498B">
        <w:tc>
          <w:tcPr>
            <w:tcW w:w="1496" w:type="dxa"/>
            <w:shd w:val="clear" w:color="auto" w:fill="auto"/>
          </w:tcPr>
          <w:p w14:paraId="6B2A9FE5" w14:textId="6B0B0BA8" w:rsidR="006D6EA5" w:rsidRPr="0040498B" w:rsidRDefault="006D6EA5" w:rsidP="006D6EA5">
            <w:pPr>
              <w:rPr>
                <w:rFonts w:eastAsia="DengXian"/>
              </w:rPr>
            </w:pPr>
            <w:ins w:id="51" w:author="Pavan Nuggehalli" w:date="2021-08-19T17:22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5D45021C" w14:textId="6C2DF2D8" w:rsidR="006D6EA5" w:rsidRDefault="006D6EA5" w:rsidP="006D6EA5">
            <w:pPr>
              <w:rPr>
                <w:lang w:eastAsia="sv-SE"/>
              </w:rPr>
            </w:pPr>
            <w:ins w:id="52" w:author="Pavan Nuggehalli" w:date="2021-08-19T17:22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9CA412E" w14:textId="77777777" w:rsidR="006D6EA5" w:rsidRDefault="006D6EA5" w:rsidP="006D6EA5">
            <w:pPr>
              <w:rPr>
                <w:ins w:id="53" w:author="Pavan Nuggehalli" w:date="2021-08-19T17:22:00Z"/>
                <w:lang w:eastAsia="sv-SE"/>
              </w:rPr>
            </w:pPr>
            <w:ins w:id="54" w:author="Pavan Nuggehalli" w:date="2021-08-19T17:22:00Z">
              <w:r>
                <w:rPr>
                  <w:lang w:eastAsia="sv-SE"/>
                </w:rPr>
                <w:t>We also believe that the UE-</w:t>
              </w:r>
              <w:proofErr w:type="spellStart"/>
              <w:r>
                <w:rPr>
                  <w:lang w:eastAsia="sv-SE"/>
                </w:rPr>
                <w:t>eNB</w:t>
              </w:r>
              <w:proofErr w:type="spellEnd"/>
              <w:r>
                <w:rPr>
                  <w:lang w:eastAsia="sv-SE"/>
                </w:rPr>
                <w:t xml:space="preserve"> RTT should be a considered as an additional offset beyond the current offsets defined in 36.321.</w:t>
              </w:r>
            </w:ins>
          </w:p>
          <w:p w14:paraId="3B6ED7FF" w14:textId="1F334D2B" w:rsidR="006D6EA5" w:rsidRDefault="006D6EA5" w:rsidP="006D6EA5">
            <w:pPr>
              <w:rPr>
                <w:lang w:eastAsia="sv-SE"/>
              </w:rPr>
            </w:pPr>
            <w:ins w:id="55" w:author="Pavan Nuggehalli" w:date="2021-08-19T17:22:00Z">
              <w:r>
                <w:rPr>
                  <w:lang w:eastAsia="sv-SE"/>
                </w:rPr>
                <w:t>We are not sure why RAN1 decision on how UE-</w:t>
              </w:r>
              <w:proofErr w:type="spellStart"/>
              <w:r>
                <w:rPr>
                  <w:lang w:eastAsia="sv-SE"/>
                </w:rPr>
                <w:t>eNB</w:t>
              </w:r>
              <w:proofErr w:type="spellEnd"/>
              <w:r>
                <w:rPr>
                  <w:lang w:eastAsia="sv-SE"/>
                </w:rPr>
                <w:t xml:space="preserve"> RTT is calculated should have a bearing on how we specify the offset in the MAC spec.</w:t>
              </w:r>
            </w:ins>
          </w:p>
        </w:tc>
      </w:tr>
      <w:tr w:rsidR="006B2027" w14:paraId="1982CBF7" w14:textId="77777777" w:rsidTr="0040498B">
        <w:trPr>
          <w:ins w:id="56" w:author="LGE, Geumsan Jo" w:date="2021-08-20T10:16:00Z"/>
        </w:trPr>
        <w:tc>
          <w:tcPr>
            <w:tcW w:w="1496" w:type="dxa"/>
            <w:shd w:val="clear" w:color="auto" w:fill="auto"/>
          </w:tcPr>
          <w:p w14:paraId="5B515AC8" w14:textId="4AC79513" w:rsidR="006B2027" w:rsidRDefault="006B2027" w:rsidP="006B2027">
            <w:pPr>
              <w:rPr>
                <w:ins w:id="57" w:author="LGE, Geumsan Jo" w:date="2021-08-20T10:16:00Z"/>
                <w:rFonts w:eastAsia="DengXian"/>
              </w:rPr>
            </w:pPr>
            <w:ins w:id="58" w:author="LGE, Geumsan Jo" w:date="2021-08-20T10:16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5B14817F" w14:textId="65AEC401" w:rsidR="006B2027" w:rsidRDefault="006B2027" w:rsidP="006B2027">
            <w:pPr>
              <w:rPr>
                <w:ins w:id="59" w:author="LGE, Geumsan Jo" w:date="2021-08-20T10:16:00Z"/>
                <w:lang w:eastAsia="sv-SE"/>
              </w:rPr>
            </w:pPr>
            <w:ins w:id="60" w:author="LGE, Geumsan Jo" w:date="2021-08-20T10:16:00Z">
              <w:r>
                <w:rPr>
                  <w:rFonts w:eastAsia="Malgun Gothic" w:hint="eastAsia"/>
                  <w:lang w:eastAsia="ko-KR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CB8D2FB" w14:textId="77777777" w:rsidR="006B2027" w:rsidRDefault="006B2027" w:rsidP="006B2027">
            <w:pPr>
              <w:rPr>
                <w:ins w:id="61" w:author="LGE, Geumsan Jo" w:date="2021-08-20T10:16:00Z"/>
                <w:lang w:eastAsia="sv-SE"/>
              </w:rPr>
            </w:pPr>
          </w:p>
        </w:tc>
      </w:tr>
      <w:tr w:rsidR="006B2027" w14:paraId="522581BC" w14:textId="77777777" w:rsidTr="0040498B">
        <w:trPr>
          <w:ins w:id="62" w:author="Pavan Nuggehalli" w:date="2021-08-19T17:22:00Z"/>
        </w:trPr>
        <w:tc>
          <w:tcPr>
            <w:tcW w:w="1496" w:type="dxa"/>
            <w:shd w:val="clear" w:color="auto" w:fill="auto"/>
          </w:tcPr>
          <w:p w14:paraId="3A9640F7" w14:textId="4E9BEDFE" w:rsidR="006B2027" w:rsidRPr="006B2027" w:rsidRDefault="00102FFB" w:rsidP="006B2027">
            <w:pPr>
              <w:rPr>
                <w:ins w:id="63" w:author="Pavan Nuggehalli" w:date="2021-08-19T17:22:00Z"/>
                <w:rFonts w:eastAsia="DengXian"/>
              </w:rPr>
            </w:pPr>
            <w:ins w:id="64" w:author="Sequans - Olivier Marco" w:date="2021-08-20T09:58:00Z">
              <w:r>
                <w:rPr>
                  <w:rFonts w:eastAsia="DengXian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31471481" w14:textId="67D9E617" w:rsidR="006B2027" w:rsidRDefault="00102FFB" w:rsidP="006B2027">
            <w:pPr>
              <w:rPr>
                <w:ins w:id="65" w:author="Pavan Nuggehalli" w:date="2021-08-19T17:22:00Z"/>
                <w:lang w:eastAsia="sv-SE"/>
              </w:rPr>
            </w:pPr>
            <w:ins w:id="66" w:author="Sequans - Olivier Marco" w:date="2021-08-20T09:58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EEA6B5D" w14:textId="77777777" w:rsidR="006B2027" w:rsidRDefault="006B2027" w:rsidP="006B2027">
            <w:pPr>
              <w:rPr>
                <w:ins w:id="67" w:author="Pavan Nuggehalli" w:date="2021-08-19T17:22:00Z"/>
                <w:lang w:eastAsia="sv-SE"/>
              </w:rPr>
            </w:pPr>
          </w:p>
        </w:tc>
      </w:tr>
      <w:tr w:rsidR="00E714C1" w14:paraId="6EDCCA84" w14:textId="77777777" w:rsidTr="0040498B">
        <w:trPr>
          <w:ins w:id="68" w:author="cmcc-Liu Yuzhen" w:date="2021-08-20T16:18:00Z"/>
        </w:trPr>
        <w:tc>
          <w:tcPr>
            <w:tcW w:w="1496" w:type="dxa"/>
            <w:shd w:val="clear" w:color="auto" w:fill="auto"/>
          </w:tcPr>
          <w:p w14:paraId="7DB03A91" w14:textId="3E250CB3" w:rsidR="00E714C1" w:rsidRDefault="00E714C1" w:rsidP="00E714C1">
            <w:pPr>
              <w:rPr>
                <w:ins w:id="69" w:author="cmcc-Liu Yuzhen" w:date="2021-08-20T16:18:00Z"/>
                <w:rFonts w:eastAsia="DengXian"/>
              </w:rPr>
            </w:pPr>
            <w:ins w:id="70" w:author="cmcc-Liu Yuzhen" w:date="2021-08-20T16:18:00Z">
              <w:r>
                <w:rPr>
                  <w:rFonts w:eastAsia="DengXian" w:hint="eastAsia"/>
                </w:rPr>
                <w:t>C</w:t>
              </w:r>
              <w:r>
                <w:rPr>
                  <w:rFonts w:eastAsia="DengXian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6CC3D7D1" w14:textId="2E64F17D" w:rsidR="00E714C1" w:rsidRDefault="00E714C1" w:rsidP="00E714C1">
            <w:pPr>
              <w:rPr>
                <w:ins w:id="71" w:author="cmcc-Liu Yuzhen" w:date="2021-08-20T16:18:00Z"/>
                <w:lang w:eastAsia="sv-SE"/>
              </w:rPr>
            </w:pPr>
            <w:ins w:id="72" w:author="cmcc-Liu Yuzhen" w:date="2021-08-20T16:18:00Z">
              <w:r>
                <w:rPr>
                  <w:rFonts w:hint="eastAsia"/>
                </w:rPr>
                <w:t>O</w:t>
              </w:r>
              <w: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03B529B" w14:textId="719126AB" w:rsidR="00E714C1" w:rsidRDefault="00E714C1" w:rsidP="00E714C1">
            <w:pPr>
              <w:rPr>
                <w:ins w:id="73" w:author="cmcc-Liu Yuzhen" w:date="2021-08-20T16:18:00Z"/>
                <w:lang w:eastAsia="sv-SE"/>
              </w:rPr>
            </w:pPr>
            <w:ins w:id="74" w:author="cmcc-Liu Yuzhen" w:date="2021-08-20T16:18:00Z">
              <w:r>
                <w:rPr>
                  <w:rFonts w:hint="eastAsia"/>
                </w:rPr>
                <w:t>T</w:t>
              </w:r>
              <w:r>
                <w:t>he description of option1-1 “</w:t>
              </w:r>
              <w:r w:rsidRPr="00026EFC">
                <w:t>The offset is defined as max (current offset, UE-</w:t>
              </w:r>
              <w:proofErr w:type="spellStart"/>
              <w:r w:rsidRPr="00026EFC">
                <w:t>eNB</w:t>
              </w:r>
              <w:proofErr w:type="spellEnd"/>
              <w:r w:rsidRPr="00026EFC">
                <w:t xml:space="preserve"> RTT)</w:t>
              </w:r>
              <w:r>
                <w:t xml:space="preserve">, …” may </w:t>
              </w:r>
              <w:r>
                <w:rPr>
                  <w:rFonts w:hint="eastAsia"/>
                </w:rPr>
                <w:t>b</w:t>
              </w:r>
              <w:r>
                <w:t>e not right. The UE-</w:t>
              </w:r>
              <w:proofErr w:type="spellStart"/>
              <w:r>
                <w:t>eNB</w:t>
              </w:r>
              <w:proofErr w:type="spellEnd"/>
              <w:r>
                <w:t xml:space="preserve"> RTT </w:t>
              </w:r>
              <w:r w:rsidRPr="00026EFC">
                <w:t>should be enhanced on the existing mechanism</w:t>
              </w:r>
              <w:r>
                <w:t>, rather than a maximum selection solution.</w:t>
              </w:r>
            </w:ins>
          </w:p>
        </w:tc>
      </w:tr>
      <w:tr w:rsidR="00E07A97" w14:paraId="1A4A2056" w14:textId="77777777" w:rsidTr="0040498B">
        <w:trPr>
          <w:ins w:id="75" w:author="Yuhua Chen" w:date="2021-08-20T10:55:00Z"/>
        </w:trPr>
        <w:tc>
          <w:tcPr>
            <w:tcW w:w="1496" w:type="dxa"/>
            <w:shd w:val="clear" w:color="auto" w:fill="auto"/>
          </w:tcPr>
          <w:p w14:paraId="3720DC2C" w14:textId="225A4651" w:rsidR="00E07A97" w:rsidRDefault="00E07A97" w:rsidP="00E07A97">
            <w:pPr>
              <w:rPr>
                <w:ins w:id="76" w:author="Yuhua Chen" w:date="2021-08-20T10:55:00Z"/>
                <w:rFonts w:eastAsia="DengXian" w:hint="eastAsia"/>
              </w:rPr>
            </w:pPr>
            <w:ins w:id="77" w:author="Yuhua Chen" w:date="2021-08-20T10:55:00Z">
              <w:r>
                <w:rPr>
                  <w:rFonts w:eastAsia="DengXian" w:hint="eastAsia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02AB5044" w14:textId="7C48675D" w:rsidR="00E07A97" w:rsidRDefault="00E07A97" w:rsidP="00E07A97">
            <w:pPr>
              <w:rPr>
                <w:ins w:id="78" w:author="Yuhua Chen" w:date="2021-08-20T10:55:00Z"/>
                <w:rFonts w:hint="eastAsia"/>
              </w:rPr>
            </w:pPr>
            <w:ins w:id="79" w:author="Yuhua Chen" w:date="2021-08-20T10:55:00Z">
              <w:r>
                <w:rPr>
                  <w:lang w:eastAsia="sv-SE"/>
                </w:rPr>
                <w:t>Option2</w:t>
              </w:r>
            </w:ins>
          </w:p>
        </w:tc>
        <w:tc>
          <w:tcPr>
            <w:tcW w:w="6210" w:type="dxa"/>
            <w:shd w:val="clear" w:color="auto" w:fill="auto"/>
          </w:tcPr>
          <w:p w14:paraId="0132F0BC" w14:textId="00B2681B" w:rsidR="00E07A97" w:rsidRDefault="00E07A97" w:rsidP="00E07A97">
            <w:pPr>
              <w:rPr>
                <w:ins w:id="80" w:author="Yuhua Chen" w:date="2021-08-20T10:55:00Z"/>
                <w:rFonts w:hint="eastAsia"/>
              </w:rPr>
            </w:pPr>
            <w:ins w:id="81" w:author="Yuhua Chen" w:date="2021-08-20T10:55:00Z">
              <w:r>
                <w:rPr>
                  <w:lang w:eastAsia="sv-SE"/>
                </w:rPr>
                <w:t>Since it was RAN1 who made the final decision on offset value in NR NTN case, we can leave it to RAN1 for IOT NTN case as well.</w:t>
              </w:r>
            </w:ins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</w:t>
      </w:r>
      <w:proofErr w:type="spellStart"/>
      <w:r w:rsidRPr="0025386C">
        <w:t>ra-ResponseWindowSize</w:t>
      </w:r>
      <w:proofErr w:type="spellEnd"/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 xml:space="preserve">If the start of the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is accurately compensated by UE-</w:t>
      </w:r>
      <w:proofErr w:type="spellStart"/>
      <w:r w:rsidRPr="008562A2">
        <w:t>gNB</w:t>
      </w:r>
      <w:proofErr w:type="spellEnd"/>
      <w:r w:rsidRPr="008562A2">
        <w:t xml:space="preserve"> RTT,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lastRenderedPageBreak/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</w:t>
      </w:r>
      <w:proofErr w:type="spellStart"/>
      <w:r w:rsidRPr="0025386C">
        <w:t>eNB</w:t>
      </w:r>
      <w:proofErr w:type="spellEnd"/>
      <w:r w:rsidRPr="0025386C">
        <w:t xml:space="preserve"> RTT and no extension of repetition is required, there is no need to extend the </w:t>
      </w:r>
      <w:proofErr w:type="spellStart"/>
      <w:r w:rsidRPr="0025386C">
        <w:t>ra-ResponseWindowSize</w:t>
      </w:r>
      <w:proofErr w:type="spellEnd"/>
      <w:r w:rsidRPr="0025386C">
        <w:t xml:space="preserve">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</w:t>
      </w:r>
      <w:proofErr w:type="spellStart"/>
      <w:r w:rsidR="0025386C" w:rsidRPr="0025386C">
        <w:rPr>
          <w:rFonts w:cs="Arial"/>
          <w:b/>
          <w:color w:val="000000"/>
        </w:rPr>
        <w:t>eNB</w:t>
      </w:r>
      <w:proofErr w:type="spellEnd"/>
      <w:r w:rsidR="0025386C" w:rsidRPr="0025386C">
        <w:rPr>
          <w:rFonts w:cs="Arial"/>
          <w:b/>
          <w:color w:val="000000"/>
        </w:rPr>
        <w:t xml:space="preserve"> RTT and no extension of repetition is required, there is no need to extend the </w:t>
      </w:r>
      <w:proofErr w:type="spellStart"/>
      <w:r w:rsidR="0025386C" w:rsidRPr="0025386C">
        <w:rPr>
          <w:rFonts w:cs="Arial"/>
          <w:b/>
          <w:color w:val="000000"/>
        </w:rPr>
        <w:t>ra-ResponseWindowSize</w:t>
      </w:r>
      <w:proofErr w:type="spellEnd"/>
      <w:r w:rsidR="0025386C"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DengXian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82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83" w:author="xiaomi" w:date="2021-08-18T17:30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5CF1E64" w14:textId="77777777" w:rsidTr="0040498B">
        <w:tc>
          <w:tcPr>
            <w:tcW w:w="1496" w:type="dxa"/>
            <w:shd w:val="clear" w:color="auto" w:fill="auto"/>
          </w:tcPr>
          <w:p w14:paraId="326D467E" w14:textId="472799DB" w:rsidR="00F65A39" w:rsidRDefault="00F65A39" w:rsidP="00486FCE">
            <w:pPr>
              <w:rPr>
                <w:lang w:eastAsia="sv-SE"/>
              </w:rPr>
            </w:pPr>
            <w:ins w:id="84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253629C4" w14:textId="5546530E" w:rsidR="00F65A39" w:rsidRDefault="00F65A39" w:rsidP="00486FCE">
            <w:pPr>
              <w:rPr>
                <w:lang w:eastAsia="sv-SE"/>
              </w:rPr>
            </w:pPr>
            <w:ins w:id="85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9ED0B1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1D061D3" w14:textId="77777777" w:rsidTr="0040498B">
        <w:tc>
          <w:tcPr>
            <w:tcW w:w="1496" w:type="dxa"/>
            <w:shd w:val="clear" w:color="auto" w:fill="auto"/>
          </w:tcPr>
          <w:p w14:paraId="16E24A02" w14:textId="3C9FAB06" w:rsidR="00BD0F56" w:rsidRDefault="00BD0F56" w:rsidP="00BD0F56">
            <w:pPr>
              <w:rPr>
                <w:lang w:eastAsia="sv-SE"/>
              </w:rPr>
            </w:pPr>
            <w:ins w:id="86" w:author="Huawei" w:date="2021-08-18T15:56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023DDE03" w14:textId="5470D6B3" w:rsidR="00BD0F56" w:rsidRDefault="00BD0F56" w:rsidP="00BD0F56">
            <w:pPr>
              <w:rPr>
                <w:lang w:eastAsia="sv-SE"/>
              </w:rPr>
            </w:pPr>
            <w:ins w:id="87" w:author="Huawei" w:date="2021-08-18T15:56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A7ABDC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ECEED1" w14:textId="77777777" w:rsidTr="0040498B">
        <w:tc>
          <w:tcPr>
            <w:tcW w:w="1496" w:type="dxa"/>
            <w:shd w:val="clear" w:color="auto" w:fill="auto"/>
          </w:tcPr>
          <w:p w14:paraId="6245D243" w14:textId="1C99EDDD" w:rsidR="00BD0F56" w:rsidRDefault="00F97825" w:rsidP="00BD0F56">
            <w:pPr>
              <w:rPr>
                <w:lang w:eastAsia="sv-SE"/>
              </w:rPr>
            </w:pPr>
            <w:ins w:id="88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BA042DC" w14:textId="584705CF" w:rsidR="00BD0F56" w:rsidRDefault="00F97825" w:rsidP="00BD0F56">
            <w:pPr>
              <w:rPr>
                <w:lang w:eastAsia="sv-SE"/>
              </w:rPr>
            </w:pPr>
            <w:ins w:id="89" w:author="Abhishek Roy" w:date="2021-08-18T10:39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31C8B0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4A01AA" w14:paraId="6C42155E" w14:textId="77777777" w:rsidTr="0040498B">
        <w:tc>
          <w:tcPr>
            <w:tcW w:w="1496" w:type="dxa"/>
            <w:shd w:val="clear" w:color="auto" w:fill="auto"/>
          </w:tcPr>
          <w:p w14:paraId="1A928A77" w14:textId="4806FA55" w:rsidR="004A01AA" w:rsidRPr="0040498B" w:rsidRDefault="004A01AA" w:rsidP="004A01AA">
            <w:pPr>
              <w:rPr>
                <w:rFonts w:eastAsia="DengXian"/>
              </w:rPr>
            </w:pPr>
            <w:ins w:id="90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02D6B619" w14:textId="4EBE7861" w:rsidR="004A01AA" w:rsidRDefault="004A01AA" w:rsidP="004A01AA">
            <w:pPr>
              <w:rPr>
                <w:lang w:eastAsia="sv-SE"/>
              </w:rPr>
            </w:pPr>
            <w:ins w:id="91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2149FC6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43C07AAC" w14:textId="77777777" w:rsidTr="0040498B">
        <w:tc>
          <w:tcPr>
            <w:tcW w:w="1496" w:type="dxa"/>
            <w:shd w:val="clear" w:color="auto" w:fill="auto"/>
          </w:tcPr>
          <w:p w14:paraId="3E3AAEF4" w14:textId="5E7F8BA0" w:rsidR="004A01AA" w:rsidRPr="0040498B" w:rsidRDefault="003F0CB8" w:rsidP="004A01AA">
            <w:pPr>
              <w:rPr>
                <w:rFonts w:eastAsia="DengXian"/>
              </w:rPr>
            </w:pPr>
            <w:ins w:id="92" w:author="Min Min13 Xu" w:date="2021-08-19T08:58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C56A9EB" w14:textId="790B3688" w:rsidR="004A01AA" w:rsidRDefault="003F0CB8" w:rsidP="004A01AA">
            <w:ins w:id="93" w:author="Min Min13 Xu" w:date="2021-08-19T08:58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3C1900F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E273A2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4AA7ED0" w:rsidR="00E273A2" w:rsidRPr="0040498B" w:rsidRDefault="00E273A2" w:rsidP="00E273A2">
            <w:pPr>
              <w:rPr>
                <w:rFonts w:eastAsia="DengXian"/>
              </w:rPr>
            </w:pPr>
            <w:ins w:id="94" w:author="Nokia" w:date="2021-08-19T13:59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05A8D09D" w14:textId="4BCFF895" w:rsidR="00E273A2" w:rsidRDefault="00E273A2" w:rsidP="00E273A2">
            <w:pPr>
              <w:rPr>
                <w:lang w:eastAsia="sv-SE"/>
              </w:rPr>
            </w:pPr>
            <w:ins w:id="95" w:author="Nokia" w:date="2021-08-19T13:59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857C917" w14:textId="77777777" w:rsidR="00E273A2" w:rsidRDefault="00E273A2" w:rsidP="00E273A2">
            <w:pPr>
              <w:rPr>
                <w:lang w:eastAsia="sv-SE"/>
              </w:rPr>
            </w:pPr>
          </w:p>
        </w:tc>
      </w:tr>
      <w:tr w:rsidR="003C2C36" w14:paraId="07CDAD10" w14:textId="77777777" w:rsidTr="0040498B">
        <w:tc>
          <w:tcPr>
            <w:tcW w:w="1496" w:type="dxa"/>
            <w:shd w:val="clear" w:color="auto" w:fill="auto"/>
          </w:tcPr>
          <w:p w14:paraId="5AC868CE" w14:textId="61673AFD" w:rsidR="003C2C36" w:rsidRPr="0040498B" w:rsidRDefault="003C2C36" w:rsidP="003C2C36">
            <w:pPr>
              <w:rPr>
                <w:rFonts w:eastAsia="DengXian"/>
              </w:rPr>
            </w:pPr>
            <w:ins w:id="96" w:author="ZTE" w:date="2021-08-20T02:30:00Z">
              <w:r>
                <w:rPr>
                  <w:rFonts w:hint="eastAsia"/>
                  <w:lang w:val="en-US"/>
                </w:rPr>
                <w:t>ZTE</w:t>
              </w:r>
            </w:ins>
          </w:p>
        </w:tc>
        <w:tc>
          <w:tcPr>
            <w:tcW w:w="2009" w:type="dxa"/>
            <w:shd w:val="clear" w:color="auto" w:fill="auto"/>
          </w:tcPr>
          <w:p w14:paraId="5569944E" w14:textId="504EEA21" w:rsidR="003C2C36" w:rsidRDefault="003C2C36" w:rsidP="003C2C36">
            <w:pPr>
              <w:rPr>
                <w:lang w:eastAsia="sv-SE"/>
              </w:rPr>
            </w:pPr>
            <w:ins w:id="97" w:author="ZTE" w:date="2021-08-20T02:30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E6B5CA3" w14:textId="77777777" w:rsidR="003C2C36" w:rsidRDefault="003C2C36" w:rsidP="003C2C36">
            <w:pPr>
              <w:rPr>
                <w:lang w:eastAsia="sv-SE"/>
              </w:rPr>
            </w:pPr>
          </w:p>
        </w:tc>
      </w:tr>
      <w:tr w:rsidR="006D6EA5" w14:paraId="1882BD98" w14:textId="77777777" w:rsidTr="0040498B">
        <w:trPr>
          <w:ins w:id="98" w:author="Pavan Nuggehalli" w:date="2021-08-19T17:23:00Z"/>
        </w:trPr>
        <w:tc>
          <w:tcPr>
            <w:tcW w:w="1496" w:type="dxa"/>
            <w:shd w:val="clear" w:color="auto" w:fill="auto"/>
          </w:tcPr>
          <w:p w14:paraId="4BD6B8D1" w14:textId="58AB8A55" w:rsidR="006D6EA5" w:rsidRDefault="006D6EA5" w:rsidP="006D6EA5">
            <w:pPr>
              <w:rPr>
                <w:ins w:id="99" w:author="Pavan Nuggehalli" w:date="2021-08-19T17:23:00Z"/>
                <w:lang w:val="en-US"/>
              </w:rPr>
            </w:pPr>
            <w:ins w:id="100" w:author="Pavan Nuggehalli" w:date="2021-08-19T17:23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077CF831" w14:textId="028E4169" w:rsidR="006D6EA5" w:rsidRDefault="006D6EA5" w:rsidP="006D6EA5">
            <w:pPr>
              <w:rPr>
                <w:ins w:id="101" w:author="Pavan Nuggehalli" w:date="2021-08-19T17:23:00Z"/>
                <w:rFonts w:eastAsia="DengXian"/>
              </w:rPr>
            </w:pPr>
            <w:ins w:id="102" w:author="Pavan Nuggehalli" w:date="2021-08-19T17:23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04A2BE4" w14:textId="77777777" w:rsidR="006D6EA5" w:rsidRDefault="006D6EA5" w:rsidP="006D6EA5">
            <w:pPr>
              <w:rPr>
                <w:ins w:id="103" w:author="Pavan Nuggehalli" w:date="2021-08-19T17:23:00Z"/>
                <w:lang w:eastAsia="sv-SE"/>
              </w:rPr>
            </w:pPr>
          </w:p>
        </w:tc>
      </w:tr>
      <w:tr w:rsidR="006B2027" w14:paraId="58D916D4" w14:textId="77777777" w:rsidTr="0040498B">
        <w:trPr>
          <w:ins w:id="104" w:author="Pavan Nuggehalli" w:date="2021-08-19T17:23:00Z"/>
        </w:trPr>
        <w:tc>
          <w:tcPr>
            <w:tcW w:w="1496" w:type="dxa"/>
            <w:shd w:val="clear" w:color="auto" w:fill="auto"/>
          </w:tcPr>
          <w:p w14:paraId="7B18CFF9" w14:textId="310BCFAD" w:rsidR="006B2027" w:rsidRDefault="006B2027" w:rsidP="006B2027">
            <w:pPr>
              <w:rPr>
                <w:ins w:id="105" w:author="Pavan Nuggehalli" w:date="2021-08-19T17:23:00Z"/>
                <w:lang w:val="en-US"/>
              </w:rPr>
            </w:pPr>
            <w:ins w:id="106" w:author="LGE, Geumsan Jo" w:date="2021-08-20T10:16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01EF7BF2" w14:textId="2D2AE78E" w:rsidR="006B2027" w:rsidRDefault="006B2027" w:rsidP="006B2027">
            <w:pPr>
              <w:rPr>
                <w:ins w:id="107" w:author="Pavan Nuggehalli" w:date="2021-08-19T17:23:00Z"/>
                <w:rFonts w:eastAsia="DengXian"/>
              </w:rPr>
            </w:pPr>
            <w:ins w:id="108" w:author="LGE, Geumsan Jo" w:date="2021-08-20T10:16:00Z">
              <w:r>
                <w:rPr>
                  <w:rFonts w:eastAsia="Malgun Gothic" w:hint="eastAsia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B72A963" w14:textId="77777777" w:rsidR="006B2027" w:rsidRDefault="006B2027" w:rsidP="006B2027">
            <w:pPr>
              <w:rPr>
                <w:ins w:id="109" w:author="Pavan Nuggehalli" w:date="2021-08-19T17:23:00Z"/>
                <w:lang w:eastAsia="sv-SE"/>
              </w:rPr>
            </w:pPr>
          </w:p>
        </w:tc>
      </w:tr>
      <w:tr w:rsidR="00102FFB" w14:paraId="510ACC1D" w14:textId="77777777" w:rsidTr="0040498B">
        <w:trPr>
          <w:ins w:id="110" w:author="Sequans - Olivier Marco" w:date="2021-08-20T09:59:00Z"/>
        </w:trPr>
        <w:tc>
          <w:tcPr>
            <w:tcW w:w="1496" w:type="dxa"/>
            <w:shd w:val="clear" w:color="auto" w:fill="auto"/>
          </w:tcPr>
          <w:p w14:paraId="0AD5F727" w14:textId="3E87211A" w:rsidR="00102FFB" w:rsidRDefault="00102FFB" w:rsidP="006B2027">
            <w:pPr>
              <w:rPr>
                <w:ins w:id="111" w:author="Sequans - Olivier Marco" w:date="2021-08-20T09:59:00Z"/>
                <w:rFonts w:eastAsia="Malgun Gothic"/>
                <w:lang w:eastAsia="ko-KR"/>
              </w:rPr>
            </w:pPr>
            <w:ins w:id="112" w:author="Sequans - Olivier Marco" w:date="2021-08-20T09:59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4D77478B" w14:textId="7CCEEB66" w:rsidR="00102FFB" w:rsidRDefault="00102FFB" w:rsidP="006B2027">
            <w:pPr>
              <w:rPr>
                <w:ins w:id="113" w:author="Sequans - Olivier Marco" w:date="2021-08-20T09:59:00Z"/>
                <w:rFonts w:eastAsia="Malgun Gothic"/>
                <w:lang w:eastAsia="ko-KR"/>
              </w:rPr>
            </w:pPr>
            <w:ins w:id="114" w:author="Sequans - Olivier Marco" w:date="2021-08-20T09:59:00Z">
              <w:r>
                <w:rPr>
                  <w:rFonts w:eastAsia="Malgun Gothic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400780F" w14:textId="77777777" w:rsidR="00102FFB" w:rsidRDefault="00102FFB" w:rsidP="006B2027">
            <w:pPr>
              <w:rPr>
                <w:ins w:id="115" w:author="Sequans - Olivier Marco" w:date="2021-08-20T09:59:00Z"/>
                <w:lang w:eastAsia="sv-SE"/>
              </w:rPr>
            </w:pPr>
          </w:p>
        </w:tc>
      </w:tr>
      <w:tr w:rsidR="004419D8" w14:paraId="1C21D392" w14:textId="77777777" w:rsidTr="0040498B">
        <w:trPr>
          <w:ins w:id="116" w:author="cmcc-Liu Yuzhen" w:date="2021-08-20T16:18:00Z"/>
        </w:trPr>
        <w:tc>
          <w:tcPr>
            <w:tcW w:w="1496" w:type="dxa"/>
            <w:shd w:val="clear" w:color="auto" w:fill="auto"/>
          </w:tcPr>
          <w:p w14:paraId="0F6A815A" w14:textId="799302F1" w:rsidR="004419D8" w:rsidRDefault="004419D8" w:rsidP="004419D8">
            <w:pPr>
              <w:rPr>
                <w:ins w:id="117" w:author="cmcc-Liu Yuzhen" w:date="2021-08-20T16:18:00Z"/>
                <w:rFonts w:eastAsia="Malgun Gothic"/>
                <w:lang w:eastAsia="ko-KR"/>
              </w:rPr>
            </w:pPr>
            <w:ins w:id="118" w:author="cmcc-Liu Yuzhen" w:date="2021-08-20T16:18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03F11CD6" w14:textId="17E4C8D8" w:rsidR="004419D8" w:rsidRDefault="004419D8" w:rsidP="004419D8">
            <w:pPr>
              <w:rPr>
                <w:ins w:id="119" w:author="cmcc-Liu Yuzhen" w:date="2021-08-20T16:18:00Z"/>
                <w:rFonts w:eastAsia="Malgun Gothic"/>
                <w:lang w:eastAsia="ko-KR"/>
              </w:rPr>
            </w:pPr>
            <w:ins w:id="120" w:author="cmcc-Liu Yuzhen" w:date="2021-08-20T16:18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3EBE7A0" w14:textId="77777777" w:rsidR="004419D8" w:rsidRDefault="004419D8" w:rsidP="004419D8">
            <w:pPr>
              <w:rPr>
                <w:ins w:id="121" w:author="cmcc-Liu Yuzhen" w:date="2021-08-20T16:18:00Z"/>
                <w:lang w:eastAsia="sv-SE"/>
              </w:rPr>
            </w:pPr>
          </w:p>
        </w:tc>
      </w:tr>
      <w:tr w:rsidR="00E07A97" w14:paraId="474FC96F" w14:textId="77777777" w:rsidTr="0040498B">
        <w:trPr>
          <w:ins w:id="122" w:author="Yuhua Chen" w:date="2021-08-20T10:55:00Z"/>
        </w:trPr>
        <w:tc>
          <w:tcPr>
            <w:tcW w:w="1496" w:type="dxa"/>
            <w:shd w:val="clear" w:color="auto" w:fill="auto"/>
          </w:tcPr>
          <w:p w14:paraId="49E0D41C" w14:textId="37C75AFE" w:rsidR="00E07A97" w:rsidRDefault="00E07A97" w:rsidP="00E07A97">
            <w:pPr>
              <w:rPr>
                <w:ins w:id="123" w:author="Yuhua Chen" w:date="2021-08-20T10:55:00Z"/>
                <w:rFonts w:eastAsiaTheme="minorEastAsia" w:hint="eastAsia"/>
              </w:rPr>
            </w:pPr>
            <w:ins w:id="124" w:author="Yuhua Chen" w:date="2021-08-20T10:55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51360F30" w14:textId="75FA906C" w:rsidR="00E07A97" w:rsidRDefault="00E07A97" w:rsidP="00E07A97">
            <w:pPr>
              <w:rPr>
                <w:ins w:id="125" w:author="Yuhua Chen" w:date="2021-08-20T10:55:00Z"/>
                <w:rFonts w:eastAsiaTheme="minorEastAsia" w:hint="eastAsia"/>
              </w:rPr>
            </w:pPr>
            <w:ins w:id="126" w:author="Yuhua Chen" w:date="2021-08-20T10:55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1F17630" w14:textId="77777777" w:rsidR="00E07A97" w:rsidRDefault="00E07A97" w:rsidP="00E07A97">
            <w:pPr>
              <w:rPr>
                <w:ins w:id="127" w:author="Yuhua Chen" w:date="2021-08-20T10:55:00Z"/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In the MAC specification section 5.1.5, delay the start of </w:t>
      </w:r>
      <w:proofErr w:type="spellStart"/>
      <w:r>
        <w:t>ra-ContentionResolutionTimer</w:t>
      </w:r>
      <w:proofErr w:type="spellEnd"/>
      <w:r>
        <w:t xml:space="preserve"> by the UE-</w:t>
      </w:r>
      <w:proofErr w:type="spellStart"/>
      <w:r>
        <w:t>gNB</w:t>
      </w:r>
      <w:proofErr w:type="spellEnd"/>
      <w:r>
        <w:t xml:space="preserve"> RTT (</w:t>
      </w:r>
      <w:proofErr w:type="gramStart"/>
      <w:r>
        <w:t>i.e.</w:t>
      </w:r>
      <w:proofErr w:type="gramEnd"/>
      <w:r>
        <w:t xml:space="preserve"> sum of UE's TA and </w:t>
      </w:r>
      <w:proofErr w:type="spellStart"/>
      <w:r>
        <w:t>K_mac</w:t>
      </w:r>
      <w:proofErr w:type="spellEnd"/>
      <w:r>
        <w:t>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</w:t>
      </w:r>
      <w:proofErr w:type="spellStart"/>
      <w:r w:rsidR="0025386C">
        <w:t>ContentionResolutionTimer</w:t>
      </w:r>
      <w:proofErr w:type="spellEnd"/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</w:t>
      </w:r>
      <w:proofErr w:type="spellStart"/>
      <w:r w:rsidRPr="00511DA8">
        <w:t>eNB</w:t>
      </w:r>
      <w:proofErr w:type="spellEnd"/>
      <w:r w:rsidRPr="00511DA8">
        <w:t xml:space="preserve">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>
        <w:t xml:space="preserve">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</w:t>
      </w:r>
      <w:proofErr w:type="spellStart"/>
      <w:r w:rsidRPr="00A064DF">
        <w:rPr>
          <w:b/>
        </w:rPr>
        <w:t>eNB</w:t>
      </w:r>
      <w:proofErr w:type="spellEnd"/>
      <w:r w:rsidRPr="00A064DF">
        <w:rPr>
          <w:b/>
        </w:rPr>
        <w:t xml:space="preserve">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</w:t>
      </w:r>
      <w:proofErr w:type="spellStart"/>
      <w:r w:rsidR="00A064DF" w:rsidRPr="00A064DF">
        <w:rPr>
          <w:b/>
        </w:rPr>
        <w:t>ContentionResolutionTimer</w:t>
      </w:r>
      <w:proofErr w:type="spellEnd"/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643C16">
              <w:rPr>
                <w:rFonts w:eastAsia="DengXian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128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129" w:author="xiaomi" w:date="2021-08-18T17:30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E5E3300" w:rsidR="00F65A39" w:rsidRDefault="00F65A39" w:rsidP="00486FCE">
            <w:pPr>
              <w:rPr>
                <w:lang w:eastAsia="sv-SE"/>
              </w:rPr>
            </w:pPr>
            <w:ins w:id="130" w:author="CATT" w:date="2021-08-18T18:26:00Z">
              <w:r>
                <w:rPr>
                  <w:rFonts w:eastAsia="DengXian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462C547A" w14:textId="7ED78626" w:rsidR="00F65A39" w:rsidRDefault="00F65A39" w:rsidP="00486FCE">
            <w:pPr>
              <w:rPr>
                <w:lang w:eastAsia="sv-SE"/>
              </w:rPr>
            </w:pPr>
            <w:ins w:id="131" w:author="CATT" w:date="2021-08-18T18:26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B1990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3B248A8" w:rsidR="00BD0F56" w:rsidRDefault="00BD0F56" w:rsidP="00BD0F56">
            <w:pPr>
              <w:rPr>
                <w:lang w:eastAsia="sv-SE"/>
              </w:rPr>
            </w:pPr>
            <w:ins w:id="132" w:author="Huawei" w:date="2021-08-18T15:56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2315AEEB" w14:textId="199A3E02" w:rsidR="00BD0F56" w:rsidRDefault="00BD0F56" w:rsidP="00BD0F56">
            <w:pPr>
              <w:rPr>
                <w:lang w:eastAsia="sv-SE"/>
              </w:rPr>
            </w:pPr>
            <w:ins w:id="133" w:author="Huawei" w:date="2021-08-18T15:56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11E43B9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553DB48" w14:textId="77777777" w:rsidTr="00536726">
        <w:tc>
          <w:tcPr>
            <w:tcW w:w="1496" w:type="dxa"/>
            <w:shd w:val="clear" w:color="auto" w:fill="auto"/>
          </w:tcPr>
          <w:p w14:paraId="554B3738" w14:textId="37B6BDD3" w:rsidR="00BD0F56" w:rsidRDefault="00F97825" w:rsidP="00BD0F56">
            <w:pPr>
              <w:rPr>
                <w:lang w:eastAsia="sv-SE"/>
              </w:rPr>
            </w:pPr>
            <w:ins w:id="134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41924060" w14:textId="789D2981" w:rsidR="00BD0F56" w:rsidRDefault="00F97825" w:rsidP="00BD0F56">
            <w:pPr>
              <w:rPr>
                <w:lang w:eastAsia="sv-SE"/>
              </w:rPr>
            </w:pPr>
            <w:ins w:id="135" w:author="Abhishek Roy" w:date="2021-08-18T10:39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2BC855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EE2A32" w14:paraId="32C6BC89" w14:textId="77777777" w:rsidTr="00536726">
        <w:tc>
          <w:tcPr>
            <w:tcW w:w="1496" w:type="dxa"/>
            <w:shd w:val="clear" w:color="auto" w:fill="auto"/>
          </w:tcPr>
          <w:p w14:paraId="6D1024FB" w14:textId="6E284EC5" w:rsidR="00EE2A32" w:rsidRDefault="00EE2A32" w:rsidP="00EE2A32">
            <w:pPr>
              <w:rPr>
                <w:lang w:eastAsia="sv-SE"/>
              </w:rPr>
            </w:pPr>
            <w:ins w:id="136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67AA7F" w14:textId="1B62D4CE" w:rsidR="00EE2A32" w:rsidRDefault="00EE2A32" w:rsidP="00EE2A32">
            <w:pPr>
              <w:rPr>
                <w:lang w:eastAsia="sv-SE"/>
              </w:rPr>
            </w:pPr>
            <w:ins w:id="137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704809C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3F0CB8" w14:paraId="1673FF9D" w14:textId="77777777" w:rsidTr="00536726">
        <w:tc>
          <w:tcPr>
            <w:tcW w:w="1496" w:type="dxa"/>
            <w:shd w:val="clear" w:color="auto" w:fill="auto"/>
          </w:tcPr>
          <w:p w14:paraId="0D3BA1C6" w14:textId="6719BAA3" w:rsidR="003F0CB8" w:rsidRPr="0040498B" w:rsidRDefault="003F0CB8" w:rsidP="003F0CB8">
            <w:pPr>
              <w:rPr>
                <w:rFonts w:eastAsia="DengXian"/>
              </w:rPr>
            </w:pPr>
            <w:ins w:id="138" w:author="Min Min13 Xu" w:date="2021-08-19T08:58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3B9DFC7" w14:textId="4DB723E3" w:rsidR="003F0CB8" w:rsidRDefault="003F0CB8" w:rsidP="003F0CB8">
            <w:pPr>
              <w:rPr>
                <w:lang w:eastAsia="sv-SE"/>
              </w:rPr>
            </w:pPr>
            <w:ins w:id="139" w:author="Min Min13 Xu" w:date="2021-08-19T08:59:00Z">
              <w: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4CCAADA2" w14:textId="7DCC7D6A" w:rsidR="003F0CB8" w:rsidRDefault="003F0CB8" w:rsidP="003F0CB8">
            <w:pPr>
              <w:rPr>
                <w:lang w:eastAsia="sv-SE"/>
              </w:rPr>
            </w:pPr>
            <w:ins w:id="140" w:author="Min Min13 Xu" w:date="2021-08-19T08:59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3604B4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276B9BE" w:rsidR="003604B4" w:rsidRPr="0040498B" w:rsidRDefault="003604B4" w:rsidP="003604B4">
            <w:pPr>
              <w:rPr>
                <w:rFonts w:eastAsia="DengXian"/>
              </w:rPr>
            </w:pPr>
            <w:ins w:id="141" w:author="Nokia" w:date="2021-08-19T14:00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5E04F335" w14:textId="38731842" w:rsidR="003604B4" w:rsidRDefault="003604B4" w:rsidP="003604B4">
            <w:pPr>
              <w:rPr>
                <w:lang w:eastAsia="sv-SE"/>
              </w:rPr>
            </w:pPr>
            <w:ins w:id="142" w:author="Nokia" w:date="2021-08-19T14:00:00Z">
              <w:r>
                <w:rPr>
                  <w:rFonts w:eastAsia="DengXian"/>
                </w:rPr>
                <w:t>Option</w:t>
              </w:r>
            </w:ins>
            <w:ins w:id="143" w:author="Nokia" w:date="2021-08-19T14:01:00Z">
              <w:r w:rsidR="00EF0497">
                <w:rPr>
                  <w:rFonts w:eastAsia="DengXian"/>
                </w:rPr>
                <w:t xml:space="preserve"> </w:t>
              </w:r>
            </w:ins>
            <w:ins w:id="144" w:author="Nokia" w:date="2021-08-19T14:00:00Z">
              <w:r>
                <w:rPr>
                  <w:rFonts w:eastAsia="DengXian"/>
                </w:rPr>
                <w:t>1</w:t>
              </w:r>
            </w:ins>
          </w:p>
        </w:tc>
        <w:tc>
          <w:tcPr>
            <w:tcW w:w="6210" w:type="dxa"/>
            <w:shd w:val="clear" w:color="auto" w:fill="auto"/>
          </w:tcPr>
          <w:p w14:paraId="7EF32412" w14:textId="56A944FF" w:rsidR="003604B4" w:rsidRPr="003604B4" w:rsidRDefault="003604B4" w:rsidP="003604B4">
            <w:pPr>
              <w:jc w:val="left"/>
              <w:rPr>
                <w:rFonts w:eastAsia="DengXian"/>
              </w:rPr>
            </w:pPr>
            <w:ins w:id="145" w:author="Nokia" w:date="2021-08-19T14:00:00Z">
              <w:r>
                <w:rPr>
                  <w:rFonts w:eastAsia="DengXian"/>
                </w:rPr>
                <w:t xml:space="preserve">As RAN2-115 agreed that, for NR NTN, the offset to start </w:t>
              </w:r>
              <w:proofErr w:type="spellStart"/>
              <w:r>
                <w:rPr>
                  <w:rFonts w:eastAsia="DengXian"/>
                </w:rPr>
                <w:t>ra-ContentionResolutionTimer</w:t>
              </w:r>
              <w:proofErr w:type="spellEnd"/>
              <w:r>
                <w:rPr>
                  <w:rFonts w:eastAsia="DengXian"/>
                </w:rPr>
                <w:t xml:space="preserve"> is UE-</w:t>
              </w:r>
              <w:proofErr w:type="spellStart"/>
              <w:r>
                <w:rPr>
                  <w:rFonts w:eastAsia="DengXian"/>
                </w:rPr>
                <w:t>gNB</w:t>
              </w:r>
              <w:proofErr w:type="spellEnd"/>
              <w:r>
                <w:rPr>
                  <w:rFonts w:eastAsia="DengXian"/>
                </w:rPr>
                <w:t xml:space="preserve"> RTT, we think Option1 is agreeable to follow NR NTN agreements.</w:t>
              </w:r>
            </w:ins>
          </w:p>
        </w:tc>
      </w:tr>
      <w:tr w:rsidR="003C2C36" w14:paraId="3074AF2D" w14:textId="77777777" w:rsidTr="00536726">
        <w:tc>
          <w:tcPr>
            <w:tcW w:w="1496" w:type="dxa"/>
            <w:shd w:val="clear" w:color="auto" w:fill="auto"/>
          </w:tcPr>
          <w:p w14:paraId="50F4BFA0" w14:textId="3E1161B1" w:rsidR="003C2C36" w:rsidRPr="0040498B" w:rsidRDefault="003C2C36" w:rsidP="003C2C36">
            <w:pPr>
              <w:rPr>
                <w:rFonts w:eastAsia="DengXian"/>
              </w:rPr>
            </w:pPr>
            <w:ins w:id="146" w:author="ZTE" w:date="2021-08-20T02:31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58684679" w14:textId="3BDD858A" w:rsidR="003C2C36" w:rsidRDefault="003C2C36" w:rsidP="003C2C36">
            <w:pPr>
              <w:rPr>
                <w:lang w:eastAsia="sv-SE"/>
              </w:rPr>
            </w:pPr>
            <w:ins w:id="147" w:author="ZTE" w:date="2021-08-20T02:31:00Z">
              <w:r>
                <w:rPr>
                  <w:rFonts w:hint="eastAsia"/>
                </w:rPr>
                <w:t>O</w:t>
              </w:r>
              <w: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6478A2" w14:textId="77777777" w:rsidR="003C2C36" w:rsidRDefault="003C2C36" w:rsidP="003C2C36">
            <w:pPr>
              <w:rPr>
                <w:lang w:eastAsia="sv-SE"/>
              </w:rPr>
            </w:pPr>
          </w:p>
        </w:tc>
      </w:tr>
      <w:tr w:rsidR="00EE2A32" w14:paraId="62C37656" w14:textId="77777777" w:rsidTr="00536726">
        <w:tc>
          <w:tcPr>
            <w:tcW w:w="1496" w:type="dxa"/>
            <w:shd w:val="clear" w:color="auto" w:fill="auto"/>
          </w:tcPr>
          <w:p w14:paraId="07712067" w14:textId="1AF45161" w:rsidR="00EE2A32" w:rsidRPr="0040498B" w:rsidRDefault="006D6EA5" w:rsidP="00EE2A32">
            <w:pPr>
              <w:rPr>
                <w:rFonts w:eastAsia="DengXian"/>
              </w:rPr>
            </w:pPr>
            <w:ins w:id="148" w:author="Pavan Nuggehalli" w:date="2021-08-19T17:23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19F4B4BC" w14:textId="12FDD4DD" w:rsidR="00EE2A32" w:rsidRDefault="006D6EA5" w:rsidP="00EE2A32">
            <w:pPr>
              <w:rPr>
                <w:lang w:eastAsia="sv-SE"/>
              </w:rPr>
            </w:pPr>
            <w:ins w:id="149" w:author="Pavan Nuggehalli" w:date="2021-08-19T17:24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BC6554E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6B2027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C05BAD8" w:rsidR="006B2027" w:rsidRPr="0040498B" w:rsidRDefault="006B2027" w:rsidP="006B2027">
            <w:pPr>
              <w:rPr>
                <w:rFonts w:eastAsia="DengXian"/>
              </w:rPr>
            </w:pPr>
            <w:ins w:id="150" w:author="LGE, Geumsan Jo" w:date="2021-08-20T10:17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2DF28DEB" w14:textId="02DDDCD2" w:rsidR="006B2027" w:rsidRDefault="006B2027" w:rsidP="006B2027">
            <w:pPr>
              <w:rPr>
                <w:lang w:eastAsia="sv-SE"/>
              </w:rPr>
            </w:pPr>
            <w:ins w:id="151" w:author="LGE, Geumsan Jo" w:date="2021-08-20T10:17:00Z">
              <w:r>
                <w:rPr>
                  <w:rFonts w:eastAsia="Malgun Gothic" w:hint="eastAsia"/>
                  <w:lang w:eastAsia="ko-KR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D3B29D7" w14:textId="77777777" w:rsidR="006B2027" w:rsidRDefault="006B2027" w:rsidP="006B2027">
            <w:pPr>
              <w:rPr>
                <w:lang w:eastAsia="sv-SE"/>
              </w:rPr>
            </w:pPr>
          </w:p>
        </w:tc>
      </w:tr>
      <w:tr w:rsidR="00102FFB" w14:paraId="0F6CDBC3" w14:textId="77777777" w:rsidTr="00536726">
        <w:trPr>
          <w:ins w:id="152" w:author="Sequans - Olivier Marco" w:date="2021-08-20T09:59:00Z"/>
        </w:trPr>
        <w:tc>
          <w:tcPr>
            <w:tcW w:w="1496" w:type="dxa"/>
            <w:shd w:val="clear" w:color="auto" w:fill="auto"/>
          </w:tcPr>
          <w:p w14:paraId="1249E19F" w14:textId="4C9F099C" w:rsidR="00102FFB" w:rsidRDefault="00102FFB" w:rsidP="006B2027">
            <w:pPr>
              <w:rPr>
                <w:ins w:id="153" w:author="Sequans - Olivier Marco" w:date="2021-08-20T09:59:00Z"/>
                <w:rFonts w:eastAsia="Malgun Gothic"/>
                <w:lang w:eastAsia="ko-KR"/>
              </w:rPr>
            </w:pPr>
            <w:ins w:id="154" w:author="Sequans - Olivier Marco" w:date="2021-08-20T10:00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376151F3" w14:textId="04822F8C" w:rsidR="00102FFB" w:rsidRDefault="00102FFB" w:rsidP="006B2027">
            <w:pPr>
              <w:rPr>
                <w:ins w:id="155" w:author="Sequans - Olivier Marco" w:date="2021-08-20T09:59:00Z"/>
                <w:rFonts w:eastAsia="Malgun Gothic"/>
                <w:lang w:eastAsia="ko-KR"/>
              </w:rPr>
            </w:pPr>
            <w:ins w:id="156" w:author="Sequans - Olivier Marco" w:date="2021-08-20T10:00:00Z">
              <w:r>
                <w:rPr>
                  <w:rFonts w:eastAsia="Malgun Gothic"/>
                  <w:lang w:eastAsia="ko-KR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B91B22B" w14:textId="77777777" w:rsidR="00102FFB" w:rsidRDefault="00102FFB" w:rsidP="006B2027">
            <w:pPr>
              <w:rPr>
                <w:ins w:id="157" w:author="Sequans - Olivier Marco" w:date="2021-08-20T09:59:00Z"/>
                <w:lang w:eastAsia="sv-SE"/>
              </w:rPr>
            </w:pPr>
          </w:p>
        </w:tc>
      </w:tr>
      <w:tr w:rsidR="004419D8" w14:paraId="33FE596B" w14:textId="77777777" w:rsidTr="00536726">
        <w:trPr>
          <w:ins w:id="158" w:author="cmcc-Liu Yuzhen" w:date="2021-08-20T16:19:00Z"/>
        </w:trPr>
        <w:tc>
          <w:tcPr>
            <w:tcW w:w="1496" w:type="dxa"/>
            <w:shd w:val="clear" w:color="auto" w:fill="auto"/>
          </w:tcPr>
          <w:p w14:paraId="6B71A382" w14:textId="7A95A477" w:rsidR="004419D8" w:rsidRDefault="004419D8" w:rsidP="004419D8">
            <w:pPr>
              <w:rPr>
                <w:ins w:id="159" w:author="cmcc-Liu Yuzhen" w:date="2021-08-20T16:19:00Z"/>
                <w:rFonts w:eastAsia="Malgun Gothic"/>
                <w:lang w:eastAsia="ko-KR"/>
              </w:rPr>
            </w:pPr>
            <w:ins w:id="160" w:author="cmcc-Liu Yuzhen" w:date="2021-08-20T16:19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019AA326" w14:textId="59D34FCE" w:rsidR="004419D8" w:rsidRDefault="004419D8" w:rsidP="004419D8">
            <w:pPr>
              <w:rPr>
                <w:ins w:id="161" w:author="cmcc-Liu Yuzhen" w:date="2021-08-20T16:19:00Z"/>
                <w:rFonts w:eastAsia="Malgun Gothic"/>
                <w:lang w:eastAsia="ko-KR"/>
              </w:rPr>
            </w:pPr>
            <w:ins w:id="162" w:author="cmcc-Liu Yuzhen" w:date="2021-08-20T16:19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tion 1 or 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4719218" w14:textId="1AA9854E" w:rsidR="004419D8" w:rsidRDefault="004419D8" w:rsidP="004419D8">
            <w:pPr>
              <w:rPr>
                <w:ins w:id="163" w:author="cmcc-Liu Yuzhen" w:date="2021-08-20T16:19:00Z"/>
                <w:lang w:eastAsia="sv-SE"/>
              </w:rPr>
            </w:pPr>
            <w:ins w:id="164" w:author="cmcc-Liu Yuzhen" w:date="2021-08-20T16:19:00Z">
              <w:r>
                <w:t>We are also fine to wait for RAN1.</w:t>
              </w:r>
            </w:ins>
          </w:p>
        </w:tc>
      </w:tr>
      <w:tr w:rsidR="00EF12E6" w14:paraId="1EA6204D" w14:textId="77777777" w:rsidTr="00536726">
        <w:trPr>
          <w:ins w:id="165" w:author="Yuhua Chen" w:date="2021-08-20T11:08:00Z"/>
        </w:trPr>
        <w:tc>
          <w:tcPr>
            <w:tcW w:w="1496" w:type="dxa"/>
            <w:shd w:val="clear" w:color="auto" w:fill="auto"/>
          </w:tcPr>
          <w:p w14:paraId="57C57617" w14:textId="44D73FA9" w:rsidR="00EF12E6" w:rsidRDefault="00EF12E6" w:rsidP="00EF12E6">
            <w:pPr>
              <w:rPr>
                <w:ins w:id="166" w:author="Yuhua Chen" w:date="2021-08-20T11:08:00Z"/>
                <w:rFonts w:eastAsiaTheme="minorEastAsia" w:hint="eastAsia"/>
              </w:rPr>
            </w:pPr>
            <w:ins w:id="167" w:author="Yuhua Chen" w:date="2021-08-20T11:08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4D50233A" w14:textId="10B202AD" w:rsidR="00EF12E6" w:rsidRDefault="00EF12E6" w:rsidP="00EF12E6">
            <w:pPr>
              <w:rPr>
                <w:ins w:id="168" w:author="Yuhua Chen" w:date="2021-08-20T11:08:00Z"/>
                <w:rFonts w:eastAsiaTheme="minorEastAsia" w:hint="eastAsia"/>
              </w:rPr>
            </w:pPr>
            <w:ins w:id="169" w:author="Yuhua Chen" w:date="2021-08-20T11:08:00Z">
              <w:r>
                <w:rPr>
                  <w:lang w:eastAsia="sv-SE"/>
                </w:rPr>
                <w:t>Option1</w:t>
              </w:r>
            </w:ins>
          </w:p>
        </w:tc>
        <w:tc>
          <w:tcPr>
            <w:tcW w:w="6210" w:type="dxa"/>
            <w:shd w:val="clear" w:color="auto" w:fill="auto"/>
          </w:tcPr>
          <w:p w14:paraId="16643DDE" w14:textId="50DE6494" w:rsidR="00EF12E6" w:rsidRDefault="00EF12E6" w:rsidP="00EF12E6">
            <w:pPr>
              <w:rPr>
                <w:ins w:id="170" w:author="Yuhua Chen" w:date="2021-08-20T11:08:00Z"/>
              </w:rPr>
            </w:pPr>
            <w:ins w:id="171" w:author="Yuhua Chen" w:date="2021-08-20T11:08:00Z">
              <w:r>
                <w:rPr>
                  <w:lang w:eastAsia="sv-SE"/>
                </w:rPr>
                <w:t>Follow the agreement ma</w:t>
              </w:r>
              <w:r>
                <w:rPr>
                  <w:lang w:eastAsia="sv-SE"/>
                </w:rPr>
                <w:t>d</w:t>
              </w:r>
              <w:r>
                <w:rPr>
                  <w:lang w:eastAsia="sv-SE"/>
                </w:rPr>
                <w:t>e for NR NTN, we can go with option1. It can always be revisited if any RAN1 agreement bring up any issue</w:t>
              </w:r>
            </w:ins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>
        <w:t xml:space="preserve"> can be </w:t>
      </w:r>
      <w:r w:rsidRPr="0025386C">
        <w:t>accur</w:t>
      </w:r>
      <w:r>
        <w:t>ately compensated by UE-</w:t>
      </w:r>
      <w:proofErr w:type="spellStart"/>
      <w:r>
        <w:t>eNB</w:t>
      </w:r>
      <w:proofErr w:type="spellEnd"/>
      <w:r>
        <w:t xml:space="preserve"> RTT, it is proposed in [9] that </w:t>
      </w:r>
      <w:r w:rsidRPr="00A064DF">
        <w:t>mac-</w:t>
      </w:r>
      <w:proofErr w:type="spellStart"/>
      <w:r w:rsidRPr="00A064DF">
        <w:t>ContentionResolutionTimer</w:t>
      </w:r>
      <w:proofErr w:type="spellEnd"/>
      <w:r w:rsidRPr="00A064DF">
        <w:t xml:space="preserve">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>the start of mac-</w:t>
            </w:r>
            <w:proofErr w:type="spellStart"/>
            <w:r w:rsidRPr="00131147">
              <w:rPr>
                <w:rFonts w:eastAsia="DengXian"/>
              </w:rPr>
              <w:t>ContentionResolutionTimer</w:t>
            </w:r>
            <w:proofErr w:type="spellEnd"/>
            <w:r w:rsidRPr="00131147">
              <w:rPr>
                <w:rFonts w:eastAsia="DengXian"/>
              </w:rPr>
              <w:t xml:space="preserve"> is accurately compensated by UE-</w:t>
            </w:r>
            <w:proofErr w:type="spellStart"/>
            <w:r w:rsidRPr="00131147">
              <w:rPr>
                <w:rFonts w:eastAsia="DengXian"/>
              </w:rPr>
              <w:t>eNB</w:t>
            </w:r>
            <w:proofErr w:type="spellEnd"/>
            <w:r w:rsidRPr="00131147">
              <w:rPr>
                <w:rFonts w:eastAsia="DengXian"/>
              </w:rPr>
              <w:t xml:space="preserve"> RTT and no extension of repetition is required, there is no need to extend the mac-</w:t>
            </w:r>
            <w:proofErr w:type="spellStart"/>
            <w:r w:rsidRPr="00131147">
              <w:rPr>
                <w:rFonts w:eastAsia="DengXian"/>
              </w:rPr>
              <w:t>ContentionResolutionTimer</w:t>
            </w:r>
            <w:proofErr w:type="spellEnd"/>
            <w:r w:rsidRPr="00131147">
              <w:rPr>
                <w:rFonts w:eastAsia="DengXian"/>
              </w:rPr>
              <w:t xml:space="preserve"> for IoT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172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173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21F7B450" w14:textId="77777777" w:rsidTr="00536726">
        <w:tc>
          <w:tcPr>
            <w:tcW w:w="1496" w:type="dxa"/>
            <w:shd w:val="clear" w:color="auto" w:fill="auto"/>
          </w:tcPr>
          <w:p w14:paraId="0592342C" w14:textId="4D459D22" w:rsidR="00F65A39" w:rsidRDefault="00F65A39" w:rsidP="00486FCE">
            <w:pPr>
              <w:rPr>
                <w:lang w:eastAsia="sv-SE"/>
              </w:rPr>
            </w:pPr>
            <w:ins w:id="174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4E83933" w14:textId="02A9EF5B" w:rsidR="00F65A39" w:rsidRDefault="00F65A39" w:rsidP="00486FCE">
            <w:pPr>
              <w:rPr>
                <w:lang w:eastAsia="sv-SE"/>
              </w:rPr>
            </w:pPr>
            <w:ins w:id="175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BE742B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336F20" w14:textId="77777777" w:rsidTr="00536726">
        <w:tc>
          <w:tcPr>
            <w:tcW w:w="1496" w:type="dxa"/>
            <w:shd w:val="clear" w:color="auto" w:fill="auto"/>
          </w:tcPr>
          <w:p w14:paraId="36CD1357" w14:textId="640014DB" w:rsidR="00BD0F56" w:rsidRDefault="00BD0F56" w:rsidP="00BD0F56">
            <w:pPr>
              <w:rPr>
                <w:lang w:eastAsia="sv-SE"/>
              </w:rPr>
            </w:pPr>
            <w:ins w:id="176" w:author="Huawei" w:date="2021-08-18T15:57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746BC5DF" w14:textId="5D2AA85F" w:rsidR="00BD0F56" w:rsidRDefault="00BD0F56" w:rsidP="00BD0F56">
            <w:pPr>
              <w:rPr>
                <w:lang w:eastAsia="sv-SE"/>
              </w:rPr>
            </w:pPr>
            <w:ins w:id="177" w:author="Huawei" w:date="2021-08-18T15:57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592F0F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6BF7B53" w14:textId="77777777" w:rsidTr="00536726">
        <w:tc>
          <w:tcPr>
            <w:tcW w:w="1496" w:type="dxa"/>
            <w:shd w:val="clear" w:color="auto" w:fill="auto"/>
          </w:tcPr>
          <w:p w14:paraId="3D3B0354" w14:textId="404E429C" w:rsidR="00BD0F56" w:rsidRDefault="00F97825" w:rsidP="00BD0F56">
            <w:pPr>
              <w:rPr>
                <w:lang w:eastAsia="sv-SE"/>
              </w:rPr>
            </w:pPr>
            <w:ins w:id="178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1BFB8C27" w14:textId="155E212F" w:rsidR="00BD0F56" w:rsidRDefault="00F97825" w:rsidP="00BD0F56">
            <w:pPr>
              <w:rPr>
                <w:lang w:eastAsia="sv-SE"/>
              </w:rPr>
            </w:pPr>
            <w:ins w:id="179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C3C777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5B87" w14:paraId="60D43A2A" w14:textId="77777777" w:rsidTr="00536726">
        <w:tc>
          <w:tcPr>
            <w:tcW w:w="1496" w:type="dxa"/>
            <w:shd w:val="clear" w:color="auto" w:fill="auto"/>
          </w:tcPr>
          <w:p w14:paraId="0AEB055C" w14:textId="3ACCA259" w:rsidR="00F95B87" w:rsidRDefault="00F95B87" w:rsidP="00F95B87">
            <w:pPr>
              <w:rPr>
                <w:lang w:eastAsia="sv-SE"/>
              </w:rPr>
            </w:pPr>
            <w:ins w:id="180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539449B" w14:textId="577CF2B8" w:rsidR="00F95B87" w:rsidRDefault="00F95B87" w:rsidP="00F95B87">
            <w:pPr>
              <w:rPr>
                <w:lang w:eastAsia="sv-SE"/>
              </w:rPr>
            </w:pPr>
            <w:ins w:id="181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09D244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3F0CB8" w14:paraId="5D691F4A" w14:textId="77777777" w:rsidTr="00536726">
        <w:tc>
          <w:tcPr>
            <w:tcW w:w="1496" w:type="dxa"/>
            <w:shd w:val="clear" w:color="auto" w:fill="auto"/>
          </w:tcPr>
          <w:p w14:paraId="48C857B1" w14:textId="5BBCEE1F" w:rsidR="003F0CB8" w:rsidRPr="0040498B" w:rsidRDefault="003F0CB8" w:rsidP="003F0CB8">
            <w:pPr>
              <w:rPr>
                <w:rFonts w:eastAsia="DengXian"/>
              </w:rPr>
            </w:pPr>
            <w:ins w:id="182" w:author="Min Min13 Xu" w:date="2021-08-19T08:59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8D8F37F" w14:textId="7A0813BE" w:rsidR="003F0CB8" w:rsidRDefault="003F0CB8" w:rsidP="003F0CB8">
            <w:pPr>
              <w:rPr>
                <w:lang w:eastAsia="sv-SE"/>
              </w:rPr>
            </w:pPr>
            <w:ins w:id="183" w:author="Min Min13 Xu" w:date="2021-08-19T08:59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460232F1" w14:textId="1B066227" w:rsidR="003F0CB8" w:rsidRDefault="003F0CB8" w:rsidP="003F0CB8">
            <w:pPr>
              <w:rPr>
                <w:lang w:eastAsia="sv-SE"/>
              </w:rPr>
            </w:pPr>
          </w:p>
        </w:tc>
      </w:tr>
      <w:tr w:rsidR="00B84B3D" w14:paraId="34803F02" w14:textId="77777777" w:rsidTr="00536726">
        <w:tc>
          <w:tcPr>
            <w:tcW w:w="1496" w:type="dxa"/>
            <w:shd w:val="clear" w:color="auto" w:fill="auto"/>
          </w:tcPr>
          <w:p w14:paraId="24E24EA0" w14:textId="4F0C0A2A" w:rsidR="00B84B3D" w:rsidRPr="0040498B" w:rsidRDefault="00B84B3D" w:rsidP="00B84B3D">
            <w:pPr>
              <w:rPr>
                <w:rFonts w:eastAsia="DengXian"/>
              </w:rPr>
            </w:pPr>
            <w:ins w:id="184" w:author="Nokia" w:date="2021-08-19T14:03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18EF0374" w14:textId="1BEEDD47" w:rsidR="00B84B3D" w:rsidRDefault="00B84B3D" w:rsidP="00B84B3D">
            <w:pPr>
              <w:rPr>
                <w:lang w:eastAsia="sv-SE"/>
              </w:rPr>
            </w:pPr>
            <w:ins w:id="185" w:author="Nokia" w:date="2021-08-19T14:03:00Z">
              <w:r>
                <w:rPr>
                  <w:rFonts w:eastAsia="DengXian"/>
                </w:rPr>
                <w:t>Agree with modification</w:t>
              </w:r>
            </w:ins>
          </w:p>
        </w:tc>
        <w:tc>
          <w:tcPr>
            <w:tcW w:w="6210" w:type="dxa"/>
            <w:shd w:val="clear" w:color="auto" w:fill="auto"/>
          </w:tcPr>
          <w:p w14:paraId="24643CE1" w14:textId="5B2DEEE9" w:rsidR="00B84B3D" w:rsidRDefault="00B84B3D" w:rsidP="00B84B3D">
            <w:pPr>
              <w:rPr>
                <w:lang w:eastAsia="sv-SE"/>
              </w:rPr>
            </w:pPr>
            <w:ins w:id="186" w:author="Nokia" w:date="2021-08-19T14:03:00Z">
              <w:r>
                <w:rPr>
                  <w:lang w:eastAsia="sv-SE"/>
                </w:rPr>
                <w:t>Same view as OPPO.</w:t>
              </w:r>
            </w:ins>
          </w:p>
        </w:tc>
      </w:tr>
      <w:tr w:rsidR="003C2C36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EBBB55E" w:rsidR="003C2C36" w:rsidRPr="0040498B" w:rsidRDefault="003C2C36" w:rsidP="003C2C36">
            <w:pPr>
              <w:rPr>
                <w:rFonts w:eastAsia="DengXian"/>
              </w:rPr>
            </w:pPr>
            <w:ins w:id="187" w:author="ZTE" w:date="2021-08-20T02:31:00Z">
              <w:r>
                <w:rPr>
                  <w:rFonts w:eastAsia="DengXian"/>
                </w:rPr>
                <w:t>ZTE</w:t>
              </w:r>
            </w:ins>
          </w:p>
        </w:tc>
        <w:tc>
          <w:tcPr>
            <w:tcW w:w="2009" w:type="dxa"/>
            <w:shd w:val="clear" w:color="auto" w:fill="auto"/>
          </w:tcPr>
          <w:p w14:paraId="48E786B0" w14:textId="0229CF90" w:rsidR="003C2C36" w:rsidRDefault="003C2C36" w:rsidP="003C2C36">
            <w:pPr>
              <w:rPr>
                <w:lang w:eastAsia="sv-SE"/>
              </w:rPr>
            </w:pPr>
            <w:ins w:id="188" w:author="ZTE" w:date="2021-08-20T02:31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7526DCC2" w14:textId="77777777" w:rsidR="003C2C36" w:rsidRDefault="003C2C36" w:rsidP="003C2C36">
            <w:pPr>
              <w:rPr>
                <w:lang w:eastAsia="sv-SE"/>
              </w:rPr>
            </w:pPr>
          </w:p>
        </w:tc>
      </w:tr>
      <w:tr w:rsidR="00F95B87" w14:paraId="53B2FB3B" w14:textId="77777777" w:rsidTr="00536726">
        <w:tc>
          <w:tcPr>
            <w:tcW w:w="1496" w:type="dxa"/>
            <w:shd w:val="clear" w:color="auto" w:fill="auto"/>
          </w:tcPr>
          <w:p w14:paraId="0888A545" w14:textId="551CF2DC" w:rsidR="00F95B87" w:rsidRPr="0040498B" w:rsidRDefault="006D6EA5" w:rsidP="00F95B87">
            <w:pPr>
              <w:rPr>
                <w:rFonts w:eastAsia="DengXian"/>
              </w:rPr>
            </w:pPr>
            <w:ins w:id="189" w:author="Pavan Nuggehalli" w:date="2021-08-19T17:24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7D390C9F" w14:textId="1942C061" w:rsidR="00F95B87" w:rsidRDefault="006D6EA5" w:rsidP="00F95B87">
            <w:pPr>
              <w:rPr>
                <w:lang w:eastAsia="sv-SE"/>
              </w:rPr>
            </w:pPr>
            <w:ins w:id="190" w:author="Pavan Nuggehalli" w:date="2021-08-19T17:24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0A637AF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6B2027" w14:paraId="57713199" w14:textId="77777777" w:rsidTr="00536726">
        <w:trPr>
          <w:ins w:id="191" w:author="Pavan Nuggehalli" w:date="2021-08-19T17:24:00Z"/>
        </w:trPr>
        <w:tc>
          <w:tcPr>
            <w:tcW w:w="1496" w:type="dxa"/>
            <w:shd w:val="clear" w:color="auto" w:fill="auto"/>
          </w:tcPr>
          <w:p w14:paraId="47B5EEA8" w14:textId="327AE9D7" w:rsidR="006B2027" w:rsidRPr="0040498B" w:rsidRDefault="006B2027" w:rsidP="006B2027">
            <w:pPr>
              <w:rPr>
                <w:ins w:id="192" w:author="Pavan Nuggehalli" w:date="2021-08-19T17:24:00Z"/>
                <w:rFonts w:eastAsia="DengXian"/>
              </w:rPr>
            </w:pPr>
            <w:ins w:id="193" w:author="LGE, Geumsan Jo" w:date="2021-08-20T10:17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29918E41" w14:textId="30699D9F" w:rsidR="006B2027" w:rsidRDefault="006B2027" w:rsidP="006B2027">
            <w:pPr>
              <w:rPr>
                <w:ins w:id="194" w:author="Pavan Nuggehalli" w:date="2021-08-19T17:24:00Z"/>
                <w:lang w:eastAsia="sv-SE"/>
              </w:rPr>
            </w:pPr>
            <w:ins w:id="195" w:author="LGE, Geumsan Jo" w:date="2021-08-20T10:17:00Z">
              <w:r>
                <w:rPr>
                  <w:rFonts w:eastAsia="Malgun Gothic" w:hint="eastAsia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0B2AAE" w14:textId="77777777" w:rsidR="006B2027" w:rsidRDefault="006B2027" w:rsidP="006B2027">
            <w:pPr>
              <w:rPr>
                <w:ins w:id="196" w:author="Pavan Nuggehalli" w:date="2021-08-19T17:24:00Z"/>
                <w:lang w:eastAsia="sv-SE"/>
              </w:rPr>
            </w:pPr>
          </w:p>
        </w:tc>
      </w:tr>
      <w:tr w:rsidR="00514F7E" w14:paraId="72302339" w14:textId="77777777" w:rsidTr="00536726">
        <w:trPr>
          <w:ins w:id="197" w:author="Sequans - Olivier Marco" w:date="2021-08-20T10:00:00Z"/>
        </w:trPr>
        <w:tc>
          <w:tcPr>
            <w:tcW w:w="1496" w:type="dxa"/>
            <w:shd w:val="clear" w:color="auto" w:fill="auto"/>
          </w:tcPr>
          <w:p w14:paraId="089AAE7E" w14:textId="30CDB358" w:rsidR="00514F7E" w:rsidRDefault="00514F7E" w:rsidP="006B2027">
            <w:pPr>
              <w:rPr>
                <w:ins w:id="198" w:author="Sequans - Olivier Marco" w:date="2021-08-20T10:00:00Z"/>
                <w:rFonts w:eastAsia="Malgun Gothic"/>
                <w:lang w:eastAsia="ko-KR"/>
              </w:rPr>
            </w:pPr>
            <w:ins w:id="199" w:author="Sequans - Olivier Marco" w:date="2021-08-20T10:01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3124DDAF" w14:textId="4E8EBE20" w:rsidR="00514F7E" w:rsidRDefault="00514F7E" w:rsidP="006B2027">
            <w:pPr>
              <w:rPr>
                <w:ins w:id="200" w:author="Sequans - Olivier Marco" w:date="2021-08-20T10:00:00Z"/>
                <w:rFonts w:eastAsia="Malgun Gothic"/>
                <w:lang w:eastAsia="ko-KR"/>
              </w:rPr>
            </w:pPr>
            <w:ins w:id="201" w:author="Sequans - Olivier Marco" w:date="2021-08-20T10:01:00Z">
              <w:r>
                <w:rPr>
                  <w:rFonts w:eastAsia="Malgun Gothic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E59481B" w14:textId="77777777" w:rsidR="00514F7E" w:rsidRDefault="00514F7E" w:rsidP="006B2027">
            <w:pPr>
              <w:rPr>
                <w:ins w:id="202" w:author="Sequans - Olivier Marco" w:date="2021-08-20T10:00:00Z"/>
                <w:lang w:eastAsia="sv-SE"/>
              </w:rPr>
            </w:pPr>
          </w:p>
        </w:tc>
      </w:tr>
      <w:tr w:rsidR="004419D8" w14:paraId="097135E1" w14:textId="77777777" w:rsidTr="00536726">
        <w:trPr>
          <w:ins w:id="203" w:author="cmcc-Liu Yuzhen" w:date="2021-08-20T16:19:00Z"/>
        </w:trPr>
        <w:tc>
          <w:tcPr>
            <w:tcW w:w="1496" w:type="dxa"/>
            <w:shd w:val="clear" w:color="auto" w:fill="auto"/>
          </w:tcPr>
          <w:p w14:paraId="50F6C049" w14:textId="3158DF3B" w:rsidR="004419D8" w:rsidRDefault="004419D8" w:rsidP="004419D8">
            <w:pPr>
              <w:rPr>
                <w:ins w:id="204" w:author="cmcc-Liu Yuzhen" w:date="2021-08-20T16:19:00Z"/>
                <w:rFonts w:eastAsia="Malgun Gothic"/>
                <w:lang w:eastAsia="ko-KR"/>
              </w:rPr>
            </w:pPr>
            <w:ins w:id="205" w:author="cmcc-Liu Yuzhen" w:date="2021-08-20T16:19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253B89D6" w14:textId="3978A583" w:rsidR="004419D8" w:rsidRDefault="004419D8" w:rsidP="004419D8">
            <w:pPr>
              <w:rPr>
                <w:ins w:id="206" w:author="cmcc-Liu Yuzhen" w:date="2021-08-20T16:19:00Z"/>
                <w:rFonts w:eastAsia="Malgun Gothic"/>
                <w:lang w:eastAsia="ko-KR"/>
              </w:rPr>
            </w:pPr>
            <w:ins w:id="207" w:author="cmcc-Liu Yuzhen" w:date="2021-08-20T16:19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78239DFF" w14:textId="77777777" w:rsidR="004419D8" w:rsidRDefault="004419D8" w:rsidP="004419D8">
            <w:pPr>
              <w:rPr>
                <w:ins w:id="208" w:author="cmcc-Liu Yuzhen" w:date="2021-08-20T16:19:00Z"/>
                <w:lang w:eastAsia="sv-SE"/>
              </w:rPr>
            </w:pPr>
          </w:p>
        </w:tc>
      </w:tr>
      <w:tr w:rsidR="00EF12E6" w14:paraId="3CF5649C" w14:textId="77777777" w:rsidTr="00536726">
        <w:trPr>
          <w:ins w:id="209" w:author="Yuhua Chen" w:date="2021-08-20T11:09:00Z"/>
        </w:trPr>
        <w:tc>
          <w:tcPr>
            <w:tcW w:w="1496" w:type="dxa"/>
            <w:shd w:val="clear" w:color="auto" w:fill="auto"/>
          </w:tcPr>
          <w:p w14:paraId="3488BF33" w14:textId="7D3BF7FD" w:rsidR="00EF12E6" w:rsidRDefault="00EF12E6" w:rsidP="00EF12E6">
            <w:pPr>
              <w:rPr>
                <w:ins w:id="210" w:author="Yuhua Chen" w:date="2021-08-20T11:09:00Z"/>
                <w:rFonts w:eastAsiaTheme="minorEastAsia" w:hint="eastAsia"/>
              </w:rPr>
            </w:pPr>
            <w:ins w:id="211" w:author="Yuhua Chen" w:date="2021-08-20T11:09:00Z">
              <w:r>
                <w:rPr>
                  <w:rFonts w:eastAsia="DengXian"/>
                </w:rPr>
                <w:lastRenderedPageBreak/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7D1BDB4B" w14:textId="00A5AEDB" w:rsidR="00EF12E6" w:rsidRDefault="00EF12E6" w:rsidP="00EF12E6">
            <w:pPr>
              <w:rPr>
                <w:ins w:id="212" w:author="Yuhua Chen" w:date="2021-08-20T11:09:00Z"/>
                <w:rFonts w:eastAsiaTheme="minorEastAsia" w:hint="eastAsia"/>
              </w:rPr>
            </w:pPr>
            <w:ins w:id="213" w:author="Yuhua Chen" w:date="2021-08-20T11:09:00Z">
              <w:r>
                <w:rPr>
                  <w:lang w:eastAsia="sv-SE"/>
                </w:rPr>
                <w:t xml:space="preserve">Agree </w:t>
              </w:r>
            </w:ins>
          </w:p>
        </w:tc>
        <w:tc>
          <w:tcPr>
            <w:tcW w:w="6210" w:type="dxa"/>
            <w:shd w:val="clear" w:color="auto" w:fill="auto"/>
          </w:tcPr>
          <w:p w14:paraId="30B8CF4C" w14:textId="50564CF5" w:rsidR="00EF12E6" w:rsidRDefault="00EF12E6" w:rsidP="00EF12E6">
            <w:pPr>
              <w:rPr>
                <w:ins w:id="214" w:author="Yuhua Chen" w:date="2021-08-20T11:09:00Z"/>
                <w:lang w:eastAsia="sv-SE"/>
              </w:rPr>
            </w:pPr>
            <w:ins w:id="215" w:author="Yuhua Chen" w:date="2021-08-20T11:09:00Z">
              <w:r>
                <w:rPr>
                  <w:lang w:eastAsia="sv-SE"/>
                </w:rPr>
                <w:t>And fine with the clarification on additional condition from OPPO</w:t>
              </w:r>
            </w:ins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 xml:space="preserve"> as the start of some UP timers (</w:t>
      </w:r>
      <w:proofErr w:type="gramStart"/>
      <w:r>
        <w:rPr>
          <w:rFonts w:cs="Arial" w:hint="eastAsia"/>
        </w:rPr>
        <w:t>e.g.</w:t>
      </w:r>
      <w:proofErr w:type="gramEnd"/>
      <w:r>
        <w:rPr>
          <w:rFonts w:cs="Arial"/>
        </w:rPr>
        <w:t xml:space="preserve"> </w:t>
      </w:r>
      <w:proofErr w:type="spellStart"/>
      <w:r w:rsidRPr="00632B50">
        <w:rPr>
          <w:rFonts w:cs="Arial"/>
        </w:rPr>
        <w:t>ra-ResponseWindow</w:t>
      </w:r>
      <w:proofErr w:type="spellEnd"/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</w:t>
      </w:r>
      <w:proofErr w:type="spellStart"/>
      <w:r w:rsidRPr="00632B50">
        <w:rPr>
          <w:rFonts w:cs="Arial"/>
        </w:rPr>
        <w:t>ContentionResolutionTimer</w:t>
      </w:r>
      <w:proofErr w:type="spellEnd"/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</w:t>
      </w:r>
      <w:proofErr w:type="spellStart"/>
      <w:r w:rsidRPr="00632B50">
        <w:rPr>
          <w:rFonts w:cs="Arial"/>
        </w:rPr>
        <w:t>gNB</w:t>
      </w:r>
      <w:proofErr w:type="spellEnd"/>
      <w:r w:rsidRPr="00632B50">
        <w:rPr>
          <w:rFonts w:cs="Arial"/>
        </w:rPr>
        <w:t xml:space="preserve"> RTT is equal to the sum of UE’s TA and </w:t>
      </w:r>
      <w:proofErr w:type="spellStart"/>
      <w:r w:rsidRPr="00632B50">
        <w:rPr>
          <w:rFonts w:cs="Arial"/>
        </w:rPr>
        <w:t>K_mac</w:t>
      </w:r>
      <w:proofErr w:type="spellEnd"/>
      <w:r>
        <w:rPr>
          <w:rFonts w:cs="Arial"/>
        </w:rPr>
        <w:t xml:space="preserve">, while </w:t>
      </w:r>
      <w:proofErr w:type="spellStart"/>
      <w:r>
        <w:rPr>
          <w:rFonts w:cs="Arial"/>
        </w:rPr>
        <w:t>K_mac</w:t>
      </w:r>
      <w:proofErr w:type="spellEnd"/>
      <w:r>
        <w:rPr>
          <w:rFonts w:cs="Arial"/>
        </w:rPr>
        <w:t xml:space="preserve"> is needed when </w:t>
      </w:r>
      <w:r>
        <w:rPr>
          <w:rFonts w:cs="Times"/>
          <w:color w:val="000000"/>
          <w:lang w:eastAsia="ko-KR"/>
        </w:rPr>
        <w:t xml:space="preserve">downlink timing and uplink timing are not aligned at </w:t>
      </w:r>
      <w:proofErr w:type="spellStart"/>
      <w:r>
        <w:rPr>
          <w:rFonts w:cs="Times"/>
          <w:color w:val="000000"/>
          <w:lang w:eastAsia="ko-KR"/>
        </w:rPr>
        <w:t>gNB</w:t>
      </w:r>
      <w:proofErr w:type="spellEnd"/>
      <w:r>
        <w:rPr>
          <w:rFonts w:cs="Times"/>
          <w:color w:val="000000"/>
          <w:lang w:eastAsia="ko-KR"/>
        </w:rPr>
        <w:t xml:space="preserve">, in which case this </w:t>
      </w:r>
      <w:r>
        <w:rPr>
          <w:rFonts w:cs="Arial" w:hint="eastAsia"/>
        </w:rPr>
        <w:t xml:space="preserve">parameter </w:t>
      </w:r>
      <w:proofErr w:type="spellStart"/>
      <w:r>
        <w:rPr>
          <w:rFonts w:cs="Arial" w:hint="eastAsia"/>
        </w:rPr>
        <w:t>d</w:t>
      </w:r>
      <w:r>
        <w:rPr>
          <w:rFonts w:cs="Arial"/>
        </w:rPr>
        <w:t>onotes</w:t>
      </w:r>
      <w:proofErr w:type="spellEnd"/>
      <w:r>
        <w:rPr>
          <w:rFonts w:cs="Arial"/>
        </w:rPr>
        <w:t xml:space="preserve"> the TA value pre-compensat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 and can be provid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. </w:t>
      </w:r>
    </w:p>
    <w:p w14:paraId="186625CA" w14:textId="5A878600" w:rsidR="00632B50" w:rsidRDefault="00E91B7D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>
        <w:t xml:space="preserve"> in a similar way as in NR NTN, i.e., the estimated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 is the sum of UE’s TA and </w:t>
      </w:r>
      <w:proofErr w:type="spellStart"/>
      <w:r w:rsidRPr="004F6137">
        <w:rPr>
          <w:color w:val="000000"/>
        </w:rPr>
        <w:t>K_mac</w:t>
      </w:r>
      <w:proofErr w:type="spellEnd"/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a similar way as in NR NTN, i.e., the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s the sum of UE’s TA and </w:t>
      </w:r>
      <w:proofErr w:type="spellStart"/>
      <w:r w:rsidRPr="00E91B7D">
        <w:rPr>
          <w:rFonts w:cs="Arial"/>
          <w:b/>
          <w:color w:val="000000"/>
        </w:rPr>
        <w:t>K_mac</w:t>
      </w:r>
      <w:proofErr w:type="spellEnd"/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n our understanding, the method for </w:t>
            </w:r>
            <w:r w:rsidRPr="00131147">
              <w:rPr>
                <w:rFonts w:eastAsia="DengXian"/>
              </w:rPr>
              <w:t>UE-</w:t>
            </w:r>
            <w:proofErr w:type="spellStart"/>
            <w:r w:rsidRPr="00131147">
              <w:rPr>
                <w:rFonts w:eastAsia="DengXian"/>
              </w:rPr>
              <w:t>eNB</w:t>
            </w:r>
            <w:proofErr w:type="spellEnd"/>
            <w:r w:rsidRPr="00131147">
              <w:rPr>
                <w:rFonts w:eastAsia="DengXian"/>
              </w:rPr>
              <w:t xml:space="preserve">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DengXian"/>
              </w:rPr>
            </w:pPr>
            <w:r w:rsidRPr="00131147">
              <w:rPr>
                <w:rFonts w:eastAsia="DengXian"/>
              </w:rPr>
              <w:t>Howeve</w:t>
            </w:r>
            <w:r>
              <w:rPr>
                <w:rFonts w:eastAsia="DengXian"/>
              </w:rPr>
              <w:t>r</w:t>
            </w:r>
            <w:r w:rsidRPr="00131147">
              <w:rPr>
                <w:rFonts w:eastAsia="DengXian"/>
              </w:rPr>
              <w:t xml:space="preserve">, if most companies prefer option 2, we </w:t>
            </w:r>
            <w:r w:rsidR="00F35BF5">
              <w:rPr>
                <w:rFonts w:eastAsia="DengXian"/>
              </w:rPr>
              <w:t xml:space="preserve">are </w:t>
            </w:r>
            <w:r w:rsidRPr="00131147">
              <w:rPr>
                <w:rFonts w:eastAsia="DengXian"/>
              </w:rPr>
              <w:t xml:space="preserve">also </w:t>
            </w:r>
            <w:r w:rsidR="00F35BF5">
              <w:rPr>
                <w:rFonts w:eastAsia="DengXian"/>
              </w:rPr>
              <w:t>ok</w:t>
            </w:r>
            <w:r w:rsidRPr="00131147">
              <w:rPr>
                <w:rFonts w:eastAsia="DengXian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216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217" w:author="xiaomi" w:date="2021-08-18T17:31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9584FE7" w:rsidR="00F65A39" w:rsidRDefault="00F65A39" w:rsidP="00486FCE">
            <w:pPr>
              <w:rPr>
                <w:lang w:eastAsia="sv-SE"/>
              </w:rPr>
            </w:pPr>
            <w:ins w:id="218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D039D7" w14:textId="4BFE455B" w:rsidR="00F65A39" w:rsidRDefault="00F65A39" w:rsidP="00486FCE">
            <w:pPr>
              <w:rPr>
                <w:lang w:eastAsia="sv-SE"/>
              </w:rPr>
            </w:pPr>
            <w:ins w:id="219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647AE7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94CD1EC" w14:textId="77777777" w:rsidTr="003F0CB8">
        <w:trPr>
          <w:ins w:id="220" w:author="Huawei" w:date="2021-08-18T15:57:00Z"/>
        </w:trPr>
        <w:tc>
          <w:tcPr>
            <w:tcW w:w="1496" w:type="dxa"/>
            <w:shd w:val="clear" w:color="auto" w:fill="auto"/>
          </w:tcPr>
          <w:p w14:paraId="3D470F71" w14:textId="77777777" w:rsidR="00BD0F56" w:rsidRDefault="00BD0F56" w:rsidP="003F0CB8">
            <w:pPr>
              <w:rPr>
                <w:ins w:id="221" w:author="Huawei" w:date="2021-08-18T15:57:00Z"/>
                <w:lang w:eastAsia="sv-SE"/>
              </w:rPr>
            </w:pPr>
            <w:ins w:id="222" w:author="Huawei" w:date="2021-08-18T15:57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  <w:proofErr w:type="spellEnd"/>
            </w:ins>
          </w:p>
        </w:tc>
        <w:tc>
          <w:tcPr>
            <w:tcW w:w="2009" w:type="dxa"/>
            <w:shd w:val="clear" w:color="auto" w:fill="auto"/>
          </w:tcPr>
          <w:p w14:paraId="6A284208" w14:textId="77777777" w:rsidR="00BD0F56" w:rsidRDefault="00BD0F56" w:rsidP="003F0CB8">
            <w:pPr>
              <w:rPr>
                <w:ins w:id="223" w:author="Huawei" w:date="2021-08-18T15:57:00Z"/>
                <w:lang w:eastAsia="sv-SE"/>
              </w:rPr>
            </w:pPr>
            <w:ins w:id="224" w:author="Huawei" w:date="2021-08-18T15:57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57A20E6" w14:textId="77777777" w:rsidR="00BD0F56" w:rsidRDefault="00BD0F56" w:rsidP="003F0CB8">
            <w:pPr>
              <w:rPr>
                <w:ins w:id="225" w:author="Huawei" w:date="2021-08-18T15:57:00Z"/>
                <w:lang w:eastAsia="sv-SE"/>
              </w:rPr>
            </w:pPr>
          </w:p>
        </w:tc>
      </w:tr>
      <w:tr w:rsidR="00BD0F56" w14:paraId="01DEF5E5" w14:textId="77777777" w:rsidTr="00536726">
        <w:tc>
          <w:tcPr>
            <w:tcW w:w="1496" w:type="dxa"/>
            <w:shd w:val="clear" w:color="auto" w:fill="auto"/>
          </w:tcPr>
          <w:p w14:paraId="66B2A35F" w14:textId="31D90CE2" w:rsidR="00BD0F56" w:rsidRDefault="00F97825" w:rsidP="00BD0F56">
            <w:pPr>
              <w:rPr>
                <w:lang w:eastAsia="sv-SE"/>
              </w:rPr>
            </w:pPr>
            <w:ins w:id="226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E326267" w14:textId="4356C6F0" w:rsidR="00BD0F56" w:rsidRDefault="00F97825" w:rsidP="00BD0F56">
            <w:pPr>
              <w:rPr>
                <w:lang w:eastAsia="sv-SE"/>
              </w:rPr>
            </w:pPr>
            <w:ins w:id="227" w:author="Abhishek Roy" w:date="2021-08-18T10:4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DF6030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67110" w14:paraId="5931F11A" w14:textId="77777777" w:rsidTr="00536726">
        <w:tc>
          <w:tcPr>
            <w:tcW w:w="1496" w:type="dxa"/>
            <w:shd w:val="clear" w:color="auto" w:fill="auto"/>
          </w:tcPr>
          <w:p w14:paraId="618BF734" w14:textId="2D21C489" w:rsidR="00867110" w:rsidRDefault="00867110" w:rsidP="00867110">
            <w:pPr>
              <w:rPr>
                <w:lang w:eastAsia="sv-SE"/>
              </w:rPr>
            </w:pPr>
            <w:ins w:id="228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1977BC1" w14:textId="037D9397" w:rsidR="00867110" w:rsidRDefault="00867110" w:rsidP="00867110">
            <w:pPr>
              <w:rPr>
                <w:lang w:eastAsia="sv-SE"/>
              </w:rPr>
            </w:pPr>
            <w:ins w:id="229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B73813E" w14:textId="0393B6D7" w:rsidR="00867110" w:rsidRDefault="00867110" w:rsidP="00867110">
            <w:pPr>
              <w:rPr>
                <w:lang w:eastAsia="sv-SE"/>
              </w:rPr>
            </w:pPr>
            <w:ins w:id="230" w:author="Qualcomm-Bharat" w:date="2021-08-18T12:00:00Z">
              <w:r>
                <w:rPr>
                  <w:lang w:eastAsia="sv-SE"/>
                </w:rPr>
                <w:t xml:space="preserve">In NR NTN, it was RAN1 who decided to use UE’s TA and </w:t>
              </w:r>
              <w:proofErr w:type="spellStart"/>
              <w:r>
                <w:rPr>
                  <w:lang w:eastAsia="sv-SE"/>
                </w:rPr>
                <w:t>K_mac</w:t>
              </w:r>
              <w:proofErr w:type="spellEnd"/>
              <w:r>
                <w:rPr>
                  <w:lang w:eastAsia="sv-SE"/>
                </w:rPr>
                <w:t xml:space="preserve"> for UE-</w:t>
              </w:r>
              <w:proofErr w:type="spellStart"/>
              <w:r>
                <w:rPr>
                  <w:lang w:eastAsia="sv-SE"/>
                </w:rPr>
                <w:t>gNB</w:t>
              </w:r>
              <w:proofErr w:type="spellEnd"/>
              <w:r>
                <w:rPr>
                  <w:lang w:eastAsia="sv-SE"/>
                </w:rPr>
                <w:t xml:space="preserve"> RTT. At least we can wait if RAN1 confirms same for IoT NTN.</w:t>
              </w:r>
            </w:ins>
          </w:p>
        </w:tc>
      </w:tr>
      <w:tr w:rsidR="003F0CB8" w14:paraId="047D478E" w14:textId="77777777" w:rsidTr="00536726">
        <w:tc>
          <w:tcPr>
            <w:tcW w:w="1496" w:type="dxa"/>
            <w:shd w:val="clear" w:color="auto" w:fill="auto"/>
          </w:tcPr>
          <w:p w14:paraId="6BFB5A85" w14:textId="0F122B17" w:rsidR="003F0CB8" w:rsidRPr="0040498B" w:rsidRDefault="003F0CB8" w:rsidP="003F0CB8">
            <w:pPr>
              <w:rPr>
                <w:rFonts w:eastAsia="DengXian"/>
              </w:rPr>
            </w:pPr>
            <w:ins w:id="231" w:author="Min Min13 Xu" w:date="2021-08-19T08:59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24CC859F" w14:textId="16CADCB8" w:rsidR="003F0CB8" w:rsidRDefault="003F0CB8" w:rsidP="003F0CB8">
            <w:pPr>
              <w:rPr>
                <w:lang w:eastAsia="sv-SE"/>
              </w:rPr>
            </w:pPr>
            <w:ins w:id="232" w:author="Min Min13 Xu" w:date="2021-08-19T08:5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52EEE6A" w14:textId="3C82940A" w:rsidR="003F0CB8" w:rsidRDefault="003F0CB8" w:rsidP="003F0CB8">
            <w:pPr>
              <w:rPr>
                <w:lang w:eastAsia="sv-SE"/>
              </w:rPr>
            </w:pPr>
            <w:ins w:id="233" w:author="Min Min13 Xu" w:date="2021-08-19T08:59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951753" w14:paraId="4D3A4DDC" w14:textId="77777777" w:rsidTr="00536726">
        <w:tc>
          <w:tcPr>
            <w:tcW w:w="1496" w:type="dxa"/>
            <w:shd w:val="clear" w:color="auto" w:fill="auto"/>
          </w:tcPr>
          <w:p w14:paraId="552ECD67" w14:textId="5C68A41C" w:rsidR="00951753" w:rsidRPr="0040498B" w:rsidRDefault="00951753" w:rsidP="00951753">
            <w:pPr>
              <w:rPr>
                <w:rFonts w:eastAsia="DengXian"/>
              </w:rPr>
            </w:pPr>
            <w:ins w:id="234" w:author="Nokia" w:date="2021-08-19T14:04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7F8AD8CF" w14:textId="356CBEA8" w:rsidR="00951753" w:rsidRDefault="00951753" w:rsidP="00951753">
            <w:pPr>
              <w:rPr>
                <w:lang w:eastAsia="sv-SE"/>
              </w:rPr>
            </w:pPr>
            <w:ins w:id="235" w:author="Nokia" w:date="2021-08-19T14:04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CAC68BA" w14:textId="27DB0FDF" w:rsidR="00951753" w:rsidRDefault="00951753" w:rsidP="00951753">
            <w:pPr>
              <w:rPr>
                <w:lang w:eastAsia="sv-SE"/>
              </w:rPr>
            </w:pPr>
            <w:ins w:id="236" w:author="Nokia" w:date="2021-08-19T14:04:00Z">
              <w:r>
                <w:rPr>
                  <w:rFonts w:eastAsia="DengXian"/>
                </w:rPr>
                <w:t>In WID, RAN1 may have minimum change on how to obtain UE-</w:t>
              </w:r>
              <w:proofErr w:type="spellStart"/>
              <w:r>
                <w:rPr>
                  <w:rFonts w:eastAsia="DengXian"/>
                </w:rPr>
                <w:t>gNB</w:t>
              </w:r>
              <w:proofErr w:type="spellEnd"/>
              <w:r>
                <w:rPr>
                  <w:rFonts w:eastAsia="DengXian"/>
                </w:rPr>
                <w:t xml:space="preserve"> RTT for IoT NTN based on NR NTN agreements.</w:t>
              </w:r>
            </w:ins>
          </w:p>
        </w:tc>
      </w:tr>
      <w:tr w:rsidR="003C2C36" w14:paraId="2086668E" w14:textId="77777777" w:rsidTr="00536726">
        <w:tc>
          <w:tcPr>
            <w:tcW w:w="1496" w:type="dxa"/>
            <w:shd w:val="clear" w:color="auto" w:fill="auto"/>
          </w:tcPr>
          <w:p w14:paraId="50C9C3CB" w14:textId="03BC2F79" w:rsidR="003C2C36" w:rsidRPr="0040498B" w:rsidRDefault="003C2C36" w:rsidP="003C2C36">
            <w:pPr>
              <w:rPr>
                <w:rFonts w:eastAsia="DengXian"/>
              </w:rPr>
            </w:pPr>
            <w:ins w:id="237" w:author="ZTE" w:date="2021-08-20T02:31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67691889" w14:textId="6575EFD9" w:rsidR="003C2C36" w:rsidRDefault="003C2C36" w:rsidP="003C2C36">
            <w:pPr>
              <w:rPr>
                <w:lang w:eastAsia="sv-SE"/>
              </w:rPr>
            </w:pPr>
            <w:ins w:id="238" w:author="ZTE" w:date="2021-08-20T02:31:00Z">
              <w:r>
                <w:rPr>
                  <w:rFonts w:hint="eastAsia"/>
                </w:rPr>
                <w:t>O</w:t>
              </w:r>
              <w: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45DF3F26" w14:textId="77777777" w:rsidR="003C2C36" w:rsidRDefault="003C2C36" w:rsidP="003C2C36">
            <w:pPr>
              <w:rPr>
                <w:lang w:eastAsia="sv-SE"/>
              </w:rPr>
            </w:pPr>
          </w:p>
        </w:tc>
      </w:tr>
      <w:tr w:rsidR="006D6EA5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1606E2E" w:rsidR="006D6EA5" w:rsidRPr="0040498B" w:rsidRDefault="006D6EA5" w:rsidP="006D6EA5">
            <w:pPr>
              <w:rPr>
                <w:rFonts w:eastAsia="DengXian"/>
              </w:rPr>
            </w:pPr>
            <w:ins w:id="239" w:author="Pavan Nuggehalli" w:date="2021-08-19T17:24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5F77913B" w14:textId="45B41EE6" w:rsidR="006D6EA5" w:rsidRDefault="006D6EA5" w:rsidP="006D6EA5">
            <w:pPr>
              <w:rPr>
                <w:lang w:eastAsia="sv-SE"/>
              </w:rPr>
            </w:pPr>
            <w:ins w:id="240" w:author="Pavan Nuggehalli" w:date="2021-08-19T17:24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90B76ED" w14:textId="2A12451B" w:rsidR="006D6EA5" w:rsidRDefault="006D6EA5" w:rsidP="006D6EA5">
            <w:pPr>
              <w:rPr>
                <w:lang w:eastAsia="sv-SE"/>
              </w:rPr>
            </w:pPr>
            <w:ins w:id="241" w:author="Pavan Nuggehalli" w:date="2021-08-19T17:24:00Z">
              <w:r>
                <w:rPr>
                  <w:lang w:eastAsia="sv-SE"/>
                </w:rPr>
                <w:t>Agree with Qualcomm’s view</w:t>
              </w:r>
            </w:ins>
          </w:p>
        </w:tc>
      </w:tr>
      <w:tr w:rsidR="006B2027" w14:paraId="7B1DA006" w14:textId="77777777" w:rsidTr="00536726">
        <w:tc>
          <w:tcPr>
            <w:tcW w:w="1496" w:type="dxa"/>
            <w:shd w:val="clear" w:color="auto" w:fill="auto"/>
          </w:tcPr>
          <w:p w14:paraId="411355DD" w14:textId="320E6027" w:rsidR="006B2027" w:rsidRPr="0040498B" w:rsidRDefault="006B2027" w:rsidP="006B2027">
            <w:pPr>
              <w:rPr>
                <w:rFonts w:eastAsia="DengXian"/>
              </w:rPr>
            </w:pPr>
            <w:ins w:id="242" w:author="LGE, Geumsan Jo" w:date="2021-08-20T10:17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1DD1D5AE" w14:textId="6C8B8604" w:rsidR="006B2027" w:rsidRDefault="006B2027" w:rsidP="006B2027">
            <w:pPr>
              <w:rPr>
                <w:lang w:eastAsia="sv-SE"/>
              </w:rPr>
            </w:pPr>
            <w:ins w:id="243" w:author="LGE, Geumsan Jo" w:date="2021-08-20T10:17:00Z">
              <w:r>
                <w:rPr>
                  <w:rFonts w:eastAsia="Malgun Gothic" w:hint="eastAsia"/>
                  <w:lang w:eastAsia="ko-KR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5FF3840" w14:textId="77777777" w:rsidR="006B2027" w:rsidRDefault="006B2027" w:rsidP="006B2027">
            <w:pPr>
              <w:rPr>
                <w:lang w:eastAsia="sv-SE"/>
              </w:rPr>
            </w:pPr>
          </w:p>
        </w:tc>
      </w:tr>
      <w:tr w:rsidR="00514F7E" w14:paraId="62108F2A" w14:textId="77777777" w:rsidTr="00536726">
        <w:trPr>
          <w:ins w:id="244" w:author="Sequans - Olivier Marco" w:date="2021-08-20T10:01:00Z"/>
        </w:trPr>
        <w:tc>
          <w:tcPr>
            <w:tcW w:w="1496" w:type="dxa"/>
            <w:shd w:val="clear" w:color="auto" w:fill="auto"/>
          </w:tcPr>
          <w:p w14:paraId="79405D29" w14:textId="02953B72" w:rsidR="00514F7E" w:rsidRDefault="00514F7E" w:rsidP="006B2027">
            <w:pPr>
              <w:rPr>
                <w:ins w:id="245" w:author="Sequans - Olivier Marco" w:date="2021-08-20T10:01:00Z"/>
                <w:rFonts w:eastAsia="Malgun Gothic"/>
                <w:lang w:eastAsia="ko-KR"/>
              </w:rPr>
            </w:pPr>
            <w:ins w:id="246" w:author="Sequans - Olivier Marco" w:date="2021-08-20T10:01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3542EF85" w14:textId="5B273FB2" w:rsidR="00514F7E" w:rsidRDefault="00514F7E" w:rsidP="006B2027">
            <w:pPr>
              <w:rPr>
                <w:ins w:id="247" w:author="Sequans - Olivier Marco" w:date="2021-08-20T10:01:00Z"/>
                <w:rFonts w:eastAsia="Malgun Gothic"/>
                <w:lang w:eastAsia="ko-KR"/>
              </w:rPr>
            </w:pPr>
            <w:ins w:id="248" w:author="Sequans - Olivier Marco" w:date="2021-08-20T10:01:00Z">
              <w:r>
                <w:rPr>
                  <w:rFonts w:eastAsia="Malgun Gothic"/>
                  <w:lang w:eastAsia="ko-KR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3EBA472" w14:textId="77777777" w:rsidR="00514F7E" w:rsidRDefault="00514F7E" w:rsidP="006B2027">
            <w:pPr>
              <w:rPr>
                <w:ins w:id="249" w:author="Sequans - Olivier Marco" w:date="2021-08-20T10:01:00Z"/>
                <w:lang w:eastAsia="sv-SE"/>
              </w:rPr>
            </w:pPr>
          </w:p>
        </w:tc>
      </w:tr>
      <w:tr w:rsidR="004419D8" w14:paraId="7E34DFF6" w14:textId="77777777" w:rsidTr="00536726">
        <w:trPr>
          <w:ins w:id="250" w:author="cmcc-Liu Yuzhen" w:date="2021-08-20T16:19:00Z"/>
        </w:trPr>
        <w:tc>
          <w:tcPr>
            <w:tcW w:w="1496" w:type="dxa"/>
            <w:shd w:val="clear" w:color="auto" w:fill="auto"/>
          </w:tcPr>
          <w:p w14:paraId="51E85E46" w14:textId="3EF2942F" w:rsidR="004419D8" w:rsidRDefault="004419D8" w:rsidP="004419D8">
            <w:pPr>
              <w:rPr>
                <w:ins w:id="251" w:author="cmcc-Liu Yuzhen" w:date="2021-08-20T16:19:00Z"/>
                <w:rFonts w:eastAsia="Malgun Gothic"/>
                <w:lang w:eastAsia="ko-KR"/>
              </w:rPr>
            </w:pPr>
            <w:ins w:id="252" w:author="cmcc-Liu Yuzhen" w:date="2021-08-20T16:19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5A759133" w14:textId="7B2BA550" w:rsidR="004419D8" w:rsidRDefault="004419D8" w:rsidP="004419D8">
            <w:pPr>
              <w:rPr>
                <w:ins w:id="253" w:author="cmcc-Liu Yuzhen" w:date="2021-08-20T16:19:00Z"/>
                <w:rFonts w:eastAsia="Malgun Gothic"/>
                <w:lang w:eastAsia="ko-KR"/>
              </w:rPr>
            </w:pPr>
            <w:ins w:id="254" w:author="cmcc-Liu Yuzhen" w:date="2021-08-20T16:19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B502F56" w14:textId="77777777" w:rsidR="004419D8" w:rsidRDefault="004419D8" w:rsidP="004419D8">
            <w:pPr>
              <w:rPr>
                <w:ins w:id="255" w:author="cmcc-Liu Yuzhen" w:date="2021-08-20T16:19:00Z"/>
                <w:lang w:eastAsia="sv-SE"/>
              </w:rPr>
            </w:pPr>
          </w:p>
        </w:tc>
      </w:tr>
      <w:tr w:rsidR="00EF12E6" w14:paraId="00A7F484" w14:textId="77777777" w:rsidTr="00536726">
        <w:trPr>
          <w:ins w:id="256" w:author="Yuhua Chen" w:date="2021-08-20T11:09:00Z"/>
        </w:trPr>
        <w:tc>
          <w:tcPr>
            <w:tcW w:w="1496" w:type="dxa"/>
            <w:shd w:val="clear" w:color="auto" w:fill="auto"/>
          </w:tcPr>
          <w:p w14:paraId="172258FC" w14:textId="41BDB7F1" w:rsidR="00EF12E6" w:rsidRDefault="00EF12E6" w:rsidP="00EF12E6">
            <w:pPr>
              <w:rPr>
                <w:ins w:id="257" w:author="Yuhua Chen" w:date="2021-08-20T11:09:00Z"/>
                <w:rFonts w:eastAsiaTheme="minorEastAsia" w:hint="eastAsia"/>
              </w:rPr>
            </w:pPr>
            <w:ins w:id="258" w:author="Yuhua Chen" w:date="2021-08-20T11:09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1BBC7A0A" w14:textId="26466A60" w:rsidR="00EF12E6" w:rsidRDefault="00EF12E6" w:rsidP="00EF12E6">
            <w:pPr>
              <w:rPr>
                <w:ins w:id="259" w:author="Yuhua Chen" w:date="2021-08-20T11:09:00Z"/>
                <w:rFonts w:eastAsiaTheme="minorEastAsia" w:hint="eastAsia"/>
              </w:rPr>
            </w:pPr>
            <w:ins w:id="260" w:author="Yuhua Chen" w:date="2021-08-20T11:0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8A297D8" w14:textId="766BA5D6" w:rsidR="00EF12E6" w:rsidRDefault="00EF12E6" w:rsidP="00EF12E6">
            <w:pPr>
              <w:rPr>
                <w:ins w:id="261" w:author="Yuhua Chen" w:date="2021-08-20T11:09:00Z"/>
                <w:lang w:eastAsia="sv-SE"/>
              </w:rPr>
            </w:pPr>
            <w:ins w:id="262" w:author="Yuhua Chen" w:date="2021-08-20T11:09:00Z">
              <w:r>
                <w:rPr>
                  <w:lang w:eastAsia="sv-SE"/>
                </w:rPr>
                <w:t>Same as NR NTN, this should be decided by RAN1</w:t>
              </w:r>
            </w:ins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ListParagraph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lastRenderedPageBreak/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 xml:space="preserve">From RAN2 perspective, for UE with UE-specific pre-compensation as a baseline it is up to </w:t>
      </w:r>
      <w:proofErr w:type="spellStart"/>
      <w:r w:rsidRPr="008562A2">
        <w:rPr>
          <w:i w:val="0"/>
        </w:rPr>
        <w:t>gNB</w:t>
      </w:r>
      <w:proofErr w:type="spellEnd"/>
      <w:r w:rsidRPr="008562A2">
        <w:rPr>
          <w:i w:val="0"/>
        </w:rPr>
        <w:t xml:space="preserve">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proofErr w:type="spellStart"/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</w:t>
      </w:r>
      <w:proofErr w:type="spellEnd"/>
      <w:r w:rsidRPr="00C555AF">
        <w:rPr>
          <w:rFonts w:cs="Arial"/>
          <w:b/>
          <w:color w:val="000000"/>
        </w:rPr>
        <w:t xml:space="preserve">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F35BF5">
              <w:rPr>
                <w:rFonts w:eastAsia="DengXian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263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264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0101DB1" w14:textId="77777777" w:rsidTr="00652BFB">
        <w:tc>
          <w:tcPr>
            <w:tcW w:w="1496" w:type="dxa"/>
            <w:shd w:val="clear" w:color="auto" w:fill="auto"/>
          </w:tcPr>
          <w:p w14:paraId="34003E4B" w14:textId="063EF22D" w:rsidR="00F65A39" w:rsidRDefault="00F65A39" w:rsidP="00486FCE">
            <w:pPr>
              <w:rPr>
                <w:lang w:eastAsia="sv-SE"/>
              </w:rPr>
            </w:pPr>
            <w:ins w:id="265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08629320" w14:textId="37DD6797" w:rsidR="00F65A39" w:rsidRDefault="00F65A39" w:rsidP="00486FCE">
            <w:pPr>
              <w:rPr>
                <w:lang w:eastAsia="sv-SE"/>
              </w:rPr>
            </w:pPr>
            <w:ins w:id="266" w:author="CATT" w:date="2021-08-18T18:27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8B2D7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4FBC6AED" w14:textId="77777777" w:rsidTr="00652BFB">
        <w:tc>
          <w:tcPr>
            <w:tcW w:w="1496" w:type="dxa"/>
            <w:shd w:val="clear" w:color="auto" w:fill="auto"/>
          </w:tcPr>
          <w:p w14:paraId="554FD210" w14:textId="5C9A5D3C" w:rsidR="00BD0F56" w:rsidRDefault="00BD0F56" w:rsidP="00BD0F56">
            <w:pPr>
              <w:rPr>
                <w:lang w:eastAsia="sv-SE"/>
              </w:rPr>
            </w:pPr>
            <w:ins w:id="267" w:author="Huawei" w:date="2021-08-18T15:58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723A8394" w14:textId="28F79D31" w:rsidR="00BD0F56" w:rsidRDefault="00BD0F56" w:rsidP="00BD0F56">
            <w:pPr>
              <w:rPr>
                <w:lang w:eastAsia="sv-SE"/>
              </w:rPr>
            </w:pPr>
            <w:ins w:id="268" w:author="Huawei" w:date="2021-08-18T15:58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9D6C7D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31AC5D8" w:rsidR="00BD0F56" w:rsidRDefault="00F97825" w:rsidP="00BD0F56">
            <w:pPr>
              <w:rPr>
                <w:lang w:eastAsia="sv-SE"/>
              </w:rPr>
            </w:pPr>
            <w:ins w:id="269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5432609" w14:textId="6524D572" w:rsidR="00BD0F56" w:rsidRDefault="00F97825" w:rsidP="00BD0F56">
            <w:pPr>
              <w:rPr>
                <w:lang w:eastAsia="sv-SE"/>
              </w:rPr>
            </w:pPr>
            <w:ins w:id="270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C172D6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DA309E" w14:paraId="21D6B060" w14:textId="77777777" w:rsidTr="00652BFB">
        <w:tc>
          <w:tcPr>
            <w:tcW w:w="1496" w:type="dxa"/>
            <w:shd w:val="clear" w:color="auto" w:fill="auto"/>
          </w:tcPr>
          <w:p w14:paraId="642E4CFB" w14:textId="2D078166" w:rsidR="00DA309E" w:rsidRDefault="00DA309E" w:rsidP="00DA309E">
            <w:pPr>
              <w:rPr>
                <w:lang w:eastAsia="sv-SE"/>
              </w:rPr>
            </w:pPr>
            <w:ins w:id="271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F4C1CC3" w14:textId="13FC0165" w:rsidR="00DA309E" w:rsidRDefault="00DA309E" w:rsidP="00DA309E">
            <w:pPr>
              <w:rPr>
                <w:lang w:eastAsia="sv-SE"/>
              </w:rPr>
            </w:pPr>
            <w:ins w:id="272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5F84E0B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3F0CB8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F298D30" w:rsidR="003F0CB8" w:rsidRPr="0040498B" w:rsidRDefault="003F0CB8" w:rsidP="003F0CB8">
            <w:pPr>
              <w:rPr>
                <w:rFonts w:eastAsia="DengXian"/>
              </w:rPr>
            </w:pPr>
            <w:ins w:id="273" w:author="Min Min13 Xu" w:date="2021-08-19T09:00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A849E90" w14:textId="781A6731" w:rsidR="003F0CB8" w:rsidRDefault="003F0CB8" w:rsidP="003F0CB8">
            <w:pPr>
              <w:rPr>
                <w:lang w:eastAsia="sv-SE"/>
              </w:rPr>
            </w:pPr>
            <w:ins w:id="274" w:author="Min Min13 Xu" w:date="2021-08-19T09:00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CC3F366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DA309E" w14:paraId="0315D0E2" w14:textId="77777777" w:rsidTr="00652BFB">
        <w:tc>
          <w:tcPr>
            <w:tcW w:w="1496" w:type="dxa"/>
            <w:shd w:val="clear" w:color="auto" w:fill="auto"/>
          </w:tcPr>
          <w:p w14:paraId="3C0266E7" w14:textId="36140047" w:rsidR="00DA309E" w:rsidRPr="0040498B" w:rsidRDefault="008E2FF3" w:rsidP="00DA309E">
            <w:pPr>
              <w:rPr>
                <w:rFonts w:eastAsia="DengXian"/>
              </w:rPr>
            </w:pPr>
            <w:ins w:id="275" w:author="Nokia" w:date="2021-08-19T14:04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43327D11" w14:textId="6E3A7F9F" w:rsidR="00DA309E" w:rsidRDefault="008E2FF3" w:rsidP="00DA309E">
            <w:pPr>
              <w:rPr>
                <w:lang w:eastAsia="sv-SE"/>
              </w:rPr>
            </w:pPr>
            <w:ins w:id="276" w:author="Nokia" w:date="2021-08-19T14:04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2F4C427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3C2C36" w14:paraId="506471DB" w14:textId="77777777" w:rsidTr="00652BFB">
        <w:tc>
          <w:tcPr>
            <w:tcW w:w="1496" w:type="dxa"/>
            <w:shd w:val="clear" w:color="auto" w:fill="auto"/>
          </w:tcPr>
          <w:p w14:paraId="76FB10DE" w14:textId="2CF97CAE" w:rsidR="003C2C36" w:rsidRPr="0040498B" w:rsidRDefault="003C2C36" w:rsidP="003C2C36">
            <w:pPr>
              <w:rPr>
                <w:rFonts w:eastAsia="DengXian"/>
              </w:rPr>
            </w:pPr>
            <w:ins w:id="277" w:author="ZTE" w:date="2021-08-20T02:31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18C31047" w14:textId="7A30EEDB" w:rsidR="003C2C36" w:rsidRDefault="003C2C36" w:rsidP="003C2C36">
            <w:pPr>
              <w:rPr>
                <w:lang w:eastAsia="sv-SE"/>
              </w:rPr>
            </w:pPr>
            <w:ins w:id="278" w:author="ZTE" w:date="2021-08-20T02:31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0E543AE7" w14:textId="77777777" w:rsidR="003C2C36" w:rsidRDefault="003C2C36" w:rsidP="003C2C36">
            <w:pPr>
              <w:rPr>
                <w:lang w:eastAsia="sv-SE"/>
              </w:rPr>
            </w:pPr>
          </w:p>
        </w:tc>
      </w:tr>
      <w:tr w:rsidR="006D6EA5" w14:paraId="3CA9755F" w14:textId="77777777" w:rsidTr="00652BFB">
        <w:tc>
          <w:tcPr>
            <w:tcW w:w="1496" w:type="dxa"/>
            <w:shd w:val="clear" w:color="auto" w:fill="auto"/>
          </w:tcPr>
          <w:p w14:paraId="3870B267" w14:textId="25FFBCFB" w:rsidR="006D6EA5" w:rsidRPr="0040498B" w:rsidRDefault="006D6EA5" w:rsidP="006D6EA5">
            <w:pPr>
              <w:rPr>
                <w:rFonts w:eastAsia="DengXian"/>
              </w:rPr>
            </w:pPr>
            <w:ins w:id="279" w:author="Pavan Nuggehalli" w:date="2021-08-19T17:25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5678FD12" w14:textId="7FCE5163" w:rsidR="006D6EA5" w:rsidRDefault="006D6EA5" w:rsidP="006D6EA5">
            <w:pPr>
              <w:rPr>
                <w:lang w:eastAsia="sv-SE"/>
              </w:rPr>
            </w:pPr>
            <w:ins w:id="280" w:author="Pavan Nuggehalli" w:date="2021-08-19T17:25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A918BB4" w14:textId="77777777" w:rsidR="006D6EA5" w:rsidRDefault="006D6EA5" w:rsidP="006D6EA5">
            <w:pPr>
              <w:rPr>
                <w:lang w:eastAsia="sv-SE"/>
              </w:rPr>
            </w:pPr>
          </w:p>
        </w:tc>
      </w:tr>
      <w:tr w:rsidR="006B2027" w14:paraId="7787D0D2" w14:textId="77777777" w:rsidTr="00652BFB">
        <w:trPr>
          <w:ins w:id="281" w:author="Pavan Nuggehalli" w:date="2021-08-19T17:25:00Z"/>
        </w:trPr>
        <w:tc>
          <w:tcPr>
            <w:tcW w:w="1496" w:type="dxa"/>
            <w:shd w:val="clear" w:color="auto" w:fill="auto"/>
          </w:tcPr>
          <w:p w14:paraId="21971FC2" w14:textId="734B5D6E" w:rsidR="006B2027" w:rsidRPr="0040498B" w:rsidRDefault="006B2027" w:rsidP="006B2027">
            <w:pPr>
              <w:rPr>
                <w:ins w:id="282" w:author="Pavan Nuggehalli" w:date="2021-08-19T17:25:00Z"/>
                <w:rFonts w:eastAsia="DengXian"/>
              </w:rPr>
            </w:pPr>
            <w:ins w:id="283" w:author="LGE, Geumsan Jo" w:date="2021-08-20T10:17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3DAA1D42" w14:textId="2D4C3E45" w:rsidR="006B2027" w:rsidRDefault="006B2027" w:rsidP="006B2027">
            <w:pPr>
              <w:rPr>
                <w:ins w:id="284" w:author="Pavan Nuggehalli" w:date="2021-08-19T17:25:00Z"/>
                <w:lang w:eastAsia="sv-SE"/>
              </w:rPr>
            </w:pPr>
            <w:ins w:id="285" w:author="LGE, Geumsan Jo" w:date="2021-08-20T10:17:00Z">
              <w:r>
                <w:rPr>
                  <w:rFonts w:eastAsia="Malgun Gothic" w:hint="eastAsia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2314744" w14:textId="77777777" w:rsidR="006B2027" w:rsidRDefault="006B2027" w:rsidP="006B2027">
            <w:pPr>
              <w:rPr>
                <w:ins w:id="286" w:author="Pavan Nuggehalli" w:date="2021-08-19T17:25:00Z"/>
                <w:lang w:eastAsia="sv-SE"/>
              </w:rPr>
            </w:pPr>
          </w:p>
        </w:tc>
      </w:tr>
      <w:tr w:rsidR="00514F7E" w14:paraId="6620D47D" w14:textId="77777777" w:rsidTr="00652BFB">
        <w:trPr>
          <w:ins w:id="287" w:author="Sequans - Olivier Marco" w:date="2021-08-20T10:01:00Z"/>
        </w:trPr>
        <w:tc>
          <w:tcPr>
            <w:tcW w:w="1496" w:type="dxa"/>
            <w:shd w:val="clear" w:color="auto" w:fill="auto"/>
          </w:tcPr>
          <w:p w14:paraId="20C4B05B" w14:textId="16D5531D" w:rsidR="00514F7E" w:rsidRDefault="00514F7E" w:rsidP="006B2027">
            <w:pPr>
              <w:rPr>
                <w:ins w:id="288" w:author="Sequans - Olivier Marco" w:date="2021-08-20T10:01:00Z"/>
                <w:rFonts w:eastAsia="Malgun Gothic"/>
                <w:lang w:eastAsia="ko-KR"/>
              </w:rPr>
            </w:pPr>
            <w:ins w:id="289" w:author="Sequans - Olivier Marco" w:date="2021-08-20T10:01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34AE6974" w14:textId="24DBD0E5" w:rsidR="00514F7E" w:rsidRDefault="00514F7E" w:rsidP="006B2027">
            <w:pPr>
              <w:rPr>
                <w:ins w:id="290" w:author="Sequans - Olivier Marco" w:date="2021-08-20T10:01:00Z"/>
                <w:rFonts w:eastAsia="Malgun Gothic"/>
                <w:lang w:eastAsia="ko-KR"/>
              </w:rPr>
            </w:pPr>
            <w:ins w:id="291" w:author="Sequans - Olivier Marco" w:date="2021-08-20T10:01:00Z">
              <w:r>
                <w:rPr>
                  <w:rFonts w:eastAsia="Malgun Gothic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2104B2D" w14:textId="77777777" w:rsidR="00514F7E" w:rsidRDefault="00514F7E" w:rsidP="006B2027">
            <w:pPr>
              <w:rPr>
                <w:ins w:id="292" w:author="Sequans - Olivier Marco" w:date="2021-08-20T10:01:00Z"/>
                <w:lang w:eastAsia="sv-SE"/>
              </w:rPr>
            </w:pPr>
          </w:p>
        </w:tc>
      </w:tr>
      <w:tr w:rsidR="004419D8" w14:paraId="48C7C1FF" w14:textId="77777777" w:rsidTr="00652BFB">
        <w:trPr>
          <w:ins w:id="293" w:author="cmcc-Liu Yuzhen" w:date="2021-08-20T16:19:00Z"/>
        </w:trPr>
        <w:tc>
          <w:tcPr>
            <w:tcW w:w="1496" w:type="dxa"/>
            <w:shd w:val="clear" w:color="auto" w:fill="auto"/>
          </w:tcPr>
          <w:p w14:paraId="6093CDCE" w14:textId="06429071" w:rsidR="004419D8" w:rsidRDefault="004419D8" w:rsidP="004419D8">
            <w:pPr>
              <w:rPr>
                <w:ins w:id="294" w:author="cmcc-Liu Yuzhen" w:date="2021-08-20T16:19:00Z"/>
                <w:rFonts w:eastAsia="Malgun Gothic"/>
                <w:lang w:eastAsia="ko-KR"/>
              </w:rPr>
            </w:pPr>
            <w:ins w:id="295" w:author="cmcc-Liu Yuzhen" w:date="2021-08-20T16:20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214B429C" w14:textId="158CD025" w:rsidR="004419D8" w:rsidRDefault="004419D8" w:rsidP="004419D8">
            <w:pPr>
              <w:rPr>
                <w:ins w:id="296" w:author="cmcc-Liu Yuzhen" w:date="2021-08-20T16:19:00Z"/>
                <w:rFonts w:eastAsia="Malgun Gothic"/>
                <w:lang w:eastAsia="ko-KR"/>
              </w:rPr>
            </w:pPr>
            <w:ins w:id="297" w:author="cmcc-Liu Yuzhen" w:date="2021-08-20T16:20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F472E4A" w14:textId="77777777" w:rsidR="004419D8" w:rsidRDefault="004419D8" w:rsidP="004419D8">
            <w:pPr>
              <w:rPr>
                <w:ins w:id="298" w:author="cmcc-Liu Yuzhen" w:date="2021-08-20T16:19:00Z"/>
                <w:lang w:eastAsia="sv-SE"/>
              </w:rPr>
            </w:pPr>
          </w:p>
        </w:tc>
      </w:tr>
      <w:tr w:rsidR="00EF12E6" w14:paraId="33998EC3" w14:textId="77777777" w:rsidTr="00652BFB">
        <w:trPr>
          <w:ins w:id="299" w:author="Yuhua Chen" w:date="2021-08-20T11:09:00Z"/>
        </w:trPr>
        <w:tc>
          <w:tcPr>
            <w:tcW w:w="1496" w:type="dxa"/>
            <w:shd w:val="clear" w:color="auto" w:fill="auto"/>
          </w:tcPr>
          <w:p w14:paraId="465C2860" w14:textId="1CA69674" w:rsidR="00EF12E6" w:rsidRDefault="00EF12E6" w:rsidP="004419D8">
            <w:pPr>
              <w:rPr>
                <w:ins w:id="300" w:author="Yuhua Chen" w:date="2021-08-20T11:09:00Z"/>
                <w:rFonts w:eastAsiaTheme="minorEastAsia" w:hint="eastAsia"/>
              </w:rPr>
            </w:pPr>
            <w:ins w:id="301" w:author="Yuhua Chen" w:date="2021-08-20T11:09:00Z">
              <w:r>
                <w:rPr>
                  <w:rFonts w:eastAsiaTheme="minorEastAsia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5885C3E3" w14:textId="13ADDBE8" w:rsidR="00EF12E6" w:rsidRDefault="00EF12E6" w:rsidP="004419D8">
            <w:pPr>
              <w:rPr>
                <w:ins w:id="302" w:author="Yuhua Chen" w:date="2021-08-20T11:09:00Z"/>
                <w:rFonts w:eastAsiaTheme="minorEastAsia" w:hint="eastAsia"/>
              </w:rPr>
            </w:pPr>
            <w:ins w:id="303" w:author="Yuhua Chen" w:date="2021-08-20T11:10:00Z">
              <w:r>
                <w:rPr>
                  <w:rFonts w:eastAsiaTheme="minor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EB8D394" w14:textId="77777777" w:rsidR="00EF12E6" w:rsidRDefault="00EF12E6" w:rsidP="004419D8">
            <w:pPr>
              <w:rPr>
                <w:ins w:id="304" w:author="Yuhua Chen" w:date="2021-08-20T11:09:00Z"/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</w:t>
      </w:r>
      <w:proofErr w:type="spellStart"/>
      <w:r w:rsidRPr="00543D55">
        <w:rPr>
          <w:sz w:val="21"/>
          <w:szCs w:val="21"/>
        </w:rPr>
        <w:t>gNB</w:t>
      </w:r>
      <w:proofErr w:type="spellEnd"/>
      <w:r w:rsidRPr="00543D55">
        <w:rPr>
          <w:sz w:val="21"/>
          <w:szCs w:val="21"/>
        </w:rPr>
        <w:t xml:space="preserve"> know the absolute TA value of the UE, so that </w:t>
      </w:r>
      <w:proofErr w:type="spellStart"/>
      <w:r>
        <w:rPr>
          <w:sz w:val="21"/>
          <w:szCs w:val="21"/>
        </w:rPr>
        <w:t>gNB</w:t>
      </w:r>
      <w:proofErr w:type="spellEnd"/>
      <w:r>
        <w:rPr>
          <w:sz w:val="21"/>
          <w:szCs w:val="21"/>
        </w:rPr>
        <w:t xml:space="preserve">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 xml:space="preserve">compensation at the </w:t>
      </w:r>
      <w:proofErr w:type="gramStart"/>
      <w:r>
        <w:t>random access</w:t>
      </w:r>
      <w:proofErr w:type="gramEnd"/>
      <w:r w:rsidRPr="00C40D82">
        <w:t xml:space="preserve"> procedure (</w:t>
      </w:r>
      <w:r>
        <w:t>MSGA/</w:t>
      </w:r>
      <w:r w:rsidRPr="00C40D82">
        <w:t xml:space="preserve">MSG3 or MSG5) using a MAC CE. Actual content is FFS </w:t>
      </w:r>
      <w:proofErr w:type="gramStart"/>
      <w:r w:rsidRPr="00C40D82">
        <w:t>and also</w:t>
      </w:r>
      <w:proofErr w:type="gramEnd"/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lastRenderedPageBreak/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305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306" w:author="xiaomi" w:date="2021-08-18T17:31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307" w:author="xiaomi" w:date="2021-08-18T17:31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>or IOT, delay is not an issue, no need to report TA in RACH procedure.</w:t>
              </w:r>
            </w:ins>
          </w:p>
        </w:tc>
      </w:tr>
      <w:tr w:rsidR="00F65A39" w14:paraId="1E4C7487" w14:textId="77777777" w:rsidTr="0040498B">
        <w:tc>
          <w:tcPr>
            <w:tcW w:w="1496" w:type="dxa"/>
            <w:shd w:val="clear" w:color="auto" w:fill="auto"/>
          </w:tcPr>
          <w:p w14:paraId="2B74CD00" w14:textId="495CD358" w:rsidR="00F65A39" w:rsidRDefault="00F65A39" w:rsidP="00486FCE">
            <w:pPr>
              <w:rPr>
                <w:lang w:eastAsia="sv-SE"/>
              </w:rPr>
            </w:pPr>
            <w:ins w:id="308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AE934CB" w14:textId="64E3359D" w:rsidR="00F65A39" w:rsidRDefault="00F65A39" w:rsidP="00486FCE">
            <w:pPr>
              <w:rPr>
                <w:lang w:eastAsia="sv-SE"/>
              </w:rPr>
            </w:pPr>
            <w:ins w:id="309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9B27A4" w14:textId="5F9A0721" w:rsidR="00F65A39" w:rsidRDefault="00F65A39" w:rsidP="00486FCE">
            <w:pPr>
              <w:rPr>
                <w:lang w:eastAsia="sv-SE"/>
              </w:rPr>
            </w:pPr>
            <w:ins w:id="310" w:author="CATT" w:date="2021-08-18T18:27:00Z">
              <w:r>
                <w:rPr>
                  <w:rFonts w:eastAsia="DengXian"/>
                </w:rPr>
                <w:t>I</w:t>
              </w:r>
              <w:r>
                <w:rPr>
                  <w:rFonts w:eastAsia="DengXian" w:hint="eastAsia"/>
                </w:rPr>
                <w:t xml:space="preserve">n NR NTN, reporting UE-specific TA is to assist network for the following scheduling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>hus, this method maybe beneficial for scheduling in IOT NTN.</w:t>
              </w:r>
            </w:ins>
          </w:p>
        </w:tc>
      </w:tr>
      <w:tr w:rsidR="00BD0F56" w14:paraId="1222910D" w14:textId="77777777" w:rsidTr="0040498B">
        <w:tc>
          <w:tcPr>
            <w:tcW w:w="1496" w:type="dxa"/>
            <w:shd w:val="clear" w:color="auto" w:fill="auto"/>
          </w:tcPr>
          <w:p w14:paraId="761F307D" w14:textId="45ACD764" w:rsidR="00BD0F56" w:rsidRDefault="00BD0F56" w:rsidP="00BD0F56">
            <w:pPr>
              <w:rPr>
                <w:lang w:eastAsia="sv-SE"/>
              </w:rPr>
            </w:pPr>
            <w:ins w:id="311" w:author="Huawei" w:date="2021-08-18T15:58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25941643" w14:textId="12CFE99A" w:rsidR="00BD0F56" w:rsidRDefault="00BD0F56" w:rsidP="00BD0F56">
            <w:pPr>
              <w:rPr>
                <w:lang w:eastAsia="sv-SE"/>
              </w:rPr>
            </w:pPr>
            <w:ins w:id="312" w:author="Huawei" w:date="2021-08-18T15:58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3D26BCB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7825" w14:paraId="09FE7460" w14:textId="77777777" w:rsidTr="0040498B">
        <w:tc>
          <w:tcPr>
            <w:tcW w:w="1496" w:type="dxa"/>
            <w:shd w:val="clear" w:color="auto" w:fill="auto"/>
          </w:tcPr>
          <w:p w14:paraId="532347A9" w14:textId="6ED00B3F" w:rsidR="00F97825" w:rsidRDefault="00F97825" w:rsidP="00F97825">
            <w:pPr>
              <w:rPr>
                <w:lang w:eastAsia="sv-SE"/>
              </w:rPr>
            </w:pPr>
            <w:ins w:id="313" w:author="Abhishek Roy" w:date="2021-08-18T10:41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B80F11E" w14:textId="3E4C653A" w:rsidR="00F97825" w:rsidRDefault="00F97825" w:rsidP="00F97825">
            <w:pPr>
              <w:rPr>
                <w:lang w:eastAsia="sv-SE"/>
              </w:rPr>
            </w:pPr>
            <w:ins w:id="314" w:author="Abhishek Roy" w:date="2021-08-18T10:4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CAED3C1" w14:textId="5E76B291" w:rsidR="00F97825" w:rsidRDefault="00F97825" w:rsidP="00F97825">
            <w:pPr>
              <w:rPr>
                <w:lang w:eastAsia="sv-SE"/>
              </w:rPr>
            </w:pPr>
            <w:ins w:id="315" w:author="Abhishek Roy" w:date="2021-08-18T10:41:00Z">
              <w:r>
                <w:rPr>
                  <w:rFonts w:eastAsia="DengXian"/>
                </w:rPr>
                <w:t>We could reuse conclusion in NR NTN as baseline.</w:t>
              </w:r>
            </w:ins>
          </w:p>
        </w:tc>
      </w:tr>
      <w:tr w:rsidR="00E14AAE" w14:paraId="362D6ED7" w14:textId="77777777" w:rsidTr="0040498B">
        <w:tc>
          <w:tcPr>
            <w:tcW w:w="1496" w:type="dxa"/>
            <w:shd w:val="clear" w:color="auto" w:fill="auto"/>
          </w:tcPr>
          <w:p w14:paraId="01C331AA" w14:textId="1BDA8E13" w:rsidR="00E14AAE" w:rsidRDefault="00E14AAE" w:rsidP="00E14AAE">
            <w:pPr>
              <w:rPr>
                <w:lang w:eastAsia="sv-SE"/>
              </w:rPr>
            </w:pPr>
            <w:ins w:id="316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854EF5F" w14:textId="2A892F7E" w:rsidR="00E14AAE" w:rsidRDefault="00E14AAE" w:rsidP="00E14AAE">
            <w:pPr>
              <w:rPr>
                <w:lang w:eastAsia="sv-SE"/>
              </w:rPr>
            </w:pPr>
            <w:ins w:id="317" w:author="Qualcomm-Bharat" w:date="2021-08-18T12:0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6FD43A" w14:textId="6BEFBE47" w:rsidR="00E14AAE" w:rsidRDefault="00E14AAE" w:rsidP="00E14AAE">
            <w:pPr>
              <w:rPr>
                <w:lang w:eastAsia="sv-SE"/>
              </w:rPr>
            </w:pPr>
            <w:ins w:id="318" w:author="Qualcomm-Bharat" w:date="2021-08-18T12:00:00Z">
              <w:r>
                <w:rPr>
                  <w:lang w:eastAsia="sv-SE"/>
                </w:rPr>
                <w:t>In NR NTN also, RAN2 made agreement on this.</w:t>
              </w:r>
            </w:ins>
          </w:p>
        </w:tc>
      </w:tr>
      <w:tr w:rsidR="003F0CB8" w14:paraId="44BDA7FE" w14:textId="77777777" w:rsidTr="0040498B">
        <w:tc>
          <w:tcPr>
            <w:tcW w:w="1496" w:type="dxa"/>
            <w:shd w:val="clear" w:color="auto" w:fill="auto"/>
          </w:tcPr>
          <w:p w14:paraId="080209AC" w14:textId="1B2640B6" w:rsidR="003F0CB8" w:rsidRPr="0040498B" w:rsidRDefault="003F0CB8" w:rsidP="003F0CB8">
            <w:pPr>
              <w:rPr>
                <w:rFonts w:eastAsia="DengXian"/>
              </w:rPr>
            </w:pPr>
            <w:ins w:id="319" w:author="Min Min13 Xu" w:date="2021-08-19T09:00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139BD9C" w14:textId="5D2F0105" w:rsidR="003F0CB8" w:rsidRDefault="003F0CB8" w:rsidP="003F0CB8">
            <w:pPr>
              <w:rPr>
                <w:lang w:eastAsia="sv-SE"/>
              </w:rPr>
            </w:pPr>
            <w:proofErr w:type="spellStart"/>
            <w:ins w:id="320" w:author="Min Min13 Xu" w:date="2021-08-19T09:00:00Z">
              <w:r>
                <w:t>Opyion</w:t>
              </w:r>
              <w:proofErr w:type="spellEnd"/>
              <w:r>
                <w:t xml:space="preserve"> 1</w:t>
              </w:r>
            </w:ins>
          </w:p>
        </w:tc>
        <w:tc>
          <w:tcPr>
            <w:tcW w:w="6210" w:type="dxa"/>
            <w:shd w:val="clear" w:color="auto" w:fill="auto"/>
          </w:tcPr>
          <w:p w14:paraId="2F2BF75E" w14:textId="2C191453" w:rsidR="003F0CB8" w:rsidRDefault="003F0CB8" w:rsidP="003F0CB8">
            <w:ins w:id="321" w:author="Min Min13 Xu" w:date="2021-08-19T09:00:00Z">
              <w:r>
                <w:rPr>
                  <w:rFonts w:hint="eastAsia"/>
                </w:rPr>
                <w:t>A</w:t>
              </w:r>
              <w:r>
                <w:t>lign with NR NTN.</w:t>
              </w:r>
            </w:ins>
          </w:p>
        </w:tc>
      </w:tr>
      <w:tr w:rsidR="00756DA4" w14:paraId="1400AC3C" w14:textId="77777777" w:rsidTr="0040498B">
        <w:trPr>
          <w:ins w:id="322" w:author="Nokia" w:date="2021-08-19T14:04:00Z"/>
        </w:trPr>
        <w:tc>
          <w:tcPr>
            <w:tcW w:w="1496" w:type="dxa"/>
            <w:shd w:val="clear" w:color="auto" w:fill="auto"/>
          </w:tcPr>
          <w:p w14:paraId="076452BF" w14:textId="1E3E0BD2" w:rsidR="00756DA4" w:rsidRDefault="00756DA4" w:rsidP="00756DA4">
            <w:pPr>
              <w:rPr>
                <w:ins w:id="323" w:author="Nokia" w:date="2021-08-19T14:04:00Z"/>
                <w:rFonts w:eastAsia="DengXian"/>
              </w:rPr>
            </w:pPr>
            <w:ins w:id="324" w:author="Nokia" w:date="2021-08-19T14:05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2EC71153" w14:textId="4D58399A" w:rsidR="00756DA4" w:rsidRDefault="00756DA4" w:rsidP="00756DA4">
            <w:pPr>
              <w:rPr>
                <w:ins w:id="325" w:author="Nokia" w:date="2021-08-19T14:04:00Z"/>
              </w:rPr>
            </w:pPr>
            <w:ins w:id="326" w:author="Nokia" w:date="2021-08-19T14:05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CA69945" w14:textId="3F638BF5" w:rsidR="00756DA4" w:rsidRDefault="00756DA4" w:rsidP="00756DA4">
            <w:pPr>
              <w:rPr>
                <w:ins w:id="327" w:author="Nokia" w:date="2021-08-19T14:05:00Z"/>
                <w:rFonts w:eastAsia="DengXian"/>
              </w:rPr>
            </w:pPr>
            <w:ins w:id="328" w:author="Nokia" w:date="2021-08-19T14:05:00Z">
              <w:r>
                <w:rPr>
                  <w:rFonts w:eastAsia="DengXian"/>
                </w:rPr>
                <w:t>The topic is listed as RAN1 objective in IoT NTN WID</w:t>
              </w:r>
            </w:ins>
            <w:ins w:id="329" w:author="Nokia" w:date="2021-08-19T14:42:00Z">
              <w:r w:rsidR="006E3791">
                <w:rPr>
                  <w:rFonts w:eastAsia="DengXian"/>
                </w:rPr>
                <w:t xml:space="preserve"> (as below)</w:t>
              </w:r>
            </w:ins>
            <w:ins w:id="330" w:author="Nokia" w:date="2021-08-19T14:05:00Z">
              <w:r>
                <w:rPr>
                  <w:rFonts w:eastAsia="DengXian"/>
                </w:rPr>
                <w:t>.</w:t>
              </w:r>
            </w:ins>
            <w:ins w:id="331" w:author="Nokia" w:date="2021-08-19T14:40:00Z">
              <w:r w:rsidR="005207BC">
                <w:rPr>
                  <w:rFonts w:eastAsia="DengXian"/>
                </w:rPr>
                <w:t xml:space="preserve"> </w:t>
              </w:r>
            </w:ins>
            <w:ins w:id="332" w:author="Nokia" w:date="2021-08-19T14:42:00Z">
              <w:r w:rsidR="00FF19BE" w:rsidRPr="00FF19BE">
                <w:rPr>
                  <w:rFonts w:eastAsia="DengXian"/>
                </w:rPr>
                <w:t>No need to duplicate the discussion in RAN1 and RAN2</w:t>
              </w:r>
            </w:ins>
            <w:ins w:id="333" w:author="Nokia" w:date="2021-08-19T14:40:00Z">
              <w:r w:rsidR="005207BC">
                <w:rPr>
                  <w:rFonts w:eastAsia="DengXian"/>
                </w:rPr>
                <w:t>.</w:t>
              </w:r>
            </w:ins>
          </w:p>
          <w:p w14:paraId="25F06FE0" w14:textId="2E52BB1E" w:rsidR="00756DA4" w:rsidRDefault="00756DA4" w:rsidP="00756DA4">
            <w:pPr>
              <w:rPr>
                <w:ins w:id="334" w:author="Nokia" w:date="2021-08-19T14:04:00Z"/>
              </w:rPr>
            </w:pPr>
            <w:ins w:id="335" w:author="Nokia" w:date="2021-08-19T14:05:00Z">
              <w:r w:rsidRPr="00C966C5">
                <w:rPr>
                  <w:rFonts w:eastAsia="DengXian"/>
                </w:rPr>
                <w:t>"Signalling aspects in UE-specific TA maintenance and reporting, techniques to reduce the signalling load and determination of the UE-specific TA."</w:t>
              </w:r>
            </w:ins>
          </w:p>
        </w:tc>
      </w:tr>
      <w:tr w:rsidR="003C2C36" w14:paraId="6BF89656" w14:textId="77777777" w:rsidTr="0040498B">
        <w:trPr>
          <w:ins w:id="336" w:author="ZTE" w:date="2021-08-20T02:32:00Z"/>
        </w:trPr>
        <w:tc>
          <w:tcPr>
            <w:tcW w:w="1496" w:type="dxa"/>
            <w:shd w:val="clear" w:color="auto" w:fill="auto"/>
          </w:tcPr>
          <w:p w14:paraId="57916136" w14:textId="789AF880" w:rsidR="003C2C36" w:rsidRDefault="003C2C36" w:rsidP="003C2C36">
            <w:pPr>
              <w:rPr>
                <w:ins w:id="337" w:author="ZTE" w:date="2021-08-20T02:32:00Z"/>
                <w:rFonts w:eastAsia="DengXian"/>
              </w:rPr>
            </w:pPr>
            <w:ins w:id="338" w:author="ZTE" w:date="2021-08-20T02:32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7F4B4AED" w14:textId="6C3C3A60" w:rsidR="003C2C36" w:rsidRDefault="003C2C36" w:rsidP="003C2C36">
            <w:pPr>
              <w:rPr>
                <w:ins w:id="339" w:author="ZTE" w:date="2021-08-20T02:32:00Z"/>
                <w:rFonts w:eastAsia="DengXian"/>
              </w:rPr>
            </w:pPr>
            <w:ins w:id="340" w:author="ZTE" w:date="2021-08-20T02:32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06865F09" w14:textId="5D985E73" w:rsidR="003C2C36" w:rsidRDefault="003C2C36" w:rsidP="003C2C36">
            <w:pPr>
              <w:rPr>
                <w:ins w:id="341" w:author="ZTE" w:date="2021-08-20T02:32:00Z"/>
                <w:rFonts w:eastAsia="DengXian"/>
              </w:rPr>
            </w:pPr>
            <w:ins w:id="342" w:author="ZTE" w:date="2021-08-20T02:32:00Z">
              <w:r>
                <w:rPr>
                  <w:rFonts w:hint="eastAsia"/>
                </w:rPr>
                <w:t>A</w:t>
              </w:r>
              <w:r>
                <w:t>lign with NR NTN.</w:t>
              </w:r>
            </w:ins>
          </w:p>
        </w:tc>
      </w:tr>
      <w:tr w:rsidR="006D6EA5" w14:paraId="53373EEC" w14:textId="77777777" w:rsidTr="0040498B">
        <w:trPr>
          <w:ins w:id="343" w:author="Pavan Nuggehalli" w:date="2021-08-19T17:25:00Z"/>
        </w:trPr>
        <w:tc>
          <w:tcPr>
            <w:tcW w:w="1496" w:type="dxa"/>
            <w:shd w:val="clear" w:color="auto" w:fill="auto"/>
          </w:tcPr>
          <w:p w14:paraId="1AB95E54" w14:textId="3F8F3F95" w:rsidR="006D6EA5" w:rsidRDefault="006D6EA5" w:rsidP="006D6EA5">
            <w:pPr>
              <w:rPr>
                <w:ins w:id="344" w:author="Pavan Nuggehalli" w:date="2021-08-19T17:25:00Z"/>
                <w:rFonts w:eastAsia="DengXian"/>
              </w:rPr>
            </w:pPr>
            <w:ins w:id="345" w:author="Pavan Nuggehalli" w:date="2021-08-19T17:26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546480B3" w14:textId="1C89A5CB" w:rsidR="006D6EA5" w:rsidRDefault="006D6EA5" w:rsidP="006D6EA5">
            <w:pPr>
              <w:rPr>
                <w:ins w:id="346" w:author="Pavan Nuggehalli" w:date="2021-08-19T17:25:00Z"/>
                <w:rFonts w:eastAsia="DengXian"/>
              </w:rPr>
            </w:pPr>
            <w:ins w:id="347" w:author="Pavan Nuggehalli" w:date="2021-08-19T17:26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EAA381B" w14:textId="56764C01" w:rsidR="006D6EA5" w:rsidRDefault="006D6EA5" w:rsidP="006D6EA5">
            <w:pPr>
              <w:rPr>
                <w:ins w:id="348" w:author="Pavan Nuggehalli" w:date="2021-08-19T17:25:00Z"/>
              </w:rPr>
            </w:pPr>
            <w:ins w:id="349" w:author="Pavan Nuggehalli" w:date="2021-08-19T17:26:00Z">
              <w:r>
                <w:rPr>
                  <w:rFonts w:eastAsia="DengXian"/>
                </w:rPr>
                <w:t>We agree with Xiaomi that UE specific TA is not so useful for IoT NTN</w:t>
              </w:r>
            </w:ins>
          </w:p>
        </w:tc>
      </w:tr>
      <w:tr w:rsidR="006B2027" w14:paraId="1E88F1B8" w14:textId="77777777" w:rsidTr="0040498B">
        <w:trPr>
          <w:ins w:id="350" w:author="Pavan Nuggehalli" w:date="2021-08-19T17:25:00Z"/>
        </w:trPr>
        <w:tc>
          <w:tcPr>
            <w:tcW w:w="1496" w:type="dxa"/>
            <w:shd w:val="clear" w:color="auto" w:fill="auto"/>
          </w:tcPr>
          <w:p w14:paraId="52A9BA7E" w14:textId="2DAECC55" w:rsidR="006B2027" w:rsidRDefault="006B2027" w:rsidP="006B2027">
            <w:pPr>
              <w:rPr>
                <w:ins w:id="351" w:author="Pavan Nuggehalli" w:date="2021-08-19T17:25:00Z"/>
                <w:rFonts w:eastAsia="DengXian"/>
              </w:rPr>
            </w:pPr>
            <w:ins w:id="352" w:author="LGE, Geumsan Jo" w:date="2021-08-20T10:17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54646118" w14:textId="25E19D37" w:rsidR="006B2027" w:rsidRDefault="006B2027" w:rsidP="006B2027">
            <w:pPr>
              <w:rPr>
                <w:ins w:id="353" w:author="Pavan Nuggehalli" w:date="2021-08-19T17:25:00Z"/>
                <w:rFonts w:eastAsia="DengXian"/>
              </w:rPr>
            </w:pPr>
            <w:ins w:id="354" w:author="LGE, Geumsan Jo" w:date="2021-08-20T10:17:00Z">
              <w:r>
                <w:rPr>
                  <w:rFonts w:eastAsia="Malgun Gothic" w:hint="eastAsia"/>
                  <w:lang w:eastAsia="ko-KR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9EDB015" w14:textId="77777777" w:rsidR="006B2027" w:rsidRDefault="006B2027" w:rsidP="006B2027">
            <w:pPr>
              <w:rPr>
                <w:ins w:id="355" w:author="Pavan Nuggehalli" w:date="2021-08-19T17:25:00Z"/>
              </w:rPr>
            </w:pPr>
          </w:p>
        </w:tc>
      </w:tr>
      <w:tr w:rsidR="00514F7E" w14:paraId="2D94FC6E" w14:textId="77777777" w:rsidTr="0040498B">
        <w:trPr>
          <w:ins w:id="356" w:author="Sequans - Olivier Marco" w:date="2021-08-20T10:02:00Z"/>
        </w:trPr>
        <w:tc>
          <w:tcPr>
            <w:tcW w:w="1496" w:type="dxa"/>
            <w:shd w:val="clear" w:color="auto" w:fill="auto"/>
          </w:tcPr>
          <w:p w14:paraId="4A587E47" w14:textId="7D7867A1" w:rsidR="00514F7E" w:rsidRDefault="00514F7E" w:rsidP="006B2027">
            <w:pPr>
              <w:rPr>
                <w:ins w:id="357" w:author="Sequans - Olivier Marco" w:date="2021-08-20T10:02:00Z"/>
                <w:rFonts w:eastAsia="Malgun Gothic"/>
                <w:lang w:eastAsia="ko-KR"/>
              </w:rPr>
            </w:pPr>
            <w:ins w:id="358" w:author="Sequans - Olivier Marco" w:date="2021-08-20T10:02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3FF13FF6" w14:textId="3AADD042" w:rsidR="00514F7E" w:rsidRDefault="00514F7E" w:rsidP="006B2027">
            <w:pPr>
              <w:rPr>
                <w:ins w:id="359" w:author="Sequans - Olivier Marco" w:date="2021-08-20T10:02:00Z"/>
                <w:rFonts w:eastAsia="Malgun Gothic"/>
                <w:lang w:eastAsia="ko-KR"/>
              </w:rPr>
            </w:pPr>
            <w:ins w:id="360" w:author="Sequans - Olivier Marco" w:date="2021-08-20T10:02:00Z">
              <w:r>
                <w:rPr>
                  <w:rFonts w:eastAsia="Malgun Gothic"/>
                  <w:lang w:eastAsia="ko-KR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252F95DD" w14:textId="77777777" w:rsidR="00514F7E" w:rsidRDefault="00514F7E" w:rsidP="006B2027">
            <w:pPr>
              <w:rPr>
                <w:ins w:id="361" w:author="Sequans - Olivier Marco" w:date="2021-08-20T10:02:00Z"/>
              </w:rPr>
            </w:pPr>
          </w:p>
        </w:tc>
      </w:tr>
      <w:tr w:rsidR="004419D8" w14:paraId="6B222513" w14:textId="77777777" w:rsidTr="0040498B">
        <w:trPr>
          <w:ins w:id="362" w:author="cmcc-Liu Yuzhen" w:date="2021-08-20T16:20:00Z"/>
        </w:trPr>
        <w:tc>
          <w:tcPr>
            <w:tcW w:w="1496" w:type="dxa"/>
            <w:shd w:val="clear" w:color="auto" w:fill="auto"/>
          </w:tcPr>
          <w:p w14:paraId="09E6716F" w14:textId="77BBE3D5" w:rsidR="004419D8" w:rsidRDefault="004419D8" w:rsidP="004419D8">
            <w:pPr>
              <w:rPr>
                <w:ins w:id="363" w:author="cmcc-Liu Yuzhen" w:date="2021-08-20T16:20:00Z"/>
                <w:rFonts w:eastAsia="Malgun Gothic"/>
                <w:lang w:eastAsia="ko-KR"/>
              </w:rPr>
            </w:pPr>
            <w:ins w:id="364" w:author="cmcc-Liu Yuzhen" w:date="2021-08-20T16:20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689A5A68" w14:textId="7E2055FD" w:rsidR="004419D8" w:rsidRDefault="004419D8" w:rsidP="004419D8">
            <w:pPr>
              <w:rPr>
                <w:ins w:id="365" w:author="cmcc-Liu Yuzhen" w:date="2021-08-20T16:20:00Z"/>
                <w:rFonts w:eastAsia="Malgun Gothic"/>
                <w:lang w:eastAsia="ko-KR"/>
              </w:rPr>
            </w:pPr>
            <w:ins w:id="366" w:author="cmcc-Liu Yuzhen" w:date="2021-08-20T16:20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048B32A2" w14:textId="398FD59A" w:rsidR="004419D8" w:rsidRDefault="004419D8" w:rsidP="004419D8">
            <w:pPr>
              <w:rPr>
                <w:ins w:id="367" w:author="cmcc-Liu Yuzhen" w:date="2021-08-20T16:20:00Z"/>
              </w:rPr>
            </w:pPr>
            <w:ins w:id="368" w:author="cmcc-Liu Yuzhen" w:date="2021-08-20T16:20:00Z">
              <w:r>
                <w:t>RAN1 discussion goes first.</w:t>
              </w:r>
            </w:ins>
          </w:p>
        </w:tc>
      </w:tr>
      <w:tr w:rsidR="00EF12E6" w14:paraId="58CFC2C5" w14:textId="77777777" w:rsidTr="0040498B">
        <w:trPr>
          <w:ins w:id="369" w:author="Yuhua Chen" w:date="2021-08-20T11:10:00Z"/>
        </w:trPr>
        <w:tc>
          <w:tcPr>
            <w:tcW w:w="1496" w:type="dxa"/>
            <w:shd w:val="clear" w:color="auto" w:fill="auto"/>
          </w:tcPr>
          <w:p w14:paraId="57355C8C" w14:textId="411D64C7" w:rsidR="00EF12E6" w:rsidRDefault="00EF12E6" w:rsidP="00EF12E6">
            <w:pPr>
              <w:rPr>
                <w:ins w:id="370" w:author="Yuhua Chen" w:date="2021-08-20T11:10:00Z"/>
                <w:rFonts w:eastAsiaTheme="minorEastAsia" w:hint="eastAsia"/>
              </w:rPr>
            </w:pPr>
            <w:ins w:id="371" w:author="Yuhua Chen" w:date="2021-08-20T11:10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352C383C" w14:textId="1FB00DD9" w:rsidR="00EF12E6" w:rsidRDefault="00EF12E6" w:rsidP="00EF12E6">
            <w:pPr>
              <w:rPr>
                <w:ins w:id="372" w:author="Yuhua Chen" w:date="2021-08-20T11:10:00Z"/>
                <w:rFonts w:eastAsiaTheme="minorEastAsia" w:hint="eastAsia"/>
              </w:rPr>
            </w:pPr>
            <w:ins w:id="373" w:author="Yuhua Chen" w:date="2021-08-20T11:10:00Z">
              <w:r>
                <w:rPr>
                  <w:rFonts w:eastAsia="DengXian"/>
                </w:rPr>
                <w:t>No strong opinion</w:t>
              </w:r>
            </w:ins>
          </w:p>
        </w:tc>
        <w:tc>
          <w:tcPr>
            <w:tcW w:w="6210" w:type="dxa"/>
            <w:shd w:val="clear" w:color="auto" w:fill="auto"/>
          </w:tcPr>
          <w:p w14:paraId="7C76134F" w14:textId="400FF25B" w:rsidR="00EF12E6" w:rsidRDefault="00EF12E6" w:rsidP="00EF12E6">
            <w:pPr>
              <w:rPr>
                <w:ins w:id="374" w:author="Yuhua Chen" w:date="2021-08-20T11:10:00Z"/>
              </w:rPr>
            </w:pPr>
            <w:ins w:id="375" w:author="Yuhua Chen" w:date="2021-08-20T11:10:00Z">
              <w:r>
                <w:rPr>
                  <w:rFonts w:eastAsia="DengXian"/>
                </w:rPr>
                <w:t xml:space="preserve">We understand TA report in RACH mainly to enable network configure UE special </w:t>
              </w:r>
              <w:proofErr w:type="spellStart"/>
              <w:r>
                <w:rPr>
                  <w:rFonts w:eastAsia="DengXian"/>
                </w:rPr>
                <w:t>Koffset</w:t>
              </w:r>
              <w:proofErr w:type="spellEnd"/>
              <w:r>
                <w:rPr>
                  <w:rFonts w:eastAsia="DengXian"/>
                </w:rPr>
                <w:t xml:space="preserve"> or enable UE special scheduling timing, so it would be interesting to know whether RAN1 decide to support UE special </w:t>
              </w:r>
              <w:proofErr w:type="spellStart"/>
              <w:r>
                <w:rPr>
                  <w:rFonts w:eastAsia="DengXian"/>
                </w:rPr>
                <w:t>Koffset</w:t>
              </w:r>
              <w:proofErr w:type="spellEnd"/>
              <w:r>
                <w:rPr>
                  <w:rFonts w:eastAsia="DengXian"/>
                </w:rPr>
                <w:t xml:space="preserve"> in IoT NTN case or not. Without supporting TA report during RACH will simplify network implementation in our understanding. Following NR NTN design is also fine to us.</w:t>
              </w:r>
            </w:ins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Heading3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lastRenderedPageBreak/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</w:t>
            </w:r>
            <w:proofErr w:type="spellStart"/>
            <w:r w:rsidRPr="00D543A7">
              <w:t>drx</w:t>
            </w:r>
            <w:proofErr w:type="spellEnd"/>
            <w:r w:rsidRPr="00D543A7">
              <w:t>-HARQ-RTT-</w:t>
            </w:r>
            <w:proofErr w:type="spellStart"/>
            <w:r w:rsidRPr="00D543A7">
              <w:t>TimerDL</w:t>
            </w:r>
            <w:proofErr w:type="spellEnd"/>
            <w:r w:rsidRPr="00D543A7">
              <w:t xml:space="preserve"> is offset by UE-specific RTT (UE-</w:t>
            </w:r>
            <w:proofErr w:type="spellStart"/>
            <w:r w:rsidRPr="00D543A7">
              <w:t>gNB</w:t>
            </w:r>
            <w:proofErr w:type="spellEnd"/>
            <w:r w:rsidRPr="00D543A7">
              <w:t xml:space="preserve"> delay) in LEO/GEO. FFS if offset is applied </w:t>
            </w:r>
            <w:proofErr w:type="gramStart"/>
            <w:r w:rsidRPr="00D543A7">
              <w:t>to:</w:t>
            </w:r>
            <w:proofErr w:type="gramEnd"/>
            <w:r w:rsidRPr="00D543A7">
              <w:t xml:space="preserve">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 xml:space="preserve">For HARQ processes with DL HARQ feedback enabled,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DL</w:t>
            </w:r>
            <w:proofErr w:type="spellEnd"/>
            <w:r w:rsidRPr="009E41BA">
              <w:t xml:space="preserve"> length is increased by offset (</w:t>
            </w:r>
            <w:proofErr w:type="gramStart"/>
            <w:r w:rsidRPr="009E41BA">
              <w:t>i.e.</w:t>
            </w:r>
            <w:proofErr w:type="gramEnd"/>
            <w:r w:rsidRPr="009E41BA">
              <w:t xml:space="preserve"> existing values within value range increased by offset). RAN2 working assumption: offset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n NTN per HARQ process: 1) Timer length is extended by offset; 2) Timer set to zero and/or 3) Timer disabled (</w:t>
            </w:r>
            <w:proofErr w:type="gramStart"/>
            <w:r w:rsidRPr="009E41BA">
              <w:t>i.e.</w:t>
            </w:r>
            <w:proofErr w:type="gramEnd"/>
            <w:r w:rsidRPr="009E41BA">
              <w:t xml:space="preserve">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RAN2 working assumption: Offset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 xml:space="preserve">Unlike NR, for </w:t>
      </w:r>
      <w:proofErr w:type="spellStart"/>
      <w:r>
        <w:t>eMTC</w:t>
      </w:r>
      <w:proofErr w:type="spellEnd"/>
      <w:r>
        <w:t xml:space="preserve">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>[2], [3], [7], [9] and [10], it is suggested to use UE-</w:t>
      </w:r>
      <w:proofErr w:type="spellStart"/>
      <w:r w:rsidR="00323CCE">
        <w:t>eNB</w:t>
      </w:r>
      <w:proofErr w:type="spellEnd"/>
      <w:r w:rsidR="00323CCE">
        <w:t xml:space="preserve">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proofErr w:type="gramStart"/>
      <w:r w:rsidR="00323CCE" w:rsidRPr="00323CCE">
        <w:rPr>
          <w:rFonts w:hint="eastAsia"/>
        </w:rPr>
        <w:t>e.g.</w:t>
      </w:r>
      <w:proofErr w:type="gramEnd"/>
      <w:r w:rsidR="00323CCE" w:rsidRPr="00323CCE">
        <w:rPr>
          <w:rFonts w:hint="eastAsia"/>
        </w:rPr>
        <w:t xml:space="preserve"> </w:t>
      </w:r>
      <w:r w:rsidR="00323CCE" w:rsidRPr="00323CCE">
        <w:t>UE-</w:t>
      </w:r>
      <w:proofErr w:type="spellStart"/>
      <w:r w:rsidR="00323CCE" w:rsidRPr="00323CCE">
        <w:rPr>
          <w:rFonts w:hint="eastAsia"/>
        </w:rPr>
        <w:t>e</w:t>
      </w:r>
      <w:r w:rsidR="00323CCE" w:rsidRPr="00323CCE">
        <w:t>NB</w:t>
      </w:r>
      <w:proofErr w:type="spellEnd"/>
      <w:r w:rsidR="00323CCE" w:rsidRPr="00323CCE">
        <w:t xml:space="preserve">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lastRenderedPageBreak/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</w:t>
      </w:r>
      <w:proofErr w:type="spellStart"/>
      <w:r w:rsidR="009A1E11" w:rsidRPr="009A1E11">
        <w:rPr>
          <w:b/>
        </w:rPr>
        <w:t>eNB</w:t>
      </w:r>
      <w:proofErr w:type="spellEnd"/>
      <w:r w:rsidR="009A1E11" w:rsidRPr="009A1E11">
        <w:rPr>
          <w:b/>
        </w:rPr>
        <w:t xml:space="preserve">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proofErr w:type="spellStart"/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</w:t>
      </w:r>
      <w:proofErr w:type="spellEnd"/>
      <w:r w:rsidR="009A1E11" w:rsidRPr="009A1E11">
        <w:rPr>
          <w:b/>
        </w:rPr>
        <w:t xml:space="preserve">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376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377" w:author="xiaomi" w:date="2021-08-18T17:32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378" w:author="xiaomi" w:date="2021-08-18T17:32:00Z">
              <w:r>
                <w:rPr>
                  <w:rFonts w:eastAsia="DengXian"/>
                </w:rPr>
                <w:t>Processing time can be ignored since it is quite small.</w:t>
              </w:r>
            </w:ins>
          </w:p>
        </w:tc>
      </w:tr>
      <w:tr w:rsidR="00F65A39" w14:paraId="339DADFC" w14:textId="77777777" w:rsidTr="008A0D5D">
        <w:tc>
          <w:tcPr>
            <w:tcW w:w="1496" w:type="dxa"/>
            <w:shd w:val="clear" w:color="auto" w:fill="auto"/>
          </w:tcPr>
          <w:p w14:paraId="63A552A6" w14:textId="674464CF" w:rsidR="00F65A39" w:rsidRDefault="00F65A39" w:rsidP="00486FCE">
            <w:pPr>
              <w:rPr>
                <w:lang w:eastAsia="sv-SE"/>
              </w:rPr>
            </w:pPr>
            <w:ins w:id="379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8609959" w14:textId="45DC4060" w:rsidR="00F65A39" w:rsidRDefault="00F65A39" w:rsidP="00486FCE">
            <w:pPr>
              <w:rPr>
                <w:lang w:eastAsia="sv-SE"/>
              </w:rPr>
            </w:pPr>
            <w:ins w:id="380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B8BF8B" w14:textId="23802BE3" w:rsidR="00F65A39" w:rsidRDefault="00F65A39" w:rsidP="003F0CB8">
            <w:pPr>
              <w:rPr>
                <w:ins w:id="381" w:author="CATT" w:date="2021-08-18T18:28:00Z"/>
                <w:rFonts w:eastAsia="DengXian"/>
              </w:rPr>
            </w:pPr>
            <w:ins w:id="382" w:author="CATT" w:date="2021-08-18T18:27:00Z">
              <w:r w:rsidRPr="00783250">
                <w:rPr>
                  <w:rFonts w:eastAsia="DengXian"/>
                </w:rPr>
                <w:t>W</w:t>
              </w:r>
              <w:r w:rsidRPr="00783250">
                <w:rPr>
                  <w:rFonts w:eastAsia="DengXian" w:hint="eastAsia"/>
                </w:rPr>
                <w:t xml:space="preserve">e are confusion with option 1, </w:t>
              </w:r>
            </w:ins>
            <w:ins w:id="383" w:author="CATT" w:date="2021-08-18T18:32:00Z">
              <w:r w:rsidR="00BD7A22">
                <w:rPr>
                  <w:rFonts w:eastAsia="DengXian" w:hint="eastAsia"/>
                </w:rPr>
                <w:t>m</w:t>
              </w:r>
            </w:ins>
            <w:ins w:id="384" w:author="CATT" w:date="2021-08-18T18:27:00Z">
              <w:r>
                <w:rPr>
                  <w:rFonts w:eastAsia="DengXian" w:hint="eastAsia"/>
                </w:rPr>
                <w:t>aybe it is max (</w:t>
              </w:r>
              <w:r w:rsidRPr="00343C6C">
                <w:rPr>
                  <w:rFonts w:eastAsia="DengXian"/>
                </w:rPr>
                <w:t>UE-</w:t>
              </w:r>
              <w:proofErr w:type="spellStart"/>
              <w:r w:rsidRPr="00343C6C">
                <w:rPr>
                  <w:rFonts w:eastAsia="DengXian"/>
                </w:rPr>
                <w:t>eNB</w:t>
              </w:r>
              <w:proofErr w:type="spellEnd"/>
              <w:r w:rsidRPr="00343C6C">
                <w:rPr>
                  <w:rFonts w:eastAsia="DengXian"/>
                </w:rPr>
                <w:t xml:space="preserve"> RTT </w:t>
              </w:r>
              <w:r>
                <w:rPr>
                  <w:rFonts w:eastAsia="DengXian" w:hint="eastAsia"/>
                </w:rPr>
                <w:t>-</w:t>
              </w:r>
              <w:proofErr w:type="spellStart"/>
              <w:r w:rsidRPr="00343C6C">
                <w:rPr>
                  <w:rFonts w:eastAsia="DengXian"/>
                </w:rPr>
                <w:t>Tprocessing</w:t>
              </w:r>
              <w:proofErr w:type="spellEnd"/>
              <w:r>
                <w:rPr>
                  <w:rFonts w:eastAsia="DengXian" w:hint="eastAsia"/>
                </w:rPr>
                <w:t xml:space="preserve">, </w:t>
              </w:r>
              <w:proofErr w:type="spellStart"/>
              <w:r w:rsidRPr="00343C6C">
                <w:rPr>
                  <w:rFonts w:eastAsia="DengXian"/>
                </w:rPr>
                <w:t>Tprocessing</w:t>
              </w:r>
              <w:proofErr w:type="spellEnd"/>
              <w:r>
                <w:rPr>
                  <w:rFonts w:eastAsia="DengXian" w:hint="eastAsia"/>
                </w:rPr>
                <w:t xml:space="preserve">)? </w:t>
              </w:r>
            </w:ins>
          </w:p>
          <w:p w14:paraId="0CE7CC84" w14:textId="3B808223" w:rsidR="00F65A39" w:rsidRPr="00F65A39" w:rsidRDefault="00F65A39" w:rsidP="00AF1236">
            <w:pPr>
              <w:rPr>
                <w:rFonts w:eastAsia="DengXian"/>
              </w:rPr>
            </w:pPr>
            <w:ins w:id="385" w:author="CATT" w:date="2021-08-18T18:28:00Z">
              <w:r>
                <w:rPr>
                  <w:rFonts w:eastAsia="DengXian" w:hint="eastAsia"/>
                </w:rPr>
                <w:t>I</w:t>
              </w:r>
            </w:ins>
            <w:ins w:id="386" w:author="CATT" w:date="2021-08-18T18:27:00Z">
              <w:r>
                <w:rPr>
                  <w:rFonts w:eastAsia="DengXian" w:hint="eastAsia"/>
                </w:rPr>
                <w:t xml:space="preserve">n TS36.321, </w:t>
              </w:r>
              <w:r>
                <w:rPr>
                  <w:noProof/>
                </w:rPr>
                <w:t>T</w:t>
              </w:r>
              <w:r w:rsidRPr="00652BFB">
                <w:rPr>
                  <w:noProof/>
                  <w:sz w:val="11"/>
                  <w:szCs w:val="11"/>
                </w:rPr>
                <w:t>processing</w:t>
              </w:r>
              <w:r>
                <w:rPr>
                  <w:rFonts w:hint="eastAsia"/>
                  <w:noProof/>
                  <w:sz w:val="11"/>
                  <w:szCs w:val="11"/>
                </w:rPr>
                <w:t xml:space="preserve"> </w:t>
              </w:r>
              <w:r w:rsidRPr="00343C6C">
                <w:rPr>
                  <w:rFonts w:eastAsia="DengXian" w:hint="eastAsia"/>
                </w:rPr>
                <w:t xml:space="preserve">is </w:t>
              </w:r>
              <w:r>
                <w:rPr>
                  <w:rFonts w:eastAsia="DengXian" w:hint="eastAsia"/>
                </w:rPr>
                <w:t xml:space="preserve">constant in the formula, meanwhile, it cannot larger than </w:t>
              </w:r>
              <w:r w:rsidRPr="00343C6C">
                <w:rPr>
                  <w:rFonts w:eastAsia="DengXian"/>
                </w:rPr>
                <w:t>UE-</w:t>
              </w:r>
              <w:proofErr w:type="spellStart"/>
              <w:r w:rsidRPr="00343C6C">
                <w:rPr>
                  <w:rFonts w:eastAsia="DengXian"/>
                </w:rPr>
                <w:t>eNB</w:t>
              </w:r>
              <w:proofErr w:type="spellEnd"/>
              <w:r w:rsidRPr="00343C6C">
                <w:rPr>
                  <w:rFonts w:eastAsia="DengXian"/>
                </w:rPr>
                <w:t xml:space="preserve"> RTT</w:t>
              </w:r>
              <w:r>
                <w:rPr>
                  <w:rFonts w:eastAsia="DengXian" w:hint="eastAsia"/>
                </w:rPr>
                <w:t xml:space="preserve">. </w:t>
              </w:r>
              <w:r>
                <w:rPr>
                  <w:rFonts w:eastAsia="DengXian"/>
                </w:rPr>
                <w:t>A</w:t>
              </w:r>
              <w:r>
                <w:rPr>
                  <w:rFonts w:eastAsia="DengXian" w:hint="eastAsia"/>
                </w:rPr>
                <w:t>s the formula</w:t>
              </w:r>
            </w:ins>
            <w:ins w:id="387" w:author="CATT" w:date="2021-08-18T18:31:00Z">
              <w:r w:rsidR="00AF1236">
                <w:rPr>
                  <w:rFonts w:eastAsia="DengXian" w:hint="eastAsia"/>
                </w:rPr>
                <w:t xml:space="preserve"> </w:t>
              </w:r>
            </w:ins>
            <w:ins w:id="388" w:author="CATT" w:date="2021-08-18T18:32:00Z">
              <w:r w:rsidR="00AF1236">
                <w:rPr>
                  <w:rFonts w:eastAsia="DengXian" w:hint="eastAsia"/>
                </w:rPr>
                <w:t>to calculate RTT timer</w:t>
              </w:r>
            </w:ins>
            <w:ins w:id="389" w:author="CATT" w:date="2021-08-18T18:27:00Z">
              <w:r>
                <w:rPr>
                  <w:rFonts w:eastAsia="DengXian" w:hint="eastAsia"/>
                </w:rPr>
                <w:t xml:space="preserve"> in the background is used for TDD</w:t>
              </w:r>
              <w:r>
                <w:t xml:space="preserve"> where the timing between the PDSCH and the transmission of the associated HARQ feedback is not fixed</w:t>
              </w:r>
              <w:r>
                <w:rPr>
                  <w:rFonts w:hint="eastAsia"/>
                </w:rPr>
                <w:t xml:space="preserve">. </w:t>
              </w:r>
              <w:r>
                <w:t>Therefore</w:t>
              </w:r>
              <w:r>
                <w:rPr>
                  <w:rFonts w:hint="eastAsia"/>
                </w:rPr>
                <w:t xml:space="preserve">, the simpler solution (option 2) should be used in NTN. </w:t>
              </w:r>
            </w:ins>
          </w:p>
        </w:tc>
      </w:tr>
      <w:tr w:rsidR="00BD0F56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F3CD299" w:rsidR="00BD0F56" w:rsidRDefault="00BD0F56" w:rsidP="00BD0F56">
            <w:pPr>
              <w:rPr>
                <w:lang w:eastAsia="sv-SE"/>
              </w:rPr>
            </w:pPr>
            <w:ins w:id="390" w:author="Huawei" w:date="2021-08-18T15:59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3B128A5F" w14:textId="5B68329D" w:rsidR="00BD0F56" w:rsidRDefault="00BD0F56" w:rsidP="00BD0F56">
            <w:pPr>
              <w:rPr>
                <w:lang w:eastAsia="sv-SE"/>
              </w:rPr>
            </w:pPr>
            <w:ins w:id="391" w:author="Huawei" w:date="2021-08-18T15:59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1532D7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A0C32C2" w14:textId="77777777" w:rsidTr="008A0D5D">
        <w:tc>
          <w:tcPr>
            <w:tcW w:w="1496" w:type="dxa"/>
            <w:shd w:val="clear" w:color="auto" w:fill="auto"/>
          </w:tcPr>
          <w:p w14:paraId="780A4363" w14:textId="0AAD4856" w:rsidR="00BD0F56" w:rsidRDefault="00F97825" w:rsidP="00BD0F56">
            <w:pPr>
              <w:rPr>
                <w:lang w:eastAsia="sv-SE"/>
              </w:rPr>
            </w:pPr>
            <w:ins w:id="392" w:author="Abhishek Roy" w:date="2021-08-18T10:46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3CC837F5" w14:textId="34BCAEAF" w:rsidR="00BD0F56" w:rsidRDefault="00F97825" w:rsidP="00BD0F56">
            <w:pPr>
              <w:rPr>
                <w:lang w:eastAsia="sv-SE"/>
              </w:rPr>
            </w:pPr>
            <w:ins w:id="393" w:author="Abhishek Roy" w:date="2021-08-18T10:46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81789B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27D44" w14:paraId="7F7BBA97" w14:textId="77777777" w:rsidTr="008A0D5D">
        <w:tc>
          <w:tcPr>
            <w:tcW w:w="1496" w:type="dxa"/>
            <w:shd w:val="clear" w:color="auto" w:fill="auto"/>
          </w:tcPr>
          <w:p w14:paraId="71043C87" w14:textId="259DBB91" w:rsidR="00827D44" w:rsidRPr="0040498B" w:rsidRDefault="00827D44" w:rsidP="00827D44">
            <w:pPr>
              <w:rPr>
                <w:rFonts w:eastAsia="DengXian"/>
              </w:rPr>
            </w:pPr>
            <w:ins w:id="394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A92F124" w14:textId="2F315DD4" w:rsidR="00827D44" w:rsidRDefault="00827D44" w:rsidP="00827D44">
            <w:pPr>
              <w:rPr>
                <w:lang w:eastAsia="sv-SE"/>
              </w:rPr>
            </w:pPr>
            <w:ins w:id="395" w:author="Qualcomm-Bharat" w:date="2021-08-18T12:01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239D3B7" w14:textId="13E951AE" w:rsidR="00827D44" w:rsidRDefault="00827D44" w:rsidP="00827D44">
            <w:pPr>
              <w:rPr>
                <w:lang w:eastAsia="sv-SE"/>
              </w:rPr>
            </w:pPr>
            <w:ins w:id="396" w:author="Qualcomm-Bharat" w:date="2021-08-18T12:01:00Z">
              <w:r>
                <w:rPr>
                  <w:lang w:eastAsia="sv-SE"/>
                </w:rPr>
                <w:t>It is simple.</w:t>
              </w:r>
            </w:ins>
          </w:p>
        </w:tc>
      </w:tr>
      <w:tr w:rsidR="003F0CB8" w14:paraId="4C519818" w14:textId="77777777" w:rsidTr="008A0D5D">
        <w:trPr>
          <w:ins w:id="397" w:author="Min Min13 Xu" w:date="2021-08-19T09:00:00Z"/>
        </w:trPr>
        <w:tc>
          <w:tcPr>
            <w:tcW w:w="1496" w:type="dxa"/>
            <w:shd w:val="clear" w:color="auto" w:fill="auto"/>
          </w:tcPr>
          <w:p w14:paraId="72853F4F" w14:textId="7E8FF6CE" w:rsidR="003F0CB8" w:rsidRDefault="003F0CB8" w:rsidP="003F0CB8">
            <w:pPr>
              <w:rPr>
                <w:ins w:id="398" w:author="Min Min13 Xu" w:date="2021-08-19T09:00:00Z"/>
                <w:lang w:eastAsia="sv-SE"/>
              </w:rPr>
            </w:pPr>
            <w:ins w:id="399" w:author="Min Min13 Xu" w:date="2021-08-19T09:00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7CDAB5DA" w14:textId="7760E407" w:rsidR="003F0CB8" w:rsidRDefault="003F0CB8" w:rsidP="003F0CB8">
            <w:pPr>
              <w:rPr>
                <w:ins w:id="400" w:author="Min Min13 Xu" w:date="2021-08-19T09:00:00Z"/>
                <w:lang w:eastAsia="sv-SE"/>
              </w:rPr>
            </w:pPr>
            <w:ins w:id="401" w:author="Min Min13 Xu" w:date="2021-08-19T09:00:00Z">
              <w: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D7F6BA5" w14:textId="77777777" w:rsidR="003F0CB8" w:rsidRDefault="003F0CB8" w:rsidP="003F0CB8">
            <w:pPr>
              <w:rPr>
                <w:ins w:id="402" w:author="Min Min13 Xu" w:date="2021-08-19T09:00:00Z"/>
                <w:lang w:eastAsia="sv-SE"/>
              </w:rPr>
            </w:pPr>
          </w:p>
        </w:tc>
      </w:tr>
      <w:tr w:rsidR="009B071A" w14:paraId="5E4A08F7" w14:textId="77777777" w:rsidTr="008A0D5D">
        <w:trPr>
          <w:ins w:id="403" w:author="Nokia" w:date="2021-08-19T14:05:00Z"/>
        </w:trPr>
        <w:tc>
          <w:tcPr>
            <w:tcW w:w="1496" w:type="dxa"/>
            <w:shd w:val="clear" w:color="auto" w:fill="auto"/>
          </w:tcPr>
          <w:p w14:paraId="77EBFE55" w14:textId="2E4D429D" w:rsidR="009B071A" w:rsidRDefault="009B071A" w:rsidP="009B071A">
            <w:pPr>
              <w:rPr>
                <w:ins w:id="404" w:author="Nokia" w:date="2021-08-19T14:05:00Z"/>
                <w:rFonts w:eastAsia="DengXian"/>
              </w:rPr>
            </w:pPr>
            <w:ins w:id="405" w:author="Nokia" w:date="2021-08-19T14:05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3388F898" w14:textId="65015EB2" w:rsidR="009B071A" w:rsidRDefault="009B071A" w:rsidP="009B071A">
            <w:pPr>
              <w:rPr>
                <w:ins w:id="406" w:author="Nokia" w:date="2021-08-19T14:05:00Z"/>
              </w:rPr>
            </w:pPr>
            <w:ins w:id="407" w:author="Nokia" w:date="2021-08-19T14:05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8B5B769" w14:textId="009AAE75" w:rsidR="009B071A" w:rsidRDefault="009B071A" w:rsidP="009B071A">
            <w:pPr>
              <w:rPr>
                <w:ins w:id="408" w:author="Nokia" w:date="2021-08-19T14:05:00Z"/>
                <w:lang w:eastAsia="sv-SE"/>
              </w:rPr>
            </w:pPr>
            <w:ins w:id="409" w:author="Nokia" w:date="2021-08-19T14:05:00Z">
              <w:r>
                <w:rPr>
                  <w:rFonts w:eastAsia="DengXian"/>
                </w:rPr>
                <w:t>Follow NR NTN solution is the simple way forward.</w:t>
              </w:r>
            </w:ins>
          </w:p>
        </w:tc>
      </w:tr>
      <w:tr w:rsidR="003C2C36" w14:paraId="4E8D9904" w14:textId="77777777" w:rsidTr="008A0D5D">
        <w:trPr>
          <w:ins w:id="410" w:author="ZTE" w:date="2021-08-20T02:32:00Z"/>
        </w:trPr>
        <w:tc>
          <w:tcPr>
            <w:tcW w:w="1496" w:type="dxa"/>
            <w:shd w:val="clear" w:color="auto" w:fill="auto"/>
          </w:tcPr>
          <w:p w14:paraId="499CE66F" w14:textId="16CBEBED" w:rsidR="003C2C36" w:rsidRDefault="003C2C36" w:rsidP="003C2C36">
            <w:pPr>
              <w:rPr>
                <w:ins w:id="411" w:author="ZTE" w:date="2021-08-20T02:32:00Z"/>
                <w:rFonts w:eastAsia="DengXian"/>
              </w:rPr>
            </w:pPr>
            <w:ins w:id="412" w:author="ZTE" w:date="2021-08-20T02:32:00Z">
              <w:r>
                <w:rPr>
                  <w:rFonts w:hint="eastAsia"/>
                  <w:lang w:val="en-US"/>
                </w:rPr>
                <w:t>ZTE</w:t>
              </w:r>
            </w:ins>
          </w:p>
        </w:tc>
        <w:tc>
          <w:tcPr>
            <w:tcW w:w="2009" w:type="dxa"/>
            <w:shd w:val="clear" w:color="auto" w:fill="auto"/>
          </w:tcPr>
          <w:p w14:paraId="2340FE67" w14:textId="2826AA95" w:rsidR="003C2C36" w:rsidRDefault="003C2C36" w:rsidP="003C2C36">
            <w:pPr>
              <w:rPr>
                <w:ins w:id="413" w:author="ZTE" w:date="2021-08-20T02:32:00Z"/>
                <w:rFonts w:eastAsia="DengXian"/>
              </w:rPr>
            </w:pPr>
            <w:ins w:id="414" w:author="ZTE" w:date="2021-08-20T02:32:00Z">
              <w:r>
                <w:rPr>
                  <w:rFonts w:hint="eastAsia"/>
                  <w:lang w:val="en-US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E6AD48B" w14:textId="3C0B013B" w:rsidR="003C2C36" w:rsidRDefault="003C2C36" w:rsidP="003C2C36">
            <w:pPr>
              <w:rPr>
                <w:ins w:id="415" w:author="ZTE" w:date="2021-08-20T02:32:00Z"/>
                <w:lang w:val="en-US"/>
              </w:rPr>
            </w:pPr>
            <w:ins w:id="416" w:author="ZTE" w:date="2021-08-20T02:32:00Z">
              <w:r>
                <w:rPr>
                  <w:rFonts w:hint="eastAsia"/>
                  <w:lang w:val="en-US"/>
                </w:rPr>
                <w:t xml:space="preserve">The difference between </w:t>
              </w:r>
              <w:r>
                <w:rPr>
                  <w:lang w:val="en-US"/>
                </w:rPr>
                <w:t>o</w:t>
              </w:r>
              <w:r>
                <w:rPr>
                  <w:rFonts w:hint="eastAsia"/>
                  <w:lang w:val="en-US"/>
                </w:rPr>
                <w:t xml:space="preserve">ption 3 and </w:t>
              </w:r>
              <w:r>
                <w:rPr>
                  <w:lang w:val="en-US"/>
                </w:rPr>
                <w:t>o</w:t>
              </w:r>
              <w:r>
                <w:rPr>
                  <w:rFonts w:hint="eastAsia"/>
                  <w:lang w:val="en-US"/>
                </w:rPr>
                <w:t xml:space="preserve">ption 1/2 is </w:t>
              </w:r>
              <w:proofErr w:type="gramStart"/>
              <w:r>
                <w:rPr>
                  <w:rFonts w:hint="eastAsia"/>
                  <w:lang w:val="en-US"/>
                </w:rPr>
                <w:t xml:space="preserve">whether </w:t>
              </w:r>
              <w:r>
                <w:rPr>
                  <w:lang w:val="en-US"/>
                </w:rPr>
                <w:t>or not</w:t>
              </w:r>
              <w:proofErr w:type="gramEnd"/>
              <w:r>
                <w:rPr>
                  <w:lang w:val="en-US"/>
                </w:rPr>
                <w:t xml:space="preserve"> </w:t>
              </w:r>
              <w:r>
                <w:rPr>
                  <w:rFonts w:hint="eastAsia"/>
                  <w:lang w:val="en-US"/>
                </w:rPr>
                <w:t xml:space="preserve">invalid PDCCH subframes </w:t>
              </w:r>
              <w:r>
                <w:rPr>
                  <w:lang w:val="en-US"/>
                </w:rPr>
                <w:t>are</w:t>
              </w:r>
              <w:r>
                <w:rPr>
                  <w:rFonts w:hint="eastAsia"/>
                  <w:lang w:val="en-US"/>
                </w:rPr>
                <w:t xml:space="preserve"> counted in the offset.</w:t>
              </w:r>
            </w:ins>
          </w:p>
          <w:p w14:paraId="1368BE1A" w14:textId="2ABE873A" w:rsidR="003C2C36" w:rsidRDefault="003C2C36" w:rsidP="003C2C36">
            <w:pPr>
              <w:rPr>
                <w:ins w:id="417" w:author="ZTE" w:date="2021-08-20T02:32:00Z"/>
                <w:lang w:val="en-US"/>
              </w:rPr>
            </w:pPr>
            <w:ins w:id="418" w:author="ZTE" w:date="2021-08-20T02:32:00Z">
              <w:r>
                <w:rPr>
                  <w:lang w:val="en-US"/>
                </w:rPr>
                <w:t xml:space="preserve">In legacy IoT, </w:t>
              </w:r>
              <w:r w:rsidRPr="00360AE2">
                <w:rPr>
                  <w:lang w:val="en-US"/>
                </w:rPr>
                <w:t xml:space="preserve">the time length of the </w:t>
              </w:r>
            </w:ins>
            <w:ins w:id="419" w:author="ZTE" w:date="2021-08-20T02:33:00Z">
              <w:r>
                <w:rPr>
                  <w:lang w:val="en-US"/>
                </w:rPr>
                <w:t xml:space="preserve">(UL) </w:t>
              </w:r>
            </w:ins>
            <w:ins w:id="420" w:author="ZTE" w:date="2021-08-20T02:32:00Z">
              <w:r w:rsidRPr="00360AE2">
                <w:rPr>
                  <w:lang w:val="en-US"/>
                </w:rPr>
                <w:t>HARQ RTT timer a</w:t>
              </w:r>
              <w:r>
                <w:rPr>
                  <w:lang w:val="en-US"/>
                </w:rPr>
                <w:t>re defined with valid subframes. If we go for option</w:t>
              </w:r>
            </w:ins>
            <w:ins w:id="421" w:author="ZTE" w:date="2021-08-20T02:33:00Z">
              <w:r>
                <w:rPr>
                  <w:lang w:val="en-US"/>
                </w:rPr>
                <w:t xml:space="preserve"> 1/</w:t>
              </w:r>
            </w:ins>
            <w:ins w:id="422" w:author="ZTE" w:date="2021-08-20T02:32:00Z">
              <w:r>
                <w:rPr>
                  <w:lang w:val="en-US"/>
                </w:rPr>
                <w:t xml:space="preserve">2, e.g., to directly add an offset into the time length, we assume such offset should also be counted with valid subframes </w:t>
              </w:r>
              <w:proofErr w:type="gramStart"/>
              <w:r>
                <w:rPr>
                  <w:lang w:val="en-US"/>
                </w:rPr>
                <w:t>in order to</w:t>
              </w:r>
              <w:proofErr w:type="gramEnd"/>
              <w:r>
                <w:rPr>
                  <w:lang w:val="en-US"/>
                </w:rPr>
                <w:t xml:space="preserve"> align with the existing time length definition. We think it’s a bit complicated. </w:t>
              </w:r>
            </w:ins>
          </w:p>
          <w:p w14:paraId="0F6C733D" w14:textId="31F2E2E3" w:rsidR="003C2C36" w:rsidRDefault="003C2C36" w:rsidP="003C2C36">
            <w:pPr>
              <w:rPr>
                <w:ins w:id="423" w:author="ZTE" w:date="2021-08-20T02:32:00Z"/>
                <w:rFonts w:eastAsia="DengXian"/>
              </w:rPr>
            </w:pPr>
            <w:ins w:id="424" w:author="ZTE" w:date="2021-08-20T02:32:00Z">
              <w:r>
                <w:rPr>
                  <w:lang w:val="en-US"/>
                </w:rPr>
                <w:t xml:space="preserve">For option3, this offset is added before start of </w:t>
              </w:r>
            </w:ins>
            <w:ins w:id="425" w:author="ZTE" w:date="2021-08-20T02:34:00Z">
              <w:r>
                <w:rPr>
                  <w:lang w:val="en-US"/>
                </w:rPr>
                <w:t xml:space="preserve">(UL) </w:t>
              </w:r>
            </w:ins>
            <w:ins w:id="426" w:author="ZTE" w:date="2021-08-20T02:32:00Z">
              <w:r w:rsidRPr="00360AE2">
                <w:rPr>
                  <w:lang w:val="en-US"/>
                </w:rPr>
                <w:t>HARQ RTT timer</w:t>
              </w:r>
              <w:r>
                <w:rPr>
                  <w:lang w:val="en-US"/>
                </w:rPr>
                <w:t xml:space="preserve"> and no transmission and/or reception is performed</w:t>
              </w:r>
            </w:ins>
            <w:ins w:id="427" w:author="ZTE" w:date="2021-08-20T02:34:00Z">
              <w:r>
                <w:rPr>
                  <w:lang w:val="en-US"/>
                </w:rPr>
                <w:t xml:space="preserve"> during this offset</w:t>
              </w:r>
            </w:ins>
            <w:ins w:id="428" w:author="ZTE" w:date="2021-08-20T02:32:00Z">
              <w:r>
                <w:rPr>
                  <w:lang w:val="en-US"/>
                </w:rPr>
                <w:t xml:space="preserve">. We think </w:t>
              </w:r>
              <w:r>
                <w:t>it does not matter whether the counted subframes for this offset are valid or invalid</w:t>
              </w:r>
              <w:r>
                <w:rPr>
                  <w:lang w:val="en-US"/>
                </w:rPr>
                <w:t>. Then option3 may be simpler.</w:t>
              </w:r>
            </w:ins>
          </w:p>
        </w:tc>
      </w:tr>
      <w:tr w:rsidR="006D6EA5" w14:paraId="033A8033" w14:textId="77777777" w:rsidTr="008A0D5D">
        <w:trPr>
          <w:ins w:id="429" w:author="Pavan Nuggehalli" w:date="2021-08-19T17:26:00Z"/>
        </w:trPr>
        <w:tc>
          <w:tcPr>
            <w:tcW w:w="1496" w:type="dxa"/>
            <w:shd w:val="clear" w:color="auto" w:fill="auto"/>
          </w:tcPr>
          <w:p w14:paraId="1A9CEDF5" w14:textId="14B7EC2A" w:rsidR="006D6EA5" w:rsidRDefault="006D6EA5" w:rsidP="003C2C36">
            <w:pPr>
              <w:rPr>
                <w:ins w:id="430" w:author="Pavan Nuggehalli" w:date="2021-08-19T17:26:00Z"/>
                <w:lang w:val="en-US"/>
              </w:rPr>
            </w:pPr>
            <w:ins w:id="431" w:author="Pavan Nuggehalli" w:date="2021-08-19T17:26:00Z">
              <w:r>
                <w:rPr>
                  <w:lang w:val="en-US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11617D7D" w14:textId="67E6B54A" w:rsidR="006D6EA5" w:rsidRDefault="006D6EA5" w:rsidP="003C2C36">
            <w:pPr>
              <w:rPr>
                <w:ins w:id="432" w:author="Pavan Nuggehalli" w:date="2021-08-19T17:26:00Z"/>
                <w:lang w:val="en-US"/>
              </w:rPr>
            </w:pPr>
            <w:ins w:id="433" w:author="Pavan Nuggehalli" w:date="2021-08-19T17:27:00Z">
              <w:r>
                <w:rPr>
                  <w:lang w:val="en-US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417E1B3" w14:textId="77777777" w:rsidR="006D6EA5" w:rsidRDefault="006D6EA5" w:rsidP="003C2C36">
            <w:pPr>
              <w:rPr>
                <w:ins w:id="434" w:author="Pavan Nuggehalli" w:date="2021-08-19T17:26:00Z"/>
                <w:lang w:val="en-US"/>
              </w:rPr>
            </w:pPr>
          </w:p>
        </w:tc>
      </w:tr>
      <w:tr w:rsidR="006B2027" w14:paraId="748ACFDA" w14:textId="77777777" w:rsidTr="008A0D5D">
        <w:trPr>
          <w:ins w:id="435" w:author="Pavan Nuggehalli" w:date="2021-08-19T17:26:00Z"/>
        </w:trPr>
        <w:tc>
          <w:tcPr>
            <w:tcW w:w="1496" w:type="dxa"/>
            <w:shd w:val="clear" w:color="auto" w:fill="auto"/>
          </w:tcPr>
          <w:p w14:paraId="790A3B32" w14:textId="1ECFE25C" w:rsidR="006B2027" w:rsidRDefault="006B2027" w:rsidP="006B2027">
            <w:pPr>
              <w:rPr>
                <w:ins w:id="436" w:author="Pavan Nuggehalli" w:date="2021-08-19T17:26:00Z"/>
                <w:lang w:val="en-US"/>
              </w:rPr>
            </w:pPr>
            <w:ins w:id="437" w:author="LGE, Geumsan Jo" w:date="2021-08-20T10:17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188DDE15" w14:textId="282BB3D2" w:rsidR="006B2027" w:rsidRDefault="006B2027" w:rsidP="006B2027">
            <w:pPr>
              <w:rPr>
                <w:ins w:id="438" w:author="Pavan Nuggehalli" w:date="2021-08-19T17:26:00Z"/>
                <w:lang w:val="en-US"/>
              </w:rPr>
            </w:pPr>
            <w:ins w:id="439" w:author="LGE, Geumsan Jo" w:date="2021-08-20T10:17:00Z">
              <w:r>
                <w:rPr>
                  <w:rFonts w:eastAsia="Malgun Gothic" w:hint="eastAsia"/>
                  <w:lang w:eastAsia="ko-KR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158D9B48" w14:textId="77777777" w:rsidR="006B2027" w:rsidRDefault="006B2027" w:rsidP="006B2027">
            <w:pPr>
              <w:rPr>
                <w:ins w:id="440" w:author="Pavan Nuggehalli" w:date="2021-08-19T17:26:00Z"/>
                <w:lang w:val="en-US"/>
              </w:rPr>
            </w:pPr>
          </w:p>
        </w:tc>
      </w:tr>
      <w:tr w:rsidR="004C769A" w14:paraId="7AEC431D" w14:textId="77777777" w:rsidTr="008A0D5D">
        <w:trPr>
          <w:ins w:id="441" w:author="Sequans - Olivier Marco" w:date="2021-08-20T10:04:00Z"/>
        </w:trPr>
        <w:tc>
          <w:tcPr>
            <w:tcW w:w="1496" w:type="dxa"/>
            <w:shd w:val="clear" w:color="auto" w:fill="auto"/>
          </w:tcPr>
          <w:p w14:paraId="728B5D8B" w14:textId="50D6691D" w:rsidR="004C769A" w:rsidRDefault="004C769A" w:rsidP="006B2027">
            <w:pPr>
              <w:rPr>
                <w:ins w:id="442" w:author="Sequans - Olivier Marco" w:date="2021-08-20T10:04:00Z"/>
                <w:rFonts w:eastAsia="Malgun Gothic"/>
                <w:lang w:eastAsia="ko-KR"/>
              </w:rPr>
            </w:pPr>
            <w:ins w:id="443" w:author="Sequans - Olivier Marco" w:date="2021-08-20T10:04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679095AE" w14:textId="2C6FB84A" w:rsidR="004C769A" w:rsidRDefault="004C769A" w:rsidP="006B2027">
            <w:pPr>
              <w:rPr>
                <w:ins w:id="444" w:author="Sequans - Olivier Marco" w:date="2021-08-20T10:04:00Z"/>
                <w:rFonts w:eastAsia="Malgun Gothic"/>
                <w:lang w:eastAsia="ko-KR"/>
              </w:rPr>
            </w:pPr>
            <w:ins w:id="445" w:author="Sequans - Olivier Marco" w:date="2021-08-20T10:04:00Z">
              <w:r>
                <w:rPr>
                  <w:rFonts w:eastAsia="Malgun Gothic"/>
                  <w:lang w:eastAsia="ko-KR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0CB1B8A" w14:textId="77777777" w:rsidR="004C769A" w:rsidRDefault="004C769A" w:rsidP="006B2027">
            <w:pPr>
              <w:rPr>
                <w:ins w:id="446" w:author="Sequans - Olivier Marco" w:date="2021-08-20T10:04:00Z"/>
                <w:lang w:val="en-US"/>
              </w:rPr>
            </w:pPr>
          </w:p>
        </w:tc>
      </w:tr>
      <w:tr w:rsidR="004419D8" w14:paraId="392D56F7" w14:textId="77777777" w:rsidTr="008A0D5D">
        <w:trPr>
          <w:ins w:id="447" w:author="cmcc-Liu Yuzhen" w:date="2021-08-20T16:20:00Z"/>
        </w:trPr>
        <w:tc>
          <w:tcPr>
            <w:tcW w:w="1496" w:type="dxa"/>
            <w:shd w:val="clear" w:color="auto" w:fill="auto"/>
          </w:tcPr>
          <w:p w14:paraId="32CC5248" w14:textId="7A1F77D5" w:rsidR="004419D8" w:rsidRDefault="004419D8" w:rsidP="004419D8">
            <w:pPr>
              <w:rPr>
                <w:ins w:id="448" w:author="cmcc-Liu Yuzhen" w:date="2021-08-20T16:20:00Z"/>
                <w:rFonts w:eastAsia="Malgun Gothic"/>
                <w:lang w:eastAsia="ko-KR"/>
              </w:rPr>
            </w:pPr>
            <w:ins w:id="449" w:author="cmcc-Liu Yuzhen" w:date="2021-08-20T16:20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637D7230" w14:textId="24451221" w:rsidR="004419D8" w:rsidRDefault="004419D8" w:rsidP="004419D8">
            <w:pPr>
              <w:rPr>
                <w:ins w:id="450" w:author="cmcc-Liu Yuzhen" w:date="2021-08-20T16:20:00Z"/>
                <w:rFonts w:eastAsia="Malgun Gothic"/>
                <w:lang w:eastAsia="ko-KR"/>
              </w:rPr>
            </w:pPr>
            <w:ins w:id="451" w:author="cmcc-Liu Yuzhen" w:date="2021-08-20T16:20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E929A11" w14:textId="77777777" w:rsidR="004419D8" w:rsidRDefault="004419D8" w:rsidP="004419D8">
            <w:pPr>
              <w:rPr>
                <w:ins w:id="452" w:author="cmcc-Liu Yuzhen" w:date="2021-08-20T16:20:00Z"/>
                <w:lang w:val="en-US"/>
              </w:rPr>
            </w:pPr>
          </w:p>
        </w:tc>
      </w:tr>
      <w:tr w:rsidR="00EF12E6" w14:paraId="7C02C422" w14:textId="77777777" w:rsidTr="008A0D5D">
        <w:trPr>
          <w:ins w:id="453" w:author="Yuhua Chen" w:date="2021-08-20T11:10:00Z"/>
        </w:trPr>
        <w:tc>
          <w:tcPr>
            <w:tcW w:w="1496" w:type="dxa"/>
            <w:shd w:val="clear" w:color="auto" w:fill="auto"/>
          </w:tcPr>
          <w:p w14:paraId="71ABA58A" w14:textId="408C35EC" w:rsidR="00EF12E6" w:rsidRPr="00EF12E6" w:rsidRDefault="00EF12E6" w:rsidP="00EF12E6">
            <w:pPr>
              <w:rPr>
                <w:ins w:id="454" w:author="Yuhua Chen" w:date="2021-08-20T11:10:00Z"/>
                <w:rFonts w:eastAsia="DengXian" w:hint="eastAsia"/>
              </w:rPr>
            </w:pPr>
            <w:ins w:id="455" w:author="Yuhua Chen" w:date="2021-08-20T11:10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60FA9525" w14:textId="1155F94D" w:rsidR="00EF12E6" w:rsidRDefault="00EF12E6" w:rsidP="00EF12E6">
            <w:pPr>
              <w:rPr>
                <w:ins w:id="456" w:author="Yuhua Chen" w:date="2021-08-20T11:10:00Z"/>
                <w:rFonts w:eastAsiaTheme="minorEastAsia" w:hint="eastAsia"/>
              </w:rPr>
            </w:pPr>
            <w:ins w:id="457" w:author="Yuhua Chen" w:date="2021-08-20T11:10:00Z">
              <w:r>
                <w:rPr>
                  <w:rFonts w:eastAsia="DengXian"/>
                </w:rPr>
                <w:t>Option2</w:t>
              </w:r>
            </w:ins>
          </w:p>
        </w:tc>
        <w:tc>
          <w:tcPr>
            <w:tcW w:w="6210" w:type="dxa"/>
            <w:shd w:val="clear" w:color="auto" w:fill="auto"/>
          </w:tcPr>
          <w:p w14:paraId="08388995" w14:textId="2A49B9B8" w:rsidR="00EF12E6" w:rsidRDefault="00EF12E6" w:rsidP="00EF12E6">
            <w:pPr>
              <w:rPr>
                <w:ins w:id="458" w:author="Yuhua Chen" w:date="2021-08-20T11:10:00Z"/>
                <w:lang w:val="en-US"/>
              </w:rPr>
            </w:pPr>
            <w:ins w:id="459" w:author="Yuhua Chen" w:date="2021-08-20T11:10:00Z">
              <w:r>
                <w:rPr>
                  <w:rFonts w:eastAsia="DengXian"/>
                </w:rPr>
                <w:t xml:space="preserve">Simple </w:t>
              </w:r>
            </w:ins>
          </w:p>
        </w:tc>
      </w:tr>
    </w:tbl>
    <w:p w14:paraId="48B22C04" w14:textId="77777777" w:rsidR="00323CCE" w:rsidRPr="007C6531" w:rsidRDefault="00323CCE" w:rsidP="00323CCE">
      <w:pPr>
        <w:pStyle w:val="Revision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Heading3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proofErr w:type="spellStart"/>
      <w:r w:rsidR="00251E6C" w:rsidRPr="00180438">
        <w:rPr>
          <w:i/>
          <w:lang w:eastAsia="ja-JP"/>
        </w:rPr>
        <w:t>sr-ProhibitTimer</w:t>
      </w:r>
      <w:proofErr w:type="spellEnd"/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DengXian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proofErr w:type="spellStart"/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proofErr w:type="spellEnd"/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lastRenderedPageBreak/>
        <w:t>I</w:t>
      </w:r>
      <w:r>
        <w:t>n Rel-17 NR NTN WI, RAN2 ha</w:t>
      </w:r>
      <w:r w:rsidR="007279E0">
        <w:t>s</w:t>
      </w:r>
      <w:r>
        <w:t xml:space="preserve"> agreed to extend the timer length of </w:t>
      </w:r>
      <w:proofErr w:type="spellStart"/>
      <w:r>
        <w:t>sr-ProhibitTimer</w:t>
      </w:r>
      <w:proofErr w:type="spellEnd"/>
      <w:r>
        <w:t>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BodyText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DengXian"/>
        </w:rPr>
        <w:t xml:space="preserve">, it is proposed to extend </w:t>
      </w:r>
      <w:proofErr w:type="spellStart"/>
      <w:r w:rsidR="007C6531" w:rsidRPr="005B2531">
        <w:rPr>
          <w:bCs/>
          <w:i/>
          <w:iCs/>
          <w:szCs w:val="21"/>
        </w:rPr>
        <w:t>sr-ProhibitTimer</w:t>
      </w:r>
      <w:proofErr w:type="spellEnd"/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 xml:space="preserve">increase the </w:t>
      </w:r>
      <w:proofErr w:type="spellStart"/>
      <w:r w:rsidRPr="00BB517C">
        <w:t>sr-ProhibitTimer</w:t>
      </w:r>
      <w:proofErr w:type="spellEnd"/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</w:t>
      </w:r>
      <w:proofErr w:type="spellStart"/>
      <w:r>
        <w:t>e</w:t>
      </w:r>
      <w:r w:rsidRPr="009E41BA">
        <w:t>NB</w:t>
      </w:r>
      <w:proofErr w:type="spellEnd"/>
      <w:r w:rsidRPr="009E41BA">
        <w:t xml:space="preserve"> RTT</w:t>
      </w:r>
      <w:r>
        <w:t>, where the unit of this UE</w:t>
      </w:r>
      <w:r>
        <w:rPr>
          <w:rFonts w:hint="eastAsia"/>
        </w:rPr>
        <w:t>-</w:t>
      </w:r>
      <w:proofErr w:type="spellStart"/>
      <w:r>
        <w:rPr>
          <w:rFonts w:hint="eastAsia"/>
        </w:rPr>
        <w:t>e</w:t>
      </w:r>
      <w:r>
        <w:t>NB</w:t>
      </w:r>
      <w:proofErr w:type="spellEnd"/>
      <w:r>
        <w:t xml:space="preserve"> RTT should be aligned with the configured </w:t>
      </w:r>
      <w:proofErr w:type="spellStart"/>
      <w:r>
        <w:t>sr-ProhibitTimer</w:t>
      </w:r>
      <w:proofErr w:type="spellEnd"/>
      <w:r>
        <w:t xml:space="preserve"> [1][3]</w:t>
      </w:r>
    </w:p>
    <w:p w14:paraId="703E722E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 xml:space="preserve">ption 2: </w:t>
      </w:r>
      <w:proofErr w:type="spellStart"/>
      <w:r w:rsidRPr="00BB517C">
        <w:t>sr-ProhibitTimer</w:t>
      </w:r>
      <w:proofErr w:type="spellEnd"/>
      <w:r w:rsidRPr="00BB517C">
        <w:t xml:space="preserve"> value range for </w:t>
      </w:r>
      <w:proofErr w:type="spellStart"/>
      <w:r w:rsidRPr="00BB517C">
        <w:t>eMTC</w:t>
      </w:r>
      <w:proofErr w:type="spellEnd"/>
      <w:r w:rsidRPr="00BB517C">
        <w:t xml:space="preserve"> over NTN is extended with INTEGER (8...4096) and INTEGER (8...128) for </w:t>
      </w:r>
      <w:proofErr w:type="spellStart"/>
      <w:r w:rsidRPr="00BB517C">
        <w:t>eMTC</w:t>
      </w:r>
      <w:proofErr w:type="spellEnd"/>
      <w:r w:rsidRPr="00BB517C">
        <w:t xml:space="preserve">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 xml:space="preserve">ption 3: Postpone treatment of </w:t>
      </w:r>
      <w:proofErr w:type="spellStart"/>
      <w:r w:rsidRPr="00BB517C">
        <w:t>sr-ProhibitTimer</w:t>
      </w:r>
      <w:proofErr w:type="spellEnd"/>
      <w:r w:rsidRPr="00BB517C">
        <w:t xml:space="preserve">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proofErr w:type="spellStart"/>
      <w:r w:rsidR="00BB517C" w:rsidRPr="00BB517C">
        <w:t>sr-ProhibitTimer</w:t>
      </w:r>
      <w:proofErr w:type="spellEnd"/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proofErr w:type="spellStart"/>
      <w:r w:rsidRPr="000E296A">
        <w:rPr>
          <w:b/>
        </w:rPr>
        <w:t>sr-ProhibitTimer</w:t>
      </w:r>
      <w:proofErr w:type="spellEnd"/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b/>
        </w:rPr>
        <w:t xml:space="preserve">Option 1: increase the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</w:t>
      </w:r>
      <w:proofErr w:type="spellStart"/>
      <w:r w:rsidRPr="000E296A">
        <w:rPr>
          <w:b/>
        </w:rPr>
        <w:t>eNB</w:t>
      </w:r>
      <w:proofErr w:type="spellEnd"/>
      <w:r w:rsidRPr="000E296A">
        <w:rPr>
          <w:b/>
        </w:rPr>
        <w:t xml:space="preserve"> RTT, where the unit of this UE</w:t>
      </w:r>
      <w:r w:rsidRPr="000E296A">
        <w:rPr>
          <w:rFonts w:hint="eastAsia"/>
          <w:b/>
        </w:rPr>
        <w:t>-</w:t>
      </w:r>
      <w:proofErr w:type="spellStart"/>
      <w:r w:rsidRPr="000E296A">
        <w:rPr>
          <w:rFonts w:hint="eastAsia"/>
          <w:b/>
        </w:rPr>
        <w:t>e</w:t>
      </w:r>
      <w:r w:rsidRPr="000E296A">
        <w:rPr>
          <w:b/>
        </w:rPr>
        <w:t>NB</w:t>
      </w:r>
      <w:proofErr w:type="spellEnd"/>
      <w:r w:rsidRPr="000E296A">
        <w:rPr>
          <w:b/>
        </w:rPr>
        <w:t xml:space="preserve"> RTT should be aligned with the configured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</w:t>
      </w:r>
    </w:p>
    <w:p w14:paraId="31369FB1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2: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 range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over NTN is extended with INTEGER (8...4096) and INTEGER (8...128)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We think </w:t>
            </w:r>
            <w:proofErr w:type="spellStart"/>
            <w:r w:rsidRPr="001D2E46">
              <w:rPr>
                <w:rFonts w:eastAsia="DengXian"/>
              </w:rPr>
              <w:t>sr-ProhibitTimer</w:t>
            </w:r>
            <w:proofErr w:type="spellEnd"/>
            <w:r w:rsidRPr="001D2E46">
              <w:rPr>
                <w:rFonts w:eastAsia="DengXian"/>
              </w:rPr>
              <w:t xml:space="preserve"> should be increased by UE-</w:t>
            </w:r>
            <w:proofErr w:type="spellStart"/>
            <w:r w:rsidRPr="001D2E46">
              <w:rPr>
                <w:rFonts w:eastAsia="DengXian"/>
              </w:rPr>
              <w:t>eNB</w:t>
            </w:r>
            <w:proofErr w:type="spellEnd"/>
            <w:r w:rsidRPr="001D2E46">
              <w:rPr>
                <w:rFonts w:eastAsia="DengXian"/>
              </w:rPr>
              <w:t xml:space="preserve"> RTT. If </w:t>
            </w:r>
            <w:r w:rsidR="00BA456D">
              <w:rPr>
                <w:rFonts w:eastAsia="DengXian"/>
              </w:rPr>
              <w:t>majority</w:t>
            </w:r>
            <w:r w:rsidRPr="001D2E46">
              <w:rPr>
                <w:rFonts w:eastAsia="DengXian"/>
              </w:rPr>
              <w:t xml:space="preserve"> companies prefer option 3, we are ok to </w:t>
            </w:r>
            <w:r w:rsidR="00BA456D">
              <w:rPr>
                <w:rFonts w:eastAsia="DengXian"/>
              </w:rPr>
              <w:t>postpone the discussion</w:t>
            </w:r>
            <w:r w:rsidRPr="001D2E46">
              <w:rPr>
                <w:rFonts w:eastAsia="DengXian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460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461" w:author="xiaomi" w:date="2021-08-18T17:32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38F8A0F7" w14:textId="77777777" w:rsidTr="0040498B">
        <w:tc>
          <w:tcPr>
            <w:tcW w:w="1496" w:type="dxa"/>
            <w:shd w:val="clear" w:color="auto" w:fill="auto"/>
          </w:tcPr>
          <w:p w14:paraId="05A205FE" w14:textId="2CE4632C" w:rsidR="00F65A39" w:rsidRDefault="00F65A39" w:rsidP="00486FCE">
            <w:pPr>
              <w:rPr>
                <w:lang w:eastAsia="sv-SE"/>
              </w:rPr>
            </w:pPr>
            <w:ins w:id="462" w:author="CATT" w:date="2021-08-18T18:28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CC8B9C" w14:textId="50BD6860" w:rsidR="00F65A39" w:rsidRDefault="00F65A39" w:rsidP="00486FCE">
            <w:pPr>
              <w:rPr>
                <w:lang w:eastAsia="sv-SE"/>
              </w:rPr>
            </w:pPr>
            <w:ins w:id="463" w:author="CATT" w:date="2021-08-18T18:28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914AB3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385FC28" w14:textId="77777777" w:rsidTr="0040498B">
        <w:tc>
          <w:tcPr>
            <w:tcW w:w="1496" w:type="dxa"/>
            <w:shd w:val="clear" w:color="auto" w:fill="auto"/>
          </w:tcPr>
          <w:p w14:paraId="3543EA9D" w14:textId="0FF47306" w:rsidR="00BD0F56" w:rsidRDefault="00BD0F56" w:rsidP="00BD0F56">
            <w:pPr>
              <w:rPr>
                <w:lang w:eastAsia="sv-SE"/>
              </w:rPr>
            </w:pPr>
            <w:ins w:id="464" w:author="Huawei" w:date="2021-08-18T15:53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098C5C6F" w14:textId="2FED732A" w:rsidR="00BD0F56" w:rsidRDefault="00BD0F56" w:rsidP="00BD0F56">
            <w:pPr>
              <w:rPr>
                <w:lang w:eastAsia="sv-SE"/>
              </w:rPr>
            </w:pPr>
            <w:ins w:id="465" w:author="Huawei" w:date="2021-08-18T15:53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8C2C82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4622D7" w14:textId="77777777" w:rsidTr="0040498B">
        <w:tc>
          <w:tcPr>
            <w:tcW w:w="1496" w:type="dxa"/>
            <w:shd w:val="clear" w:color="auto" w:fill="auto"/>
          </w:tcPr>
          <w:p w14:paraId="1627388A" w14:textId="45864631" w:rsidR="00BD0F56" w:rsidRDefault="00F97825" w:rsidP="00BD0F56">
            <w:pPr>
              <w:rPr>
                <w:lang w:eastAsia="sv-SE"/>
              </w:rPr>
            </w:pPr>
            <w:ins w:id="466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9B0CDD6" w14:textId="4B3F9EBE" w:rsidR="00BD0F56" w:rsidRDefault="00F97825" w:rsidP="00BD0F56">
            <w:pPr>
              <w:rPr>
                <w:lang w:eastAsia="sv-SE"/>
              </w:rPr>
            </w:pPr>
            <w:ins w:id="467" w:author="Abhishek Roy" w:date="2021-08-18T10:47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0ED5846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61F0E" w14:paraId="32D2922F" w14:textId="77777777" w:rsidTr="0040498B">
        <w:tc>
          <w:tcPr>
            <w:tcW w:w="1496" w:type="dxa"/>
            <w:shd w:val="clear" w:color="auto" w:fill="auto"/>
          </w:tcPr>
          <w:p w14:paraId="0DB35266" w14:textId="335CF0C3" w:rsidR="00361F0E" w:rsidRDefault="00361F0E" w:rsidP="00361F0E">
            <w:pPr>
              <w:rPr>
                <w:lang w:eastAsia="sv-SE"/>
              </w:rPr>
            </w:pPr>
            <w:ins w:id="468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36CC0B0" w14:textId="0F8D2828" w:rsidR="00361F0E" w:rsidRDefault="00361F0E" w:rsidP="00361F0E">
            <w:pPr>
              <w:rPr>
                <w:lang w:eastAsia="sv-SE"/>
              </w:rPr>
            </w:pPr>
            <w:ins w:id="469" w:author="Qualcomm-Bharat" w:date="2021-08-18T12:0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E28EB2A" w14:textId="354A4CAA" w:rsidR="00361F0E" w:rsidRDefault="00361F0E" w:rsidP="00361F0E">
            <w:pPr>
              <w:rPr>
                <w:lang w:eastAsia="sv-SE"/>
              </w:rPr>
            </w:pPr>
            <w:ins w:id="470" w:author="Qualcomm-Bharat" w:date="2021-08-18T12:01:00Z">
              <w:r w:rsidRPr="0066184E">
                <w:rPr>
                  <w:lang w:eastAsia="sv-SE"/>
                </w:rPr>
                <w:t>This timer just needs extension.</w:t>
              </w:r>
            </w:ins>
          </w:p>
        </w:tc>
      </w:tr>
      <w:tr w:rsidR="003F0CB8" w14:paraId="1A62AFAF" w14:textId="77777777" w:rsidTr="0040498B">
        <w:tc>
          <w:tcPr>
            <w:tcW w:w="1496" w:type="dxa"/>
            <w:shd w:val="clear" w:color="auto" w:fill="auto"/>
          </w:tcPr>
          <w:p w14:paraId="533EEC84" w14:textId="66DAD6D9" w:rsidR="003F0CB8" w:rsidRPr="0040498B" w:rsidRDefault="003F0CB8" w:rsidP="003F0CB8">
            <w:pPr>
              <w:rPr>
                <w:rFonts w:eastAsia="DengXian"/>
              </w:rPr>
            </w:pPr>
            <w:ins w:id="471" w:author="Min Min13 Xu" w:date="2021-08-19T09:01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30045CD2" w14:textId="031E963B" w:rsidR="003F0CB8" w:rsidRDefault="003F0CB8" w:rsidP="003F0CB8">
            <w:pPr>
              <w:rPr>
                <w:lang w:eastAsia="sv-SE"/>
              </w:rPr>
            </w:pPr>
            <w:ins w:id="472" w:author="Min Min13 Xu" w:date="2021-08-19T09:01:00Z">
              <w: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3269A81A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262FB0" w14:paraId="1164E4A4" w14:textId="77777777" w:rsidTr="0040498B">
        <w:trPr>
          <w:ins w:id="473" w:author="Nokia" w:date="2021-08-19T14:06:00Z"/>
        </w:trPr>
        <w:tc>
          <w:tcPr>
            <w:tcW w:w="1496" w:type="dxa"/>
            <w:shd w:val="clear" w:color="auto" w:fill="auto"/>
          </w:tcPr>
          <w:p w14:paraId="5D410284" w14:textId="2B632C5A" w:rsidR="00262FB0" w:rsidRDefault="00262FB0" w:rsidP="00262FB0">
            <w:pPr>
              <w:rPr>
                <w:ins w:id="474" w:author="Nokia" w:date="2021-08-19T14:06:00Z"/>
                <w:rFonts w:eastAsia="DengXian"/>
              </w:rPr>
            </w:pPr>
            <w:ins w:id="475" w:author="Nokia" w:date="2021-08-19T14:06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220A6263" w14:textId="16A951CA" w:rsidR="00262FB0" w:rsidRDefault="00262FB0" w:rsidP="00262FB0">
            <w:pPr>
              <w:rPr>
                <w:ins w:id="476" w:author="Nokia" w:date="2021-08-19T14:06:00Z"/>
              </w:rPr>
            </w:pPr>
            <w:ins w:id="477" w:author="Nokia" w:date="2021-08-19T14:06:00Z">
              <w:r>
                <w:rPr>
                  <w:rFonts w:eastAsia="DengXian"/>
                </w:rPr>
                <w:t>Option 3.</w:t>
              </w:r>
            </w:ins>
          </w:p>
        </w:tc>
        <w:tc>
          <w:tcPr>
            <w:tcW w:w="6210" w:type="dxa"/>
            <w:shd w:val="clear" w:color="auto" w:fill="auto"/>
          </w:tcPr>
          <w:p w14:paraId="036D410B" w14:textId="77777777" w:rsidR="00262FB0" w:rsidRDefault="00262FB0" w:rsidP="00262FB0">
            <w:pPr>
              <w:rPr>
                <w:ins w:id="478" w:author="Nokia" w:date="2021-08-19T14:06:00Z"/>
                <w:lang w:eastAsia="sv-SE"/>
              </w:rPr>
            </w:pPr>
          </w:p>
        </w:tc>
      </w:tr>
      <w:tr w:rsidR="003C2C36" w14:paraId="33D5F6EC" w14:textId="77777777" w:rsidTr="0040498B">
        <w:trPr>
          <w:ins w:id="479" w:author="ZTE" w:date="2021-08-20T02:35:00Z"/>
        </w:trPr>
        <w:tc>
          <w:tcPr>
            <w:tcW w:w="1496" w:type="dxa"/>
            <w:shd w:val="clear" w:color="auto" w:fill="auto"/>
          </w:tcPr>
          <w:p w14:paraId="700ACB4A" w14:textId="0168E1FA" w:rsidR="003C2C36" w:rsidRDefault="003C2C36" w:rsidP="003C2C36">
            <w:pPr>
              <w:rPr>
                <w:ins w:id="480" w:author="ZTE" w:date="2021-08-20T02:35:00Z"/>
                <w:rFonts w:eastAsia="DengXian"/>
              </w:rPr>
            </w:pPr>
            <w:ins w:id="481" w:author="ZTE" w:date="2021-08-20T02:35:00Z">
              <w:r>
                <w:rPr>
                  <w:rFonts w:hint="eastAsia"/>
                  <w:lang w:val="en-US"/>
                </w:rPr>
                <w:t>ZTE</w:t>
              </w:r>
            </w:ins>
          </w:p>
        </w:tc>
        <w:tc>
          <w:tcPr>
            <w:tcW w:w="2009" w:type="dxa"/>
            <w:shd w:val="clear" w:color="auto" w:fill="auto"/>
          </w:tcPr>
          <w:p w14:paraId="6925BB55" w14:textId="2FB1DC48" w:rsidR="003C2C36" w:rsidRDefault="003C2C36" w:rsidP="003C2C36">
            <w:pPr>
              <w:rPr>
                <w:ins w:id="482" w:author="ZTE" w:date="2021-08-20T02:35:00Z"/>
                <w:rFonts w:eastAsia="DengXian"/>
              </w:rPr>
            </w:pPr>
            <w:ins w:id="483" w:author="ZTE" w:date="2021-08-20T02:35:00Z">
              <w:r>
                <w:rPr>
                  <w:rFonts w:hint="eastAsia"/>
                  <w:lang w:val="en-US"/>
                </w:rPr>
                <w:t>Option 2 or 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555C934B" w14:textId="77777777" w:rsidR="003C2C36" w:rsidRDefault="003C2C36" w:rsidP="003C2C36">
            <w:pPr>
              <w:rPr>
                <w:ins w:id="484" w:author="ZTE" w:date="2021-08-20T02:35:00Z"/>
                <w:rFonts w:cs="Arial"/>
                <w:color w:val="000000"/>
                <w:lang w:val="en-US"/>
              </w:rPr>
            </w:pPr>
            <w:ins w:id="485" w:author="ZTE" w:date="2021-08-20T02:35:00Z">
              <w:r>
                <w:rPr>
                  <w:lang w:val="en-US"/>
                </w:rPr>
                <w:t>In IoT,</w:t>
              </w:r>
              <w:r>
                <w:rPr>
                  <w:rFonts w:hint="eastAsia"/>
                  <w:i/>
                  <w:iCs/>
                  <w:lang w:val="en-US"/>
                </w:rPr>
                <w:t xml:space="preserve"> </w:t>
              </w:r>
              <w:proofErr w:type="spellStart"/>
              <w:r>
                <w:rPr>
                  <w:i/>
                  <w:iCs/>
                </w:rPr>
                <w:t>sr-ProhibitTimer</w:t>
              </w:r>
              <w:proofErr w:type="spellEnd"/>
              <w:r>
                <w:rPr>
                  <w:rFonts w:cs="Arial"/>
                  <w:i/>
                  <w:iCs/>
                  <w:color w:val="000000"/>
                </w:rPr>
                <w:t xml:space="preserve"> </w:t>
              </w:r>
              <w:r>
                <w:rPr>
                  <w:rFonts w:hint="eastAsia"/>
                  <w:lang w:val="en-US"/>
                </w:rPr>
                <w:t xml:space="preserve">is used to prohibit frequent SR and the value range of </w:t>
              </w:r>
              <w:proofErr w:type="spellStart"/>
              <w:r>
                <w:rPr>
                  <w:i/>
                  <w:iCs/>
                </w:rPr>
                <w:t>sr-ProhibitTimer</w:t>
              </w:r>
              <w:proofErr w:type="spellEnd"/>
              <w:r>
                <w:rPr>
                  <w:rFonts w:cs="Arial"/>
                  <w:color w:val="000000"/>
                </w:rPr>
                <w:t xml:space="preserve"> </w:t>
              </w:r>
              <w:r>
                <w:rPr>
                  <w:rFonts w:cs="Arial" w:hint="eastAsia"/>
                  <w:color w:val="000000"/>
                  <w:lang w:val="en-US"/>
                </w:rPr>
                <w:t>is defined as multiple times of SR period</w:t>
              </w:r>
              <w:r>
                <w:rPr>
                  <w:rFonts w:cs="Arial"/>
                  <w:color w:val="000000"/>
                  <w:lang w:val="en-US"/>
                </w:rPr>
                <w:t>.</w:t>
              </w:r>
            </w:ins>
          </w:p>
          <w:p w14:paraId="5B8B811E" w14:textId="6CF76ED9" w:rsidR="003C2C36" w:rsidRDefault="003C2C36" w:rsidP="003C2C36">
            <w:pPr>
              <w:rPr>
                <w:ins w:id="486" w:author="ZTE" w:date="2021-08-20T02:35:00Z"/>
                <w:iCs/>
              </w:rPr>
            </w:pPr>
            <w:ins w:id="487" w:author="ZTE" w:date="2021-08-20T02:35:00Z">
              <w:r>
                <w:rPr>
                  <w:rFonts w:cs="Arial"/>
                  <w:color w:val="000000"/>
                  <w:lang w:val="en-US"/>
                </w:rPr>
                <w:t xml:space="preserve">For evaluating the maximum value for the </w:t>
              </w:r>
              <w:proofErr w:type="spellStart"/>
              <w:r>
                <w:rPr>
                  <w:i/>
                  <w:iCs/>
                </w:rPr>
                <w:t>sr-ProhibitTimer</w:t>
              </w:r>
            </w:ins>
            <w:proofErr w:type="spellEnd"/>
            <w:ins w:id="488" w:author="ZTE" w:date="2021-08-20T02:36:00Z">
              <w:r w:rsidRPr="00F72416">
                <w:rPr>
                  <w:iCs/>
                </w:rPr>
                <w:t xml:space="preserve"> in IoT over NTN</w:t>
              </w:r>
            </w:ins>
            <w:ins w:id="489" w:author="ZTE" w:date="2021-08-20T02:35:00Z">
              <w:r>
                <w:rPr>
                  <w:i/>
                  <w:iCs/>
                </w:rPr>
                <w:t xml:space="preserve">, </w:t>
              </w:r>
              <w:r w:rsidRPr="00F72416">
                <w:rPr>
                  <w:rFonts w:cs="Arial"/>
                  <w:color w:val="000000"/>
                  <w:lang w:val="en-US"/>
                </w:rPr>
                <w:t>we think</w:t>
              </w:r>
              <w:r>
                <w:rPr>
                  <w:rFonts w:cs="Arial"/>
                  <w:color w:val="000000"/>
                  <w:lang w:val="en-US"/>
                </w:rPr>
                <w:t xml:space="preserve"> the case that </w:t>
              </w:r>
              <w:r>
                <w:rPr>
                  <w:rFonts w:hint="eastAsia"/>
                  <w:iCs/>
                </w:rPr>
                <w:t xml:space="preserve">the UL grant scheduling for BSR to UE may be lost or the BSR to </w:t>
              </w:r>
              <w:proofErr w:type="spellStart"/>
              <w:r>
                <w:rPr>
                  <w:rFonts w:hint="eastAsia"/>
                  <w:iCs/>
                </w:rPr>
                <w:t>eNB</w:t>
              </w:r>
              <w:proofErr w:type="spellEnd"/>
              <w:r>
                <w:rPr>
                  <w:rFonts w:hint="eastAsia"/>
                  <w:iCs/>
                </w:rPr>
                <w:t xml:space="preserve"> may be lost</w:t>
              </w:r>
              <w:r>
                <w:rPr>
                  <w:iCs/>
                </w:rPr>
                <w:t xml:space="preserve"> need to be considered. With reference to that </w:t>
              </w:r>
              <w:r w:rsidRPr="00576F9F">
                <w:rPr>
                  <w:rFonts w:hint="eastAsia"/>
                  <w:iCs/>
                </w:rPr>
                <w:t>in T</w:t>
              </w:r>
              <w:r>
                <w:rPr>
                  <w:rFonts w:hint="eastAsia"/>
                  <w:iCs/>
                </w:rPr>
                <w:t>N network,</w:t>
              </w:r>
              <w:r>
                <w:rPr>
                  <w:iCs/>
                </w:rPr>
                <w:t xml:space="preserve"> e.g.,</w:t>
              </w:r>
              <w:r>
                <w:rPr>
                  <w:rFonts w:hint="eastAsia"/>
                  <w:iCs/>
                </w:rPr>
                <w:t xml:space="preserve"> at most 7 SR period </w:t>
              </w:r>
              <w:r>
                <w:rPr>
                  <w:iCs/>
                </w:rPr>
                <w:t>are</w:t>
              </w:r>
              <w:r w:rsidRPr="00576F9F">
                <w:rPr>
                  <w:rFonts w:hint="eastAsia"/>
                  <w:iCs/>
                </w:rPr>
                <w:t xml:space="preserve"> set for the</w:t>
              </w:r>
              <w:r w:rsidRPr="00576F9F">
                <w:rPr>
                  <w:rFonts w:hint="eastAsia"/>
                </w:rPr>
                <w:t xml:space="preserve"> </w:t>
              </w:r>
              <w:proofErr w:type="spellStart"/>
              <w:r w:rsidRPr="00576F9F">
                <w:rPr>
                  <w:rFonts w:eastAsia="Times New Roman"/>
                  <w:i/>
                  <w:lang w:eastAsia="ja-JP"/>
                </w:rPr>
                <w:t>sr-ProhibitTimer</w:t>
              </w:r>
              <w:proofErr w:type="spellEnd"/>
              <w:r w:rsidRPr="00576F9F">
                <w:rPr>
                  <w:rFonts w:hint="eastAsia"/>
                  <w:iCs/>
                </w:rPr>
                <w:t>,</w:t>
              </w:r>
              <w:r>
                <w:rPr>
                  <w:rFonts w:hint="eastAsia"/>
                  <w:iCs/>
                </w:rPr>
                <w:t xml:space="preserve"> </w:t>
              </w:r>
              <w:r>
                <w:rPr>
                  <w:iCs/>
                </w:rPr>
                <w:t>we also suggest that at most</w:t>
              </w:r>
              <w:r w:rsidRPr="00576F9F">
                <w:rPr>
                  <w:rFonts w:hint="eastAsia"/>
                  <w:iCs/>
                </w:rPr>
                <w:t xml:space="preserve"> 7 BSR retransmission</w:t>
              </w:r>
              <w:r>
                <w:rPr>
                  <w:iCs/>
                </w:rPr>
                <w:t xml:space="preserve"> (e.g., </w:t>
              </w:r>
              <w:r>
                <w:rPr>
                  <w:rFonts w:hint="eastAsia"/>
                  <w:iCs/>
                </w:rPr>
                <w:t>7 times of the UE-</w:t>
              </w:r>
              <w:proofErr w:type="spellStart"/>
              <w:r>
                <w:rPr>
                  <w:rFonts w:hint="eastAsia"/>
                  <w:iCs/>
                </w:rPr>
                <w:t>eNB</w:t>
              </w:r>
              <w:proofErr w:type="spellEnd"/>
              <w:r>
                <w:rPr>
                  <w:rFonts w:hint="eastAsia"/>
                  <w:iCs/>
                </w:rPr>
                <w:t xml:space="preserve"> RTT</w:t>
              </w:r>
              <w:r>
                <w:rPr>
                  <w:iCs/>
                </w:rPr>
                <w:t>)</w:t>
              </w:r>
              <w:r w:rsidRPr="00576F9F">
                <w:rPr>
                  <w:rFonts w:hint="eastAsia"/>
                  <w:iCs/>
                </w:rPr>
                <w:t xml:space="preserve"> </w:t>
              </w:r>
              <w:r>
                <w:rPr>
                  <w:iCs/>
                </w:rPr>
                <w:t>need to be considered.</w:t>
              </w:r>
            </w:ins>
          </w:p>
          <w:p w14:paraId="11E54E64" w14:textId="77777777" w:rsidR="003C2C36" w:rsidRDefault="003C2C36" w:rsidP="003C2C36">
            <w:pPr>
              <w:spacing w:after="100"/>
              <w:rPr>
                <w:ins w:id="490" w:author="ZTE" w:date="2021-08-20T02:35:00Z"/>
                <w:iCs/>
              </w:rPr>
            </w:pPr>
            <w:ins w:id="491" w:author="ZTE" w:date="2021-08-20T02:35:00Z">
              <w:r>
                <w:rPr>
                  <w:iCs/>
                </w:rPr>
                <w:t>Based on the following calculation, we suggest Option2:</w:t>
              </w:r>
            </w:ins>
          </w:p>
          <w:p w14:paraId="24FD1AC9" w14:textId="1266D3D2" w:rsidR="003C2C36" w:rsidRPr="007F26AA" w:rsidRDefault="003C2C36" w:rsidP="003C2C36">
            <w:pPr>
              <w:pStyle w:val="ListParagraph"/>
              <w:numPr>
                <w:ilvl w:val="0"/>
                <w:numId w:val="36"/>
              </w:numPr>
              <w:snapToGrid w:val="0"/>
              <w:spacing w:after="60"/>
              <w:contextualSpacing w:val="0"/>
              <w:rPr>
                <w:ins w:id="492" w:author="ZTE" w:date="2021-08-20T02:35:00Z"/>
                <w:iCs/>
              </w:rPr>
            </w:pPr>
            <w:ins w:id="493" w:author="ZTE" w:date="2021-08-20T02:35:00Z">
              <w:r w:rsidRPr="00360AE2">
                <w:rPr>
                  <w:iCs/>
                </w:rPr>
                <w:t xml:space="preserve">For </w:t>
              </w:r>
              <w:proofErr w:type="spellStart"/>
              <w:r w:rsidRPr="00360AE2">
                <w:rPr>
                  <w:iCs/>
                </w:rPr>
                <w:t>eMTC</w:t>
              </w:r>
              <w:proofErr w:type="spellEnd"/>
              <w:r w:rsidRPr="00360AE2">
                <w:rPr>
                  <w:rFonts w:hint="eastAsia"/>
                  <w:iCs/>
                </w:rPr>
                <w:t xml:space="preserve"> over LEO</w:t>
              </w:r>
              <w:r w:rsidRPr="00360AE2">
                <w:rPr>
                  <w:iCs/>
                </w:rPr>
                <w:t>, t</w:t>
              </w:r>
              <w:r w:rsidRPr="00360AE2">
                <w:rPr>
                  <w:rFonts w:hint="eastAsia"/>
                  <w:iCs/>
                </w:rPr>
                <w:t>he</w:t>
              </w:r>
              <w:r>
                <w:rPr>
                  <w:rFonts w:hint="eastAsia"/>
                </w:rPr>
                <w:t xml:space="preserve"> maximal </w:t>
              </w:r>
              <w:proofErr w:type="spellStart"/>
              <w:r w:rsidRPr="00360AE2">
                <w:rPr>
                  <w:rFonts w:eastAsia="Times New Roman"/>
                  <w:i/>
                  <w:lang w:eastAsia="ja-JP"/>
                </w:rPr>
                <w:t>sr-ProhibitTimer</w:t>
              </w:r>
              <w:proofErr w:type="spellEnd"/>
              <w:r w:rsidRPr="00360AE2">
                <w:rPr>
                  <w:rFonts w:hint="eastAsia"/>
                  <w:iCs/>
                </w:rPr>
                <w:t xml:space="preserve"> </w:t>
              </w:r>
            </w:ins>
            <w:ins w:id="494" w:author="ZTE" w:date="2021-08-20T02:36:00Z">
              <w:r>
                <w:rPr>
                  <w:iCs/>
                </w:rPr>
                <w:t xml:space="preserve">value </w:t>
              </w:r>
            </w:ins>
            <w:ins w:id="495" w:author="ZTE" w:date="2021-08-20T02:35:00Z">
              <w:r w:rsidRPr="00360AE2">
                <w:rPr>
                  <w:rFonts w:hint="eastAsia"/>
                  <w:iCs/>
                </w:rPr>
                <w:t xml:space="preserve">can be </w:t>
              </w:r>
              <w:r>
                <w:rPr>
                  <w:rFonts w:hint="eastAsia"/>
                </w:rPr>
                <w:t>32</w:t>
              </w:r>
              <w:r>
                <w:t xml:space="preserve"> (</w:t>
              </w:r>
              <w:r w:rsidRPr="00360AE2">
                <w:rPr>
                  <w:rFonts w:hint="eastAsia"/>
                  <w:iCs/>
                </w:rPr>
                <w:t>4ms*7=28, and ceiling to a value with 2</w:t>
              </w:r>
              <w:r w:rsidRPr="00360AE2">
                <w:rPr>
                  <w:rFonts w:hint="eastAsia"/>
                  <w:iCs/>
                  <w:vertAlign w:val="superscript"/>
                </w:rPr>
                <w:t>^n</w:t>
              </w:r>
              <w:r w:rsidRPr="00360AE2">
                <w:rPr>
                  <w:rFonts w:hint="eastAsia"/>
                  <w:iCs/>
                </w:rPr>
                <w:t>=32</w:t>
              </w:r>
              <w:r>
                <w:t xml:space="preserve">). </w:t>
              </w:r>
              <w:r w:rsidRPr="00360AE2">
                <w:rPr>
                  <w:iCs/>
                </w:rPr>
                <w:t xml:space="preserve">For </w:t>
              </w:r>
              <w:proofErr w:type="spellStart"/>
              <w:r w:rsidRPr="00360AE2">
                <w:rPr>
                  <w:iCs/>
                </w:rPr>
                <w:t>eMTC</w:t>
              </w:r>
              <w:proofErr w:type="spellEnd"/>
              <w:r w:rsidRPr="00360AE2">
                <w:rPr>
                  <w:rFonts w:hint="eastAsia"/>
                  <w:iCs/>
                </w:rPr>
                <w:t xml:space="preserve"> over </w:t>
              </w:r>
              <w:r w:rsidRPr="00360AE2">
                <w:rPr>
                  <w:iCs/>
                </w:rPr>
                <w:t>GEO, t</w:t>
              </w:r>
              <w:r w:rsidRPr="00013453">
                <w:rPr>
                  <w:rFonts w:hint="eastAsia"/>
                  <w:iCs/>
                </w:rPr>
                <w:t>he</w:t>
              </w:r>
              <w:r>
                <w:rPr>
                  <w:rFonts w:hint="eastAsia"/>
                </w:rPr>
                <w:t xml:space="preserve"> maximal </w:t>
              </w:r>
              <w:proofErr w:type="spellStart"/>
              <w:r w:rsidRPr="00360AE2">
                <w:rPr>
                  <w:rFonts w:eastAsia="Times New Roman"/>
                  <w:i/>
                  <w:lang w:eastAsia="ja-JP"/>
                </w:rPr>
                <w:t>sr-ProhibitTimer</w:t>
              </w:r>
              <w:proofErr w:type="spellEnd"/>
              <w:r w:rsidRPr="00360AE2">
                <w:rPr>
                  <w:rFonts w:hint="eastAsia"/>
                  <w:iCs/>
                </w:rPr>
                <w:t xml:space="preserve"> can be 4096</w:t>
              </w:r>
              <w:r w:rsidRPr="00360AE2">
                <w:rPr>
                  <w:iCs/>
                </w:rPr>
                <w:t xml:space="preserve"> (</w:t>
              </w:r>
              <w:r w:rsidRPr="00360AE2">
                <w:rPr>
                  <w:rFonts w:hint="eastAsia"/>
                  <w:iCs/>
                </w:rPr>
                <w:t>541*7=3787, and ceiling to a value with 2</w:t>
              </w:r>
              <w:r w:rsidRPr="00360AE2">
                <w:rPr>
                  <w:rFonts w:hint="eastAsia"/>
                  <w:iCs/>
                  <w:vertAlign w:val="superscript"/>
                </w:rPr>
                <w:t>^n</w:t>
              </w:r>
              <w:r w:rsidRPr="00360AE2">
                <w:rPr>
                  <w:rFonts w:hint="eastAsia"/>
                  <w:iCs/>
                </w:rPr>
                <w:t>=</w:t>
              </w:r>
              <w:r w:rsidRPr="00360AE2">
                <w:rPr>
                  <w:iCs/>
                </w:rPr>
                <w:t xml:space="preserve">4096). </w:t>
              </w:r>
              <w:proofErr w:type="gramStart"/>
              <w:r w:rsidRPr="00360AE2">
                <w:rPr>
                  <w:iCs/>
                </w:rPr>
                <w:t>So</w:t>
              </w:r>
              <w:proofErr w:type="gramEnd"/>
              <w:r w:rsidRPr="00360AE2">
                <w:rPr>
                  <w:iCs/>
                </w:rPr>
                <w:t xml:space="preserve"> the </w:t>
              </w:r>
              <w:r>
                <w:rPr>
                  <w:iCs/>
                </w:rPr>
                <w:t xml:space="preserve">final </w:t>
              </w:r>
              <w:r w:rsidRPr="00013453">
                <w:rPr>
                  <w:iCs/>
                </w:rPr>
                <w:t>maximum value</w:t>
              </w:r>
              <w:r w:rsidRPr="00F153E7">
                <w:rPr>
                  <w:iCs/>
                </w:rPr>
                <w:t xml:space="preserve"> can be 4096. </w:t>
              </w:r>
              <w:r w:rsidRPr="007F26AA">
                <w:rPr>
                  <w:iCs/>
                </w:rPr>
                <w:t>Here the unit is still the SR period,</w:t>
              </w:r>
            </w:ins>
            <w:ins w:id="496" w:author="ZTE" w:date="2021-08-20T02:36:00Z">
              <w:r>
                <w:rPr>
                  <w:iCs/>
                </w:rPr>
                <w:t xml:space="preserve"> 1ms,</w:t>
              </w:r>
            </w:ins>
            <w:ins w:id="497" w:author="ZTE" w:date="2021-08-20T02:35:00Z">
              <w:r w:rsidRPr="007F26AA">
                <w:rPr>
                  <w:iCs/>
                </w:rPr>
                <w:t xml:space="preserve"> as legacy.</w:t>
              </w:r>
            </w:ins>
          </w:p>
          <w:p w14:paraId="1CF95D4D" w14:textId="77777777" w:rsidR="003C2C36" w:rsidRPr="00360AE2" w:rsidRDefault="003C2C36" w:rsidP="003C2C36">
            <w:pPr>
              <w:pStyle w:val="ListParagraph"/>
              <w:numPr>
                <w:ilvl w:val="0"/>
                <w:numId w:val="36"/>
              </w:numPr>
              <w:snapToGrid w:val="0"/>
              <w:spacing w:after="60"/>
              <w:contextualSpacing w:val="0"/>
              <w:rPr>
                <w:ins w:id="498" w:author="ZTE" w:date="2021-08-20T02:35:00Z"/>
                <w:rFonts w:cs="Arial"/>
                <w:color w:val="000000"/>
                <w:lang w:val="en-US"/>
              </w:rPr>
            </w:pPr>
            <w:ins w:id="499" w:author="ZTE" w:date="2021-08-20T02:35:00Z">
              <w:r>
                <w:rPr>
                  <w:iCs/>
                </w:rPr>
                <w:lastRenderedPageBreak/>
                <w:t>Similarly, f</w:t>
              </w:r>
              <w:r w:rsidRPr="00F153E7">
                <w:rPr>
                  <w:iCs/>
                </w:rPr>
                <w:t>or NB-IoT</w:t>
              </w:r>
              <w:r>
                <w:rPr>
                  <w:iCs/>
                </w:rPr>
                <w:t xml:space="preserve"> over NTN</w:t>
              </w:r>
              <w:r w:rsidRPr="00F153E7">
                <w:rPr>
                  <w:iCs/>
                </w:rPr>
                <w:t xml:space="preserve">, </w:t>
              </w:r>
              <w:r w:rsidRPr="00F153E7">
                <w:rPr>
                  <w:rFonts w:hint="eastAsia"/>
                  <w:iCs/>
                </w:rPr>
                <w:t xml:space="preserve">the </w:t>
              </w:r>
              <w:r w:rsidRPr="00576F9F">
                <w:rPr>
                  <w:rFonts w:hint="eastAsia"/>
                </w:rPr>
                <w:t xml:space="preserve">maximal </w:t>
              </w:r>
              <w:proofErr w:type="spellStart"/>
              <w:r w:rsidRPr="00360AE2">
                <w:rPr>
                  <w:rFonts w:eastAsia="Times New Roman"/>
                  <w:i/>
                  <w:lang w:eastAsia="ja-JP"/>
                </w:rPr>
                <w:t>sr-ProhibitTimer</w:t>
              </w:r>
              <w:proofErr w:type="spellEnd"/>
              <w:r w:rsidRPr="00360AE2">
                <w:rPr>
                  <w:rFonts w:hint="eastAsia"/>
                  <w:iCs/>
                </w:rPr>
                <w:t xml:space="preserve"> value</w:t>
              </w:r>
              <w:r w:rsidRPr="00360AE2">
                <w:rPr>
                  <w:iCs/>
                </w:rPr>
                <w:t xml:space="preserve"> </w:t>
              </w:r>
              <w:r w:rsidRPr="00360AE2">
                <w:rPr>
                  <w:rFonts w:hint="eastAsia"/>
                  <w:iCs/>
                </w:rPr>
                <w:t>can be 128</w:t>
              </w:r>
              <w:r w:rsidRPr="00360AE2">
                <w:rPr>
                  <w:iCs/>
                </w:rPr>
                <w:t xml:space="preserve"> </w:t>
              </w:r>
              <w:r w:rsidRPr="00360AE2">
                <w:rPr>
                  <w:rFonts w:hint="eastAsia"/>
                  <w:iCs/>
                </w:rPr>
                <w:t>(541ms*7/40ms=</w:t>
              </w:r>
              <w:proofErr w:type="gramStart"/>
              <w:r w:rsidRPr="00360AE2">
                <w:rPr>
                  <w:rFonts w:hint="eastAsia"/>
                  <w:iCs/>
                </w:rPr>
                <w:t>94.675, and</w:t>
              </w:r>
              <w:proofErr w:type="gramEnd"/>
              <w:r w:rsidRPr="00360AE2">
                <w:rPr>
                  <w:rFonts w:hint="eastAsia"/>
                  <w:iCs/>
                </w:rPr>
                <w:t xml:space="preserve"> ceiling a value with 2</w:t>
              </w:r>
              <w:r w:rsidRPr="00360AE2">
                <w:rPr>
                  <w:rFonts w:hint="eastAsia"/>
                  <w:iCs/>
                  <w:vertAlign w:val="superscript"/>
                </w:rPr>
                <w:t xml:space="preserve">^n </w:t>
              </w:r>
              <w:r w:rsidRPr="00360AE2">
                <w:rPr>
                  <w:rFonts w:hint="eastAsia"/>
                  <w:iCs/>
                </w:rPr>
                <w:t>=128</w:t>
              </w:r>
              <w:r w:rsidRPr="00013453">
                <w:rPr>
                  <w:iCs/>
                </w:rPr>
                <w:t xml:space="preserve">). </w:t>
              </w:r>
              <w:r w:rsidRPr="00F153E7">
                <w:rPr>
                  <w:iCs/>
                </w:rPr>
                <w:t>Here 40ms is length o</w:t>
              </w:r>
              <w:r w:rsidRPr="007F26AA">
                <w:rPr>
                  <w:iCs/>
                </w:rPr>
                <w:t xml:space="preserve">f </w:t>
              </w:r>
              <w:proofErr w:type="spellStart"/>
              <w:r w:rsidRPr="007F26AA">
                <w:rPr>
                  <w:i/>
                  <w:iCs/>
                </w:rPr>
                <w:t>nprach</w:t>
              </w:r>
              <w:proofErr w:type="spellEnd"/>
              <w:r w:rsidRPr="007F26AA">
                <w:rPr>
                  <w:i/>
                  <w:iCs/>
                </w:rPr>
                <w:t>-Periodicity.</w:t>
              </w:r>
            </w:ins>
          </w:p>
          <w:p w14:paraId="6790A9FB" w14:textId="257D0301" w:rsidR="003C2C36" w:rsidRDefault="003C2C36" w:rsidP="003C2C36">
            <w:pPr>
              <w:rPr>
                <w:ins w:id="500" w:author="ZTE" w:date="2021-08-20T02:35:00Z"/>
                <w:lang w:eastAsia="sv-SE"/>
              </w:rPr>
            </w:pPr>
            <w:ins w:id="501" w:author="ZTE" w:date="2021-08-20T02:35:00Z">
              <w:r>
                <w:rPr>
                  <w:rFonts w:hint="eastAsia"/>
                  <w:bCs/>
                  <w:lang w:val="en-US"/>
                </w:rPr>
                <w:t>We</w:t>
              </w:r>
              <w:r>
                <w:rPr>
                  <w:bCs/>
                  <w:lang w:val="en-US"/>
                </w:rPr>
                <w:t xml:space="preserve"> </w:t>
              </w:r>
              <w:r>
                <w:rPr>
                  <w:rFonts w:hint="eastAsia"/>
                  <w:bCs/>
                  <w:lang w:val="en-US"/>
                </w:rPr>
                <w:t>are</w:t>
              </w:r>
              <w:r>
                <w:rPr>
                  <w:bCs/>
                  <w:lang w:val="en-US"/>
                </w:rPr>
                <w:t xml:space="preserve"> </w:t>
              </w:r>
              <w:r>
                <w:rPr>
                  <w:rFonts w:hint="eastAsia"/>
                  <w:bCs/>
                  <w:lang w:val="en-US"/>
                </w:rPr>
                <w:t>also</w:t>
              </w:r>
              <w:r>
                <w:rPr>
                  <w:bCs/>
                  <w:lang w:val="en-US"/>
                </w:rPr>
                <w:t xml:space="preserve"> </w:t>
              </w:r>
              <w:proofErr w:type="gramStart"/>
              <w:r>
                <w:rPr>
                  <w:rFonts w:hint="eastAsia"/>
                  <w:bCs/>
                  <w:lang w:val="en-US"/>
                </w:rPr>
                <w:t>ok</w:t>
              </w:r>
              <w:proofErr w:type="gramEnd"/>
              <w:r>
                <w:rPr>
                  <w:rFonts w:hint="eastAsia"/>
                  <w:bCs/>
                  <w:lang w:val="en-US"/>
                </w:rPr>
                <w:t xml:space="preserve"> to </w:t>
              </w:r>
              <w:r w:rsidRPr="00F72416">
                <w:rPr>
                  <w:bCs/>
                  <w:lang w:val="en-US"/>
                </w:rPr>
                <w:t>postpone</w:t>
              </w:r>
              <w:r w:rsidRPr="00F72416">
                <w:rPr>
                  <w:rFonts w:hint="eastAsia"/>
                  <w:bCs/>
                  <w:lang w:val="en-US"/>
                </w:rPr>
                <w:t xml:space="preserve"> </w:t>
              </w:r>
              <w:r>
                <w:rPr>
                  <w:rFonts w:hint="eastAsia"/>
                  <w:bCs/>
                  <w:lang w:val="en-US"/>
                </w:rPr>
                <w:t>the discussion until</w:t>
              </w:r>
              <w:r>
                <w:rPr>
                  <w:bCs/>
                  <w:lang w:val="en-US"/>
                </w:rPr>
                <w:t xml:space="preserve"> </w:t>
              </w:r>
              <w:r>
                <w:rPr>
                  <w:rFonts w:hint="eastAsia"/>
                  <w:bCs/>
                  <w:lang w:val="en-US"/>
                </w:rPr>
                <w:t>more</w:t>
              </w:r>
              <w:r>
                <w:rPr>
                  <w:bCs/>
                  <w:lang w:val="en-US"/>
                </w:rPr>
                <w:t xml:space="preserve"> </w:t>
              </w:r>
              <w:r>
                <w:rPr>
                  <w:rFonts w:hint="eastAsia"/>
                  <w:bCs/>
                  <w:lang w:val="en-US"/>
                </w:rPr>
                <w:t>NR NTN agreements</w:t>
              </w:r>
              <w:r>
                <w:rPr>
                  <w:bCs/>
                  <w:lang w:val="en-US"/>
                </w:rPr>
                <w:t xml:space="preserve"> </w:t>
              </w:r>
              <w:r>
                <w:rPr>
                  <w:rFonts w:hint="eastAsia"/>
                  <w:bCs/>
                  <w:lang w:val="en-US"/>
                </w:rPr>
                <w:t>are</w:t>
              </w:r>
              <w:r>
                <w:rPr>
                  <w:bCs/>
                  <w:lang w:val="en-US"/>
                </w:rPr>
                <w:t xml:space="preserve"> </w:t>
              </w:r>
              <w:r>
                <w:rPr>
                  <w:rFonts w:hint="eastAsia"/>
                  <w:bCs/>
                  <w:lang w:val="en-US"/>
                </w:rPr>
                <w:t>achieved</w:t>
              </w:r>
              <w:r>
                <w:rPr>
                  <w:bCs/>
                  <w:lang w:val="en-US"/>
                </w:rPr>
                <w:t>.</w:t>
              </w:r>
            </w:ins>
          </w:p>
        </w:tc>
      </w:tr>
      <w:tr w:rsidR="006D6EA5" w14:paraId="7D723BBC" w14:textId="77777777" w:rsidTr="0040498B">
        <w:trPr>
          <w:ins w:id="502" w:author="Pavan Nuggehalli" w:date="2021-08-19T17:27:00Z"/>
        </w:trPr>
        <w:tc>
          <w:tcPr>
            <w:tcW w:w="1496" w:type="dxa"/>
            <w:shd w:val="clear" w:color="auto" w:fill="auto"/>
          </w:tcPr>
          <w:p w14:paraId="1CDF4619" w14:textId="219FBB00" w:rsidR="006D6EA5" w:rsidRDefault="006D6EA5" w:rsidP="003C2C36">
            <w:pPr>
              <w:rPr>
                <w:ins w:id="503" w:author="Pavan Nuggehalli" w:date="2021-08-19T17:27:00Z"/>
                <w:lang w:val="en-US"/>
              </w:rPr>
            </w:pPr>
            <w:ins w:id="504" w:author="Pavan Nuggehalli" w:date="2021-08-19T17:28:00Z">
              <w:r>
                <w:rPr>
                  <w:lang w:val="en-US"/>
                </w:rPr>
                <w:lastRenderedPageBreak/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3C90EFEB" w14:textId="5ACEC457" w:rsidR="006D6EA5" w:rsidRDefault="006D6EA5" w:rsidP="003C2C36">
            <w:pPr>
              <w:rPr>
                <w:ins w:id="505" w:author="Pavan Nuggehalli" w:date="2021-08-19T17:27:00Z"/>
                <w:lang w:val="en-US"/>
              </w:rPr>
            </w:pPr>
            <w:ins w:id="506" w:author="Pavan Nuggehalli" w:date="2021-08-19T17:28:00Z">
              <w:r>
                <w:rPr>
                  <w:lang w:val="en-US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50E51D" w14:textId="77777777" w:rsidR="006D6EA5" w:rsidRDefault="006D6EA5" w:rsidP="003C2C36">
            <w:pPr>
              <w:rPr>
                <w:ins w:id="507" w:author="Pavan Nuggehalli" w:date="2021-08-19T17:27:00Z"/>
                <w:lang w:val="en-US"/>
              </w:rPr>
            </w:pPr>
          </w:p>
        </w:tc>
      </w:tr>
      <w:tr w:rsidR="006B2027" w14:paraId="2DFEE2DE" w14:textId="77777777" w:rsidTr="0040498B">
        <w:trPr>
          <w:ins w:id="508" w:author="Pavan Nuggehalli" w:date="2021-08-19T17:28:00Z"/>
        </w:trPr>
        <w:tc>
          <w:tcPr>
            <w:tcW w:w="1496" w:type="dxa"/>
            <w:shd w:val="clear" w:color="auto" w:fill="auto"/>
          </w:tcPr>
          <w:p w14:paraId="689C6FC3" w14:textId="1CCBE27E" w:rsidR="006B2027" w:rsidRDefault="006B2027" w:rsidP="006B2027">
            <w:pPr>
              <w:rPr>
                <w:ins w:id="509" w:author="Pavan Nuggehalli" w:date="2021-08-19T17:28:00Z"/>
                <w:lang w:val="en-US"/>
              </w:rPr>
            </w:pPr>
            <w:ins w:id="510" w:author="LGE, Geumsan Jo" w:date="2021-08-20T10:18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54788393" w14:textId="54BCB58B" w:rsidR="006B2027" w:rsidRDefault="006B2027" w:rsidP="006B2027">
            <w:pPr>
              <w:rPr>
                <w:ins w:id="511" w:author="Pavan Nuggehalli" w:date="2021-08-19T17:28:00Z"/>
                <w:lang w:val="en-US"/>
              </w:rPr>
            </w:pPr>
            <w:ins w:id="512" w:author="LGE, Geumsan Jo" w:date="2021-08-20T10:18:00Z">
              <w:r>
                <w:rPr>
                  <w:rFonts w:eastAsia="Malgun Gothic" w:hint="eastAsia"/>
                  <w:lang w:eastAsia="ko-KR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2E5C8248" w14:textId="77777777" w:rsidR="006B2027" w:rsidRDefault="006B2027" w:rsidP="006B2027">
            <w:pPr>
              <w:rPr>
                <w:ins w:id="513" w:author="Pavan Nuggehalli" w:date="2021-08-19T17:28:00Z"/>
                <w:lang w:val="en-US"/>
              </w:rPr>
            </w:pPr>
          </w:p>
        </w:tc>
      </w:tr>
      <w:tr w:rsidR="004C769A" w14:paraId="5FCEF276" w14:textId="77777777" w:rsidTr="0040498B">
        <w:trPr>
          <w:ins w:id="514" w:author="Sequans - Olivier Marco" w:date="2021-08-20T10:06:00Z"/>
        </w:trPr>
        <w:tc>
          <w:tcPr>
            <w:tcW w:w="1496" w:type="dxa"/>
            <w:shd w:val="clear" w:color="auto" w:fill="auto"/>
          </w:tcPr>
          <w:p w14:paraId="606DAF36" w14:textId="65E49DAF" w:rsidR="004C769A" w:rsidRDefault="004C769A" w:rsidP="006B2027">
            <w:pPr>
              <w:rPr>
                <w:ins w:id="515" w:author="Sequans - Olivier Marco" w:date="2021-08-20T10:06:00Z"/>
                <w:rFonts w:eastAsia="Malgun Gothic"/>
                <w:lang w:eastAsia="ko-KR"/>
              </w:rPr>
            </w:pPr>
            <w:ins w:id="516" w:author="Sequans - Olivier Marco" w:date="2021-08-20T10:06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6AE79CBB" w14:textId="1AD43D07" w:rsidR="004C769A" w:rsidRDefault="004C769A" w:rsidP="006B2027">
            <w:pPr>
              <w:rPr>
                <w:ins w:id="517" w:author="Sequans - Olivier Marco" w:date="2021-08-20T10:06:00Z"/>
                <w:rFonts w:eastAsia="Malgun Gothic"/>
                <w:lang w:eastAsia="ko-KR"/>
              </w:rPr>
            </w:pPr>
            <w:ins w:id="518" w:author="Sequans - Olivier Marco" w:date="2021-08-20T10:06:00Z">
              <w:r>
                <w:rPr>
                  <w:rFonts w:eastAsia="Malgun Gothic"/>
                  <w:lang w:eastAsia="ko-KR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5274A446" w14:textId="77777777" w:rsidR="004C769A" w:rsidRDefault="004C769A" w:rsidP="006B2027">
            <w:pPr>
              <w:rPr>
                <w:ins w:id="519" w:author="Sequans - Olivier Marco" w:date="2021-08-20T10:06:00Z"/>
                <w:lang w:val="en-US"/>
              </w:rPr>
            </w:pPr>
          </w:p>
        </w:tc>
      </w:tr>
      <w:tr w:rsidR="004419D8" w14:paraId="564E2DB0" w14:textId="77777777" w:rsidTr="0040498B">
        <w:trPr>
          <w:ins w:id="520" w:author="cmcc-Liu Yuzhen" w:date="2021-08-20T16:20:00Z"/>
        </w:trPr>
        <w:tc>
          <w:tcPr>
            <w:tcW w:w="1496" w:type="dxa"/>
            <w:shd w:val="clear" w:color="auto" w:fill="auto"/>
          </w:tcPr>
          <w:p w14:paraId="2C91E2B1" w14:textId="747BF31A" w:rsidR="004419D8" w:rsidRDefault="004419D8" w:rsidP="004419D8">
            <w:pPr>
              <w:rPr>
                <w:ins w:id="521" w:author="cmcc-Liu Yuzhen" w:date="2021-08-20T16:20:00Z"/>
                <w:rFonts w:eastAsia="Malgun Gothic"/>
                <w:lang w:eastAsia="ko-KR"/>
              </w:rPr>
            </w:pPr>
            <w:ins w:id="522" w:author="cmcc-Liu Yuzhen" w:date="2021-08-20T16:20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73B263E2" w14:textId="522A1B43" w:rsidR="004419D8" w:rsidRDefault="004419D8" w:rsidP="004419D8">
            <w:pPr>
              <w:rPr>
                <w:ins w:id="523" w:author="cmcc-Liu Yuzhen" w:date="2021-08-20T16:20:00Z"/>
                <w:rFonts w:eastAsia="Malgun Gothic"/>
                <w:lang w:eastAsia="ko-KR"/>
              </w:rPr>
            </w:pPr>
            <w:ins w:id="524" w:author="cmcc-Liu Yuzhen" w:date="2021-08-20T16:20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tion 1 or 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1DAECF2A" w14:textId="77777777" w:rsidR="004419D8" w:rsidRDefault="004419D8" w:rsidP="004419D8">
            <w:pPr>
              <w:rPr>
                <w:ins w:id="525" w:author="cmcc-Liu Yuzhen" w:date="2021-08-20T16:20:00Z"/>
                <w:lang w:val="en-US"/>
              </w:rPr>
            </w:pPr>
          </w:p>
        </w:tc>
      </w:tr>
      <w:tr w:rsidR="00EF12E6" w14:paraId="64404411" w14:textId="77777777" w:rsidTr="0040498B">
        <w:trPr>
          <w:ins w:id="526" w:author="Yuhua Chen" w:date="2021-08-20T11:11:00Z"/>
        </w:trPr>
        <w:tc>
          <w:tcPr>
            <w:tcW w:w="1496" w:type="dxa"/>
            <w:shd w:val="clear" w:color="auto" w:fill="auto"/>
          </w:tcPr>
          <w:p w14:paraId="6CF745F4" w14:textId="4C3528F3" w:rsidR="00EF12E6" w:rsidRDefault="00EF12E6" w:rsidP="00EF12E6">
            <w:pPr>
              <w:rPr>
                <w:ins w:id="527" w:author="Yuhua Chen" w:date="2021-08-20T11:11:00Z"/>
                <w:rFonts w:eastAsiaTheme="minorEastAsia" w:hint="eastAsia"/>
              </w:rPr>
            </w:pPr>
            <w:ins w:id="528" w:author="Yuhua Chen" w:date="2021-08-20T11:11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65438E36" w14:textId="2E70D722" w:rsidR="00EF12E6" w:rsidRDefault="00EF12E6" w:rsidP="00EF12E6">
            <w:pPr>
              <w:rPr>
                <w:ins w:id="529" w:author="Yuhua Chen" w:date="2021-08-20T11:11:00Z"/>
                <w:rFonts w:eastAsiaTheme="minorEastAsia" w:hint="eastAsia"/>
              </w:rPr>
            </w:pPr>
            <w:ins w:id="530" w:author="Yuhua Chen" w:date="2021-08-20T11:11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BB39AA3" w14:textId="77777777" w:rsidR="00EF12E6" w:rsidRDefault="00EF12E6" w:rsidP="00EF12E6">
            <w:pPr>
              <w:rPr>
                <w:ins w:id="531" w:author="Yuhua Chen" w:date="2021-08-20T11:11:00Z"/>
                <w:lang w:val="en-US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bookmarkStart w:id="532" w:name="_Toc53956597"/>
      <w:bookmarkStart w:id="533" w:name="_Toc53993702"/>
      <w:bookmarkStart w:id="534" w:name="_Toc53997737"/>
      <w:bookmarkStart w:id="535" w:name="_Toc54128859"/>
      <w:bookmarkStart w:id="536" w:name="_Toc54211857"/>
      <w:bookmarkStart w:id="537" w:name="_Toc54289008"/>
      <w:bookmarkStart w:id="538" w:name="_Toc54289021"/>
      <w:bookmarkStart w:id="539" w:name="_Toc60996056"/>
      <w:bookmarkStart w:id="540" w:name="_Toc61002294"/>
      <w:bookmarkStart w:id="541" w:name="_Toc61010098"/>
      <w:bookmarkStart w:id="542" w:name="_Toc61447781"/>
      <w:bookmarkStart w:id="543" w:name="_Toc61539440"/>
      <w:bookmarkStart w:id="544" w:name="_Toc61539810"/>
      <w:bookmarkStart w:id="545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Revision"/>
      </w:pPr>
    </w:p>
    <w:bookmarkEnd w:id="532"/>
    <w:bookmarkEnd w:id="533"/>
    <w:bookmarkEnd w:id="534"/>
    <w:bookmarkEnd w:id="535"/>
    <w:bookmarkEnd w:id="536"/>
    <w:bookmarkEnd w:id="537"/>
    <w:bookmarkEnd w:id="538"/>
    <w:bookmarkEnd w:id="539"/>
    <w:bookmarkEnd w:id="540"/>
    <w:bookmarkEnd w:id="541"/>
    <w:bookmarkEnd w:id="542"/>
    <w:bookmarkEnd w:id="543"/>
    <w:bookmarkEnd w:id="544"/>
    <w:bookmarkEnd w:id="545"/>
    <w:p w14:paraId="3BF1BC0F" w14:textId="77777777" w:rsidR="00E31CEF" w:rsidRPr="00E31CEF" w:rsidRDefault="00E31CEF" w:rsidP="00E31CEF">
      <w:pPr>
        <w:pStyle w:val="Heading3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proofErr w:type="gramStart"/>
      <w:r>
        <w:rPr>
          <w:rFonts w:eastAsia="DengXian"/>
        </w:rPr>
        <w:t>In order to</w:t>
      </w:r>
      <w:proofErr w:type="gramEnd"/>
      <w:r>
        <w:rPr>
          <w:rFonts w:eastAsia="DengXian"/>
        </w:rPr>
        <w:t xml:space="preserve">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</w:t>
      </w:r>
      <w:proofErr w:type="spellStart"/>
      <w:r>
        <w:t>eMTC</w:t>
      </w:r>
      <w:proofErr w:type="spellEnd"/>
      <w:r>
        <w:t xml:space="preserve">. </w:t>
      </w:r>
      <w:bookmarkStart w:id="546" w:name="_Hlk72960586"/>
    </w:p>
    <w:bookmarkEnd w:id="546"/>
    <w:p w14:paraId="78C0469D" w14:textId="77777777" w:rsidR="000E296A" w:rsidRPr="000E296A" w:rsidRDefault="000E296A" w:rsidP="00CB6433">
      <w:pPr>
        <w:pStyle w:val="BodyText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 xml:space="preserve">he start of </w:t>
      </w:r>
      <w:proofErr w:type="spellStart"/>
      <w:r w:rsidR="00317900" w:rsidRPr="00317900">
        <w:rPr>
          <w:rFonts w:cs="Arial"/>
          <w:b/>
          <w:color w:val="000000"/>
        </w:rPr>
        <w:t>pur-ResponseWindow</w:t>
      </w:r>
      <w:r w:rsidR="00BA5AC8">
        <w:rPr>
          <w:rFonts w:cs="Arial"/>
          <w:b/>
          <w:color w:val="000000"/>
        </w:rPr>
        <w:t>Timer</w:t>
      </w:r>
      <w:proofErr w:type="spellEnd"/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</w:t>
      </w:r>
      <w:proofErr w:type="spellStart"/>
      <w:r w:rsidR="00317900" w:rsidRPr="00317900">
        <w:rPr>
          <w:rFonts w:cs="Arial"/>
          <w:b/>
          <w:color w:val="000000"/>
        </w:rPr>
        <w:t>eNB</w:t>
      </w:r>
      <w:proofErr w:type="spellEnd"/>
      <w:r w:rsidR="00317900" w:rsidRPr="00317900">
        <w:rPr>
          <w:rFonts w:cs="Arial"/>
          <w:b/>
          <w:color w:val="000000"/>
        </w:rPr>
        <w:t xml:space="preserve">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This is similar as </w:t>
            </w:r>
            <w:proofErr w:type="spellStart"/>
            <w:r w:rsidRPr="001D2E46">
              <w:rPr>
                <w:rFonts w:eastAsia="DengXian"/>
              </w:rPr>
              <w:t>ra-ResponseWindow</w:t>
            </w:r>
            <w:proofErr w:type="spellEnd"/>
            <w:r w:rsidRPr="001D2E46">
              <w:rPr>
                <w:rFonts w:eastAsia="DengXian"/>
              </w:rPr>
              <w:t>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547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548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2E724B3" w14:textId="77777777" w:rsidTr="0040498B">
        <w:tc>
          <w:tcPr>
            <w:tcW w:w="1496" w:type="dxa"/>
            <w:shd w:val="clear" w:color="auto" w:fill="auto"/>
          </w:tcPr>
          <w:p w14:paraId="1C5B2717" w14:textId="540200DA" w:rsidR="00F65A39" w:rsidRDefault="00F65A39" w:rsidP="00486FCE">
            <w:pPr>
              <w:rPr>
                <w:lang w:eastAsia="sv-SE"/>
              </w:rPr>
            </w:pPr>
            <w:ins w:id="549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6FF74BBC" w14:textId="6BE77C57" w:rsidR="00F65A39" w:rsidRDefault="00F65A39" w:rsidP="00486FCE">
            <w:pPr>
              <w:rPr>
                <w:lang w:eastAsia="sv-SE"/>
              </w:rPr>
            </w:pPr>
            <w:ins w:id="550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D2155D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74539B2" w14:textId="77777777" w:rsidTr="003F0CB8">
        <w:trPr>
          <w:ins w:id="551" w:author="Huawei" w:date="2021-08-18T15:53:00Z"/>
        </w:trPr>
        <w:tc>
          <w:tcPr>
            <w:tcW w:w="1496" w:type="dxa"/>
            <w:shd w:val="clear" w:color="auto" w:fill="auto"/>
          </w:tcPr>
          <w:p w14:paraId="48CA07B0" w14:textId="77777777" w:rsidR="00BD0F56" w:rsidRDefault="00BD0F56" w:rsidP="003F0CB8">
            <w:pPr>
              <w:rPr>
                <w:ins w:id="552" w:author="Huawei" w:date="2021-08-18T15:53:00Z"/>
                <w:lang w:eastAsia="sv-SE"/>
              </w:rPr>
            </w:pPr>
            <w:ins w:id="553" w:author="Huawei" w:date="2021-08-18T15:53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  <w:proofErr w:type="spellEnd"/>
            </w:ins>
          </w:p>
        </w:tc>
        <w:tc>
          <w:tcPr>
            <w:tcW w:w="2009" w:type="dxa"/>
            <w:shd w:val="clear" w:color="auto" w:fill="auto"/>
          </w:tcPr>
          <w:p w14:paraId="0995CFF2" w14:textId="594D8BF1" w:rsidR="00BD0F56" w:rsidRDefault="00BD0F56" w:rsidP="00BD0F56">
            <w:pPr>
              <w:rPr>
                <w:ins w:id="554" w:author="Huawei" w:date="2021-08-18T15:53:00Z"/>
                <w:lang w:eastAsia="sv-SE"/>
              </w:rPr>
            </w:pPr>
            <w:ins w:id="555" w:author="Huawei" w:date="2021-08-18T15:59:00Z">
              <w:r>
                <w:rPr>
                  <w:rFonts w:eastAsia="DengXian"/>
                </w:rPr>
                <w:t xml:space="preserve">Agree with </w:t>
              </w:r>
            </w:ins>
            <w:ins w:id="556" w:author="Huawei" w:date="2021-08-18T15:53:00Z">
              <w:r>
                <w:rPr>
                  <w:rFonts w:eastAsia="DengXian"/>
                </w:rPr>
                <w:t>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535724B2" w14:textId="77777777" w:rsidR="00BD0F56" w:rsidRDefault="00BD0F56" w:rsidP="003F0CB8">
            <w:pPr>
              <w:rPr>
                <w:ins w:id="557" w:author="Huawei" w:date="2021-08-18T15:53:00Z"/>
                <w:rFonts w:eastAsia="DengXian"/>
              </w:rPr>
            </w:pPr>
            <w:ins w:id="558" w:author="Huawei" w:date="2021-08-18T15:53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  <w:p w14:paraId="512799D4" w14:textId="77777777" w:rsidR="00BD0F56" w:rsidRDefault="00BD0F56" w:rsidP="003F0CB8">
            <w:pPr>
              <w:rPr>
                <w:ins w:id="559" w:author="Huawei" w:date="2021-08-18T15:53:00Z"/>
                <w:lang w:eastAsia="sv-SE"/>
              </w:rPr>
            </w:pPr>
            <w:ins w:id="560" w:author="Huawei" w:date="2021-08-18T15:53:00Z">
              <w:r>
                <w:rPr>
                  <w:rFonts w:eastAsia="DengXian"/>
                </w:rPr>
                <w:t>If enhancements are supported, then we agree with the proposal</w:t>
              </w:r>
            </w:ins>
          </w:p>
        </w:tc>
      </w:tr>
      <w:tr w:rsidR="00BD0F56" w14:paraId="7973F47B" w14:textId="77777777" w:rsidTr="0040498B">
        <w:tc>
          <w:tcPr>
            <w:tcW w:w="1496" w:type="dxa"/>
            <w:shd w:val="clear" w:color="auto" w:fill="auto"/>
          </w:tcPr>
          <w:p w14:paraId="36A65E9D" w14:textId="62B9A9CD" w:rsidR="00BD0F56" w:rsidRDefault="00F97825" w:rsidP="00BD0F56">
            <w:pPr>
              <w:rPr>
                <w:lang w:eastAsia="sv-SE"/>
              </w:rPr>
            </w:pPr>
            <w:ins w:id="561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78889CC" w14:textId="07B401F5" w:rsidR="00BD0F56" w:rsidRDefault="00F97825" w:rsidP="00BD0F56">
            <w:pPr>
              <w:rPr>
                <w:lang w:eastAsia="sv-SE"/>
              </w:rPr>
            </w:pPr>
            <w:ins w:id="562" w:author="Abhishek Roy" w:date="2021-08-18T10:47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C1B2C0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D64" w14:paraId="3690C3E8" w14:textId="77777777" w:rsidTr="0040498B">
        <w:tc>
          <w:tcPr>
            <w:tcW w:w="1496" w:type="dxa"/>
            <w:shd w:val="clear" w:color="auto" w:fill="auto"/>
          </w:tcPr>
          <w:p w14:paraId="707715E1" w14:textId="0BD7AB5C" w:rsidR="00391D64" w:rsidRDefault="00391D64" w:rsidP="00391D64">
            <w:pPr>
              <w:rPr>
                <w:lang w:eastAsia="sv-SE"/>
              </w:rPr>
            </w:pPr>
            <w:ins w:id="563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238F5B0A" w14:textId="6BD5AC4E" w:rsidR="00391D64" w:rsidRDefault="00391D64" w:rsidP="00391D64">
            <w:pPr>
              <w:rPr>
                <w:lang w:eastAsia="sv-SE"/>
              </w:rPr>
            </w:pPr>
            <w:ins w:id="564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DA463AD" w14:textId="7F401BE7" w:rsidR="00391D64" w:rsidRDefault="00391D64" w:rsidP="00391D64">
            <w:pPr>
              <w:rPr>
                <w:lang w:eastAsia="sv-SE"/>
              </w:rPr>
            </w:pPr>
            <w:ins w:id="565" w:author="Qualcomm-Bharat" w:date="2021-08-18T12:01:00Z">
              <w:r w:rsidRPr="00E573F8">
                <w:rPr>
                  <w:lang w:eastAsia="sv-SE"/>
                </w:rPr>
                <w:t>But it is to note that PUR can be supported only in GEO and RAN1 work may be needed.</w:t>
              </w:r>
            </w:ins>
          </w:p>
        </w:tc>
      </w:tr>
      <w:tr w:rsidR="003F0CB8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8D1B550" w:rsidR="003F0CB8" w:rsidRPr="0040498B" w:rsidRDefault="003F0CB8" w:rsidP="003F0CB8">
            <w:pPr>
              <w:rPr>
                <w:rFonts w:eastAsia="DengXian"/>
              </w:rPr>
            </w:pPr>
            <w:ins w:id="566" w:author="Min Min13 Xu" w:date="2021-08-19T09:02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0A8C0FD" w14:textId="2025ADEF" w:rsidR="003F0CB8" w:rsidRDefault="003F0CB8" w:rsidP="003F0CB8">
            <w:pPr>
              <w:rPr>
                <w:lang w:eastAsia="sv-SE"/>
              </w:rPr>
            </w:pPr>
            <w:ins w:id="567" w:author="Min Min13 Xu" w:date="2021-08-19T09:02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50070DF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873341" w14:paraId="32226D96" w14:textId="77777777" w:rsidTr="0040498B">
        <w:trPr>
          <w:ins w:id="568" w:author="Nokia" w:date="2021-08-19T14:06:00Z"/>
        </w:trPr>
        <w:tc>
          <w:tcPr>
            <w:tcW w:w="1496" w:type="dxa"/>
            <w:shd w:val="clear" w:color="auto" w:fill="auto"/>
          </w:tcPr>
          <w:p w14:paraId="6E08AFA9" w14:textId="6B357559" w:rsidR="00873341" w:rsidRDefault="00873341" w:rsidP="003F0CB8">
            <w:pPr>
              <w:rPr>
                <w:ins w:id="569" w:author="Nokia" w:date="2021-08-19T14:06:00Z"/>
                <w:rFonts w:eastAsia="DengXian"/>
              </w:rPr>
            </w:pPr>
            <w:ins w:id="570" w:author="Nokia" w:date="2021-08-19T14:06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5E47DA75" w14:textId="482FCC64" w:rsidR="00873341" w:rsidRDefault="00873341" w:rsidP="003F0CB8">
            <w:pPr>
              <w:rPr>
                <w:ins w:id="571" w:author="Nokia" w:date="2021-08-19T14:06:00Z"/>
              </w:rPr>
            </w:pPr>
            <w:ins w:id="572" w:author="Nokia" w:date="2021-08-19T14:06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594A249" w14:textId="77777777" w:rsidR="00873341" w:rsidRDefault="00873341" w:rsidP="003F0CB8">
            <w:pPr>
              <w:rPr>
                <w:ins w:id="573" w:author="Nokia" w:date="2021-08-19T14:06:00Z"/>
                <w:lang w:eastAsia="sv-SE"/>
              </w:rPr>
            </w:pPr>
          </w:p>
        </w:tc>
      </w:tr>
      <w:tr w:rsidR="003C2C36" w14:paraId="7FFC10AA" w14:textId="77777777" w:rsidTr="0040498B">
        <w:trPr>
          <w:ins w:id="574" w:author="ZTE" w:date="2021-08-20T02:37:00Z"/>
        </w:trPr>
        <w:tc>
          <w:tcPr>
            <w:tcW w:w="1496" w:type="dxa"/>
            <w:shd w:val="clear" w:color="auto" w:fill="auto"/>
          </w:tcPr>
          <w:p w14:paraId="2E967CC0" w14:textId="6EBF5922" w:rsidR="003C2C36" w:rsidRDefault="003C2C36" w:rsidP="003C2C36">
            <w:pPr>
              <w:rPr>
                <w:ins w:id="575" w:author="ZTE" w:date="2021-08-20T02:37:00Z"/>
                <w:rFonts w:eastAsia="DengXian"/>
              </w:rPr>
            </w:pPr>
            <w:ins w:id="576" w:author="ZTE" w:date="2021-08-20T02:37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5E3C8B38" w14:textId="3DCB5128" w:rsidR="003C2C36" w:rsidRDefault="003C2C36" w:rsidP="003C2C36">
            <w:pPr>
              <w:rPr>
                <w:ins w:id="577" w:author="ZTE" w:date="2021-08-20T02:37:00Z"/>
              </w:rPr>
            </w:pPr>
            <w:ins w:id="578" w:author="ZTE" w:date="2021-08-20T02:37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3B5C965" w14:textId="77777777" w:rsidR="003C2C36" w:rsidRDefault="003C2C36" w:rsidP="003C2C36">
            <w:pPr>
              <w:rPr>
                <w:ins w:id="579" w:author="ZTE" w:date="2021-08-20T02:37:00Z"/>
                <w:lang w:eastAsia="sv-SE"/>
              </w:rPr>
            </w:pPr>
          </w:p>
        </w:tc>
      </w:tr>
      <w:tr w:rsidR="006D6EA5" w14:paraId="54E654D2" w14:textId="77777777" w:rsidTr="0040498B">
        <w:trPr>
          <w:ins w:id="580" w:author="Pavan Nuggehalli" w:date="2021-08-19T17:28:00Z"/>
        </w:trPr>
        <w:tc>
          <w:tcPr>
            <w:tcW w:w="1496" w:type="dxa"/>
            <w:shd w:val="clear" w:color="auto" w:fill="auto"/>
          </w:tcPr>
          <w:p w14:paraId="19799E0C" w14:textId="7F02A58E" w:rsidR="006D6EA5" w:rsidRDefault="006D6EA5" w:rsidP="003C2C36">
            <w:pPr>
              <w:rPr>
                <w:ins w:id="581" w:author="Pavan Nuggehalli" w:date="2021-08-19T17:28:00Z"/>
                <w:rFonts w:eastAsia="DengXian"/>
              </w:rPr>
            </w:pPr>
            <w:ins w:id="582" w:author="Pavan Nuggehalli" w:date="2021-08-19T17:28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69B0EC0D" w14:textId="71A4C65E" w:rsidR="006D6EA5" w:rsidRDefault="006D6EA5" w:rsidP="003C2C36">
            <w:pPr>
              <w:rPr>
                <w:ins w:id="583" w:author="Pavan Nuggehalli" w:date="2021-08-19T17:28:00Z"/>
              </w:rPr>
            </w:pPr>
            <w:ins w:id="584" w:author="Pavan Nuggehalli" w:date="2021-08-19T17:28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35CA9AE" w14:textId="77777777" w:rsidR="006D6EA5" w:rsidRDefault="006D6EA5" w:rsidP="003C2C36">
            <w:pPr>
              <w:rPr>
                <w:ins w:id="585" w:author="Pavan Nuggehalli" w:date="2021-08-19T17:28:00Z"/>
                <w:lang w:eastAsia="sv-SE"/>
              </w:rPr>
            </w:pPr>
          </w:p>
        </w:tc>
      </w:tr>
      <w:tr w:rsidR="00DC762E" w14:paraId="5C3739D4" w14:textId="77777777" w:rsidTr="0040498B">
        <w:trPr>
          <w:ins w:id="586" w:author="Pavan Nuggehalli" w:date="2021-08-19T17:28:00Z"/>
        </w:trPr>
        <w:tc>
          <w:tcPr>
            <w:tcW w:w="1496" w:type="dxa"/>
            <w:shd w:val="clear" w:color="auto" w:fill="auto"/>
          </w:tcPr>
          <w:p w14:paraId="10BFA70B" w14:textId="3A1B45A2" w:rsidR="00DC762E" w:rsidRDefault="00DC762E" w:rsidP="00DC762E">
            <w:pPr>
              <w:rPr>
                <w:ins w:id="587" w:author="Pavan Nuggehalli" w:date="2021-08-19T17:28:00Z"/>
                <w:rFonts w:eastAsia="DengXian"/>
              </w:rPr>
            </w:pPr>
            <w:ins w:id="588" w:author="LGE, Geumsan Jo" w:date="2021-08-20T10:20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23780273" w14:textId="434B2687" w:rsidR="00DC762E" w:rsidRDefault="00DC762E" w:rsidP="00DC762E">
            <w:pPr>
              <w:rPr>
                <w:ins w:id="589" w:author="Pavan Nuggehalli" w:date="2021-08-19T17:28:00Z"/>
              </w:rPr>
            </w:pPr>
            <w:ins w:id="590" w:author="LGE, Geumsan Jo" w:date="2021-08-20T10:20:00Z">
              <w:r>
                <w:rPr>
                  <w:rFonts w:eastAsia="Malgun Gothic" w:hint="eastAsia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E02CB1F" w14:textId="77777777" w:rsidR="00DC762E" w:rsidRDefault="00DC762E" w:rsidP="00DC762E">
            <w:pPr>
              <w:rPr>
                <w:ins w:id="591" w:author="Pavan Nuggehalli" w:date="2021-08-19T17:28:00Z"/>
                <w:lang w:eastAsia="sv-SE"/>
              </w:rPr>
            </w:pPr>
          </w:p>
        </w:tc>
      </w:tr>
      <w:tr w:rsidR="004419D8" w14:paraId="7A8A7083" w14:textId="77777777" w:rsidTr="0040498B">
        <w:trPr>
          <w:ins w:id="592" w:author="cmcc-Liu Yuzhen" w:date="2021-08-20T16:20:00Z"/>
        </w:trPr>
        <w:tc>
          <w:tcPr>
            <w:tcW w:w="1496" w:type="dxa"/>
            <w:shd w:val="clear" w:color="auto" w:fill="auto"/>
          </w:tcPr>
          <w:p w14:paraId="62344FF9" w14:textId="42127B82" w:rsidR="004419D8" w:rsidRDefault="004419D8" w:rsidP="004419D8">
            <w:pPr>
              <w:rPr>
                <w:ins w:id="593" w:author="cmcc-Liu Yuzhen" w:date="2021-08-20T16:20:00Z"/>
                <w:rFonts w:eastAsia="Malgun Gothic"/>
                <w:lang w:eastAsia="ko-KR"/>
              </w:rPr>
            </w:pPr>
            <w:ins w:id="594" w:author="cmcc-Liu Yuzhen" w:date="2021-08-20T16:20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0BECE0BF" w14:textId="5A190AA8" w:rsidR="004419D8" w:rsidRDefault="004419D8" w:rsidP="004419D8">
            <w:pPr>
              <w:rPr>
                <w:ins w:id="595" w:author="cmcc-Liu Yuzhen" w:date="2021-08-20T16:20:00Z"/>
                <w:rFonts w:eastAsia="Malgun Gothic"/>
                <w:lang w:eastAsia="ko-KR"/>
              </w:rPr>
            </w:pPr>
            <w:ins w:id="596" w:author="cmcc-Liu Yuzhen" w:date="2021-08-20T16:20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1976B856" w14:textId="77777777" w:rsidR="004419D8" w:rsidRDefault="004419D8" w:rsidP="004419D8">
            <w:pPr>
              <w:rPr>
                <w:ins w:id="597" w:author="cmcc-Liu Yuzhen" w:date="2021-08-20T16:20:00Z"/>
                <w:lang w:eastAsia="sv-SE"/>
              </w:rPr>
            </w:pPr>
          </w:p>
        </w:tc>
      </w:tr>
      <w:tr w:rsidR="00EF12E6" w14:paraId="52468173" w14:textId="77777777" w:rsidTr="0040498B">
        <w:trPr>
          <w:ins w:id="598" w:author="Yuhua Chen" w:date="2021-08-20T11:11:00Z"/>
        </w:trPr>
        <w:tc>
          <w:tcPr>
            <w:tcW w:w="1496" w:type="dxa"/>
            <w:shd w:val="clear" w:color="auto" w:fill="auto"/>
          </w:tcPr>
          <w:p w14:paraId="37F553A3" w14:textId="62C361E6" w:rsidR="00EF12E6" w:rsidRDefault="00EF12E6" w:rsidP="004419D8">
            <w:pPr>
              <w:rPr>
                <w:ins w:id="599" w:author="Yuhua Chen" w:date="2021-08-20T11:11:00Z"/>
                <w:rFonts w:eastAsiaTheme="minorEastAsia" w:hint="eastAsia"/>
              </w:rPr>
            </w:pPr>
            <w:ins w:id="600" w:author="Yuhua Chen" w:date="2021-08-20T11:11:00Z">
              <w:r>
                <w:rPr>
                  <w:rFonts w:eastAsiaTheme="minorEastAsia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59965C85" w14:textId="3550F9C5" w:rsidR="00EF12E6" w:rsidRDefault="00EF12E6" w:rsidP="004419D8">
            <w:pPr>
              <w:rPr>
                <w:ins w:id="601" w:author="Yuhua Chen" w:date="2021-08-20T11:11:00Z"/>
                <w:rFonts w:eastAsiaTheme="minorEastAsia" w:hint="eastAsia"/>
              </w:rPr>
            </w:pPr>
            <w:ins w:id="602" w:author="Yuhua Chen" w:date="2021-08-20T11:11:00Z">
              <w:r>
                <w:rPr>
                  <w:rFonts w:eastAsiaTheme="minor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8683F04" w14:textId="77777777" w:rsidR="00EF12E6" w:rsidRDefault="00EF12E6" w:rsidP="004419D8">
            <w:pPr>
              <w:rPr>
                <w:ins w:id="603" w:author="Yuhua Chen" w:date="2021-08-20T11:11:00Z"/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 xml:space="preserve">Regarding </w:t>
      </w:r>
      <w:proofErr w:type="spellStart"/>
      <w:r w:rsidRPr="00484CE7">
        <w:rPr>
          <w:b w:val="0"/>
        </w:rPr>
        <w:t>pur-ResponseWindow</w:t>
      </w:r>
      <w:r w:rsidR="009B46F4">
        <w:rPr>
          <w:rFonts w:hint="eastAsia"/>
          <w:b w:val="0"/>
        </w:rPr>
        <w:t>Size</w:t>
      </w:r>
      <w:proofErr w:type="spellEnd"/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lastRenderedPageBreak/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proofErr w:type="spellStart"/>
      <w:r w:rsidRPr="00484CE7">
        <w:rPr>
          <w:b/>
        </w:rPr>
        <w:t>pur-ResponseWindow</w:t>
      </w:r>
      <w:r w:rsidR="009B46F4">
        <w:rPr>
          <w:b/>
        </w:rPr>
        <w:t>Size</w:t>
      </w:r>
      <w:proofErr w:type="spellEnd"/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P</w:t>
            </w:r>
            <w:r>
              <w:rPr>
                <w:rFonts w:eastAsia="DengXian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 xml:space="preserve">no extension of repetition is required, there is no need to extend the </w:t>
            </w:r>
            <w:proofErr w:type="spellStart"/>
            <w:r w:rsidRPr="001D2E46">
              <w:rPr>
                <w:rFonts w:eastAsia="DengXian"/>
              </w:rPr>
              <w:t>pur-ResponseWindowSize</w:t>
            </w:r>
            <w:proofErr w:type="spellEnd"/>
            <w:r w:rsidRPr="00131147">
              <w:rPr>
                <w:rFonts w:eastAsia="DengXian"/>
              </w:rPr>
              <w:t xml:space="preserve"> for IoT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604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605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7EB8F1F2" w14:textId="77777777" w:rsidTr="00A724D6">
        <w:tc>
          <w:tcPr>
            <w:tcW w:w="1496" w:type="dxa"/>
            <w:shd w:val="clear" w:color="auto" w:fill="auto"/>
          </w:tcPr>
          <w:p w14:paraId="1B1BF5A7" w14:textId="14B1FAED" w:rsidR="00F65A39" w:rsidRDefault="00F65A39" w:rsidP="00486FCE">
            <w:pPr>
              <w:rPr>
                <w:lang w:eastAsia="sv-SE"/>
              </w:rPr>
            </w:pPr>
            <w:ins w:id="606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AABCA35" w14:textId="0AF411D2" w:rsidR="00F65A39" w:rsidRDefault="00F65A39" w:rsidP="00486FCE">
            <w:pPr>
              <w:rPr>
                <w:lang w:eastAsia="sv-SE"/>
              </w:rPr>
            </w:pPr>
            <w:ins w:id="607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B79121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670A7CC" w14:textId="77777777" w:rsidTr="00A724D6">
        <w:tc>
          <w:tcPr>
            <w:tcW w:w="1496" w:type="dxa"/>
            <w:shd w:val="clear" w:color="auto" w:fill="auto"/>
          </w:tcPr>
          <w:p w14:paraId="1826C415" w14:textId="60B7B7CD" w:rsidR="00BD0F56" w:rsidRDefault="00BD0F56" w:rsidP="00BD0F56">
            <w:pPr>
              <w:rPr>
                <w:lang w:eastAsia="sv-SE"/>
              </w:rPr>
            </w:pPr>
            <w:ins w:id="608" w:author="Huawei" w:date="2021-08-18T15:52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223D1426" w14:textId="0EFE8F45" w:rsidR="00BD0F56" w:rsidRDefault="00BD0F56" w:rsidP="00BD0F56">
            <w:pPr>
              <w:rPr>
                <w:lang w:eastAsia="sv-SE"/>
              </w:rPr>
            </w:pPr>
            <w:ins w:id="609" w:author="Huawei" w:date="2021-08-18T15:52:00Z">
              <w:r>
                <w:rPr>
                  <w:rFonts w:eastAsia="DengXian"/>
                </w:rPr>
                <w:t>Agree</w:t>
              </w:r>
            </w:ins>
            <w:ins w:id="610" w:author="Huawei" w:date="2021-08-18T15:59:00Z">
              <w:r>
                <w:rPr>
                  <w:rFonts w:eastAsia="DengXian"/>
                </w:rPr>
                <w:t xml:space="preserve">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1C3ACA54" w14:textId="10CC7B61" w:rsidR="00BD0F56" w:rsidRPr="00BD0F56" w:rsidRDefault="00BD0F56" w:rsidP="00BD0F56">
            <w:pPr>
              <w:rPr>
                <w:rFonts w:eastAsia="DengXian"/>
              </w:rPr>
            </w:pPr>
            <w:ins w:id="611" w:author="Huawei" w:date="2021-08-18T15:52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</w:tc>
      </w:tr>
      <w:tr w:rsidR="00BD0F56" w14:paraId="2317AE46" w14:textId="77777777" w:rsidTr="00A724D6">
        <w:tc>
          <w:tcPr>
            <w:tcW w:w="1496" w:type="dxa"/>
            <w:shd w:val="clear" w:color="auto" w:fill="auto"/>
          </w:tcPr>
          <w:p w14:paraId="7AE2082F" w14:textId="1FBBB75F" w:rsidR="00BD0F56" w:rsidRDefault="00F97825" w:rsidP="00BD0F56">
            <w:pPr>
              <w:rPr>
                <w:lang w:eastAsia="sv-SE"/>
              </w:rPr>
            </w:pPr>
            <w:proofErr w:type="spellStart"/>
            <w:ins w:id="612" w:author="Abhishek Roy" w:date="2021-08-18T10:48:00Z">
              <w:r>
                <w:rPr>
                  <w:lang w:eastAsia="sv-SE"/>
                </w:rPr>
                <w:t>MediaTe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4C60F36D" w14:textId="7F768728" w:rsidR="00BD0F56" w:rsidRDefault="00F97825" w:rsidP="00BD0F56">
            <w:pPr>
              <w:rPr>
                <w:lang w:eastAsia="sv-SE"/>
              </w:rPr>
            </w:pPr>
            <w:ins w:id="613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677C48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31204" w14:paraId="1D673D66" w14:textId="77777777" w:rsidTr="00A724D6">
        <w:tc>
          <w:tcPr>
            <w:tcW w:w="1496" w:type="dxa"/>
            <w:shd w:val="clear" w:color="auto" w:fill="auto"/>
          </w:tcPr>
          <w:p w14:paraId="5E857E48" w14:textId="06282059" w:rsidR="00831204" w:rsidRDefault="00831204" w:rsidP="00831204">
            <w:pPr>
              <w:rPr>
                <w:lang w:eastAsia="sv-SE"/>
              </w:rPr>
            </w:pPr>
            <w:ins w:id="614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24A7B9B" w14:textId="4C6DA730" w:rsidR="00831204" w:rsidRDefault="00831204" w:rsidP="00831204">
            <w:pPr>
              <w:rPr>
                <w:lang w:eastAsia="sv-SE"/>
              </w:rPr>
            </w:pPr>
            <w:ins w:id="615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74AEEB" w14:textId="77777777" w:rsidR="00831204" w:rsidRDefault="00831204" w:rsidP="00831204">
            <w:pPr>
              <w:rPr>
                <w:lang w:eastAsia="sv-SE"/>
              </w:rPr>
            </w:pPr>
          </w:p>
        </w:tc>
      </w:tr>
      <w:tr w:rsidR="003F0CB8" w14:paraId="5CBDF685" w14:textId="77777777" w:rsidTr="00A724D6">
        <w:tc>
          <w:tcPr>
            <w:tcW w:w="1496" w:type="dxa"/>
            <w:shd w:val="clear" w:color="auto" w:fill="auto"/>
          </w:tcPr>
          <w:p w14:paraId="1CAB253C" w14:textId="4DCAE7B9" w:rsidR="003F0CB8" w:rsidRPr="0040498B" w:rsidRDefault="003F0CB8" w:rsidP="003F0CB8">
            <w:pPr>
              <w:rPr>
                <w:rFonts w:eastAsia="DengXian"/>
              </w:rPr>
            </w:pPr>
            <w:ins w:id="616" w:author="Min Min13 Xu" w:date="2021-08-19T09:02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CC02498" w14:textId="7C287E1E" w:rsidR="003F0CB8" w:rsidRDefault="003F0CB8" w:rsidP="003F0CB8">
            <w:pPr>
              <w:rPr>
                <w:lang w:eastAsia="sv-SE"/>
              </w:rPr>
            </w:pPr>
            <w:ins w:id="617" w:author="Min Min13 Xu" w:date="2021-08-19T09:02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248C518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FC7704" w14:paraId="44E3BE60" w14:textId="77777777" w:rsidTr="00A724D6">
        <w:trPr>
          <w:ins w:id="618" w:author="Nokia" w:date="2021-08-19T14:07:00Z"/>
        </w:trPr>
        <w:tc>
          <w:tcPr>
            <w:tcW w:w="1496" w:type="dxa"/>
            <w:shd w:val="clear" w:color="auto" w:fill="auto"/>
          </w:tcPr>
          <w:p w14:paraId="00553B90" w14:textId="179606A8" w:rsidR="00FC7704" w:rsidRDefault="00FC7704" w:rsidP="003F0CB8">
            <w:pPr>
              <w:rPr>
                <w:ins w:id="619" w:author="Nokia" w:date="2021-08-19T14:07:00Z"/>
                <w:rFonts w:eastAsia="DengXian"/>
              </w:rPr>
            </w:pPr>
            <w:ins w:id="620" w:author="Nokia" w:date="2021-08-19T14:07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60DAB510" w14:textId="01384B4A" w:rsidR="00FC7704" w:rsidRDefault="00FC7704" w:rsidP="003F0CB8">
            <w:pPr>
              <w:rPr>
                <w:ins w:id="621" w:author="Nokia" w:date="2021-08-19T14:07:00Z"/>
              </w:rPr>
            </w:pPr>
            <w:ins w:id="622" w:author="Nokia" w:date="2021-08-19T14:17:00Z">
              <w:r>
                <w:t>A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41611808" w14:textId="0F1450FD" w:rsidR="000A15A9" w:rsidRDefault="000A15A9" w:rsidP="000A15A9">
            <w:pPr>
              <w:rPr>
                <w:ins w:id="623" w:author="Nokia" w:date="2021-08-19T14:07:00Z"/>
                <w:lang w:eastAsia="sv-SE"/>
              </w:rPr>
            </w:pPr>
            <w:ins w:id="624" w:author="Nokia" w:date="2021-08-19T14:17:00Z">
              <w:r>
                <w:rPr>
                  <w:lang w:eastAsia="sv-SE"/>
                </w:rPr>
                <w:t xml:space="preserve">Same view as Huawei. Enhancements to PUR </w:t>
              </w:r>
            </w:ins>
            <w:ins w:id="625" w:author="Nokia" w:date="2021-08-19T14:18:00Z">
              <w:r>
                <w:rPr>
                  <w:lang w:eastAsia="sv-SE"/>
                </w:rPr>
                <w:t xml:space="preserve">is not in the scope of WID. </w:t>
              </w:r>
            </w:ins>
            <w:ins w:id="626" w:author="Nokia" w:date="2021-08-19T14:43:00Z">
              <w:r w:rsidR="00FD0D6F">
                <w:rPr>
                  <w:lang w:eastAsia="sv-SE"/>
                </w:rPr>
                <w:t>Furthermore, i</w:t>
              </w:r>
            </w:ins>
            <w:ins w:id="627" w:author="Nokia" w:date="2021-08-19T14:18:00Z">
              <w:r w:rsidRPr="00CA45B8">
                <w:rPr>
                  <w:rFonts w:eastAsia="DengXian"/>
                </w:rPr>
                <w:t xml:space="preserve">f </w:t>
              </w:r>
              <w:r w:rsidRPr="00CA45B8">
                <w:t xml:space="preserve">the start of </w:t>
              </w:r>
              <w:proofErr w:type="spellStart"/>
              <w:r w:rsidRPr="00CA45B8">
                <w:t>pur-ResponseWindowSize</w:t>
              </w:r>
              <w:proofErr w:type="spellEnd"/>
              <w:r w:rsidRPr="00CA45B8">
                <w:t xml:space="preserve"> can be accurately compensated by UE-</w:t>
              </w:r>
              <w:proofErr w:type="spellStart"/>
              <w:r w:rsidRPr="00CA45B8">
                <w:t>eNB</w:t>
              </w:r>
              <w:proofErr w:type="spellEnd"/>
              <w:r w:rsidRPr="00CA45B8">
                <w:t xml:space="preserve"> RTT,</w:t>
              </w:r>
              <w:r w:rsidRPr="00CA45B8">
                <w:rPr>
                  <w:rFonts w:cs="Arial"/>
                  <w:color w:val="000000"/>
                </w:rPr>
                <w:t xml:space="preserve"> there is no need to extend the mac-</w:t>
              </w:r>
              <w:r w:rsidRPr="00CA45B8">
                <w:t xml:space="preserve"> </w:t>
              </w:r>
              <w:proofErr w:type="spellStart"/>
              <w:r w:rsidRPr="00CA45B8">
                <w:t>pur-ResponseWindowSize</w:t>
              </w:r>
              <w:proofErr w:type="spellEnd"/>
              <w:r w:rsidRPr="00CA45B8">
                <w:rPr>
                  <w:rFonts w:cs="Arial"/>
                  <w:color w:val="000000"/>
                </w:rPr>
                <w:t xml:space="preserve"> for IoT NTN</w:t>
              </w:r>
            </w:ins>
          </w:p>
        </w:tc>
      </w:tr>
      <w:tr w:rsidR="003C2C36" w14:paraId="1739FA33" w14:textId="77777777" w:rsidTr="00A724D6">
        <w:trPr>
          <w:ins w:id="628" w:author="ZTE" w:date="2021-08-20T02:37:00Z"/>
        </w:trPr>
        <w:tc>
          <w:tcPr>
            <w:tcW w:w="1496" w:type="dxa"/>
            <w:shd w:val="clear" w:color="auto" w:fill="auto"/>
          </w:tcPr>
          <w:p w14:paraId="651E08C7" w14:textId="03EBF507" w:rsidR="003C2C36" w:rsidRDefault="003C2C36" w:rsidP="003C2C36">
            <w:pPr>
              <w:rPr>
                <w:ins w:id="629" w:author="ZTE" w:date="2021-08-20T02:37:00Z"/>
                <w:rFonts w:eastAsia="DengXian"/>
              </w:rPr>
            </w:pPr>
            <w:ins w:id="630" w:author="ZTE" w:date="2021-08-20T02:38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4C439BED" w14:textId="0E23B2F0" w:rsidR="003C2C36" w:rsidRDefault="003C2C36" w:rsidP="003C2C36">
            <w:pPr>
              <w:rPr>
                <w:ins w:id="631" w:author="ZTE" w:date="2021-08-20T02:37:00Z"/>
              </w:rPr>
            </w:pPr>
            <w:ins w:id="632" w:author="ZTE" w:date="2021-08-20T02:3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8C1A093" w14:textId="77777777" w:rsidR="003C2C36" w:rsidRDefault="003C2C36" w:rsidP="003C2C36">
            <w:pPr>
              <w:rPr>
                <w:ins w:id="633" w:author="ZTE" w:date="2021-08-20T02:37:00Z"/>
                <w:lang w:eastAsia="sv-SE"/>
              </w:rPr>
            </w:pPr>
          </w:p>
        </w:tc>
      </w:tr>
      <w:tr w:rsidR="006D6EA5" w14:paraId="1162AC14" w14:textId="77777777" w:rsidTr="00A724D6">
        <w:trPr>
          <w:ins w:id="634" w:author="Pavan Nuggehalli" w:date="2021-08-19T17:29:00Z"/>
        </w:trPr>
        <w:tc>
          <w:tcPr>
            <w:tcW w:w="1496" w:type="dxa"/>
            <w:shd w:val="clear" w:color="auto" w:fill="auto"/>
          </w:tcPr>
          <w:p w14:paraId="442611AA" w14:textId="4BB08BC8" w:rsidR="006D6EA5" w:rsidRDefault="006D6EA5" w:rsidP="003C2C36">
            <w:pPr>
              <w:rPr>
                <w:ins w:id="635" w:author="Pavan Nuggehalli" w:date="2021-08-19T17:29:00Z"/>
                <w:rFonts w:eastAsia="DengXian"/>
              </w:rPr>
            </w:pPr>
            <w:ins w:id="636" w:author="Pavan Nuggehalli" w:date="2021-08-19T17:29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03807596" w14:textId="08BE09CD" w:rsidR="006D6EA5" w:rsidRDefault="006D6EA5" w:rsidP="003C2C36">
            <w:pPr>
              <w:rPr>
                <w:ins w:id="637" w:author="Pavan Nuggehalli" w:date="2021-08-19T17:29:00Z"/>
                <w:lang w:eastAsia="sv-SE"/>
              </w:rPr>
            </w:pPr>
            <w:ins w:id="638" w:author="Pavan Nuggehalli" w:date="2021-08-19T17:29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22BB243" w14:textId="77777777" w:rsidR="006D6EA5" w:rsidRDefault="006D6EA5" w:rsidP="003C2C36">
            <w:pPr>
              <w:rPr>
                <w:ins w:id="639" w:author="Pavan Nuggehalli" w:date="2021-08-19T17:29:00Z"/>
                <w:lang w:eastAsia="sv-SE"/>
              </w:rPr>
            </w:pPr>
          </w:p>
        </w:tc>
      </w:tr>
      <w:tr w:rsidR="00DC762E" w14:paraId="197E1950" w14:textId="77777777" w:rsidTr="00A724D6">
        <w:trPr>
          <w:ins w:id="640" w:author="Pavan Nuggehalli" w:date="2021-08-19T17:29:00Z"/>
        </w:trPr>
        <w:tc>
          <w:tcPr>
            <w:tcW w:w="1496" w:type="dxa"/>
            <w:shd w:val="clear" w:color="auto" w:fill="auto"/>
          </w:tcPr>
          <w:p w14:paraId="010730E4" w14:textId="14389B87" w:rsidR="00DC762E" w:rsidRDefault="00DC762E" w:rsidP="00DC762E">
            <w:pPr>
              <w:rPr>
                <w:ins w:id="641" w:author="Pavan Nuggehalli" w:date="2021-08-19T17:29:00Z"/>
                <w:rFonts w:eastAsia="DengXian"/>
              </w:rPr>
            </w:pPr>
            <w:ins w:id="642" w:author="LGE, Geumsan Jo" w:date="2021-08-20T10:20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0BEB5400" w14:textId="2C70C4C7" w:rsidR="00DC762E" w:rsidRDefault="00DC762E" w:rsidP="00DC762E">
            <w:pPr>
              <w:rPr>
                <w:ins w:id="643" w:author="Pavan Nuggehalli" w:date="2021-08-19T17:29:00Z"/>
                <w:lang w:eastAsia="sv-SE"/>
              </w:rPr>
            </w:pPr>
            <w:ins w:id="644" w:author="LGE, Geumsan Jo" w:date="2021-08-20T10:20:00Z">
              <w:r>
                <w:rPr>
                  <w:rFonts w:eastAsia="Malgun Gothic" w:hint="eastAsia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E024E2E" w14:textId="77777777" w:rsidR="00DC762E" w:rsidRDefault="00DC762E" w:rsidP="00DC762E">
            <w:pPr>
              <w:rPr>
                <w:ins w:id="645" w:author="Pavan Nuggehalli" w:date="2021-08-19T17:29:00Z"/>
                <w:lang w:eastAsia="sv-SE"/>
              </w:rPr>
            </w:pPr>
          </w:p>
        </w:tc>
      </w:tr>
      <w:tr w:rsidR="004419D8" w14:paraId="056CBDD4" w14:textId="77777777" w:rsidTr="00A724D6">
        <w:trPr>
          <w:ins w:id="646" w:author="cmcc-Liu Yuzhen" w:date="2021-08-20T16:21:00Z"/>
        </w:trPr>
        <w:tc>
          <w:tcPr>
            <w:tcW w:w="1496" w:type="dxa"/>
            <w:shd w:val="clear" w:color="auto" w:fill="auto"/>
          </w:tcPr>
          <w:p w14:paraId="63698A2E" w14:textId="2EC6C2C0" w:rsidR="004419D8" w:rsidRDefault="004419D8" w:rsidP="004419D8">
            <w:pPr>
              <w:rPr>
                <w:ins w:id="647" w:author="cmcc-Liu Yuzhen" w:date="2021-08-20T16:21:00Z"/>
                <w:rFonts w:eastAsia="Malgun Gothic"/>
                <w:lang w:eastAsia="ko-KR"/>
              </w:rPr>
            </w:pPr>
            <w:ins w:id="648" w:author="cmcc-Liu Yuzhen" w:date="2021-08-20T16:21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62E6F441" w14:textId="1A2A09EF" w:rsidR="004419D8" w:rsidRDefault="004419D8" w:rsidP="004419D8">
            <w:pPr>
              <w:rPr>
                <w:ins w:id="649" w:author="cmcc-Liu Yuzhen" w:date="2021-08-20T16:21:00Z"/>
                <w:rFonts w:eastAsia="Malgun Gothic"/>
                <w:lang w:eastAsia="ko-KR"/>
              </w:rPr>
            </w:pPr>
            <w:ins w:id="650" w:author="cmcc-Liu Yuzhen" w:date="2021-08-20T16:2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513550E2" w14:textId="59CBC28E" w:rsidR="004419D8" w:rsidRDefault="004419D8" w:rsidP="004419D8">
            <w:pPr>
              <w:rPr>
                <w:ins w:id="651" w:author="cmcc-Liu Yuzhen" w:date="2021-08-20T16:21:00Z"/>
                <w:lang w:eastAsia="sv-SE"/>
              </w:rPr>
            </w:pPr>
            <w:ins w:id="652" w:author="cmcc-Liu Yuzhen" w:date="2021-08-20T16:21:00Z">
              <w:r>
                <w:rPr>
                  <w:rFonts w:hint="eastAsia"/>
                </w:rPr>
                <w:t>P</w:t>
              </w:r>
              <w:r>
                <w:t>UR enhancements discussion depends on the progress of the IoT-NTN.</w:t>
              </w:r>
            </w:ins>
          </w:p>
        </w:tc>
      </w:tr>
      <w:tr w:rsidR="00EF12E6" w14:paraId="64032422" w14:textId="77777777" w:rsidTr="00A724D6">
        <w:trPr>
          <w:ins w:id="653" w:author="Yuhua Chen" w:date="2021-08-20T11:11:00Z"/>
        </w:trPr>
        <w:tc>
          <w:tcPr>
            <w:tcW w:w="1496" w:type="dxa"/>
            <w:shd w:val="clear" w:color="auto" w:fill="auto"/>
          </w:tcPr>
          <w:p w14:paraId="6BF48309" w14:textId="2063353F" w:rsidR="00EF12E6" w:rsidRDefault="00EF12E6" w:rsidP="00EF12E6">
            <w:pPr>
              <w:rPr>
                <w:ins w:id="654" w:author="Yuhua Chen" w:date="2021-08-20T11:11:00Z"/>
                <w:rFonts w:eastAsiaTheme="minorEastAsia" w:hint="eastAsia"/>
              </w:rPr>
            </w:pPr>
            <w:ins w:id="655" w:author="Yuhua Chen" w:date="2021-08-20T11:11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1E53DF2A" w14:textId="18FE7CF8" w:rsidR="00EF12E6" w:rsidRDefault="00EF12E6" w:rsidP="00EF12E6">
            <w:pPr>
              <w:rPr>
                <w:ins w:id="656" w:author="Yuhua Chen" w:date="2021-08-20T11:11:00Z"/>
                <w:rFonts w:eastAsiaTheme="minorEastAsia" w:hint="eastAsia"/>
              </w:rPr>
            </w:pPr>
            <w:ins w:id="657" w:author="Yuhua Chen" w:date="2021-08-20T11:11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2A52182" w14:textId="77777777" w:rsidR="00EF12E6" w:rsidRDefault="00EF12E6" w:rsidP="00EF12E6">
            <w:pPr>
              <w:rPr>
                <w:ins w:id="658" w:author="Yuhua Chen" w:date="2021-08-20T11:11:00Z"/>
                <w:rFonts w:hint="eastAsia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Heading3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BodyText"/>
        <w:rPr>
          <w:rFonts w:eastAsia="DengXian"/>
        </w:rPr>
      </w:pPr>
      <w:r>
        <w:rPr>
          <w:rFonts w:eastAsia="DengXian" w:hint="eastAsia"/>
        </w:rPr>
        <w:t>U</w:t>
      </w:r>
      <w:r>
        <w:rPr>
          <w:rFonts w:eastAsia="DengXian"/>
        </w:rPr>
        <w:t xml:space="preserve">L SPS can be supported in both </w:t>
      </w:r>
      <w:proofErr w:type="spellStart"/>
      <w:r>
        <w:rPr>
          <w:rFonts w:eastAsia="DengXian"/>
        </w:rPr>
        <w:t>eMTC</w:t>
      </w:r>
      <w:proofErr w:type="spellEnd"/>
      <w:r>
        <w:rPr>
          <w:rFonts w:eastAsia="DengXian"/>
        </w:rPr>
        <w:t xml:space="preserve">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 xml:space="preserve">SPS for </w:t>
      </w:r>
      <w:proofErr w:type="spellStart"/>
      <w:r>
        <w:t>eMTC</w:t>
      </w:r>
      <w:proofErr w:type="spellEnd"/>
      <w:r>
        <w:t xml:space="preserve">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DengXian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659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660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CF0187E" w14:textId="77777777" w:rsidTr="00972DBF">
        <w:tc>
          <w:tcPr>
            <w:tcW w:w="1496" w:type="dxa"/>
            <w:shd w:val="clear" w:color="auto" w:fill="auto"/>
          </w:tcPr>
          <w:p w14:paraId="7DD85BD0" w14:textId="292B9145" w:rsidR="00F65A39" w:rsidRDefault="00F65A39" w:rsidP="00486FCE">
            <w:pPr>
              <w:rPr>
                <w:lang w:eastAsia="sv-SE"/>
              </w:rPr>
            </w:pPr>
            <w:ins w:id="661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0473AE9" w14:textId="0770C4CF" w:rsidR="00F65A39" w:rsidRDefault="00F65A39" w:rsidP="00486FCE">
            <w:pPr>
              <w:rPr>
                <w:lang w:eastAsia="sv-SE"/>
              </w:rPr>
            </w:pPr>
            <w:ins w:id="662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7AC02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02D7F02D" w14:textId="77777777" w:rsidTr="00972DBF">
        <w:tc>
          <w:tcPr>
            <w:tcW w:w="1496" w:type="dxa"/>
            <w:shd w:val="clear" w:color="auto" w:fill="auto"/>
          </w:tcPr>
          <w:p w14:paraId="41E86BAC" w14:textId="1E249CE6" w:rsidR="00BD0F56" w:rsidRDefault="00BD0F56" w:rsidP="00BD0F56">
            <w:pPr>
              <w:rPr>
                <w:lang w:eastAsia="sv-SE"/>
              </w:rPr>
            </w:pPr>
            <w:ins w:id="663" w:author="Huawei" w:date="2021-08-18T16:00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0C776D6B" w14:textId="7DA3E45D" w:rsidR="00BD0F56" w:rsidRDefault="00BD0F56" w:rsidP="00BD0F56">
            <w:pPr>
              <w:rPr>
                <w:lang w:eastAsia="sv-SE"/>
              </w:rPr>
            </w:pPr>
            <w:ins w:id="664" w:author="Huawei" w:date="2021-08-18T16:00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CAD63B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23FABB" w14:textId="77777777" w:rsidTr="00972DBF">
        <w:tc>
          <w:tcPr>
            <w:tcW w:w="1496" w:type="dxa"/>
            <w:shd w:val="clear" w:color="auto" w:fill="auto"/>
          </w:tcPr>
          <w:p w14:paraId="3125AFC3" w14:textId="012C0CF6" w:rsidR="00BD0F56" w:rsidRDefault="00F97825" w:rsidP="00BD0F56">
            <w:pPr>
              <w:rPr>
                <w:lang w:eastAsia="sv-SE"/>
              </w:rPr>
            </w:pPr>
            <w:ins w:id="665" w:author="Abhishek Roy" w:date="2021-08-18T10:4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DD49546" w14:textId="11F9DD90" w:rsidR="00BD0F56" w:rsidRDefault="00F97825" w:rsidP="00BD0F56">
            <w:pPr>
              <w:rPr>
                <w:lang w:eastAsia="sv-SE"/>
              </w:rPr>
            </w:pPr>
            <w:ins w:id="666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F6F69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5205A4" w14:paraId="0F7C70B1" w14:textId="77777777" w:rsidTr="00972DBF">
        <w:tc>
          <w:tcPr>
            <w:tcW w:w="1496" w:type="dxa"/>
            <w:shd w:val="clear" w:color="auto" w:fill="auto"/>
          </w:tcPr>
          <w:p w14:paraId="5F56C806" w14:textId="4CA7981D" w:rsidR="005205A4" w:rsidRDefault="005205A4" w:rsidP="005205A4">
            <w:pPr>
              <w:rPr>
                <w:lang w:eastAsia="sv-SE"/>
              </w:rPr>
            </w:pPr>
            <w:ins w:id="667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448432" w14:textId="54837A8F" w:rsidR="005205A4" w:rsidRDefault="005205A4" w:rsidP="005205A4">
            <w:pPr>
              <w:rPr>
                <w:lang w:eastAsia="sv-SE"/>
              </w:rPr>
            </w:pPr>
            <w:ins w:id="668" w:author="Qualcomm-Bharat" w:date="2021-08-18T12:0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29028DD" w14:textId="77777777" w:rsidR="005205A4" w:rsidRDefault="005205A4" w:rsidP="005205A4">
            <w:pPr>
              <w:rPr>
                <w:lang w:eastAsia="sv-SE"/>
              </w:rPr>
            </w:pPr>
          </w:p>
        </w:tc>
      </w:tr>
      <w:tr w:rsidR="00A32481" w14:paraId="1B187AD0" w14:textId="77777777" w:rsidTr="00972DBF">
        <w:tc>
          <w:tcPr>
            <w:tcW w:w="1496" w:type="dxa"/>
            <w:shd w:val="clear" w:color="auto" w:fill="auto"/>
          </w:tcPr>
          <w:p w14:paraId="33FBF7F0" w14:textId="6EAE4B98" w:rsidR="00A32481" w:rsidRPr="0040498B" w:rsidRDefault="00A32481" w:rsidP="00A32481">
            <w:pPr>
              <w:rPr>
                <w:rFonts w:eastAsia="DengXian"/>
              </w:rPr>
            </w:pPr>
            <w:ins w:id="669" w:author="Min Min13 Xu" w:date="2021-08-19T09:28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4639085" w14:textId="2F9708BF" w:rsidR="00A32481" w:rsidRDefault="00A32481" w:rsidP="00A32481">
            <w:pPr>
              <w:rPr>
                <w:lang w:eastAsia="sv-SE"/>
              </w:rPr>
            </w:pPr>
            <w:ins w:id="670" w:author="Min Min13 Xu" w:date="2021-08-19T09:28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AAC3274" w14:textId="77777777" w:rsidR="00A32481" w:rsidRDefault="00A32481" w:rsidP="00A32481">
            <w:pPr>
              <w:rPr>
                <w:lang w:eastAsia="sv-SE"/>
              </w:rPr>
            </w:pPr>
          </w:p>
        </w:tc>
      </w:tr>
      <w:tr w:rsidR="00884E06" w14:paraId="448827D3" w14:textId="77777777" w:rsidTr="00972DBF">
        <w:trPr>
          <w:ins w:id="671" w:author="Nokia" w:date="2021-08-19T14:20:00Z"/>
        </w:trPr>
        <w:tc>
          <w:tcPr>
            <w:tcW w:w="1496" w:type="dxa"/>
            <w:shd w:val="clear" w:color="auto" w:fill="auto"/>
          </w:tcPr>
          <w:p w14:paraId="1711748F" w14:textId="0917354E" w:rsidR="00884E06" w:rsidRDefault="00884E06" w:rsidP="00A32481">
            <w:pPr>
              <w:rPr>
                <w:ins w:id="672" w:author="Nokia" w:date="2021-08-19T14:20:00Z"/>
                <w:rFonts w:eastAsia="DengXian"/>
              </w:rPr>
            </w:pPr>
            <w:ins w:id="673" w:author="Nokia" w:date="2021-08-19T14:20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13B154F0" w14:textId="61570C85" w:rsidR="00884E06" w:rsidRDefault="00884E06" w:rsidP="00A32481">
            <w:pPr>
              <w:rPr>
                <w:ins w:id="674" w:author="Nokia" w:date="2021-08-19T14:20:00Z"/>
              </w:rPr>
            </w:pPr>
            <w:ins w:id="675" w:author="Nokia" w:date="2021-08-19T14:20:00Z">
              <w:r>
                <w:t>Agree</w:t>
              </w:r>
            </w:ins>
            <w:ins w:id="676" w:author="Nokia" w:date="2021-08-19T14:22:00Z">
              <w:r w:rsidR="003C5E53">
                <w:t xml:space="preserve"> with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15143D81" w14:textId="4C0F81D0" w:rsidR="00884E06" w:rsidRDefault="00884E06" w:rsidP="00A32481">
            <w:pPr>
              <w:rPr>
                <w:ins w:id="677" w:author="Nokia" w:date="2021-08-19T14:20:00Z"/>
                <w:lang w:eastAsia="sv-SE"/>
              </w:rPr>
            </w:pPr>
            <w:ins w:id="678" w:author="Nokia" w:date="2021-08-19T14:21:00Z">
              <w:r>
                <w:rPr>
                  <w:lang w:eastAsia="en-US"/>
                </w:rPr>
                <w:t xml:space="preserve">Since short and sporadic transmissions </w:t>
              </w:r>
            </w:ins>
            <w:ins w:id="679" w:author="Nokia" w:date="2021-08-19T14:22:00Z">
              <w:r>
                <w:rPr>
                  <w:lang w:eastAsia="en-US"/>
                </w:rPr>
                <w:t xml:space="preserve">is assumed </w:t>
              </w:r>
            </w:ins>
            <w:ins w:id="680" w:author="Nokia" w:date="2021-08-19T14:21:00Z">
              <w:r>
                <w:rPr>
                  <w:lang w:eastAsia="en-US"/>
                </w:rPr>
                <w:t xml:space="preserve">for </w:t>
              </w:r>
            </w:ins>
            <w:ins w:id="681" w:author="Nokia" w:date="2021-08-19T14:22:00Z">
              <w:r>
                <w:rPr>
                  <w:lang w:eastAsia="en-US"/>
                </w:rPr>
                <w:t xml:space="preserve">Rel-17 </w:t>
              </w:r>
            </w:ins>
            <w:ins w:id="682" w:author="Nokia" w:date="2021-08-19T14:21:00Z">
              <w:r>
                <w:rPr>
                  <w:lang w:eastAsia="en-US"/>
                </w:rPr>
                <w:t xml:space="preserve">IoT NTN, we are not sure </w:t>
              </w:r>
            </w:ins>
            <w:ins w:id="683" w:author="Nokia" w:date="2021-08-19T14:22:00Z">
              <w:r>
                <w:rPr>
                  <w:lang w:eastAsia="en-US"/>
                </w:rPr>
                <w:t>if</w:t>
              </w:r>
            </w:ins>
            <w:ins w:id="684" w:author="Nokia" w:date="2021-08-19T14:21:00Z">
              <w:r>
                <w:rPr>
                  <w:lang w:eastAsia="en-US"/>
                </w:rPr>
                <w:t xml:space="preserve"> SPS </w:t>
              </w:r>
            </w:ins>
            <w:ins w:id="685" w:author="Nokia" w:date="2021-08-19T14:43:00Z">
              <w:r w:rsidR="00781A8F">
                <w:rPr>
                  <w:lang w:eastAsia="en-US"/>
                </w:rPr>
                <w:t>could</w:t>
              </w:r>
            </w:ins>
            <w:ins w:id="686" w:author="Nokia" w:date="2021-08-19T14:21:00Z">
              <w:r>
                <w:rPr>
                  <w:lang w:eastAsia="en-US"/>
                </w:rPr>
                <w:t xml:space="preserve"> be configured</w:t>
              </w:r>
            </w:ins>
            <w:ins w:id="687" w:author="Nokia" w:date="2021-08-19T14:22:00Z">
              <w:r>
                <w:rPr>
                  <w:lang w:eastAsia="en-US"/>
                </w:rPr>
                <w:t>.</w:t>
              </w:r>
            </w:ins>
          </w:p>
        </w:tc>
      </w:tr>
      <w:tr w:rsidR="003C2C36" w14:paraId="70F56002" w14:textId="77777777" w:rsidTr="00972DBF">
        <w:trPr>
          <w:ins w:id="688" w:author="ZTE" w:date="2021-08-20T02:38:00Z"/>
        </w:trPr>
        <w:tc>
          <w:tcPr>
            <w:tcW w:w="1496" w:type="dxa"/>
            <w:shd w:val="clear" w:color="auto" w:fill="auto"/>
          </w:tcPr>
          <w:p w14:paraId="5233FA65" w14:textId="1B2B1275" w:rsidR="003C2C36" w:rsidRDefault="003C2C36" w:rsidP="003C2C36">
            <w:pPr>
              <w:rPr>
                <w:ins w:id="689" w:author="ZTE" w:date="2021-08-20T02:38:00Z"/>
                <w:rFonts w:eastAsia="DengXian"/>
              </w:rPr>
            </w:pPr>
            <w:ins w:id="690" w:author="ZTE" w:date="2021-08-20T02:38:00Z">
              <w:r>
                <w:rPr>
                  <w:rFonts w:eastAsia="DengXian" w:hint="eastAsia"/>
                </w:rPr>
                <w:t>Z</w:t>
              </w:r>
              <w:r>
                <w:rPr>
                  <w:rFonts w:eastAsia="DengXian"/>
                </w:rPr>
                <w:t>TE</w:t>
              </w:r>
            </w:ins>
          </w:p>
        </w:tc>
        <w:tc>
          <w:tcPr>
            <w:tcW w:w="2009" w:type="dxa"/>
            <w:shd w:val="clear" w:color="auto" w:fill="auto"/>
          </w:tcPr>
          <w:p w14:paraId="2F19C611" w14:textId="5E6FD02B" w:rsidR="003C2C36" w:rsidRDefault="003C2C36" w:rsidP="003C2C36">
            <w:pPr>
              <w:rPr>
                <w:ins w:id="691" w:author="ZTE" w:date="2021-08-20T02:38:00Z"/>
              </w:rPr>
            </w:pPr>
            <w:ins w:id="692" w:author="ZTE" w:date="2021-08-20T02:38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0AD037B2" w14:textId="77777777" w:rsidR="003C2C36" w:rsidRDefault="003C2C36" w:rsidP="003C2C36">
            <w:pPr>
              <w:rPr>
                <w:ins w:id="693" w:author="ZTE" w:date="2021-08-20T02:38:00Z"/>
                <w:lang w:eastAsia="en-US"/>
              </w:rPr>
            </w:pPr>
          </w:p>
        </w:tc>
      </w:tr>
      <w:tr w:rsidR="006D6EA5" w14:paraId="1502E87E" w14:textId="77777777" w:rsidTr="00972DBF">
        <w:trPr>
          <w:ins w:id="694" w:author="Pavan Nuggehalli" w:date="2021-08-19T17:29:00Z"/>
        </w:trPr>
        <w:tc>
          <w:tcPr>
            <w:tcW w:w="1496" w:type="dxa"/>
            <w:shd w:val="clear" w:color="auto" w:fill="auto"/>
          </w:tcPr>
          <w:p w14:paraId="4E832EB9" w14:textId="03BA6C1D" w:rsidR="006D6EA5" w:rsidRDefault="006D6EA5" w:rsidP="003C2C36">
            <w:pPr>
              <w:rPr>
                <w:ins w:id="695" w:author="Pavan Nuggehalli" w:date="2021-08-19T17:29:00Z"/>
                <w:rFonts w:eastAsia="DengXian"/>
              </w:rPr>
            </w:pPr>
            <w:ins w:id="696" w:author="Pavan Nuggehalli" w:date="2021-08-19T17:29:00Z">
              <w:r>
                <w:rPr>
                  <w:rFonts w:eastAsia="DengXian"/>
                </w:rPr>
                <w:lastRenderedPageBreak/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19A455F0" w14:textId="378001DD" w:rsidR="006D6EA5" w:rsidRDefault="006D6EA5" w:rsidP="003C2C36">
            <w:pPr>
              <w:rPr>
                <w:ins w:id="697" w:author="Pavan Nuggehalli" w:date="2021-08-19T17:29:00Z"/>
              </w:rPr>
            </w:pPr>
            <w:ins w:id="698" w:author="Pavan Nuggehalli" w:date="2021-08-19T17:29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818CC9" w14:textId="77777777" w:rsidR="006D6EA5" w:rsidRDefault="006D6EA5" w:rsidP="003C2C36">
            <w:pPr>
              <w:rPr>
                <w:ins w:id="699" w:author="Pavan Nuggehalli" w:date="2021-08-19T17:29:00Z"/>
                <w:lang w:eastAsia="en-US"/>
              </w:rPr>
            </w:pPr>
          </w:p>
        </w:tc>
      </w:tr>
      <w:tr w:rsidR="006B2027" w14:paraId="6EE6814E" w14:textId="77777777" w:rsidTr="00972DBF">
        <w:trPr>
          <w:ins w:id="700" w:author="Pavan Nuggehalli" w:date="2021-08-19T17:29:00Z"/>
        </w:trPr>
        <w:tc>
          <w:tcPr>
            <w:tcW w:w="1496" w:type="dxa"/>
            <w:shd w:val="clear" w:color="auto" w:fill="auto"/>
          </w:tcPr>
          <w:p w14:paraId="5D6504FC" w14:textId="6C25B5C7" w:rsidR="006B2027" w:rsidRDefault="006B2027" w:rsidP="006B2027">
            <w:pPr>
              <w:rPr>
                <w:ins w:id="701" w:author="Pavan Nuggehalli" w:date="2021-08-19T17:29:00Z"/>
                <w:rFonts w:eastAsia="DengXian"/>
              </w:rPr>
            </w:pPr>
            <w:ins w:id="702" w:author="LGE, Geumsan Jo" w:date="2021-08-20T10:18:00Z">
              <w:r>
                <w:rPr>
                  <w:rFonts w:eastAsia="Malgun Gothic" w:hint="eastAsia"/>
                  <w:lang w:eastAsia="ko-KR"/>
                </w:rPr>
                <w:t>L</w:t>
              </w:r>
              <w:r w:rsidR="00DC762E">
                <w:rPr>
                  <w:rFonts w:eastAsia="Malgun Gothic" w:hint="eastAsia"/>
                  <w:lang w:eastAsia="ko-KR"/>
                </w:rPr>
                <w:t>G</w:t>
              </w:r>
            </w:ins>
          </w:p>
        </w:tc>
        <w:tc>
          <w:tcPr>
            <w:tcW w:w="2009" w:type="dxa"/>
            <w:shd w:val="clear" w:color="auto" w:fill="auto"/>
          </w:tcPr>
          <w:p w14:paraId="077D0E2B" w14:textId="77FEA2ED" w:rsidR="006B2027" w:rsidRDefault="006B2027" w:rsidP="006B2027">
            <w:pPr>
              <w:rPr>
                <w:ins w:id="703" w:author="Pavan Nuggehalli" w:date="2021-08-19T17:29:00Z"/>
              </w:rPr>
            </w:pPr>
            <w:ins w:id="704" w:author="LGE, Geumsan Jo" w:date="2021-08-20T10:18:00Z">
              <w:r>
                <w:rPr>
                  <w:rFonts w:eastAsia="Malgun Gothic" w:hint="eastAsia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3953A32" w14:textId="77777777" w:rsidR="006B2027" w:rsidRDefault="006B2027" w:rsidP="006B2027">
            <w:pPr>
              <w:rPr>
                <w:ins w:id="705" w:author="Pavan Nuggehalli" w:date="2021-08-19T17:29:00Z"/>
                <w:lang w:eastAsia="en-US"/>
              </w:rPr>
            </w:pPr>
          </w:p>
        </w:tc>
      </w:tr>
      <w:tr w:rsidR="004419D8" w14:paraId="786B83E6" w14:textId="77777777" w:rsidTr="00972DBF">
        <w:trPr>
          <w:ins w:id="706" w:author="cmcc-Liu Yuzhen" w:date="2021-08-20T16:21:00Z"/>
        </w:trPr>
        <w:tc>
          <w:tcPr>
            <w:tcW w:w="1496" w:type="dxa"/>
            <w:shd w:val="clear" w:color="auto" w:fill="auto"/>
          </w:tcPr>
          <w:p w14:paraId="5F8FDA74" w14:textId="3865F65B" w:rsidR="004419D8" w:rsidRDefault="004419D8" w:rsidP="004419D8">
            <w:pPr>
              <w:rPr>
                <w:ins w:id="707" w:author="cmcc-Liu Yuzhen" w:date="2021-08-20T16:21:00Z"/>
                <w:rFonts w:eastAsia="Malgun Gothic"/>
                <w:lang w:eastAsia="ko-KR"/>
              </w:rPr>
            </w:pPr>
            <w:ins w:id="708" w:author="cmcc-Liu Yuzhen" w:date="2021-08-20T16:21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2CBC70C1" w14:textId="3AA8C52C" w:rsidR="004419D8" w:rsidRDefault="004419D8" w:rsidP="004419D8">
            <w:pPr>
              <w:rPr>
                <w:ins w:id="709" w:author="cmcc-Liu Yuzhen" w:date="2021-08-20T16:21:00Z"/>
                <w:rFonts w:eastAsia="Malgun Gothic"/>
                <w:lang w:eastAsia="ko-KR"/>
              </w:rPr>
            </w:pPr>
            <w:ins w:id="710" w:author="cmcc-Liu Yuzhen" w:date="2021-08-20T16:2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43E6312" w14:textId="77777777" w:rsidR="004419D8" w:rsidRDefault="004419D8" w:rsidP="004419D8">
            <w:pPr>
              <w:rPr>
                <w:ins w:id="711" w:author="cmcc-Liu Yuzhen" w:date="2021-08-20T16:21:00Z"/>
                <w:lang w:eastAsia="en-US"/>
              </w:rPr>
            </w:pPr>
          </w:p>
        </w:tc>
      </w:tr>
      <w:tr w:rsidR="00EF12E6" w14:paraId="23B8A4D8" w14:textId="77777777" w:rsidTr="00972DBF">
        <w:trPr>
          <w:ins w:id="712" w:author="Yuhua Chen" w:date="2021-08-20T11:11:00Z"/>
        </w:trPr>
        <w:tc>
          <w:tcPr>
            <w:tcW w:w="1496" w:type="dxa"/>
            <w:shd w:val="clear" w:color="auto" w:fill="auto"/>
          </w:tcPr>
          <w:p w14:paraId="06DFEEFC" w14:textId="03546E2A" w:rsidR="00EF12E6" w:rsidRDefault="00EF12E6" w:rsidP="004419D8">
            <w:pPr>
              <w:rPr>
                <w:ins w:id="713" w:author="Yuhua Chen" w:date="2021-08-20T11:11:00Z"/>
                <w:rFonts w:eastAsiaTheme="minorEastAsia" w:hint="eastAsia"/>
              </w:rPr>
            </w:pPr>
            <w:ins w:id="714" w:author="Yuhua Chen" w:date="2021-08-20T11:11:00Z">
              <w:r>
                <w:rPr>
                  <w:rFonts w:eastAsiaTheme="minorEastAsia"/>
                </w:rPr>
                <w:t>NE</w:t>
              </w:r>
            </w:ins>
            <w:ins w:id="715" w:author="Yuhua Chen" w:date="2021-08-20T11:12:00Z">
              <w:r>
                <w:rPr>
                  <w:rFonts w:eastAsiaTheme="minorEastAsia"/>
                </w:rPr>
                <w:t>C</w:t>
              </w:r>
            </w:ins>
          </w:p>
        </w:tc>
        <w:tc>
          <w:tcPr>
            <w:tcW w:w="2009" w:type="dxa"/>
            <w:shd w:val="clear" w:color="auto" w:fill="auto"/>
          </w:tcPr>
          <w:p w14:paraId="57DFF7D0" w14:textId="0EC184AD" w:rsidR="00EF12E6" w:rsidRDefault="00EF12E6" w:rsidP="004419D8">
            <w:pPr>
              <w:rPr>
                <w:ins w:id="716" w:author="Yuhua Chen" w:date="2021-08-20T11:11:00Z"/>
                <w:rFonts w:eastAsiaTheme="minorEastAsia" w:hint="eastAsia"/>
              </w:rPr>
            </w:pPr>
            <w:ins w:id="717" w:author="Yuhua Chen" w:date="2021-08-20T11:12:00Z">
              <w:r>
                <w:rPr>
                  <w:rFonts w:eastAsiaTheme="minor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632BE3B" w14:textId="77777777" w:rsidR="00EF12E6" w:rsidRDefault="00EF12E6" w:rsidP="004419D8">
            <w:pPr>
              <w:rPr>
                <w:ins w:id="718" w:author="Yuhua Chen" w:date="2021-08-20T11:11:00Z"/>
                <w:lang w:eastAsia="en-US"/>
              </w:rPr>
            </w:pPr>
          </w:p>
        </w:tc>
      </w:tr>
    </w:tbl>
    <w:p w14:paraId="152C3BE8" w14:textId="77777777" w:rsidR="000E296A" w:rsidRDefault="000E296A" w:rsidP="000E296A">
      <w:pPr>
        <w:pStyle w:val="BodyText"/>
        <w:rPr>
          <w:rFonts w:eastAsia="DengXian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BodyText"/>
        <w:rPr>
          <w:rFonts w:eastAsia="DengXian"/>
        </w:rPr>
      </w:pPr>
    </w:p>
    <w:p w14:paraId="087D5A5F" w14:textId="77777777" w:rsidR="00832AE8" w:rsidRDefault="00317900" w:rsidP="003167B2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719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719"/>
      <w:r w:rsidR="008749ED" w:rsidRPr="008749ED">
        <w:t>.</w:t>
      </w:r>
    </w:p>
    <w:p w14:paraId="4DEEC89E" w14:textId="7E34DCE0" w:rsidR="007C6531" w:rsidRDefault="00E31CEF" w:rsidP="007C6531">
      <w:pPr>
        <w:pStyle w:val="BodyText"/>
        <w:rPr>
          <w:rFonts w:eastAsia="DengXian"/>
        </w:rPr>
      </w:pPr>
      <w:r>
        <w:rPr>
          <w:rFonts w:eastAsia="DengXian"/>
        </w:rPr>
        <w:t>In [</w:t>
      </w:r>
      <w:r w:rsidR="00317900">
        <w:rPr>
          <w:rFonts w:eastAsia="DengXian"/>
        </w:rPr>
        <w:t>2</w:t>
      </w:r>
      <w:r>
        <w:rPr>
          <w:rFonts w:eastAsia="DengXian"/>
        </w:rPr>
        <w:t xml:space="preserve">], </w:t>
      </w:r>
      <w:r w:rsidR="00317900">
        <w:rPr>
          <w:rFonts w:eastAsia="DengXian"/>
        </w:rPr>
        <w:t xml:space="preserve">[3], [5], </w:t>
      </w:r>
      <w:r>
        <w:rPr>
          <w:rFonts w:eastAsia="DengXian"/>
        </w:rPr>
        <w:t>[7]</w:t>
      </w:r>
      <w:r w:rsidR="00716101">
        <w:rPr>
          <w:rFonts w:eastAsia="DengXian"/>
        </w:rPr>
        <w:t>, [9]</w:t>
      </w:r>
      <w:r>
        <w:rPr>
          <w:rFonts w:eastAsia="DengXian"/>
        </w:rPr>
        <w:t xml:space="preserve"> and [</w:t>
      </w:r>
      <w:r w:rsidR="00716101">
        <w:rPr>
          <w:rFonts w:eastAsia="DengXian"/>
        </w:rPr>
        <w:t>10</w:t>
      </w:r>
      <w:r>
        <w:rPr>
          <w:rFonts w:eastAsia="DengXian"/>
        </w:rPr>
        <w:t>]</w:t>
      </w:r>
      <w:r w:rsidR="007C6531">
        <w:rPr>
          <w:rFonts w:eastAsia="DengXian"/>
        </w:rPr>
        <w:t xml:space="preserve"> </w:t>
      </w:r>
      <w:r>
        <w:rPr>
          <w:rFonts w:eastAsia="DengXian"/>
        </w:rPr>
        <w:t xml:space="preserve">it is </w:t>
      </w:r>
      <w:r w:rsidR="007C6531">
        <w:rPr>
          <w:rFonts w:eastAsia="DengXian"/>
        </w:rPr>
        <w:t>propose</w:t>
      </w:r>
      <w:r w:rsidR="003700ED">
        <w:rPr>
          <w:rFonts w:eastAsia="DengXian"/>
        </w:rPr>
        <w:t>d</w:t>
      </w:r>
      <w:r w:rsidR="007C6531">
        <w:rPr>
          <w:rFonts w:eastAsia="DengXian"/>
        </w:rPr>
        <w:t xml:space="preserve"> to </w:t>
      </w:r>
      <w:r w:rsidR="007C6531" w:rsidRPr="00D46896">
        <w:rPr>
          <w:rFonts w:eastAsia="DengXian"/>
        </w:rPr>
        <w:t>extend</w:t>
      </w:r>
      <w:r w:rsidR="007C6531">
        <w:rPr>
          <w:rFonts w:eastAsia="DengXian"/>
        </w:rPr>
        <w:t xml:space="preserve"> the value range of </w:t>
      </w:r>
      <w:r w:rsidR="007C6531" w:rsidRPr="00D46896">
        <w:rPr>
          <w:rFonts w:eastAsia="DengXian"/>
        </w:rPr>
        <w:t>t-Reordering</w:t>
      </w:r>
      <w:r w:rsidR="00317900">
        <w:rPr>
          <w:rFonts w:eastAsia="DengXian"/>
        </w:rPr>
        <w:t xml:space="preserve">. For the exact value, in [5], it is further suggested that </w:t>
      </w:r>
      <w:r w:rsidR="002075B1">
        <w:rPr>
          <w:rFonts w:eastAsia="DengXian"/>
        </w:rPr>
        <w:t>t</w:t>
      </w:r>
      <w:r w:rsidR="00317900" w:rsidRPr="00CC5F2D">
        <w:rPr>
          <w:rFonts w:eastAsia="DengXian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DengXian"/>
        </w:rPr>
        <w:t xml:space="preserve">it is proposed to FFS on the new values. </w:t>
      </w:r>
      <w:r w:rsidR="00317900">
        <w:rPr>
          <w:rFonts w:eastAsia="DengXian"/>
        </w:rPr>
        <w:t>On the other hand, it is stated in [8] that as</w:t>
      </w:r>
      <w:r w:rsidR="00317900" w:rsidRPr="00317900">
        <w:rPr>
          <w:rFonts w:eastAsia="DengXian"/>
        </w:rPr>
        <w:t xml:space="preserve"> the target data rates in NB-IoT are much lower than NR, and data transmission consists of a </w:t>
      </w:r>
      <w:proofErr w:type="gramStart"/>
      <w:r w:rsidR="00317900" w:rsidRPr="00317900">
        <w:rPr>
          <w:rFonts w:eastAsia="DengXian"/>
        </w:rPr>
        <w:t>pretty small</w:t>
      </w:r>
      <w:proofErr w:type="gramEnd"/>
      <w:r w:rsidR="00317900" w:rsidRPr="00317900">
        <w:rPr>
          <w:rFonts w:eastAsia="DengXian"/>
        </w:rPr>
        <w:t xml:space="preserve">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Y</w:t>
            </w:r>
            <w:r>
              <w:rPr>
                <w:rFonts w:eastAsia="DengXian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DengXian"/>
              </w:rPr>
            </w:pPr>
            <w:proofErr w:type="gramStart"/>
            <w:r>
              <w:t>In order t</w:t>
            </w:r>
            <w:r w:rsidRPr="00C4338D">
              <w:rPr>
                <w:rFonts w:eastAsia="DengXian"/>
              </w:rPr>
              <w:t>o</w:t>
            </w:r>
            <w:proofErr w:type="gramEnd"/>
            <w:r w:rsidRPr="00C4338D">
              <w:rPr>
                <w:rFonts w:eastAsia="DengXian"/>
              </w:rPr>
              <w:t xml:space="preserve"> accommodate large propagation delay in NTNT,</w:t>
            </w:r>
            <w:r>
              <w:rPr>
                <w:rFonts w:eastAsia="DengXian"/>
              </w:rPr>
              <w:t xml:space="preserve"> </w:t>
            </w:r>
            <w:r w:rsidR="00C4338D" w:rsidRPr="00C4338D">
              <w:rPr>
                <w:rFonts w:eastAsia="DengXian"/>
              </w:rPr>
              <w:t>RLC t-Reordering timer</w:t>
            </w:r>
            <w:r w:rsidR="00C4338D">
              <w:rPr>
                <w:rFonts w:eastAsia="DengXian"/>
              </w:rPr>
              <w:t xml:space="preserve"> need to be extended. </w:t>
            </w:r>
            <w:r>
              <w:rPr>
                <w:rFonts w:eastAsia="DengXian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720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721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722" w:author="xiaomi" w:date="2021-08-18T17:33:00Z"/>
              </w:rPr>
            </w:pPr>
            <w:ins w:id="723" w:author="xiaomi" w:date="2021-08-18T17:33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 xml:space="preserve">or NR NTN, </w:t>
              </w:r>
              <w:proofErr w:type="gramStart"/>
              <w:r>
                <w:rPr>
                  <w:rFonts w:eastAsia="DengXian"/>
                </w:rPr>
                <w:t>It</w:t>
              </w:r>
              <w:proofErr w:type="gramEnd"/>
              <w:r>
                <w:rPr>
                  <w:rFonts w:eastAsia="DengXian"/>
                </w:rPr>
                <w:t xml:space="preserve">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proofErr w:type="gramStart"/>
            <w:ins w:id="724" w:author="xiaomi" w:date="2021-08-18T17:33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imilar to</w:t>
              </w:r>
              <w:proofErr w:type="gramEnd"/>
              <w:r>
                <w:rPr>
                  <w:rFonts w:eastAsia="DengXian"/>
                </w:rPr>
                <w:t xml:space="preserve"> NR RLC t-Reassembly, LTE RLC t-Reordering should also be extended.</w:t>
              </w:r>
            </w:ins>
          </w:p>
        </w:tc>
      </w:tr>
      <w:tr w:rsidR="00F65A39" w14:paraId="12F1DB26" w14:textId="77777777" w:rsidTr="0040498B">
        <w:tc>
          <w:tcPr>
            <w:tcW w:w="1496" w:type="dxa"/>
            <w:shd w:val="clear" w:color="auto" w:fill="auto"/>
          </w:tcPr>
          <w:p w14:paraId="50AF89EC" w14:textId="21AE3721" w:rsidR="00F65A39" w:rsidRDefault="00F65A39" w:rsidP="00486FCE">
            <w:pPr>
              <w:rPr>
                <w:lang w:eastAsia="sv-SE"/>
              </w:rPr>
            </w:pPr>
            <w:ins w:id="725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94B1406" w14:textId="3385C029" w:rsidR="00F65A39" w:rsidRDefault="00F65A39" w:rsidP="00486FCE">
            <w:pPr>
              <w:rPr>
                <w:lang w:eastAsia="sv-SE"/>
              </w:rPr>
            </w:pPr>
            <w:ins w:id="726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4C1C9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0BBEA50" w14:textId="77777777" w:rsidTr="0040498B">
        <w:tc>
          <w:tcPr>
            <w:tcW w:w="1496" w:type="dxa"/>
            <w:shd w:val="clear" w:color="auto" w:fill="auto"/>
          </w:tcPr>
          <w:p w14:paraId="6370F1CE" w14:textId="08F74035" w:rsidR="00BD0F56" w:rsidRDefault="00BD0F56" w:rsidP="00BD0F56">
            <w:pPr>
              <w:rPr>
                <w:lang w:eastAsia="sv-SE"/>
              </w:rPr>
            </w:pPr>
            <w:ins w:id="727" w:author="Huawei" w:date="2021-08-18T16:00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7EF96418" w14:textId="1066F837" w:rsidR="00BD0F56" w:rsidRDefault="00BD0F56" w:rsidP="00BD0F56">
            <w:pPr>
              <w:rPr>
                <w:lang w:eastAsia="sv-SE"/>
              </w:rPr>
            </w:pPr>
            <w:ins w:id="728" w:author="Huawei" w:date="2021-08-18T16:00:00Z">
              <w:r>
                <w:rPr>
                  <w:rFonts w:eastAsia="DengXian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081DB0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9124D9" w14:textId="77777777" w:rsidTr="0040498B">
        <w:tc>
          <w:tcPr>
            <w:tcW w:w="1496" w:type="dxa"/>
            <w:shd w:val="clear" w:color="auto" w:fill="auto"/>
          </w:tcPr>
          <w:p w14:paraId="5418F24D" w14:textId="39B58686" w:rsidR="00BD0F56" w:rsidRDefault="00F97825" w:rsidP="00BD0F56">
            <w:pPr>
              <w:rPr>
                <w:lang w:eastAsia="sv-SE"/>
              </w:rPr>
            </w:pPr>
            <w:ins w:id="729" w:author="Abhishek Roy" w:date="2021-08-18T10:4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5C145BBF" w14:textId="79B7E1EA" w:rsidR="00BD0F56" w:rsidRDefault="00F97825" w:rsidP="00BD0F56">
            <w:pPr>
              <w:rPr>
                <w:lang w:eastAsia="sv-SE"/>
              </w:rPr>
            </w:pPr>
            <w:ins w:id="730" w:author="Abhishek Roy" w:date="2021-08-18T10:49:00Z">
              <w:r>
                <w:rPr>
                  <w:lang w:eastAsia="sv-SE"/>
                </w:rPr>
                <w:t>Preferably No</w:t>
              </w:r>
            </w:ins>
          </w:p>
        </w:tc>
        <w:tc>
          <w:tcPr>
            <w:tcW w:w="6210" w:type="dxa"/>
            <w:shd w:val="clear" w:color="auto" w:fill="auto"/>
          </w:tcPr>
          <w:p w14:paraId="14109E2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803" w14:paraId="432B3E4A" w14:textId="77777777" w:rsidTr="0040498B">
        <w:tc>
          <w:tcPr>
            <w:tcW w:w="1496" w:type="dxa"/>
            <w:shd w:val="clear" w:color="auto" w:fill="auto"/>
          </w:tcPr>
          <w:p w14:paraId="473F8661" w14:textId="15E8AD35" w:rsidR="00391803" w:rsidRDefault="00391803" w:rsidP="00391803">
            <w:pPr>
              <w:rPr>
                <w:lang w:eastAsia="sv-SE"/>
              </w:rPr>
            </w:pPr>
            <w:ins w:id="731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6B130024" w14:textId="1A4979B0" w:rsidR="00391803" w:rsidRDefault="00391803" w:rsidP="00391803">
            <w:pPr>
              <w:rPr>
                <w:lang w:eastAsia="sv-SE"/>
              </w:rPr>
            </w:pPr>
            <w:ins w:id="732" w:author="Qualcomm-Bharat" w:date="2021-08-18T12:02:00Z">
              <w:r>
                <w:rPr>
                  <w:lang w:eastAsia="sv-SE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52F95B2A" w14:textId="77777777" w:rsidR="00391803" w:rsidRDefault="00391803" w:rsidP="00391803">
            <w:pPr>
              <w:rPr>
                <w:lang w:eastAsia="sv-SE"/>
              </w:rPr>
            </w:pPr>
          </w:p>
        </w:tc>
      </w:tr>
      <w:tr w:rsidR="00A32481" w14:paraId="45A53029" w14:textId="77777777" w:rsidTr="0040498B">
        <w:tc>
          <w:tcPr>
            <w:tcW w:w="1496" w:type="dxa"/>
            <w:shd w:val="clear" w:color="auto" w:fill="auto"/>
          </w:tcPr>
          <w:p w14:paraId="6D01632A" w14:textId="6FF2DFB2" w:rsidR="00A32481" w:rsidRPr="0040498B" w:rsidRDefault="00A32481" w:rsidP="00A32481">
            <w:pPr>
              <w:rPr>
                <w:rFonts w:eastAsia="DengXian"/>
              </w:rPr>
            </w:pPr>
            <w:ins w:id="733" w:author="Min Min13 Xu" w:date="2021-08-19T09:28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9462AA1" w14:textId="5FF2A808" w:rsidR="00A32481" w:rsidRDefault="00A32481" w:rsidP="00A32481">
            <w:pPr>
              <w:rPr>
                <w:lang w:eastAsia="sv-SE"/>
              </w:rPr>
            </w:pPr>
            <w:ins w:id="734" w:author="Min Min13 Xu" w:date="2021-08-19T09:28:00Z">
              <w: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3DE63BD" w14:textId="77777777" w:rsidR="00A32481" w:rsidRDefault="00A32481" w:rsidP="00A32481">
            <w:pPr>
              <w:rPr>
                <w:lang w:eastAsia="sv-SE"/>
              </w:rPr>
            </w:pPr>
          </w:p>
        </w:tc>
      </w:tr>
      <w:tr w:rsidR="004E02DD" w14:paraId="39380159" w14:textId="77777777" w:rsidTr="0040498B">
        <w:trPr>
          <w:ins w:id="735" w:author="Nokia" w:date="2021-08-19T14:23:00Z"/>
        </w:trPr>
        <w:tc>
          <w:tcPr>
            <w:tcW w:w="1496" w:type="dxa"/>
            <w:shd w:val="clear" w:color="auto" w:fill="auto"/>
          </w:tcPr>
          <w:p w14:paraId="56526F2E" w14:textId="2AD9A1BE" w:rsidR="004E02DD" w:rsidRDefault="004E02DD" w:rsidP="00A32481">
            <w:pPr>
              <w:rPr>
                <w:ins w:id="736" w:author="Nokia" w:date="2021-08-19T14:23:00Z"/>
                <w:rFonts w:eastAsia="DengXian"/>
              </w:rPr>
            </w:pPr>
            <w:ins w:id="737" w:author="Nokia" w:date="2021-08-19T14:23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338015D2" w14:textId="0492C681" w:rsidR="004E02DD" w:rsidRDefault="004E02DD" w:rsidP="00A32481">
            <w:pPr>
              <w:rPr>
                <w:ins w:id="738" w:author="Nokia" w:date="2021-08-19T14:23:00Z"/>
              </w:rPr>
            </w:pPr>
            <w:ins w:id="739" w:author="Nokia" w:date="2021-08-19T14:23:00Z">
              <w: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53D1F886" w14:textId="77777777" w:rsidR="004E02DD" w:rsidRDefault="004E02DD" w:rsidP="00A32481">
            <w:pPr>
              <w:rPr>
                <w:ins w:id="740" w:author="Nokia" w:date="2021-08-19T14:23:00Z"/>
                <w:lang w:eastAsia="sv-SE"/>
              </w:rPr>
            </w:pPr>
          </w:p>
        </w:tc>
      </w:tr>
      <w:tr w:rsidR="003C2C36" w14:paraId="0013E9F0" w14:textId="77777777" w:rsidTr="0040498B">
        <w:trPr>
          <w:ins w:id="741" w:author="ZTE" w:date="2021-08-20T02:38:00Z"/>
        </w:trPr>
        <w:tc>
          <w:tcPr>
            <w:tcW w:w="1496" w:type="dxa"/>
            <w:shd w:val="clear" w:color="auto" w:fill="auto"/>
          </w:tcPr>
          <w:p w14:paraId="496ECC76" w14:textId="3926C7B4" w:rsidR="003C2C36" w:rsidRDefault="003C2C36" w:rsidP="003C2C36">
            <w:pPr>
              <w:rPr>
                <w:ins w:id="742" w:author="ZTE" w:date="2021-08-20T02:38:00Z"/>
                <w:rFonts w:eastAsia="DengXian"/>
              </w:rPr>
            </w:pPr>
            <w:ins w:id="743" w:author="ZTE" w:date="2021-08-20T02:38:00Z">
              <w:r>
                <w:rPr>
                  <w:rFonts w:hint="eastAsia"/>
                  <w:lang w:val="en-US"/>
                </w:rPr>
                <w:t>ZTE</w:t>
              </w:r>
            </w:ins>
          </w:p>
        </w:tc>
        <w:tc>
          <w:tcPr>
            <w:tcW w:w="2009" w:type="dxa"/>
            <w:shd w:val="clear" w:color="auto" w:fill="auto"/>
          </w:tcPr>
          <w:p w14:paraId="3AA6944C" w14:textId="1FC81205" w:rsidR="003C2C36" w:rsidRDefault="003C2C36" w:rsidP="003C2C36">
            <w:pPr>
              <w:rPr>
                <w:ins w:id="744" w:author="ZTE" w:date="2021-08-20T02:38:00Z"/>
              </w:rPr>
            </w:pPr>
            <w:ins w:id="745" w:author="ZTE" w:date="2021-08-20T02:38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968042F" w14:textId="77777777" w:rsidR="003C2C36" w:rsidRPr="00B27F21" w:rsidRDefault="003C2C36" w:rsidP="003C2C36">
            <w:pPr>
              <w:rPr>
                <w:ins w:id="746" w:author="ZTE" w:date="2021-08-20T02:38:00Z"/>
                <w:rFonts w:cs="Arial"/>
                <w:lang w:val="en-US"/>
              </w:rPr>
            </w:pPr>
            <w:ins w:id="747" w:author="ZTE" w:date="2021-08-20T02:38:00Z">
              <w:r w:rsidRPr="00B27F21">
                <w:rPr>
                  <w:rFonts w:eastAsia="Times New Roman" w:cs="Arial"/>
                  <w:lang w:val="en-US"/>
                </w:rPr>
                <w:t>Considering the large RTT of GEO (</w:t>
              </w:r>
              <w:proofErr w:type="gramStart"/>
              <w:r w:rsidRPr="00B27F21">
                <w:rPr>
                  <w:rFonts w:eastAsia="Times New Roman" w:cs="Arial"/>
                  <w:lang w:val="en-US"/>
                </w:rPr>
                <w:t>e.g.</w:t>
              </w:r>
              <w:proofErr w:type="gramEnd"/>
              <w:r w:rsidRPr="00B27F21">
                <w:rPr>
                  <w:rFonts w:eastAsia="Times New Roman" w:cs="Arial"/>
                  <w:lang w:val="en-US"/>
                </w:rPr>
                <w:t xml:space="preserve"> about 541ms), the </w:t>
              </w:r>
              <w:r>
                <w:rPr>
                  <w:rFonts w:eastAsia="Times New Roman" w:cs="Arial"/>
                  <w:lang w:val="en-US"/>
                </w:rPr>
                <w:t xml:space="preserve">number of </w:t>
              </w:r>
              <w:r w:rsidRPr="00B27F21">
                <w:rPr>
                  <w:rFonts w:eastAsia="Times New Roman" w:cs="Arial"/>
                  <w:lang w:val="en-US"/>
                </w:rPr>
                <w:t xml:space="preserve">DL data PDU will be less than that in TN in a certain period. To avoid unnecessary PDU re-ordering and re-transmission, the </w:t>
              </w:r>
              <w:r w:rsidRPr="00B27F21">
                <w:rPr>
                  <w:rFonts w:cs="Arial"/>
                  <w:lang w:val="en-US"/>
                </w:rPr>
                <w:t xml:space="preserve">value range of </w:t>
              </w:r>
              <w:r w:rsidRPr="00B27F21">
                <w:rPr>
                  <w:rFonts w:eastAsia="Times New Roman" w:cs="Arial"/>
                  <w:lang w:eastAsia="zh-TW"/>
                </w:rPr>
                <w:t>RLC t-Reordering timer</w:t>
              </w:r>
              <w:r w:rsidRPr="00B27F21">
                <w:rPr>
                  <w:rFonts w:cs="Arial"/>
                  <w:lang w:val="en-US"/>
                </w:rPr>
                <w:t xml:space="preserve"> should be extended. </w:t>
              </w:r>
            </w:ins>
          </w:p>
          <w:p w14:paraId="06756C06" w14:textId="77777777" w:rsidR="003C2C36" w:rsidRPr="002008FA" w:rsidRDefault="003C2C36" w:rsidP="003C2C36">
            <w:pPr>
              <w:rPr>
                <w:ins w:id="748" w:author="ZTE" w:date="2021-08-20T02:38:00Z"/>
                <w:rFonts w:cs="Arial"/>
                <w:lang w:val="en-US"/>
              </w:rPr>
            </w:pPr>
            <w:ins w:id="749" w:author="ZTE" w:date="2021-08-20T02:38:00Z">
              <w:r w:rsidRPr="00B27F21">
                <w:rPr>
                  <w:rFonts w:cs="Arial"/>
                  <w:lang w:val="en-US"/>
                </w:rPr>
                <w:t xml:space="preserve">Comparing </w:t>
              </w:r>
              <w:r>
                <w:rPr>
                  <w:rFonts w:cs="Arial"/>
                  <w:lang w:val="en-US"/>
                </w:rPr>
                <w:t xml:space="preserve">with </w:t>
              </w:r>
              <w:r w:rsidRPr="00B27F21">
                <w:rPr>
                  <w:rFonts w:cs="Arial"/>
                  <w:lang w:val="en-US"/>
                </w:rPr>
                <w:t xml:space="preserve">the largest PDU transmission interval of </w:t>
              </w:r>
              <w:proofErr w:type="spellStart"/>
              <w:r w:rsidRPr="00B27F21">
                <w:rPr>
                  <w:rFonts w:cs="Arial"/>
                  <w:lang w:val="en-US"/>
                </w:rPr>
                <w:t>eMTC</w:t>
              </w:r>
              <w:proofErr w:type="spellEnd"/>
              <w:r>
                <w:rPr>
                  <w:rFonts w:cs="Arial"/>
                  <w:lang w:val="en-US"/>
                </w:rPr>
                <w:t xml:space="preserve"> </w:t>
              </w:r>
              <w:r w:rsidRPr="00B27F21">
                <w:rPr>
                  <w:rFonts w:cs="Arial"/>
                  <w:lang w:val="en-US"/>
                </w:rPr>
                <w:t>(</w:t>
              </w:r>
              <w:proofErr w:type="gramStart"/>
              <w:r w:rsidRPr="00B27F21">
                <w:rPr>
                  <w:rFonts w:cs="Arial"/>
                  <w:lang w:val="en-US"/>
                </w:rPr>
                <w:t>e.g.</w:t>
              </w:r>
              <w:proofErr w:type="gramEnd"/>
              <w:r w:rsidRPr="00B27F21">
                <w:rPr>
                  <w:rFonts w:cs="Arial"/>
                  <w:lang w:val="en-US"/>
                </w:rPr>
                <w:t xml:space="preserve"> r256 is set to </w:t>
              </w:r>
              <w:proofErr w:type="spellStart"/>
              <w:r w:rsidRPr="00093395">
                <w:rPr>
                  <w:rFonts w:cs="Arial"/>
                  <w:i/>
                </w:rPr>
                <w:t>mpdcch-NumRepetition</w:t>
              </w:r>
              <w:proofErr w:type="spellEnd"/>
              <w:r w:rsidRPr="00B27F21">
                <w:rPr>
                  <w:rFonts w:cs="Arial"/>
                  <w:lang w:val="en-US"/>
                </w:rPr>
                <w:t xml:space="preserve">, and </w:t>
              </w:r>
              <w:r w:rsidRPr="002008FA">
                <w:rPr>
                  <w:rFonts w:cs="Arial"/>
                </w:rPr>
                <w:t>n128</w:t>
              </w:r>
              <w:r w:rsidRPr="00B27F21">
                <w:rPr>
                  <w:rFonts w:cs="Arial"/>
                  <w:lang w:val="en-US"/>
                </w:rPr>
                <w:t xml:space="preserve"> is set to </w:t>
              </w:r>
              <w:proofErr w:type="spellStart"/>
              <w:r w:rsidRPr="00721A42">
                <w:rPr>
                  <w:rFonts w:cs="Arial"/>
                  <w:i/>
                </w:rPr>
                <w:t>pucch-NumRepetitionCE</w:t>
              </w:r>
              <w:proofErr w:type="spellEnd"/>
              <w:r w:rsidRPr="00B27F21">
                <w:rPr>
                  <w:rFonts w:cs="Arial"/>
                  <w:lang w:val="en-US"/>
                </w:rPr>
                <w:t xml:space="preserve">), the </w:t>
              </w:r>
              <w:r w:rsidRPr="00B27F21">
                <w:rPr>
                  <w:rFonts w:eastAsia="Times New Roman" w:cs="Arial"/>
                  <w:lang w:val="en-US"/>
                </w:rPr>
                <w:t>lar</w:t>
              </w:r>
              <w:r>
                <w:rPr>
                  <w:rFonts w:eastAsia="Times New Roman" w:cs="Arial"/>
                  <w:lang w:val="en-US"/>
                </w:rPr>
                <w:t>ge RTT of GEO (e.g. about 541ms</w:t>
              </w:r>
              <w:r w:rsidRPr="00B27F21">
                <w:rPr>
                  <w:rFonts w:eastAsia="Times New Roman" w:cs="Arial"/>
                  <w:lang w:val="en-US"/>
                </w:rPr>
                <w:t xml:space="preserve">) </w:t>
              </w:r>
              <w:r>
                <w:rPr>
                  <w:rFonts w:eastAsia="Times New Roman" w:cs="Arial"/>
                  <w:lang w:val="en-US"/>
                </w:rPr>
                <w:t>corresponds to 2 times of</w:t>
              </w:r>
              <w:r w:rsidRPr="00B27F21">
                <w:rPr>
                  <w:rFonts w:eastAsia="Times New Roman" w:cs="Arial"/>
                  <w:lang w:val="en-US"/>
                </w:rPr>
                <w:t xml:space="preserve"> the </w:t>
              </w:r>
              <w:r>
                <w:rPr>
                  <w:rFonts w:eastAsia="Times New Roman" w:cs="Arial"/>
                  <w:lang w:val="en-US"/>
                </w:rPr>
                <w:t xml:space="preserve">largest </w:t>
              </w:r>
              <w:r w:rsidRPr="00B27F21">
                <w:rPr>
                  <w:rFonts w:cs="Arial"/>
                  <w:lang w:val="en-US"/>
                </w:rPr>
                <w:t>PDU t</w:t>
              </w:r>
              <w:r>
                <w:rPr>
                  <w:rFonts w:cs="Arial"/>
                  <w:lang w:val="en-US"/>
                </w:rPr>
                <w:t xml:space="preserve">ransmission interval. </w:t>
              </w:r>
              <w:proofErr w:type="gramStart"/>
              <w:r>
                <w:rPr>
                  <w:rFonts w:cs="Arial" w:hint="eastAsia"/>
                  <w:lang w:val="en-US"/>
                </w:rPr>
                <w:t>So</w:t>
              </w:r>
              <w:proofErr w:type="gramEnd"/>
              <w:r w:rsidRPr="00B27F21">
                <w:rPr>
                  <w:rFonts w:cs="Arial"/>
                  <w:lang w:val="en-US"/>
                </w:rPr>
                <w:t xml:space="preserve"> the maximal value of </w:t>
              </w:r>
              <w:r w:rsidRPr="00B27F21">
                <w:rPr>
                  <w:rFonts w:eastAsia="Times New Roman" w:cs="Arial"/>
                  <w:lang w:eastAsia="zh-TW"/>
                </w:rPr>
                <w:t>RLC t-Reordering timer</w:t>
              </w:r>
              <w:r w:rsidRPr="00B27F21">
                <w:rPr>
                  <w:rFonts w:cs="Arial"/>
                  <w:lang w:val="en-US"/>
                </w:rPr>
                <w:t xml:space="preserve"> </w:t>
              </w:r>
              <w:r>
                <w:rPr>
                  <w:rFonts w:cs="Arial"/>
                  <w:lang w:val="en-US"/>
                </w:rPr>
                <w:t>can</w:t>
              </w:r>
              <w:r w:rsidRPr="00B27F21">
                <w:rPr>
                  <w:rFonts w:cs="Arial"/>
                  <w:lang w:val="en-US"/>
                </w:rPr>
                <w:t xml:space="preserve"> be </w:t>
              </w:r>
              <w:r>
                <w:rPr>
                  <w:rFonts w:cs="Arial"/>
                  <w:lang w:val="en-US"/>
                </w:rPr>
                <w:t xml:space="preserve">only </w:t>
              </w:r>
              <w:r w:rsidRPr="00B27F21">
                <w:rPr>
                  <w:rFonts w:cs="Arial"/>
                  <w:lang w:val="en-US"/>
                </w:rPr>
                <w:t xml:space="preserve">enlarged </w:t>
              </w:r>
              <w:r w:rsidRPr="00B27F21">
                <w:rPr>
                  <w:rFonts w:cs="Arial"/>
                  <w:lang w:val="en-US"/>
                </w:rPr>
                <w:lastRenderedPageBreak/>
                <w:t xml:space="preserve">by 2 times, e.g. </w:t>
              </w:r>
              <w:r w:rsidRPr="00B27F21">
                <w:rPr>
                  <w:rFonts w:cs="Arial"/>
                  <w:iCs/>
                  <w:lang w:val="en-US"/>
                </w:rPr>
                <w:t xml:space="preserve">the extended </w:t>
              </w:r>
              <w:r w:rsidRPr="00B27F21">
                <w:rPr>
                  <w:rFonts w:eastAsia="Times New Roman" w:cs="Arial"/>
                  <w:lang w:eastAsia="zh-TW"/>
                </w:rPr>
                <w:t>RLC t-Reordering timer</w:t>
              </w:r>
              <w:r w:rsidRPr="00B27F21">
                <w:rPr>
                  <w:rFonts w:cs="Arial"/>
                  <w:lang w:val="en-US"/>
                </w:rPr>
                <w:t xml:space="preserve"> </w:t>
              </w:r>
              <w:r w:rsidRPr="00B27F21">
                <w:rPr>
                  <w:rFonts w:cs="Arial"/>
                  <w:iCs/>
                  <w:lang w:val="en-US"/>
                </w:rPr>
                <w:t xml:space="preserve">value can be </w:t>
              </w:r>
              <w:r w:rsidRPr="00B27F21">
                <w:rPr>
                  <w:rFonts w:cs="Arial"/>
                  <w:lang w:val="en-US"/>
                </w:rPr>
                <w:t>ENUMERATED</w:t>
              </w:r>
              <w:r>
                <w:rPr>
                  <w:rFonts w:cs="Arial"/>
                  <w:lang w:val="en-US"/>
                </w:rPr>
                <w:t xml:space="preserve"> </w:t>
              </w:r>
              <w:r w:rsidRPr="002008FA">
                <w:rPr>
                  <w:rFonts w:cs="Arial"/>
                </w:rPr>
                <w:t>(</w:t>
              </w:r>
              <w:r w:rsidRPr="00B27F21">
                <w:rPr>
                  <w:rFonts w:cs="Arial"/>
                  <w:lang w:val="en-US"/>
                </w:rPr>
                <w:t>ms3200, ms6400</w:t>
              </w:r>
              <w:r w:rsidRPr="002008FA">
                <w:rPr>
                  <w:rFonts w:cs="Arial"/>
                </w:rPr>
                <w:t>)</w:t>
              </w:r>
              <w:r w:rsidRPr="00B27F21">
                <w:rPr>
                  <w:rFonts w:cs="Arial"/>
                  <w:lang w:val="en-US"/>
                </w:rPr>
                <w:t>.</w:t>
              </w:r>
            </w:ins>
          </w:p>
          <w:p w14:paraId="239401C0" w14:textId="7C33C2C7" w:rsidR="003C2C36" w:rsidRDefault="003C2C36" w:rsidP="003C2C36">
            <w:pPr>
              <w:rPr>
                <w:ins w:id="750" w:author="ZTE" w:date="2021-08-20T02:38:00Z"/>
                <w:lang w:eastAsia="sv-SE"/>
              </w:rPr>
            </w:pPr>
            <w:ins w:id="751" w:author="ZTE" w:date="2021-08-20T02:38:00Z">
              <w:r w:rsidRPr="00B27F21">
                <w:rPr>
                  <w:rFonts w:cs="Arial"/>
                  <w:lang w:val="en-US"/>
                </w:rPr>
                <w:t>Considering that the largest PDU transmission interval of NB-IoT</w:t>
              </w:r>
              <w:r>
                <w:rPr>
                  <w:rFonts w:cs="Arial"/>
                  <w:lang w:val="en-US"/>
                </w:rPr>
                <w:t xml:space="preserve"> </w:t>
              </w:r>
              <w:r w:rsidRPr="00B27F21">
                <w:rPr>
                  <w:rFonts w:cs="Arial"/>
                  <w:lang w:val="en-US"/>
                </w:rPr>
                <w:t>(</w:t>
              </w:r>
              <w:proofErr w:type="gramStart"/>
              <w:r w:rsidRPr="00B27F21">
                <w:rPr>
                  <w:rFonts w:cs="Arial"/>
                  <w:lang w:val="en-US"/>
                </w:rPr>
                <w:t>e.g.</w:t>
              </w:r>
              <w:proofErr w:type="gramEnd"/>
              <w:r w:rsidRPr="00B27F21">
                <w:rPr>
                  <w:rFonts w:cs="Arial"/>
                  <w:lang w:val="en-US"/>
                </w:rPr>
                <w:t xml:space="preserve"> the largest value of</w:t>
              </w:r>
              <w:r w:rsidRPr="00093395">
                <w:rPr>
                  <w:rFonts w:cs="Arial"/>
                  <w:i/>
                  <w:lang w:val="en-US"/>
                </w:rPr>
                <w:t xml:space="preserve"> </w:t>
              </w:r>
              <w:proofErr w:type="spellStart"/>
              <w:r w:rsidRPr="00093395">
                <w:rPr>
                  <w:rFonts w:cs="Arial"/>
                  <w:i/>
                  <w:lang w:val="en-US"/>
                </w:rPr>
                <w:t>npdcch-NumRepetitions</w:t>
              </w:r>
              <w:proofErr w:type="spellEnd"/>
              <w:r w:rsidRPr="00B27F21">
                <w:rPr>
                  <w:rFonts w:cs="Arial"/>
                  <w:lang w:val="en-US"/>
                </w:rPr>
                <w:t xml:space="preserve"> is r2048) is larger than that of </w:t>
              </w:r>
              <w:proofErr w:type="spellStart"/>
              <w:r w:rsidRPr="00B27F21">
                <w:rPr>
                  <w:rFonts w:cs="Arial"/>
                  <w:lang w:val="en-US"/>
                </w:rPr>
                <w:t>eMTC</w:t>
              </w:r>
              <w:proofErr w:type="spellEnd"/>
              <w:r w:rsidRPr="00B27F21">
                <w:rPr>
                  <w:rFonts w:cs="Arial"/>
                  <w:lang w:val="en-US"/>
                </w:rPr>
                <w:t xml:space="preserve">, the value range of </w:t>
              </w:r>
              <w:r w:rsidRPr="00B27F21">
                <w:rPr>
                  <w:rFonts w:eastAsia="Times New Roman" w:cs="Arial"/>
                  <w:lang w:eastAsia="zh-TW"/>
                </w:rPr>
                <w:t>RLC t-Reordering timer</w:t>
              </w:r>
              <w:r w:rsidRPr="00B27F21">
                <w:rPr>
                  <w:rFonts w:cs="Arial"/>
                  <w:lang w:val="en-US"/>
                </w:rPr>
                <w:t xml:space="preserve"> extended for </w:t>
              </w:r>
              <w:proofErr w:type="spellStart"/>
              <w:r w:rsidRPr="00B27F21">
                <w:rPr>
                  <w:rFonts w:cs="Arial"/>
                  <w:lang w:val="en-US"/>
                </w:rPr>
                <w:t>eMTC</w:t>
              </w:r>
              <w:proofErr w:type="spellEnd"/>
              <w:r w:rsidRPr="00B27F21">
                <w:rPr>
                  <w:rFonts w:cs="Arial"/>
                  <w:lang w:val="en-US"/>
                </w:rPr>
                <w:t xml:space="preserve"> is enough for NB-IoT.</w:t>
              </w:r>
            </w:ins>
          </w:p>
        </w:tc>
      </w:tr>
      <w:tr w:rsidR="006D6EA5" w14:paraId="5D31AA57" w14:textId="77777777" w:rsidTr="0040498B">
        <w:trPr>
          <w:ins w:id="752" w:author="Pavan Nuggehalli" w:date="2021-08-19T17:30:00Z"/>
        </w:trPr>
        <w:tc>
          <w:tcPr>
            <w:tcW w:w="1496" w:type="dxa"/>
            <w:shd w:val="clear" w:color="auto" w:fill="auto"/>
          </w:tcPr>
          <w:p w14:paraId="635E88CD" w14:textId="02D531E3" w:rsidR="006D6EA5" w:rsidRDefault="006D6EA5" w:rsidP="003C2C36">
            <w:pPr>
              <w:rPr>
                <w:ins w:id="753" w:author="Pavan Nuggehalli" w:date="2021-08-19T17:30:00Z"/>
                <w:lang w:val="en-US"/>
              </w:rPr>
            </w:pPr>
            <w:ins w:id="754" w:author="Pavan Nuggehalli" w:date="2021-08-19T17:30:00Z">
              <w:r>
                <w:rPr>
                  <w:lang w:val="en-US"/>
                </w:rPr>
                <w:lastRenderedPageBreak/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3CB2F9DD" w14:textId="246ABC92" w:rsidR="006D6EA5" w:rsidRDefault="006D6EA5" w:rsidP="003C2C36">
            <w:pPr>
              <w:rPr>
                <w:ins w:id="755" w:author="Pavan Nuggehalli" w:date="2021-08-19T17:30:00Z"/>
                <w:rFonts w:eastAsia="DengXian"/>
              </w:rPr>
            </w:pPr>
            <w:ins w:id="756" w:author="Pavan Nuggehalli" w:date="2021-08-19T17:30:00Z">
              <w:r>
                <w:rPr>
                  <w:rFonts w:eastAsia="DengXian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39286183" w14:textId="77777777" w:rsidR="006D6EA5" w:rsidRPr="00B27F21" w:rsidRDefault="006D6EA5" w:rsidP="003C2C36">
            <w:pPr>
              <w:rPr>
                <w:ins w:id="757" w:author="Pavan Nuggehalli" w:date="2021-08-19T17:30:00Z"/>
                <w:rFonts w:eastAsia="Times New Roman" w:cs="Arial"/>
                <w:lang w:val="en-US"/>
              </w:rPr>
            </w:pPr>
          </w:p>
        </w:tc>
      </w:tr>
      <w:tr w:rsidR="00DC762E" w14:paraId="0C7102A1" w14:textId="77777777" w:rsidTr="0040498B">
        <w:trPr>
          <w:ins w:id="758" w:author="Pavan Nuggehalli" w:date="2021-08-19T17:30:00Z"/>
        </w:trPr>
        <w:tc>
          <w:tcPr>
            <w:tcW w:w="1496" w:type="dxa"/>
            <w:shd w:val="clear" w:color="auto" w:fill="auto"/>
          </w:tcPr>
          <w:p w14:paraId="6DC1F921" w14:textId="76B3413B" w:rsidR="00DC762E" w:rsidRDefault="00DC762E" w:rsidP="00DC762E">
            <w:pPr>
              <w:rPr>
                <w:ins w:id="759" w:author="Pavan Nuggehalli" w:date="2021-08-19T17:30:00Z"/>
                <w:lang w:val="en-US"/>
              </w:rPr>
            </w:pPr>
            <w:ins w:id="760" w:author="LGE, Geumsan Jo" w:date="2021-08-20T10:19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457F586E" w14:textId="3909DF57" w:rsidR="00DC762E" w:rsidRDefault="00DC762E" w:rsidP="00DC762E">
            <w:pPr>
              <w:rPr>
                <w:ins w:id="761" w:author="Pavan Nuggehalli" w:date="2021-08-19T17:30:00Z"/>
                <w:rFonts w:eastAsia="DengXian"/>
              </w:rPr>
            </w:pPr>
            <w:ins w:id="762" w:author="LGE, Geumsan Jo" w:date="2021-08-20T10:19:00Z">
              <w:r>
                <w:rPr>
                  <w:rFonts w:eastAsia="Malgun Gothic" w:hint="eastAsia"/>
                  <w:lang w:eastAsia="ko-KR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1704E1A" w14:textId="77777777" w:rsidR="00DC762E" w:rsidRPr="00B27F21" w:rsidRDefault="00DC762E" w:rsidP="00DC762E">
            <w:pPr>
              <w:rPr>
                <w:ins w:id="763" w:author="Pavan Nuggehalli" w:date="2021-08-19T17:30:00Z"/>
                <w:rFonts w:eastAsia="Times New Roman" w:cs="Arial"/>
                <w:lang w:val="en-US"/>
              </w:rPr>
            </w:pPr>
          </w:p>
        </w:tc>
      </w:tr>
      <w:tr w:rsidR="00164A9A" w14:paraId="60E9A5A1" w14:textId="77777777" w:rsidTr="0040498B">
        <w:trPr>
          <w:ins w:id="764" w:author="Sequans - Olivier Marco" w:date="2021-08-20T10:08:00Z"/>
        </w:trPr>
        <w:tc>
          <w:tcPr>
            <w:tcW w:w="1496" w:type="dxa"/>
            <w:shd w:val="clear" w:color="auto" w:fill="auto"/>
          </w:tcPr>
          <w:p w14:paraId="12C15B23" w14:textId="3B6FEC02" w:rsidR="00164A9A" w:rsidRDefault="00164A9A" w:rsidP="00DC762E">
            <w:pPr>
              <w:rPr>
                <w:ins w:id="765" w:author="Sequans - Olivier Marco" w:date="2021-08-20T10:08:00Z"/>
                <w:rFonts w:eastAsia="Malgun Gothic"/>
                <w:lang w:eastAsia="ko-KR"/>
              </w:rPr>
            </w:pPr>
            <w:ins w:id="766" w:author="Sequans - Olivier Marco" w:date="2021-08-20T10:08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1ED211B6" w14:textId="3CDC7DC7" w:rsidR="00164A9A" w:rsidRDefault="00164A9A" w:rsidP="00DC762E">
            <w:pPr>
              <w:rPr>
                <w:ins w:id="767" w:author="Sequans - Olivier Marco" w:date="2021-08-20T10:08:00Z"/>
                <w:rFonts w:eastAsia="Malgun Gothic"/>
                <w:lang w:eastAsia="ko-KR"/>
              </w:rPr>
            </w:pPr>
            <w:ins w:id="768" w:author="Sequans - Olivier Marco" w:date="2021-08-20T10:08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7BFE2BF7" w14:textId="77777777" w:rsidR="00164A9A" w:rsidRPr="00B27F21" w:rsidRDefault="00164A9A" w:rsidP="00DC762E">
            <w:pPr>
              <w:rPr>
                <w:ins w:id="769" w:author="Sequans - Olivier Marco" w:date="2021-08-20T10:08:00Z"/>
                <w:rFonts w:eastAsia="Times New Roman" w:cs="Arial"/>
                <w:lang w:val="en-US"/>
              </w:rPr>
            </w:pPr>
          </w:p>
        </w:tc>
      </w:tr>
      <w:tr w:rsidR="004419D8" w14:paraId="657B30A3" w14:textId="77777777" w:rsidTr="0040498B">
        <w:trPr>
          <w:ins w:id="770" w:author="cmcc-Liu Yuzhen" w:date="2021-08-20T16:21:00Z"/>
        </w:trPr>
        <w:tc>
          <w:tcPr>
            <w:tcW w:w="1496" w:type="dxa"/>
            <w:shd w:val="clear" w:color="auto" w:fill="auto"/>
          </w:tcPr>
          <w:p w14:paraId="35E57C43" w14:textId="2C0E5468" w:rsidR="004419D8" w:rsidRDefault="004419D8" w:rsidP="004419D8">
            <w:pPr>
              <w:rPr>
                <w:ins w:id="771" w:author="cmcc-Liu Yuzhen" w:date="2021-08-20T16:21:00Z"/>
                <w:rFonts w:eastAsia="Malgun Gothic"/>
                <w:lang w:eastAsia="ko-KR"/>
              </w:rPr>
            </w:pPr>
            <w:ins w:id="772" w:author="cmcc-Liu Yuzhen" w:date="2021-08-20T16:21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3FDCE158" w14:textId="3CC8E562" w:rsidR="004419D8" w:rsidRDefault="004419D8" w:rsidP="004419D8">
            <w:pPr>
              <w:rPr>
                <w:ins w:id="773" w:author="cmcc-Liu Yuzhen" w:date="2021-08-20T16:21:00Z"/>
                <w:rFonts w:eastAsia="Malgun Gothic"/>
                <w:lang w:eastAsia="ko-KR"/>
              </w:rPr>
            </w:pPr>
            <w:ins w:id="774" w:author="cmcc-Liu Yuzhen" w:date="2021-08-20T16:21:00Z">
              <w:r>
                <w:rPr>
                  <w:rFonts w:eastAsiaTheme="minorEastAsia" w:hint="eastAsia"/>
                </w:rPr>
                <w:t>Y</w:t>
              </w:r>
              <w:r>
                <w:rPr>
                  <w:rFonts w:eastAsiaTheme="minorEastAsia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7BDBFFE" w14:textId="0214C502" w:rsidR="004419D8" w:rsidRPr="00B27F21" w:rsidRDefault="004419D8" w:rsidP="004419D8">
            <w:pPr>
              <w:rPr>
                <w:ins w:id="775" w:author="cmcc-Liu Yuzhen" w:date="2021-08-20T16:21:00Z"/>
                <w:rFonts w:eastAsia="Times New Roman" w:cs="Arial"/>
                <w:lang w:val="en-US"/>
              </w:rPr>
            </w:pPr>
            <w:ins w:id="776" w:author="cmcc-Liu Yuzhen" w:date="2021-08-20T16:21:00Z">
              <w:r>
                <w:rPr>
                  <w:rFonts w:eastAsiaTheme="minorEastAsia" w:cs="Arial" w:hint="eastAsia"/>
                  <w:lang w:val="en-US"/>
                </w:rPr>
                <w:t>T</w:t>
              </w:r>
              <w:r>
                <w:rPr>
                  <w:rFonts w:eastAsiaTheme="minorEastAsia" w:cs="Arial"/>
                  <w:lang w:val="en-US"/>
                </w:rPr>
                <w:t>o adapt to the large RTT of NTN scenarios.</w:t>
              </w:r>
            </w:ins>
          </w:p>
        </w:tc>
      </w:tr>
      <w:tr w:rsidR="00EF12E6" w14:paraId="125B22BB" w14:textId="77777777" w:rsidTr="0040498B">
        <w:trPr>
          <w:ins w:id="777" w:author="Yuhua Chen" w:date="2021-08-20T11:12:00Z"/>
        </w:trPr>
        <w:tc>
          <w:tcPr>
            <w:tcW w:w="1496" w:type="dxa"/>
            <w:shd w:val="clear" w:color="auto" w:fill="auto"/>
          </w:tcPr>
          <w:p w14:paraId="1045B3D1" w14:textId="2022C325" w:rsidR="00EF12E6" w:rsidRDefault="00EF12E6" w:rsidP="00EF12E6">
            <w:pPr>
              <w:rPr>
                <w:ins w:id="778" w:author="Yuhua Chen" w:date="2021-08-20T11:12:00Z"/>
                <w:rFonts w:eastAsiaTheme="minorEastAsia" w:hint="eastAsia"/>
              </w:rPr>
            </w:pPr>
            <w:ins w:id="779" w:author="Yuhua Chen" w:date="2021-08-20T11:12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5D1006EE" w14:textId="70A523DA" w:rsidR="00EF12E6" w:rsidRDefault="00EF12E6" w:rsidP="00EF12E6">
            <w:pPr>
              <w:rPr>
                <w:ins w:id="780" w:author="Yuhua Chen" w:date="2021-08-20T11:12:00Z"/>
                <w:rFonts w:eastAsiaTheme="minorEastAsia" w:hint="eastAsia"/>
              </w:rPr>
            </w:pPr>
            <w:ins w:id="781" w:author="Yuhua Chen" w:date="2021-08-20T11:12:00Z">
              <w: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AE6C688" w14:textId="0A5D51FE" w:rsidR="00EF12E6" w:rsidRDefault="00EF12E6" w:rsidP="00EF12E6">
            <w:pPr>
              <w:rPr>
                <w:ins w:id="782" w:author="Yuhua Chen" w:date="2021-08-20T11:12:00Z"/>
                <w:rFonts w:eastAsiaTheme="minorEastAsia" w:cs="Arial" w:hint="eastAsia"/>
                <w:lang w:val="en-US"/>
              </w:rPr>
            </w:pPr>
            <w:ins w:id="783" w:author="Yuhua Chen" w:date="2021-08-20T11:12:00Z">
              <w:r>
                <w:rPr>
                  <w:lang w:eastAsia="sv-SE"/>
                </w:rPr>
                <w:t>Follow the SI agreement</w:t>
              </w:r>
            </w:ins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expires for a PDCP SDU or when a status report confirms the successful deliver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can be configured up to 1500ms for </w:t>
      </w:r>
      <w:proofErr w:type="spellStart"/>
      <w:r w:rsidRPr="00047CB2">
        <w:t>eMTC</w:t>
      </w:r>
      <w:proofErr w:type="spellEnd"/>
      <w:r w:rsidRPr="00047CB2">
        <w:t xml:space="preserve"> and up to 81920ms for NB-</w:t>
      </w:r>
      <w:proofErr w:type="gramStart"/>
      <w:r w:rsidRPr="00047CB2">
        <w:t>IoT, or</w:t>
      </w:r>
      <w:proofErr w:type="gramEnd"/>
      <w:r w:rsidRPr="00047CB2">
        <w:t xml:space="preserve"> can be switched off by choosing infinit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proofErr w:type="spellStart"/>
            <w:r w:rsidRPr="008A0D5D">
              <w:rPr>
                <w:i/>
              </w:rPr>
              <w:t>discardTimer</w:t>
            </w:r>
            <w:proofErr w:type="spellEnd"/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eastAsia="PMingLiU"/>
        </w:rPr>
        <w:t xml:space="preserve">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proofErr w:type="gramStart"/>
      <w:r w:rsidR="00CC5F2D" w:rsidRPr="00576F9F">
        <w:rPr>
          <w:rFonts w:hint="eastAsia"/>
        </w:rPr>
        <w:t>e.g.</w:t>
      </w:r>
      <w:proofErr w:type="gramEnd"/>
      <w:r w:rsidR="00CC5F2D" w:rsidRPr="00576F9F">
        <w:rPr>
          <w:rFonts w:hint="eastAsia"/>
        </w:rPr>
        <w:t xml:space="preserve">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proofErr w:type="spellStart"/>
      <w:r w:rsidR="00675834" w:rsidRPr="00675834">
        <w:rPr>
          <w:rFonts w:cs="Arial"/>
          <w:b/>
          <w:color w:val="000000"/>
        </w:rPr>
        <w:t>discardTimer</w:t>
      </w:r>
      <w:proofErr w:type="spellEnd"/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DengXian"/>
              </w:rPr>
            </w:pPr>
            <w:r>
              <w:rPr>
                <w:rFonts w:eastAsia="DengXian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DengXian"/>
              </w:rPr>
            </w:pPr>
            <w:r>
              <w:t>Since</w:t>
            </w:r>
            <w:r w:rsidRPr="00047CB2">
              <w:t xml:space="preserve"> </w:t>
            </w:r>
            <w:proofErr w:type="spellStart"/>
            <w:r w:rsidRPr="00047CB2">
              <w:rPr>
                <w:i/>
              </w:rPr>
              <w:t>discardTimer</w:t>
            </w:r>
            <w:proofErr w:type="spellEnd"/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784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785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786" w:author="xiaomi" w:date="2021-08-18T17:35:00Z"/>
                <w:rFonts w:eastAsia="DengXian"/>
              </w:rPr>
            </w:pPr>
            <w:ins w:id="787" w:author="xiaomi" w:date="2021-08-18T17:33:00Z">
              <w:r>
                <w:rPr>
                  <w:rFonts w:eastAsia="DengXian"/>
                </w:rPr>
                <w:t xml:space="preserve">If t-Reordering is agreed to be extended to 2200ms similar </w:t>
              </w:r>
              <w:proofErr w:type="gramStart"/>
              <w:r>
                <w:rPr>
                  <w:rFonts w:eastAsia="DengXian"/>
                </w:rPr>
                <w:t>to  t</w:t>
              </w:r>
              <w:proofErr w:type="gramEnd"/>
              <w:r>
                <w:rPr>
                  <w:rFonts w:eastAsia="DengXian"/>
                </w:rPr>
                <w:t xml:space="preserve">-Reassembly, considering that RAN2 has agreed that </w:t>
              </w:r>
              <w:r>
                <w:t xml:space="preserve">the values of PDCP </w:t>
              </w:r>
              <w:proofErr w:type="spellStart"/>
              <w:r>
                <w:t>discardTimer</w:t>
              </w:r>
              <w:proofErr w:type="spellEnd"/>
              <w:r>
                <w:t xml:space="preserve"> should be greater than the RLC t-Reassembly timer, </w:t>
              </w:r>
              <w:r>
                <w:rPr>
                  <w:rFonts w:eastAsia="DengXian" w:hint="eastAsia"/>
                </w:rPr>
                <w:t xml:space="preserve"> </w:t>
              </w:r>
              <w:r>
                <w:rPr>
                  <w:rFonts w:eastAsia="DengXian"/>
                </w:rPr>
                <w:t xml:space="preserve">the current maximum 1500ms PDCP </w:t>
              </w:r>
              <w:proofErr w:type="spellStart"/>
              <w:r>
                <w:rPr>
                  <w:rFonts w:eastAsia="DengXian"/>
                </w:rPr>
                <w:t>discardTimer</w:t>
              </w:r>
              <w:proofErr w:type="spellEnd"/>
              <w:r>
                <w:rPr>
                  <w:rFonts w:eastAsia="DengXian"/>
                </w:rPr>
                <w:t xml:space="preserve"> value needs to be extended. </w:t>
              </w:r>
              <w:r>
                <w:rPr>
                  <w:rFonts w:eastAsia="DengXian" w:hint="eastAsia"/>
                </w:rPr>
                <w:t>A</w:t>
              </w:r>
              <w:r>
                <w:rPr>
                  <w:rFonts w:eastAsia="DengXian"/>
                </w:rPr>
                <w:t xml:space="preserve">lthough PDCP </w:t>
              </w:r>
              <w:proofErr w:type="spellStart"/>
              <w:r>
                <w:rPr>
                  <w:rFonts w:eastAsia="DengXian"/>
                </w:rPr>
                <w:t>discardTimer</w:t>
              </w:r>
              <w:proofErr w:type="spellEnd"/>
              <w:r>
                <w:rPr>
                  <w:rFonts w:eastAsia="DengXian"/>
                </w:rPr>
                <w:t xml:space="preserve"> extension is not essential, but since the change is small, RAN2 has decided it can be considered.</w:t>
              </w:r>
            </w:ins>
            <w:ins w:id="788" w:author="xiaomi" w:date="2021-08-18T17:35:00Z">
              <w:r>
                <w:rPr>
                  <w:rFonts w:eastAsia="DengXian"/>
                </w:rPr>
                <w:t xml:space="preserve"> </w:t>
              </w:r>
            </w:ins>
          </w:p>
          <w:p w14:paraId="106EF4DC" w14:textId="16C0C38F" w:rsidR="00486FCE" w:rsidRDefault="00486FCE" w:rsidP="00486FCE">
            <w:ins w:id="789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790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F65A39" w14:paraId="7B9CE1AF" w14:textId="77777777" w:rsidTr="0040498B">
        <w:tc>
          <w:tcPr>
            <w:tcW w:w="1496" w:type="dxa"/>
            <w:shd w:val="clear" w:color="auto" w:fill="auto"/>
          </w:tcPr>
          <w:p w14:paraId="1EEF5262" w14:textId="1AC3749A" w:rsidR="00F65A39" w:rsidRDefault="00F65A39" w:rsidP="00486FCE">
            <w:pPr>
              <w:rPr>
                <w:lang w:eastAsia="sv-SE"/>
              </w:rPr>
            </w:pPr>
            <w:ins w:id="791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E384DE5" w14:textId="575CE533" w:rsidR="00F65A39" w:rsidRDefault="00F65A39" w:rsidP="00486FCE">
            <w:pPr>
              <w:rPr>
                <w:lang w:eastAsia="sv-SE"/>
              </w:rPr>
            </w:pPr>
            <w:ins w:id="792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11314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6146A2" w14:textId="77777777" w:rsidTr="0040498B">
        <w:tc>
          <w:tcPr>
            <w:tcW w:w="1496" w:type="dxa"/>
            <w:shd w:val="clear" w:color="auto" w:fill="auto"/>
          </w:tcPr>
          <w:p w14:paraId="4C8AF5CD" w14:textId="0E25E215" w:rsidR="00BD0F56" w:rsidRDefault="00BD0F56" w:rsidP="00BD0F56">
            <w:pPr>
              <w:rPr>
                <w:lang w:eastAsia="sv-SE"/>
              </w:rPr>
            </w:pPr>
            <w:ins w:id="793" w:author="Huawei" w:date="2021-08-18T16:01:00Z">
              <w:r>
                <w:rPr>
                  <w:rFonts w:eastAsia="DengXian"/>
                </w:rPr>
                <w:t xml:space="preserve">Huawei,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0A04A3CD" w14:textId="73EE414E" w:rsidR="00BD0F56" w:rsidRDefault="00BD0F56" w:rsidP="00BD0F56">
            <w:pPr>
              <w:rPr>
                <w:lang w:eastAsia="sv-SE"/>
              </w:rPr>
            </w:pPr>
            <w:ins w:id="794" w:author="Huawei" w:date="2021-08-18T16:01:00Z">
              <w:r>
                <w:rPr>
                  <w:rFonts w:eastAsia="DengXian"/>
                </w:rPr>
                <w:t>Disa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6F0C9948" w14:textId="7BB54392" w:rsidR="00BD0F56" w:rsidRDefault="00BD0F56" w:rsidP="00BD0F56">
            <w:pPr>
              <w:rPr>
                <w:lang w:eastAsia="sv-SE"/>
              </w:rPr>
            </w:pPr>
            <w:ins w:id="795" w:author="Huawei" w:date="2021-08-18T16:01:00Z">
              <w:r>
                <w:rPr>
                  <w:rFonts w:eastAsia="DengXian"/>
                </w:rPr>
                <w:t xml:space="preserve">In our understanding, enhancements to </w:t>
              </w:r>
              <w:r w:rsidRPr="00E114BF">
                <w:rPr>
                  <w:rFonts w:eastAsia="DengXian"/>
                </w:rPr>
                <w:t xml:space="preserve">PDCP </w:t>
              </w:r>
              <w:proofErr w:type="spellStart"/>
              <w:r w:rsidRPr="00E114BF">
                <w:rPr>
                  <w:rFonts w:eastAsia="DengXian"/>
                </w:rPr>
                <w:t>discardTimer</w:t>
              </w:r>
              <w:proofErr w:type="spellEnd"/>
              <w:r>
                <w:rPr>
                  <w:rFonts w:eastAsia="DengXian"/>
                </w:rPr>
                <w:t xml:space="preserve"> were considered as not essential and excluded from the WID.</w:t>
              </w:r>
            </w:ins>
          </w:p>
        </w:tc>
      </w:tr>
      <w:tr w:rsidR="00BD0F56" w14:paraId="6FA7DD3D" w14:textId="77777777" w:rsidTr="0040498B">
        <w:tc>
          <w:tcPr>
            <w:tcW w:w="1496" w:type="dxa"/>
            <w:shd w:val="clear" w:color="auto" w:fill="auto"/>
          </w:tcPr>
          <w:p w14:paraId="1BDF88D9" w14:textId="33F17957" w:rsidR="00BD0F56" w:rsidRDefault="00F97825" w:rsidP="00BD0F56">
            <w:pPr>
              <w:rPr>
                <w:lang w:eastAsia="sv-SE"/>
              </w:rPr>
            </w:pPr>
            <w:ins w:id="796" w:author="Abhishek Roy" w:date="2021-08-18T10:50:00Z">
              <w:r>
                <w:rPr>
                  <w:lang w:eastAsia="sv-SE"/>
                </w:rPr>
                <w:lastRenderedPageBreak/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991B80F" w14:textId="36AD9F12" w:rsidR="00BD0F56" w:rsidRDefault="00F97825" w:rsidP="00BD0F56">
            <w:pPr>
              <w:rPr>
                <w:lang w:eastAsia="sv-SE"/>
              </w:rPr>
            </w:pPr>
            <w:ins w:id="797" w:author="Abhishek Roy" w:date="2021-08-18T10:51:00Z">
              <w:r>
                <w:rPr>
                  <w:lang w:eastAsia="sv-SE"/>
                </w:rPr>
                <w:t>S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164EFF61" w14:textId="330B941C" w:rsidR="00BD0F56" w:rsidRDefault="00F97825" w:rsidP="00F97825">
            <w:pPr>
              <w:rPr>
                <w:lang w:eastAsia="sv-SE"/>
              </w:rPr>
            </w:pPr>
            <w:ins w:id="798" w:author="Abhishek Roy" w:date="2021-08-18T10:52:00Z">
              <w:r>
                <w:rPr>
                  <w:lang w:eastAsia="sv-SE"/>
                </w:rPr>
                <w:t>It</w:t>
              </w:r>
            </w:ins>
            <w:ins w:id="799" w:author="Abhishek Roy" w:date="2021-08-18T10:51:00Z">
              <w:r>
                <w:rPr>
                  <w:lang w:eastAsia="sv-SE"/>
                </w:rPr>
                <w:t xml:space="preserve"> should be possible to </w:t>
              </w:r>
            </w:ins>
            <w:ins w:id="800" w:author="Abhishek Roy" w:date="2021-08-18T10:52:00Z">
              <w:r>
                <w:rPr>
                  <w:lang w:eastAsia="sv-SE"/>
                </w:rPr>
                <w:t>configure</w:t>
              </w:r>
            </w:ins>
            <w:ins w:id="801" w:author="Abhishek Roy" w:date="2021-08-18T10:51:00Z">
              <w:r>
                <w:rPr>
                  <w:lang w:eastAsia="sv-SE"/>
                </w:rPr>
                <w:t xml:space="preserve"> PDCP Discard timer larger than RLC t-Reordering timer.</w:t>
              </w:r>
            </w:ins>
          </w:p>
        </w:tc>
      </w:tr>
      <w:tr w:rsidR="00CA621F" w14:paraId="614F3AD0" w14:textId="77777777" w:rsidTr="0040498B">
        <w:tc>
          <w:tcPr>
            <w:tcW w:w="1496" w:type="dxa"/>
            <w:shd w:val="clear" w:color="auto" w:fill="auto"/>
          </w:tcPr>
          <w:p w14:paraId="15DF656C" w14:textId="62BC56E0" w:rsidR="00CA621F" w:rsidRDefault="00CA621F" w:rsidP="00CA621F">
            <w:pPr>
              <w:rPr>
                <w:lang w:eastAsia="sv-SE"/>
              </w:rPr>
            </w:pPr>
            <w:ins w:id="802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642A83E" w14:textId="6E5DC54F" w:rsidR="00CA621F" w:rsidRDefault="00CA621F" w:rsidP="00CA621F">
            <w:pPr>
              <w:rPr>
                <w:lang w:eastAsia="sv-SE"/>
              </w:rPr>
            </w:pPr>
            <w:ins w:id="803" w:author="Qualcomm-Bharat" w:date="2021-08-18T12:02:00Z">
              <w:r>
                <w:rPr>
                  <w:lang w:eastAsia="sv-SE"/>
                </w:rPr>
                <w:t xml:space="preserve">Agree for </w:t>
              </w:r>
              <w:proofErr w:type="spellStart"/>
              <w:r>
                <w:rPr>
                  <w:lang w:eastAsia="sv-SE"/>
                </w:rPr>
                <w:t>eMTC</w:t>
              </w:r>
            </w:ins>
            <w:proofErr w:type="spellEnd"/>
          </w:p>
        </w:tc>
        <w:tc>
          <w:tcPr>
            <w:tcW w:w="6210" w:type="dxa"/>
            <w:shd w:val="clear" w:color="auto" w:fill="auto"/>
          </w:tcPr>
          <w:p w14:paraId="363D1B5B" w14:textId="1E676428" w:rsidR="00CA621F" w:rsidRDefault="00CA621F" w:rsidP="00CA621F">
            <w:pPr>
              <w:rPr>
                <w:lang w:eastAsia="sv-SE"/>
              </w:rPr>
            </w:pPr>
            <w:ins w:id="804" w:author="Qualcomm-Bharat" w:date="2021-08-18T12:02:00Z">
              <w:r>
                <w:rPr>
                  <w:rStyle w:val="normaltextrun"/>
                  <w:rFonts w:cs="Arial"/>
                  <w:color w:val="000000"/>
                  <w:shd w:val="clear" w:color="auto" w:fill="FFFFFF"/>
                </w:rPr>
                <w:t>For NB-IoT, we agree this timer does not need to be extended.</w:t>
              </w:r>
              <w:r>
                <w:rPr>
                  <w:rStyle w:val="eop"/>
                  <w:rFonts w:cs="Arial"/>
                  <w:color w:val="000000"/>
                  <w:shd w:val="clear" w:color="auto" w:fill="FFFFFF"/>
                </w:rPr>
                <w:t> </w:t>
              </w:r>
            </w:ins>
          </w:p>
        </w:tc>
      </w:tr>
      <w:tr w:rsidR="00A32481" w14:paraId="121AFF58" w14:textId="77777777" w:rsidTr="0040498B">
        <w:tc>
          <w:tcPr>
            <w:tcW w:w="1496" w:type="dxa"/>
            <w:shd w:val="clear" w:color="auto" w:fill="auto"/>
          </w:tcPr>
          <w:p w14:paraId="379025B7" w14:textId="52D70364" w:rsidR="00A32481" w:rsidRPr="0040498B" w:rsidRDefault="00A32481" w:rsidP="00A32481">
            <w:pPr>
              <w:rPr>
                <w:rFonts w:eastAsia="DengXian"/>
              </w:rPr>
            </w:pPr>
            <w:ins w:id="805" w:author="Min Min13 Xu" w:date="2021-08-19T09:28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3003A364" w14:textId="67C9A394" w:rsidR="00A32481" w:rsidRDefault="00A32481" w:rsidP="00A32481">
            <w:pPr>
              <w:rPr>
                <w:lang w:eastAsia="sv-SE"/>
              </w:rPr>
            </w:pPr>
            <w:ins w:id="806" w:author="Min Min13 Xu" w:date="2021-08-19T09:29:00Z">
              <w:r>
                <w:t>Postpone</w:t>
              </w:r>
            </w:ins>
          </w:p>
        </w:tc>
        <w:tc>
          <w:tcPr>
            <w:tcW w:w="6210" w:type="dxa"/>
            <w:shd w:val="clear" w:color="auto" w:fill="auto"/>
          </w:tcPr>
          <w:p w14:paraId="169FF8DD" w14:textId="0380C9B9" w:rsidR="00A32481" w:rsidRDefault="00A32481" w:rsidP="00A32481">
            <w:ins w:id="807" w:author="Min Min13 Xu" w:date="2021-08-19T09:29:00Z">
              <w:r>
                <w:rPr>
                  <w:rFonts w:hint="eastAsia"/>
                </w:rPr>
                <w:t>D</w:t>
              </w:r>
              <w:r>
                <w:t>epends on whether SA2 define new QoS requirement</w:t>
              </w:r>
            </w:ins>
            <w:ins w:id="808" w:author="Min Min13 Xu" w:date="2021-08-19T09:30:00Z">
              <w:r>
                <w:t>.</w:t>
              </w:r>
            </w:ins>
          </w:p>
        </w:tc>
      </w:tr>
      <w:tr w:rsidR="00EA143A" w14:paraId="055D2C41" w14:textId="77777777" w:rsidTr="0040498B">
        <w:trPr>
          <w:ins w:id="809" w:author="Nokia" w:date="2021-08-19T14:23:00Z"/>
        </w:trPr>
        <w:tc>
          <w:tcPr>
            <w:tcW w:w="1496" w:type="dxa"/>
            <w:shd w:val="clear" w:color="auto" w:fill="auto"/>
          </w:tcPr>
          <w:p w14:paraId="24386617" w14:textId="03992309" w:rsidR="00EA143A" w:rsidRDefault="00EA143A" w:rsidP="00EA143A">
            <w:pPr>
              <w:rPr>
                <w:ins w:id="810" w:author="Nokia" w:date="2021-08-19T14:23:00Z"/>
                <w:rFonts w:eastAsia="DengXian"/>
              </w:rPr>
            </w:pPr>
            <w:ins w:id="811" w:author="Nokia" w:date="2021-08-19T14:23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22B14C69" w14:textId="24E1C95E" w:rsidR="00EA143A" w:rsidRDefault="00EA143A" w:rsidP="00EA143A">
            <w:pPr>
              <w:rPr>
                <w:ins w:id="812" w:author="Nokia" w:date="2021-08-19T14:23:00Z"/>
              </w:rPr>
            </w:pPr>
            <w:ins w:id="813" w:author="Nokia" w:date="2021-08-19T14:23:00Z">
              <w:r>
                <w:rPr>
                  <w:rFonts w:eastAsia="DengXian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06CD19A3" w14:textId="3C7190CF" w:rsidR="00EA143A" w:rsidRDefault="00EA143A" w:rsidP="00EA143A">
            <w:pPr>
              <w:rPr>
                <w:ins w:id="814" w:author="Nokia" w:date="2021-08-19T14:23:00Z"/>
              </w:rPr>
            </w:pPr>
            <w:ins w:id="815" w:author="Nokia" w:date="2021-08-19T14:23:00Z">
              <w:r>
                <w:rPr>
                  <w:rFonts w:eastAsia="DengXian"/>
                </w:rPr>
                <w:t xml:space="preserve">Since there is no new QoS requirement for IoT NTN service, it is not necessary to extend the PDCP </w:t>
              </w:r>
              <w:proofErr w:type="spellStart"/>
              <w:r>
                <w:rPr>
                  <w:rFonts w:eastAsia="DengXian"/>
                </w:rPr>
                <w:t>discardTimer</w:t>
              </w:r>
              <w:proofErr w:type="spellEnd"/>
              <w:r>
                <w:rPr>
                  <w:rFonts w:eastAsia="DengXian"/>
                </w:rPr>
                <w:t>.</w:t>
              </w:r>
            </w:ins>
          </w:p>
        </w:tc>
      </w:tr>
      <w:tr w:rsidR="003C2C36" w14:paraId="7205E43F" w14:textId="77777777" w:rsidTr="0040498B">
        <w:trPr>
          <w:ins w:id="816" w:author="ZTE" w:date="2021-08-20T02:39:00Z"/>
        </w:trPr>
        <w:tc>
          <w:tcPr>
            <w:tcW w:w="1496" w:type="dxa"/>
            <w:shd w:val="clear" w:color="auto" w:fill="auto"/>
          </w:tcPr>
          <w:p w14:paraId="5FFAB638" w14:textId="50FA8EBE" w:rsidR="003C2C36" w:rsidRDefault="003C2C36" w:rsidP="003C2C36">
            <w:pPr>
              <w:rPr>
                <w:ins w:id="817" w:author="ZTE" w:date="2021-08-20T02:39:00Z"/>
                <w:rFonts w:eastAsia="DengXian"/>
              </w:rPr>
            </w:pPr>
            <w:ins w:id="818" w:author="ZTE" w:date="2021-08-20T02:40:00Z">
              <w:r>
                <w:rPr>
                  <w:rFonts w:hint="eastAsia"/>
                  <w:lang w:val="en-US"/>
                </w:rPr>
                <w:t>ZTE</w:t>
              </w:r>
            </w:ins>
          </w:p>
        </w:tc>
        <w:tc>
          <w:tcPr>
            <w:tcW w:w="2009" w:type="dxa"/>
            <w:shd w:val="clear" w:color="auto" w:fill="auto"/>
          </w:tcPr>
          <w:p w14:paraId="302D6207" w14:textId="3742F8E6" w:rsidR="003C2C36" w:rsidRDefault="003C2C36" w:rsidP="003C2C36">
            <w:pPr>
              <w:rPr>
                <w:ins w:id="819" w:author="ZTE" w:date="2021-08-20T02:39:00Z"/>
                <w:rFonts w:eastAsia="DengXian"/>
              </w:rPr>
            </w:pPr>
            <w:ins w:id="820" w:author="ZTE" w:date="2021-08-20T02:40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F535C49" w14:textId="7EA6D864" w:rsidR="003C2C36" w:rsidRPr="00B27F21" w:rsidRDefault="003C2C36" w:rsidP="003C2C36">
            <w:pPr>
              <w:rPr>
                <w:ins w:id="821" w:author="ZTE" w:date="2021-08-20T02:40:00Z"/>
                <w:rFonts w:cs="Arial"/>
                <w:lang w:val="en-US"/>
              </w:rPr>
            </w:pPr>
            <w:ins w:id="822" w:author="ZTE" w:date="2021-08-20T02:40:00Z">
              <w:r>
                <w:rPr>
                  <w:rFonts w:cs="Arial"/>
                  <w:lang w:val="en-US"/>
                </w:rPr>
                <w:t>With s</w:t>
              </w:r>
              <w:r w:rsidRPr="00B27F21">
                <w:rPr>
                  <w:rFonts w:cs="Arial"/>
                  <w:lang w:val="en-US"/>
                </w:rPr>
                <w:t xml:space="preserve">imilar </w:t>
              </w:r>
              <w:r>
                <w:rPr>
                  <w:rFonts w:cs="Arial"/>
                  <w:lang w:val="en-US"/>
                </w:rPr>
                <w:t xml:space="preserve">reason </w:t>
              </w:r>
              <w:r w:rsidRPr="00B27F21">
                <w:rPr>
                  <w:rFonts w:cs="Arial"/>
                  <w:lang w:val="en-US"/>
                </w:rPr>
                <w:t xml:space="preserve">for </w:t>
              </w:r>
              <w:r>
                <w:rPr>
                  <w:rFonts w:cs="Arial"/>
                  <w:lang w:val="en-US"/>
                </w:rPr>
                <w:t xml:space="preserve">extending </w:t>
              </w:r>
              <w:r w:rsidRPr="00B27F21">
                <w:rPr>
                  <w:rFonts w:cs="Arial"/>
                  <w:lang w:val="en-US"/>
                </w:rPr>
                <w:t xml:space="preserve">RLC t-Reordering timer, the </w:t>
              </w:r>
              <w:r w:rsidRPr="002008FA">
                <w:rPr>
                  <w:rFonts w:eastAsia="PMingLiU" w:cs="Arial"/>
                </w:rPr>
                <w:t xml:space="preserve">PDCP </w:t>
              </w:r>
              <w:proofErr w:type="spellStart"/>
              <w:r w:rsidRPr="00B27F21">
                <w:rPr>
                  <w:rFonts w:cs="Arial"/>
                  <w:i/>
                </w:rPr>
                <w:t>discardTimer</w:t>
              </w:r>
              <w:proofErr w:type="spellEnd"/>
              <w:r w:rsidRPr="00B27F21">
                <w:rPr>
                  <w:rFonts w:eastAsia="PMingLiU" w:cs="Arial"/>
                </w:rPr>
                <w:t xml:space="preserve"> </w:t>
              </w:r>
              <w:r w:rsidRPr="00B27F21">
                <w:rPr>
                  <w:rFonts w:eastAsia="PMingLiU" w:cs="Arial"/>
                  <w:lang w:val="en-US"/>
                </w:rPr>
                <w:t xml:space="preserve">for </w:t>
              </w:r>
              <w:proofErr w:type="spellStart"/>
              <w:r w:rsidRPr="00B27F21">
                <w:rPr>
                  <w:rFonts w:eastAsia="PMingLiU" w:cs="Arial"/>
                  <w:lang w:val="en-US"/>
                </w:rPr>
                <w:t>eMTC</w:t>
              </w:r>
              <w:proofErr w:type="spellEnd"/>
              <w:r w:rsidRPr="00B27F21">
                <w:rPr>
                  <w:rFonts w:eastAsia="PMingLiU" w:cs="Arial"/>
                  <w:lang w:val="en-US"/>
                </w:rPr>
                <w:t xml:space="preserve"> should also be </w:t>
              </w:r>
              <w:r w:rsidRPr="00B27F21">
                <w:rPr>
                  <w:rFonts w:cs="Arial"/>
                  <w:lang w:val="en-US"/>
                </w:rPr>
                <w:t xml:space="preserve">enlarged by 2 times, </w:t>
              </w:r>
              <w:proofErr w:type="gramStart"/>
              <w:r w:rsidRPr="00B27F21">
                <w:rPr>
                  <w:rFonts w:cs="Arial"/>
                  <w:lang w:val="en-US"/>
                </w:rPr>
                <w:t>e.g.</w:t>
              </w:r>
              <w:proofErr w:type="gramEnd"/>
              <w:r w:rsidRPr="00B27F21">
                <w:rPr>
                  <w:rFonts w:cs="Arial"/>
                  <w:lang w:val="en-US"/>
                </w:rPr>
                <w:t xml:space="preserve"> </w:t>
              </w:r>
              <w:r w:rsidRPr="00B27F21">
                <w:rPr>
                  <w:rFonts w:cs="Arial"/>
                  <w:iCs/>
                  <w:lang w:val="en-US"/>
                </w:rPr>
                <w:t xml:space="preserve">the extended </w:t>
              </w:r>
              <w:r w:rsidRPr="002008FA">
                <w:rPr>
                  <w:rFonts w:eastAsia="PMingLiU" w:cs="Arial"/>
                </w:rPr>
                <w:t xml:space="preserve">PDCP </w:t>
              </w:r>
              <w:proofErr w:type="spellStart"/>
              <w:r w:rsidRPr="00B27F21">
                <w:rPr>
                  <w:rFonts w:cs="Arial"/>
                  <w:i/>
                </w:rPr>
                <w:t>discardTimer</w:t>
              </w:r>
              <w:proofErr w:type="spellEnd"/>
              <w:r w:rsidRPr="00B27F21">
                <w:rPr>
                  <w:rFonts w:eastAsia="PMingLiU" w:cs="Arial"/>
                </w:rPr>
                <w:t xml:space="preserve"> </w:t>
              </w:r>
              <w:r w:rsidRPr="00B27F21">
                <w:rPr>
                  <w:rFonts w:eastAsia="PMingLiU" w:cs="Arial"/>
                  <w:lang w:val="en-US"/>
                </w:rPr>
                <w:t xml:space="preserve">for </w:t>
              </w:r>
              <w:proofErr w:type="spellStart"/>
              <w:r w:rsidRPr="00B27F21">
                <w:rPr>
                  <w:rFonts w:eastAsia="PMingLiU" w:cs="Arial"/>
                  <w:lang w:val="en-US"/>
                </w:rPr>
                <w:t>eMTC</w:t>
              </w:r>
              <w:proofErr w:type="spellEnd"/>
              <w:r w:rsidRPr="00B27F21">
                <w:rPr>
                  <w:rFonts w:cs="Arial"/>
                  <w:iCs/>
                  <w:lang w:val="en-US"/>
                </w:rPr>
                <w:t xml:space="preserve"> </w:t>
              </w:r>
              <w:r>
                <w:rPr>
                  <w:rFonts w:cs="Arial"/>
                  <w:iCs/>
                  <w:lang w:val="en-US"/>
                </w:rPr>
                <w:t xml:space="preserve">over NTN </w:t>
              </w:r>
              <w:r w:rsidRPr="00B27F21">
                <w:rPr>
                  <w:rFonts w:cs="Arial"/>
                  <w:iCs/>
                  <w:lang w:val="en-US"/>
                </w:rPr>
                <w:t xml:space="preserve">can be </w:t>
              </w:r>
              <w:r w:rsidRPr="00B27F21">
                <w:rPr>
                  <w:rFonts w:cs="Arial"/>
                  <w:lang w:val="en-US"/>
                </w:rPr>
                <w:t>ENUMERATED</w:t>
              </w:r>
              <w:r>
                <w:rPr>
                  <w:rFonts w:cs="Arial"/>
                  <w:lang w:val="en-US"/>
                </w:rPr>
                <w:t xml:space="preserve"> </w:t>
              </w:r>
              <w:r w:rsidRPr="002008FA">
                <w:rPr>
                  <w:rFonts w:cs="Arial"/>
                </w:rPr>
                <w:t>(</w:t>
              </w:r>
              <w:r w:rsidRPr="00B27F21">
                <w:rPr>
                  <w:rFonts w:cs="Arial"/>
                  <w:lang w:val="en-US"/>
                </w:rPr>
                <w:t>ms3</w:t>
              </w:r>
              <w:r w:rsidRPr="002008FA">
                <w:rPr>
                  <w:rFonts w:cs="Arial"/>
                  <w:lang w:val="en-US"/>
                </w:rPr>
                <w:t>0</w:t>
              </w:r>
              <w:r w:rsidRPr="00B27F21">
                <w:rPr>
                  <w:rFonts w:cs="Arial"/>
                  <w:lang w:val="en-US"/>
                </w:rPr>
                <w:t>00, ms6</w:t>
              </w:r>
              <w:r w:rsidRPr="002008FA">
                <w:rPr>
                  <w:rFonts w:cs="Arial"/>
                  <w:lang w:val="en-US"/>
                </w:rPr>
                <w:t>0</w:t>
              </w:r>
              <w:r w:rsidRPr="00B27F21">
                <w:rPr>
                  <w:rFonts w:cs="Arial"/>
                  <w:lang w:val="en-US"/>
                </w:rPr>
                <w:t>00</w:t>
              </w:r>
              <w:r w:rsidRPr="002008FA">
                <w:rPr>
                  <w:rFonts w:cs="Arial"/>
                </w:rPr>
                <w:t>)</w:t>
              </w:r>
              <w:r w:rsidRPr="00B27F21">
                <w:rPr>
                  <w:rFonts w:cs="Arial"/>
                  <w:lang w:val="en-US"/>
                </w:rPr>
                <w:t>.</w:t>
              </w:r>
            </w:ins>
          </w:p>
          <w:p w14:paraId="58167EA8" w14:textId="5C080FFE" w:rsidR="003C2C36" w:rsidRDefault="003C2C36" w:rsidP="003C2C36">
            <w:pPr>
              <w:rPr>
                <w:ins w:id="823" w:author="ZTE" w:date="2021-08-20T02:39:00Z"/>
                <w:rFonts w:eastAsia="DengXian"/>
              </w:rPr>
            </w:pPr>
            <w:ins w:id="824" w:author="ZTE" w:date="2021-08-20T02:40:00Z">
              <w:r w:rsidRPr="00B27F21">
                <w:rPr>
                  <w:rFonts w:cs="Arial"/>
                  <w:lang w:val="en-US"/>
                </w:rPr>
                <w:t xml:space="preserve">Considering that the </w:t>
              </w:r>
              <w:r>
                <w:rPr>
                  <w:rFonts w:cs="Arial"/>
                  <w:lang w:val="en-US"/>
                </w:rPr>
                <w:t xml:space="preserve">value range of </w:t>
              </w:r>
              <w:r w:rsidRPr="00B27F21">
                <w:rPr>
                  <w:rFonts w:eastAsia="PMingLiU" w:cs="Arial"/>
                </w:rPr>
                <w:t xml:space="preserve">PDCP </w:t>
              </w:r>
              <w:proofErr w:type="spellStart"/>
              <w:r w:rsidRPr="00B27F21">
                <w:rPr>
                  <w:rFonts w:cs="Arial"/>
                  <w:i/>
                </w:rPr>
                <w:t>discardTimer</w:t>
              </w:r>
              <w:proofErr w:type="spellEnd"/>
              <w:r w:rsidRPr="00B27F21">
                <w:rPr>
                  <w:rFonts w:eastAsia="PMingLiU" w:cs="Arial"/>
                </w:rPr>
                <w:t xml:space="preserve"> </w:t>
              </w:r>
              <w:r w:rsidRPr="00B27F21">
                <w:rPr>
                  <w:rFonts w:eastAsia="PMingLiU" w:cs="Arial"/>
                  <w:lang w:val="en-US"/>
                </w:rPr>
                <w:t>for NB-IoT is already large enough, it is not necessary to be extended any more.</w:t>
              </w:r>
            </w:ins>
          </w:p>
        </w:tc>
      </w:tr>
      <w:tr w:rsidR="006D6EA5" w14:paraId="2B92B82F" w14:textId="77777777" w:rsidTr="0040498B">
        <w:trPr>
          <w:ins w:id="825" w:author="Pavan Nuggehalli" w:date="2021-08-19T17:31:00Z"/>
        </w:trPr>
        <w:tc>
          <w:tcPr>
            <w:tcW w:w="1496" w:type="dxa"/>
            <w:shd w:val="clear" w:color="auto" w:fill="auto"/>
          </w:tcPr>
          <w:p w14:paraId="18AC9C3A" w14:textId="0331640A" w:rsidR="006D6EA5" w:rsidRDefault="006D6EA5" w:rsidP="006D6EA5">
            <w:pPr>
              <w:rPr>
                <w:ins w:id="826" w:author="Pavan Nuggehalli" w:date="2021-08-19T17:31:00Z"/>
                <w:lang w:val="en-US"/>
              </w:rPr>
            </w:pPr>
            <w:ins w:id="827" w:author="Pavan Nuggehalli" w:date="2021-08-19T17:31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30F22587" w14:textId="16FBCAE0" w:rsidR="006D6EA5" w:rsidRDefault="006D6EA5" w:rsidP="006D6EA5">
            <w:pPr>
              <w:rPr>
                <w:ins w:id="828" w:author="Pavan Nuggehalli" w:date="2021-08-19T17:31:00Z"/>
                <w:rFonts w:eastAsia="DengXian"/>
              </w:rPr>
            </w:pPr>
            <w:ins w:id="829" w:author="Pavan Nuggehalli" w:date="2021-08-19T17:31:00Z">
              <w:r>
                <w:rPr>
                  <w:rFonts w:eastAsia="DengXian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54967852" w14:textId="54A2B41D" w:rsidR="006D6EA5" w:rsidRDefault="006D6EA5" w:rsidP="006D6EA5">
            <w:pPr>
              <w:rPr>
                <w:ins w:id="830" w:author="Pavan Nuggehalli" w:date="2021-08-19T17:31:00Z"/>
                <w:rFonts w:cs="Arial"/>
                <w:lang w:val="en-US"/>
              </w:rPr>
            </w:pPr>
            <w:ins w:id="831" w:author="Pavan Nuggehalli" w:date="2021-08-19T17:31:00Z">
              <w:r>
                <w:rPr>
                  <w:rFonts w:eastAsia="DengXian"/>
                </w:rPr>
                <w:t xml:space="preserve">PDCP </w:t>
              </w:r>
              <w:proofErr w:type="spellStart"/>
              <w:r>
                <w:rPr>
                  <w:rFonts w:eastAsia="DengXian"/>
                </w:rPr>
                <w:t>discardTimer</w:t>
              </w:r>
              <w:proofErr w:type="spellEnd"/>
              <w:r>
                <w:rPr>
                  <w:rFonts w:eastAsia="DengXian"/>
                </w:rPr>
                <w:t xml:space="preserve"> is used for QoS purposes and should not be updated based on lower layer considerations.</w:t>
              </w:r>
            </w:ins>
          </w:p>
        </w:tc>
      </w:tr>
      <w:tr w:rsidR="00DC762E" w14:paraId="3FD5980B" w14:textId="77777777" w:rsidTr="0040498B">
        <w:trPr>
          <w:ins w:id="832" w:author="Pavan Nuggehalli" w:date="2021-08-19T17:31:00Z"/>
        </w:trPr>
        <w:tc>
          <w:tcPr>
            <w:tcW w:w="1496" w:type="dxa"/>
            <w:shd w:val="clear" w:color="auto" w:fill="auto"/>
          </w:tcPr>
          <w:p w14:paraId="6856912A" w14:textId="32C38292" w:rsidR="00DC762E" w:rsidRDefault="00DC762E" w:rsidP="00DC762E">
            <w:pPr>
              <w:rPr>
                <w:ins w:id="833" w:author="Pavan Nuggehalli" w:date="2021-08-19T17:31:00Z"/>
                <w:lang w:val="en-US"/>
              </w:rPr>
            </w:pPr>
            <w:ins w:id="834" w:author="LGE, Geumsan Jo" w:date="2021-08-20T10:19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5C0BDF6F" w14:textId="4AE0FB94" w:rsidR="00DC762E" w:rsidRDefault="00DC762E" w:rsidP="00DC762E">
            <w:pPr>
              <w:rPr>
                <w:ins w:id="835" w:author="Pavan Nuggehalli" w:date="2021-08-19T17:31:00Z"/>
                <w:rFonts w:eastAsia="DengXian"/>
              </w:rPr>
            </w:pPr>
            <w:ins w:id="836" w:author="LGE, Geumsan Jo" w:date="2021-08-20T10:19:00Z">
              <w:r>
                <w:rPr>
                  <w:rFonts w:eastAsia="Malgun Gothic" w:hint="eastAsia"/>
                  <w:lang w:eastAsia="ko-KR"/>
                </w:rPr>
                <w:t>Disa</w:t>
              </w:r>
              <w:r>
                <w:rPr>
                  <w:rFonts w:eastAsia="Malgun Gothic"/>
                  <w:lang w:eastAsia="ko-KR"/>
                </w:rP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4E8783BC" w14:textId="34204391" w:rsidR="00DC762E" w:rsidRDefault="00DC762E" w:rsidP="00DC762E">
            <w:pPr>
              <w:rPr>
                <w:ins w:id="837" w:author="Pavan Nuggehalli" w:date="2021-08-19T17:31:00Z"/>
                <w:rFonts w:cs="Arial"/>
                <w:lang w:val="en-US"/>
              </w:rPr>
            </w:pPr>
            <w:ins w:id="838" w:author="LGE, Geumsan Jo" w:date="2021-08-20T10:19:00Z">
              <w:r>
                <w:rPr>
                  <w:rFonts w:eastAsia="Malgun Gothic" w:hint="eastAsia"/>
                  <w:lang w:eastAsia="ko-KR"/>
                </w:rPr>
                <w:t>Same view as OPPO</w:t>
              </w:r>
            </w:ins>
          </w:p>
        </w:tc>
      </w:tr>
      <w:tr w:rsidR="00164A9A" w14:paraId="04142C42" w14:textId="77777777" w:rsidTr="0040498B">
        <w:trPr>
          <w:ins w:id="839" w:author="Sequans - Olivier Marco" w:date="2021-08-20T10:09:00Z"/>
        </w:trPr>
        <w:tc>
          <w:tcPr>
            <w:tcW w:w="1496" w:type="dxa"/>
            <w:shd w:val="clear" w:color="auto" w:fill="auto"/>
          </w:tcPr>
          <w:p w14:paraId="38F6B64C" w14:textId="6A180A4B" w:rsidR="00164A9A" w:rsidRDefault="00164A9A" w:rsidP="00DC762E">
            <w:pPr>
              <w:rPr>
                <w:ins w:id="840" w:author="Sequans - Olivier Marco" w:date="2021-08-20T10:09:00Z"/>
                <w:rFonts w:eastAsia="Malgun Gothic"/>
                <w:lang w:eastAsia="ko-KR"/>
              </w:rPr>
            </w:pPr>
            <w:ins w:id="841" w:author="Sequans - Olivier Marco" w:date="2021-08-20T10:09:00Z">
              <w:r>
                <w:rPr>
                  <w:rFonts w:eastAsia="Malgun Gothic"/>
                  <w:lang w:eastAsia="ko-KR"/>
                </w:rPr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6BBC511B" w14:textId="543F5DD0" w:rsidR="00164A9A" w:rsidRDefault="00164A9A" w:rsidP="00DC762E">
            <w:pPr>
              <w:rPr>
                <w:ins w:id="842" w:author="Sequans - Olivier Marco" w:date="2021-08-20T10:09:00Z"/>
                <w:rFonts w:eastAsia="Malgun Gothic"/>
                <w:lang w:eastAsia="ko-KR"/>
              </w:rPr>
            </w:pPr>
            <w:ins w:id="843" w:author="Sequans - Olivier Marco" w:date="2021-08-20T10:09:00Z">
              <w:r>
                <w:rPr>
                  <w:rFonts w:eastAsia="Malgun Gothic"/>
                  <w:lang w:eastAsia="ko-KR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2806E4C" w14:textId="77777777" w:rsidR="00164A9A" w:rsidRDefault="00164A9A" w:rsidP="00DC762E">
            <w:pPr>
              <w:rPr>
                <w:ins w:id="844" w:author="Sequans - Olivier Marco" w:date="2021-08-20T10:09:00Z"/>
                <w:rFonts w:eastAsia="Malgun Gothic"/>
                <w:lang w:eastAsia="ko-KR"/>
              </w:rPr>
            </w:pPr>
          </w:p>
        </w:tc>
      </w:tr>
      <w:tr w:rsidR="004419D8" w14:paraId="0DD63E14" w14:textId="77777777" w:rsidTr="0040498B">
        <w:trPr>
          <w:ins w:id="845" w:author="cmcc-Liu Yuzhen" w:date="2021-08-20T16:21:00Z"/>
        </w:trPr>
        <w:tc>
          <w:tcPr>
            <w:tcW w:w="1496" w:type="dxa"/>
            <w:shd w:val="clear" w:color="auto" w:fill="auto"/>
          </w:tcPr>
          <w:p w14:paraId="4824FE8D" w14:textId="0FAAD465" w:rsidR="004419D8" w:rsidRDefault="004419D8" w:rsidP="004419D8">
            <w:pPr>
              <w:rPr>
                <w:ins w:id="846" w:author="cmcc-Liu Yuzhen" w:date="2021-08-20T16:21:00Z"/>
                <w:rFonts w:eastAsia="Malgun Gothic"/>
                <w:lang w:eastAsia="ko-KR"/>
              </w:rPr>
            </w:pPr>
            <w:ins w:id="847" w:author="cmcc-Liu Yuzhen" w:date="2021-08-20T16:21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4E463FF0" w14:textId="27A2DEBD" w:rsidR="004419D8" w:rsidRDefault="004419D8" w:rsidP="004419D8">
            <w:pPr>
              <w:rPr>
                <w:ins w:id="848" w:author="cmcc-Liu Yuzhen" w:date="2021-08-20T16:21:00Z"/>
                <w:rFonts w:eastAsia="Malgun Gothic"/>
                <w:lang w:eastAsia="ko-KR"/>
              </w:rPr>
            </w:pPr>
            <w:ins w:id="849" w:author="cmcc-Liu Yuzhen" w:date="2021-08-20T16:21:00Z">
              <w:r>
                <w:rPr>
                  <w:rFonts w:eastAsiaTheme="minorEastAsia"/>
                </w:rPr>
                <w:t xml:space="preserve">Agree for </w:t>
              </w:r>
              <w:proofErr w:type="spellStart"/>
              <w:r>
                <w:rPr>
                  <w:rFonts w:eastAsiaTheme="minorEastAsia"/>
                </w:rPr>
                <w:t>eMTC</w:t>
              </w:r>
              <w:proofErr w:type="spellEnd"/>
            </w:ins>
          </w:p>
        </w:tc>
        <w:tc>
          <w:tcPr>
            <w:tcW w:w="6210" w:type="dxa"/>
            <w:shd w:val="clear" w:color="auto" w:fill="auto"/>
          </w:tcPr>
          <w:p w14:paraId="780FB66C" w14:textId="2E47CD68" w:rsidR="004419D8" w:rsidRDefault="004419D8" w:rsidP="004419D8">
            <w:pPr>
              <w:rPr>
                <w:ins w:id="850" w:author="cmcc-Liu Yuzhen" w:date="2021-08-20T16:21:00Z"/>
                <w:rFonts w:eastAsia="Malgun Gothic"/>
                <w:lang w:eastAsia="ko-KR"/>
              </w:rPr>
            </w:pPr>
            <w:ins w:id="851" w:author="cmcc-Liu Yuzhen" w:date="2021-08-20T16:21:00Z">
              <w:r>
                <w:rPr>
                  <w:rFonts w:eastAsiaTheme="minorEastAsia" w:hint="eastAsia"/>
                </w:rPr>
                <w:t>W</w:t>
              </w:r>
              <w:r>
                <w:rPr>
                  <w:rFonts w:eastAsiaTheme="minorEastAsia"/>
                </w:rPr>
                <w:t>hile for NB-IoT</w:t>
              </w:r>
              <w:r>
                <w:rPr>
                  <w:rFonts w:eastAsiaTheme="minorEastAsia" w:hint="eastAsia"/>
                </w:rPr>
                <w:t>,</w:t>
              </w:r>
              <w:r>
                <w:rPr>
                  <w:rFonts w:eastAsiaTheme="minorEastAsia"/>
                </w:rPr>
                <w:t xml:space="preserve"> whether new QoS requirement will be introduced should be studied first.</w:t>
              </w:r>
            </w:ins>
          </w:p>
        </w:tc>
      </w:tr>
      <w:tr w:rsidR="00EF12E6" w14:paraId="50A107AA" w14:textId="77777777" w:rsidTr="0040498B">
        <w:trPr>
          <w:ins w:id="852" w:author="Yuhua Chen" w:date="2021-08-20T11:12:00Z"/>
        </w:trPr>
        <w:tc>
          <w:tcPr>
            <w:tcW w:w="1496" w:type="dxa"/>
            <w:shd w:val="clear" w:color="auto" w:fill="auto"/>
          </w:tcPr>
          <w:p w14:paraId="7E17B43F" w14:textId="1FEDA8D0" w:rsidR="00EF12E6" w:rsidRDefault="00EF12E6" w:rsidP="00EF12E6">
            <w:pPr>
              <w:rPr>
                <w:ins w:id="853" w:author="Yuhua Chen" w:date="2021-08-20T11:12:00Z"/>
                <w:rFonts w:eastAsiaTheme="minorEastAsia" w:hint="eastAsia"/>
              </w:rPr>
            </w:pPr>
            <w:ins w:id="854" w:author="Yuhua Chen" w:date="2021-08-20T11:12:00Z">
              <w:r>
                <w:rPr>
                  <w:rFonts w:eastAsia="DengXian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6E6AC820" w14:textId="77777777" w:rsidR="00EF12E6" w:rsidRDefault="00EF12E6" w:rsidP="00EF12E6">
            <w:pPr>
              <w:rPr>
                <w:ins w:id="855" w:author="Yuhua Chen" w:date="2021-08-20T11:12:00Z"/>
                <w:rFonts w:eastAsiaTheme="minorEastAsia"/>
              </w:rPr>
            </w:pPr>
          </w:p>
        </w:tc>
        <w:tc>
          <w:tcPr>
            <w:tcW w:w="6210" w:type="dxa"/>
            <w:shd w:val="clear" w:color="auto" w:fill="auto"/>
          </w:tcPr>
          <w:p w14:paraId="118C5B8E" w14:textId="7B71FEDD" w:rsidR="00EF12E6" w:rsidRDefault="00EF12E6" w:rsidP="00EF12E6">
            <w:pPr>
              <w:rPr>
                <w:ins w:id="856" w:author="Yuhua Chen" w:date="2021-08-20T11:12:00Z"/>
                <w:rFonts w:eastAsiaTheme="minorEastAsia" w:hint="eastAsia"/>
              </w:rPr>
            </w:pPr>
            <w:ins w:id="857" w:author="Yuhua Chen" w:date="2021-08-20T11:12:00Z">
              <w:r>
                <w:rPr>
                  <w:rFonts w:eastAsia="DengXian"/>
                </w:rPr>
                <w:t xml:space="preserve">Should we wait and follow NR NTN agreement </w:t>
              </w:r>
            </w:ins>
          </w:p>
        </w:tc>
      </w:tr>
    </w:tbl>
    <w:p w14:paraId="30C28A44" w14:textId="77777777" w:rsidR="00B03A3C" w:rsidRDefault="00B03A3C" w:rsidP="00B03A3C">
      <w:pPr>
        <w:pStyle w:val="Revision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Revision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proofErr w:type="gramStart"/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</w:t>
      </w:r>
      <w:proofErr w:type="gramEnd"/>
      <w:r w:rsidRPr="008D4900">
        <w:rPr>
          <w:rFonts w:cs="Arial"/>
          <w:bCs/>
        </w:rPr>
        <w:t xml:space="preserve">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D</w:t>
            </w:r>
            <w:r>
              <w:rPr>
                <w:rFonts w:eastAsia="DengXian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DengXian"/>
              </w:rPr>
            </w:pPr>
            <w:r>
              <w:rPr>
                <w:rFonts w:eastAsia="DengXian"/>
              </w:rPr>
              <w:t>I</w:t>
            </w:r>
            <w:r>
              <w:rPr>
                <w:rFonts w:eastAsia="DengXian" w:hint="eastAsia"/>
              </w:rPr>
              <w:t>n</w:t>
            </w:r>
            <w:r>
              <w:rPr>
                <w:rFonts w:eastAsia="DengXian"/>
              </w:rPr>
              <w:t xml:space="preserve"> LTE, </w:t>
            </w:r>
            <w:r w:rsidRPr="00481A3A">
              <w:rPr>
                <w:rFonts w:eastAsia="DengXian"/>
              </w:rPr>
              <w:t xml:space="preserve">PDCP t-Reordering </w:t>
            </w:r>
            <w:r>
              <w:rPr>
                <w:rFonts w:eastAsia="DengXian"/>
              </w:rPr>
              <w:t>can</w:t>
            </w:r>
            <w:r w:rsidRPr="00481A3A">
              <w:rPr>
                <w:rFonts w:eastAsia="DengXian"/>
              </w:rPr>
              <w:t xml:space="preserve"> only be used for LWA bearer</w:t>
            </w:r>
            <w:r>
              <w:rPr>
                <w:rFonts w:eastAsia="DengXian" w:hint="eastAsia"/>
              </w:rPr>
              <w:t>s</w:t>
            </w:r>
            <w:r w:rsidRPr="00481A3A">
              <w:rPr>
                <w:rFonts w:eastAsia="DengXian"/>
              </w:rPr>
              <w:t xml:space="preserve"> </w:t>
            </w:r>
            <w:r w:rsidRPr="00481A3A">
              <w:rPr>
                <w:rFonts w:eastAsia="DengXian" w:hint="eastAsia"/>
              </w:rPr>
              <w:t>a</w:t>
            </w:r>
            <w:r w:rsidRPr="00481A3A">
              <w:rPr>
                <w:rFonts w:eastAsia="DengXian"/>
              </w:rPr>
              <w:t>nd PDCP duplication</w:t>
            </w:r>
            <w:r>
              <w:rPr>
                <w:rFonts w:eastAsia="DengXian"/>
              </w:rPr>
              <w:t xml:space="preserve">. If these two features are not supported by </w:t>
            </w:r>
            <w:proofErr w:type="spellStart"/>
            <w:r>
              <w:rPr>
                <w:rFonts w:eastAsia="DengXian"/>
              </w:rPr>
              <w:t>eMTC</w:t>
            </w:r>
            <w:proofErr w:type="spellEnd"/>
            <w:r>
              <w:rPr>
                <w:rFonts w:eastAsia="DengXian"/>
              </w:rPr>
              <w:t xml:space="preserve"> and NB-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 xml:space="preserve">T, there would be no impact on </w:t>
            </w:r>
            <w:r w:rsidRPr="00481A3A">
              <w:rPr>
                <w:rFonts w:eastAsia="DengXian"/>
              </w:rPr>
              <w:t>PDCP t-Reordering</w:t>
            </w:r>
            <w:r>
              <w:rPr>
                <w:rFonts w:eastAsia="DengXian"/>
              </w:rPr>
              <w:t xml:space="preserve"> for 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ins w:id="858" w:author="xiaomi" w:date="2021-08-18T17:37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859" w:author="xiaomi" w:date="2021-08-18T17:37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860" w:author="xiaomi" w:date="2021-08-18T17:37:00Z">
              <w:r>
                <w:rPr>
                  <w:rFonts w:eastAsia="DengXian" w:hint="eastAsia"/>
                </w:rPr>
                <w:t>P</w:t>
              </w:r>
              <w:r>
                <w:rPr>
                  <w:rFonts w:eastAsia="DengXian"/>
                </w:rPr>
                <w:t>DCP t-Reordering is only applicable to LWA, which is not valid for IOT NTN.</w:t>
              </w:r>
            </w:ins>
          </w:p>
        </w:tc>
      </w:tr>
      <w:tr w:rsidR="00F65A39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18586C0" w:rsidR="00F65A39" w:rsidRDefault="00F65A39" w:rsidP="00634F58">
            <w:pPr>
              <w:rPr>
                <w:lang w:eastAsia="sv-SE"/>
              </w:rPr>
            </w:pPr>
            <w:ins w:id="861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2333B4A" w14:textId="2A8F790D" w:rsidR="00F65A39" w:rsidRDefault="00F65A39" w:rsidP="00634F58">
            <w:pPr>
              <w:rPr>
                <w:lang w:eastAsia="sv-SE"/>
              </w:rPr>
            </w:pPr>
            <w:ins w:id="862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2764A11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BD0F56" w14:paraId="708AE74F" w14:textId="77777777" w:rsidTr="0040498B">
        <w:tc>
          <w:tcPr>
            <w:tcW w:w="1496" w:type="dxa"/>
            <w:shd w:val="clear" w:color="auto" w:fill="auto"/>
          </w:tcPr>
          <w:p w14:paraId="03FABFBB" w14:textId="31EC7ACF" w:rsidR="00BD0F56" w:rsidRDefault="00BD0F56" w:rsidP="00BD0F56">
            <w:pPr>
              <w:rPr>
                <w:lang w:eastAsia="sv-SE"/>
              </w:rPr>
            </w:pPr>
            <w:ins w:id="863" w:author="Huawei" w:date="2021-08-18T16:01:00Z">
              <w:r>
                <w:rPr>
                  <w:rFonts w:eastAsia="DengXian"/>
                </w:rPr>
                <w:t xml:space="preserve">Huawei. </w:t>
              </w:r>
              <w:proofErr w:type="spellStart"/>
              <w:r>
                <w:rPr>
                  <w:rFonts w:eastAsia="DengXian"/>
                </w:rPr>
                <w:t>HiSilicon</w:t>
              </w:r>
            </w:ins>
            <w:proofErr w:type="spellEnd"/>
          </w:p>
        </w:tc>
        <w:tc>
          <w:tcPr>
            <w:tcW w:w="2009" w:type="dxa"/>
            <w:shd w:val="clear" w:color="auto" w:fill="auto"/>
          </w:tcPr>
          <w:p w14:paraId="459A17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68D4B3E2" w:rsidR="00BD0F56" w:rsidRDefault="00BD0F56" w:rsidP="00BD0F56">
            <w:pPr>
              <w:rPr>
                <w:lang w:eastAsia="sv-SE"/>
              </w:rPr>
            </w:pPr>
            <w:ins w:id="864" w:author="Huawei" w:date="2021-08-18T16:01:00Z">
              <w:r>
                <w:rPr>
                  <w:rFonts w:eastAsia="DengXian"/>
                </w:rPr>
                <w:t>PDCP t-Reordering does not appl</w:t>
              </w:r>
            </w:ins>
            <w:ins w:id="865" w:author="Huawei" w:date="2021-08-18T16:02:00Z">
              <w:r>
                <w:rPr>
                  <w:rFonts w:eastAsia="DengXian"/>
                </w:rPr>
                <w:t>y</w:t>
              </w:r>
            </w:ins>
            <w:ins w:id="866" w:author="Huawei" w:date="2021-08-18T16:01:00Z">
              <w:r>
                <w:rPr>
                  <w:rFonts w:eastAsia="DengXian"/>
                </w:rPr>
                <w:t xml:space="preserve"> to IOT. At least it does not apply to NB-IoT.</w:t>
              </w:r>
            </w:ins>
          </w:p>
        </w:tc>
      </w:tr>
      <w:tr w:rsidR="00BD0F56" w14:paraId="5852149D" w14:textId="77777777" w:rsidTr="0040498B">
        <w:tc>
          <w:tcPr>
            <w:tcW w:w="1496" w:type="dxa"/>
            <w:shd w:val="clear" w:color="auto" w:fill="auto"/>
          </w:tcPr>
          <w:p w14:paraId="1BD8C4AD" w14:textId="5E3DC1C6" w:rsidR="00BD0F56" w:rsidRDefault="00F97825" w:rsidP="00BD0F56">
            <w:pPr>
              <w:rPr>
                <w:lang w:eastAsia="sv-SE"/>
              </w:rPr>
            </w:pPr>
            <w:ins w:id="867" w:author="Abhishek Roy" w:date="2021-08-18T10:52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5FDE7CE" w14:textId="023FAD56" w:rsidR="00BD0F56" w:rsidRDefault="00F97825" w:rsidP="00BD0F56">
            <w:pPr>
              <w:rPr>
                <w:lang w:eastAsia="sv-SE"/>
              </w:rPr>
            </w:pPr>
            <w:ins w:id="868" w:author="Abhishek Roy" w:date="2021-08-18T10:5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8B2A43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2725D8" w14:paraId="52525C82" w14:textId="77777777" w:rsidTr="0040498B">
        <w:tc>
          <w:tcPr>
            <w:tcW w:w="1496" w:type="dxa"/>
            <w:shd w:val="clear" w:color="auto" w:fill="auto"/>
          </w:tcPr>
          <w:p w14:paraId="5FEDADF0" w14:textId="51D21C65" w:rsidR="002725D8" w:rsidRDefault="002725D8" w:rsidP="002725D8">
            <w:pPr>
              <w:rPr>
                <w:lang w:eastAsia="sv-SE"/>
              </w:rPr>
            </w:pPr>
            <w:ins w:id="869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C36C766" w14:textId="04982144" w:rsidR="002725D8" w:rsidRDefault="002725D8" w:rsidP="002725D8">
            <w:pPr>
              <w:rPr>
                <w:lang w:eastAsia="sv-SE"/>
              </w:rPr>
            </w:pPr>
            <w:ins w:id="870" w:author="Qualcomm-Bharat" w:date="2021-08-18T12:02:00Z">
              <w:r>
                <w:rPr>
                  <w:lang w:eastAsia="sv-SE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1C8C6D86" w14:textId="5B40E79F" w:rsidR="002725D8" w:rsidRDefault="002725D8" w:rsidP="002725D8">
            <w:pPr>
              <w:rPr>
                <w:lang w:eastAsia="sv-SE"/>
              </w:rPr>
            </w:pPr>
            <w:ins w:id="871" w:author="Qualcomm-Bharat" w:date="2021-08-18T12:02:00Z">
              <w:r>
                <w:rPr>
                  <w:lang w:eastAsia="sv-SE"/>
                </w:rPr>
                <w:t>Not applicable</w:t>
              </w:r>
            </w:ins>
          </w:p>
        </w:tc>
      </w:tr>
      <w:tr w:rsidR="00A32481" w14:paraId="58B88F7A" w14:textId="77777777" w:rsidTr="0040498B">
        <w:tc>
          <w:tcPr>
            <w:tcW w:w="1496" w:type="dxa"/>
            <w:shd w:val="clear" w:color="auto" w:fill="auto"/>
          </w:tcPr>
          <w:p w14:paraId="3CB3D539" w14:textId="5F3DBC45" w:rsidR="00A32481" w:rsidRPr="0040498B" w:rsidRDefault="00A32481" w:rsidP="00A32481">
            <w:pPr>
              <w:rPr>
                <w:rFonts w:eastAsia="DengXian"/>
              </w:rPr>
            </w:pPr>
            <w:ins w:id="872" w:author="Min Min13 Xu" w:date="2021-08-19T09:30:00Z">
              <w:r>
                <w:rPr>
                  <w:rFonts w:eastAsia="DengXian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A07B80F" w14:textId="4581E2EB" w:rsidR="00A32481" w:rsidRDefault="00A32481" w:rsidP="00A32481">
            <w:pPr>
              <w:rPr>
                <w:lang w:eastAsia="sv-SE"/>
              </w:rPr>
            </w:pPr>
            <w:ins w:id="873" w:author="Min Min13 Xu" w:date="2021-08-19T09:30:00Z">
              <w: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752CF4CF" w14:textId="6B716274" w:rsidR="00A32481" w:rsidRDefault="00A32481" w:rsidP="00A32481">
            <w:ins w:id="874" w:author="Min Min13 Xu" w:date="2021-08-19T09:30:00Z">
              <w:r>
                <w:rPr>
                  <w:rFonts w:hint="eastAsia"/>
                </w:rPr>
                <w:t>D</w:t>
              </w:r>
              <w:r>
                <w:t>oes not apply.</w:t>
              </w:r>
            </w:ins>
          </w:p>
        </w:tc>
      </w:tr>
      <w:tr w:rsidR="00B22F19" w14:paraId="5CEF65F4" w14:textId="77777777" w:rsidTr="0040498B">
        <w:trPr>
          <w:ins w:id="875" w:author="Nokia" w:date="2021-08-19T14:24:00Z"/>
        </w:trPr>
        <w:tc>
          <w:tcPr>
            <w:tcW w:w="1496" w:type="dxa"/>
            <w:shd w:val="clear" w:color="auto" w:fill="auto"/>
          </w:tcPr>
          <w:p w14:paraId="019473BF" w14:textId="7D36F610" w:rsidR="00B22F19" w:rsidRDefault="00B22F19" w:rsidP="00A32481">
            <w:pPr>
              <w:rPr>
                <w:ins w:id="876" w:author="Nokia" w:date="2021-08-19T14:24:00Z"/>
                <w:rFonts w:eastAsia="DengXian"/>
              </w:rPr>
            </w:pPr>
            <w:ins w:id="877" w:author="Nokia" w:date="2021-08-19T14:24:00Z">
              <w:r>
                <w:rPr>
                  <w:rFonts w:eastAsia="DengXian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37291DE9" w14:textId="1ADC531D" w:rsidR="00B22F19" w:rsidRDefault="00B22F19" w:rsidP="00A32481">
            <w:pPr>
              <w:rPr>
                <w:ins w:id="878" w:author="Nokia" w:date="2021-08-19T14:24:00Z"/>
              </w:rPr>
            </w:pPr>
            <w:ins w:id="879" w:author="Nokia" w:date="2021-08-19T14:24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F6D3DFA" w14:textId="77777777" w:rsidR="00B22F19" w:rsidRDefault="00B22F19" w:rsidP="00A32481">
            <w:pPr>
              <w:rPr>
                <w:ins w:id="880" w:author="Nokia" w:date="2021-08-19T14:24:00Z"/>
              </w:rPr>
            </w:pPr>
          </w:p>
        </w:tc>
      </w:tr>
      <w:tr w:rsidR="003C2C36" w14:paraId="1C83EF70" w14:textId="77777777" w:rsidTr="0040498B">
        <w:trPr>
          <w:ins w:id="881" w:author="ZTE" w:date="2021-08-20T02:40:00Z"/>
        </w:trPr>
        <w:tc>
          <w:tcPr>
            <w:tcW w:w="1496" w:type="dxa"/>
            <w:shd w:val="clear" w:color="auto" w:fill="auto"/>
          </w:tcPr>
          <w:p w14:paraId="1327F868" w14:textId="20051915" w:rsidR="003C2C36" w:rsidRDefault="003C2C36" w:rsidP="003C2C36">
            <w:pPr>
              <w:rPr>
                <w:ins w:id="882" w:author="ZTE" w:date="2021-08-20T02:40:00Z"/>
                <w:rFonts w:eastAsia="DengXian"/>
              </w:rPr>
            </w:pPr>
            <w:ins w:id="883" w:author="ZTE" w:date="2021-08-20T02:40:00Z">
              <w:r>
                <w:rPr>
                  <w:rFonts w:hint="eastAsia"/>
                  <w:lang w:val="en-US"/>
                </w:rPr>
                <w:t>ZTE</w:t>
              </w:r>
            </w:ins>
          </w:p>
        </w:tc>
        <w:tc>
          <w:tcPr>
            <w:tcW w:w="2009" w:type="dxa"/>
            <w:shd w:val="clear" w:color="auto" w:fill="auto"/>
          </w:tcPr>
          <w:p w14:paraId="7F7157E3" w14:textId="7E9FFE23" w:rsidR="003C2C36" w:rsidRDefault="003C2C36" w:rsidP="003C2C36">
            <w:pPr>
              <w:rPr>
                <w:ins w:id="884" w:author="ZTE" w:date="2021-08-20T02:40:00Z"/>
              </w:rPr>
            </w:pPr>
            <w:ins w:id="885" w:author="ZTE" w:date="2021-08-20T02:40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A45A2D1" w14:textId="77777777" w:rsidR="003C2C36" w:rsidRDefault="003C2C36" w:rsidP="003C2C36">
            <w:pPr>
              <w:rPr>
                <w:ins w:id="886" w:author="ZTE" w:date="2021-08-20T02:40:00Z"/>
              </w:rPr>
            </w:pPr>
          </w:p>
        </w:tc>
      </w:tr>
      <w:tr w:rsidR="006D6EA5" w14:paraId="3237A1C7" w14:textId="77777777" w:rsidTr="0040498B">
        <w:trPr>
          <w:ins w:id="887" w:author="Pavan Nuggehalli" w:date="2021-08-19T17:31:00Z"/>
        </w:trPr>
        <w:tc>
          <w:tcPr>
            <w:tcW w:w="1496" w:type="dxa"/>
            <w:shd w:val="clear" w:color="auto" w:fill="auto"/>
          </w:tcPr>
          <w:p w14:paraId="77B53073" w14:textId="425C29BA" w:rsidR="006D6EA5" w:rsidRDefault="006D6EA5" w:rsidP="006D6EA5">
            <w:pPr>
              <w:rPr>
                <w:ins w:id="888" w:author="Pavan Nuggehalli" w:date="2021-08-19T17:31:00Z"/>
                <w:lang w:val="en-US"/>
              </w:rPr>
            </w:pPr>
            <w:ins w:id="889" w:author="Pavan Nuggehalli" w:date="2021-08-19T17:32:00Z">
              <w:r>
                <w:rPr>
                  <w:rFonts w:eastAsia="DengXian"/>
                </w:rPr>
                <w:t>Apple</w:t>
              </w:r>
            </w:ins>
          </w:p>
        </w:tc>
        <w:tc>
          <w:tcPr>
            <w:tcW w:w="2009" w:type="dxa"/>
            <w:shd w:val="clear" w:color="auto" w:fill="auto"/>
          </w:tcPr>
          <w:p w14:paraId="7D10937A" w14:textId="4575DADC" w:rsidR="006D6EA5" w:rsidRDefault="006D6EA5" w:rsidP="006D6EA5">
            <w:pPr>
              <w:rPr>
                <w:ins w:id="890" w:author="Pavan Nuggehalli" w:date="2021-08-19T17:31:00Z"/>
              </w:rPr>
            </w:pPr>
            <w:ins w:id="891" w:author="Pavan Nuggehalli" w:date="2021-08-19T17:32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FF69824" w14:textId="6A365DD2" w:rsidR="006D6EA5" w:rsidRDefault="006D6EA5" w:rsidP="006D6EA5">
            <w:pPr>
              <w:rPr>
                <w:ins w:id="892" w:author="Pavan Nuggehalli" w:date="2021-08-19T17:31:00Z"/>
              </w:rPr>
            </w:pPr>
            <w:ins w:id="893" w:author="Pavan Nuggehalli" w:date="2021-08-19T17:32:00Z">
              <w:r>
                <w:t xml:space="preserve">We agree that there is no need to extend PDCP t-Reordering. Companies disagreeing above seem to be </w:t>
              </w:r>
              <w:proofErr w:type="gramStart"/>
              <w:r>
                <w:t>actually agreeing</w:t>
              </w:r>
              <w:proofErr w:type="gramEnd"/>
              <w:r>
                <w:t>?</w:t>
              </w:r>
            </w:ins>
          </w:p>
        </w:tc>
      </w:tr>
      <w:tr w:rsidR="00514A43" w14:paraId="525D4DF2" w14:textId="77777777" w:rsidTr="0040498B">
        <w:trPr>
          <w:ins w:id="894" w:author="Pavan Nuggehalli" w:date="2021-08-19T17:31:00Z"/>
        </w:trPr>
        <w:tc>
          <w:tcPr>
            <w:tcW w:w="1496" w:type="dxa"/>
            <w:shd w:val="clear" w:color="auto" w:fill="auto"/>
          </w:tcPr>
          <w:p w14:paraId="1E0278E6" w14:textId="1E98DB13" w:rsidR="00514A43" w:rsidRDefault="00514A43" w:rsidP="00514A43">
            <w:pPr>
              <w:rPr>
                <w:ins w:id="895" w:author="Pavan Nuggehalli" w:date="2021-08-19T17:31:00Z"/>
                <w:lang w:val="en-US"/>
              </w:rPr>
            </w:pPr>
            <w:ins w:id="896" w:author="LGE, Geumsan Jo" w:date="2021-08-20T10:19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2009" w:type="dxa"/>
            <w:shd w:val="clear" w:color="auto" w:fill="auto"/>
          </w:tcPr>
          <w:p w14:paraId="5FE4D65C" w14:textId="2E46DE91" w:rsidR="00514A43" w:rsidRDefault="00514A43" w:rsidP="00514A43">
            <w:pPr>
              <w:rPr>
                <w:ins w:id="897" w:author="Pavan Nuggehalli" w:date="2021-08-19T17:31:00Z"/>
              </w:rPr>
            </w:pPr>
            <w:ins w:id="898" w:author="LGE, Geumsan Jo" w:date="2021-08-20T10:19:00Z">
              <w:r>
                <w:rPr>
                  <w:rFonts w:eastAsia="Malgun Gothic" w:hint="eastAsia"/>
                  <w:lang w:eastAsia="ko-KR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69007A36" w14:textId="08F0A807" w:rsidR="00514A43" w:rsidRDefault="00514A43" w:rsidP="00514A43">
            <w:pPr>
              <w:rPr>
                <w:ins w:id="899" w:author="Pavan Nuggehalli" w:date="2021-08-19T17:31:00Z"/>
              </w:rPr>
            </w:pPr>
            <w:ins w:id="900" w:author="LGE, Geumsan Jo" w:date="2021-08-20T10:19:00Z">
              <w:r>
                <w:rPr>
                  <w:rFonts w:eastAsia="DengXian"/>
                </w:rPr>
                <w:t xml:space="preserve">PDCP t-Reordering is used only when the PDCP entity is associated with at least two RLC entities. Thus, </w:t>
              </w:r>
              <w:r w:rsidR="00DC762E">
                <w:rPr>
                  <w:rFonts w:eastAsia="DengXian" w:hint="eastAsia"/>
                </w:rPr>
                <w:t>in</w:t>
              </w:r>
              <w:r w:rsidR="00DC762E">
                <w:rPr>
                  <w:rFonts w:eastAsia="DengXian" w:hint="eastAsia"/>
                  <w:lang w:eastAsia="ko-KR"/>
                </w:rPr>
                <w:t xml:space="preserve"> </w:t>
              </w:r>
              <w:r w:rsidR="00DC762E">
                <w:rPr>
                  <w:rFonts w:eastAsia="DengXian"/>
                  <w:lang w:eastAsia="ko-KR"/>
                </w:rPr>
                <w:t xml:space="preserve">the current specification, </w:t>
              </w:r>
              <w:r>
                <w:rPr>
                  <w:rFonts w:eastAsia="DengXian"/>
                </w:rPr>
                <w:t>PDCP t-Reordering is not used for IOT NTN.</w:t>
              </w:r>
            </w:ins>
          </w:p>
        </w:tc>
      </w:tr>
      <w:tr w:rsidR="00164A9A" w14:paraId="03367D38" w14:textId="77777777" w:rsidTr="0040498B">
        <w:trPr>
          <w:ins w:id="901" w:author="Sequans - Olivier Marco" w:date="2021-08-20T10:11:00Z"/>
        </w:trPr>
        <w:tc>
          <w:tcPr>
            <w:tcW w:w="1496" w:type="dxa"/>
            <w:shd w:val="clear" w:color="auto" w:fill="auto"/>
          </w:tcPr>
          <w:p w14:paraId="3A329A0C" w14:textId="0C218C4E" w:rsidR="00164A9A" w:rsidRDefault="00164A9A" w:rsidP="00514A43">
            <w:pPr>
              <w:rPr>
                <w:ins w:id="902" w:author="Sequans - Olivier Marco" w:date="2021-08-20T10:11:00Z"/>
                <w:rFonts w:eastAsia="Malgun Gothic"/>
                <w:lang w:eastAsia="ko-KR"/>
              </w:rPr>
            </w:pPr>
            <w:ins w:id="903" w:author="Sequans - Olivier Marco" w:date="2021-08-20T10:11:00Z">
              <w:r>
                <w:rPr>
                  <w:rFonts w:eastAsia="Malgun Gothic"/>
                  <w:lang w:eastAsia="ko-KR"/>
                </w:rPr>
                <w:lastRenderedPageBreak/>
                <w:t>Sequans</w:t>
              </w:r>
            </w:ins>
          </w:p>
        </w:tc>
        <w:tc>
          <w:tcPr>
            <w:tcW w:w="2009" w:type="dxa"/>
            <w:shd w:val="clear" w:color="auto" w:fill="auto"/>
          </w:tcPr>
          <w:p w14:paraId="424C9B6C" w14:textId="77777777" w:rsidR="00164A9A" w:rsidRDefault="00164A9A" w:rsidP="00514A43">
            <w:pPr>
              <w:rPr>
                <w:ins w:id="904" w:author="Sequans - Olivier Marco" w:date="2021-08-20T10:11:00Z"/>
                <w:rFonts w:eastAsia="Malgun Gothic"/>
                <w:lang w:eastAsia="ko-KR"/>
              </w:rPr>
            </w:pPr>
          </w:p>
        </w:tc>
        <w:tc>
          <w:tcPr>
            <w:tcW w:w="6210" w:type="dxa"/>
            <w:shd w:val="clear" w:color="auto" w:fill="auto"/>
          </w:tcPr>
          <w:p w14:paraId="0FF348A4" w14:textId="0298A869" w:rsidR="00164A9A" w:rsidRDefault="00164A9A" w:rsidP="00514A43">
            <w:pPr>
              <w:rPr>
                <w:ins w:id="905" w:author="Sequans - Olivier Marco" w:date="2021-08-20T10:11:00Z"/>
                <w:rFonts w:eastAsia="DengXian"/>
              </w:rPr>
            </w:pPr>
            <w:ins w:id="906" w:author="Sequans - Olivier Marco" w:date="2021-08-20T10:11:00Z">
              <w:r>
                <w:rPr>
                  <w:rFonts w:eastAsia="DengXian"/>
                </w:rPr>
                <w:t>Not applicab</w:t>
              </w:r>
            </w:ins>
            <w:ins w:id="907" w:author="Sequans - Olivier Marco" w:date="2021-08-20T10:12:00Z">
              <w:r>
                <w:rPr>
                  <w:rFonts w:eastAsia="DengXian"/>
                </w:rPr>
                <w:t>le</w:t>
              </w:r>
            </w:ins>
          </w:p>
        </w:tc>
      </w:tr>
      <w:tr w:rsidR="00CB61EE" w14:paraId="15C36281" w14:textId="77777777" w:rsidTr="0040498B">
        <w:trPr>
          <w:ins w:id="908" w:author="cmcc-Liu Yuzhen" w:date="2021-08-20T16:21:00Z"/>
        </w:trPr>
        <w:tc>
          <w:tcPr>
            <w:tcW w:w="1496" w:type="dxa"/>
            <w:shd w:val="clear" w:color="auto" w:fill="auto"/>
          </w:tcPr>
          <w:p w14:paraId="5EBDD96E" w14:textId="230A0D27" w:rsidR="00CB61EE" w:rsidRDefault="00CB61EE" w:rsidP="00CB61EE">
            <w:pPr>
              <w:rPr>
                <w:ins w:id="909" w:author="cmcc-Liu Yuzhen" w:date="2021-08-20T16:21:00Z"/>
                <w:rFonts w:eastAsia="Malgun Gothic"/>
                <w:lang w:eastAsia="ko-KR"/>
              </w:rPr>
            </w:pPr>
            <w:ins w:id="910" w:author="cmcc-Liu Yuzhen" w:date="2021-08-20T16:22:00Z">
              <w:r>
                <w:rPr>
                  <w:rFonts w:eastAsiaTheme="minorEastAsia" w:hint="eastAsia"/>
                </w:rPr>
                <w:t>C</w:t>
              </w:r>
              <w:r>
                <w:rPr>
                  <w:rFonts w:eastAsiaTheme="minorEastAsia"/>
                </w:rPr>
                <w:t>MCC</w:t>
              </w:r>
            </w:ins>
          </w:p>
        </w:tc>
        <w:tc>
          <w:tcPr>
            <w:tcW w:w="2009" w:type="dxa"/>
            <w:shd w:val="clear" w:color="auto" w:fill="auto"/>
          </w:tcPr>
          <w:p w14:paraId="344B4254" w14:textId="53A763BD" w:rsidR="00CB61EE" w:rsidRDefault="00CB61EE" w:rsidP="00CB61EE">
            <w:pPr>
              <w:rPr>
                <w:ins w:id="911" w:author="cmcc-Liu Yuzhen" w:date="2021-08-20T16:21:00Z"/>
                <w:rFonts w:eastAsia="Malgun Gothic"/>
                <w:lang w:eastAsia="ko-KR"/>
              </w:rPr>
            </w:pPr>
            <w:ins w:id="912" w:author="cmcc-Liu Yuzhen" w:date="2021-08-20T16:22:00Z">
              <w:r>
                <w:rPr>
                  <w:rFonts w:eastAsiaTheme="minorEastAsia" w:hint="eastAsia"/>
                </w:rPr>
                <w:t>D</w:t>
              </w:r>
              <w:r>
                <w:rPr>
                  <w:rFonts w:eastAsiaTheme="minorEastAsia"/>
                </w:rPr>
                <w:t>isagree</w:t>
              </w:r>
            </w:ins>
          </w:p>
        </w:tc>
        <w:tc>
          <w:tcPr>
            <w:tcW w:w="6210" w:type="dxa"/>
            <w:shd w:val="clear" w:color="auto" w:fill="auto"/>
          </w:tcPr>
          <w:p w14:paraId="463C6389" w14:textId="57AA29F1" w:rsidR="00CB61EE" w:rsidRDefault="00CB61EE" w:rsidP="00CB61EE">
            <w:pPr>
              <w:rPr>
                <w:ins w:id="913" w:author="cmcc-Liu Yuzhen" w:date="2021-08-20T16:21:00Z"/>
                <w:rFonts w:eastAsia="DengXian"/>
              </w:rPr>
            </w:pPr>
            <w:ins w:id="914" w:author="cmcc-Liu Yuzhen" w:date="2021-08-20T16:22:00Z">
              <w:r>
                <w:rPr>
                  <w:rFonts w:eastAsia="DengXian" w:hint="eastAsia"/>
                </w:rPr>
                <w:t>T</w:t>
              </w:r>
              <w:r>
                <w:rPr>
                  <w:rFonts w:eastAsia="DengXian"/>
                </w:rPr>
                <w:t>he feature may be not applicable.</w:t>
              </w:r>
            </w:ins>
          </w:p>
        </w:tc>
      </w:tr>
      <w:tr w:rsidR="00230DA3" w14:paraId="4F24E655" w14:textId="77777777" w:rsidTr="0040498B">
        <w:trPr>
          <w:ins w:id="915" w:author="Yuhua Chen" w:date="2021-08-20T11:13:00Z"/>
        </w:trPr>
        <w:tc>
          <w:tcPr>
            <w:tcW w:w="1496" w:type="dxa"/>
            <w:shd w:val="clear" w:color="auto" w:fill="auto"/>
          </w:tcPr>
          <w:p w14:paraId="07CBF24C" w14:textId="6ED71AEA" w:rsidR="00230DA3" w:rsidRDefault="00230DA3" w:rsidP="00CB61EE">
            <w:pPr>
              <w:rPr>
                <w:ins w:id="916" w:author="Yuhua Chen" w:date="2021-08-20T11:13:00Z"/>
                <w:rFonts w:eastAsiaTheme="minorEastAsia" w:hint="eastAsia"/>
              </w:rPr>
            </w:pPr>
            <w:ins w:id="917" w:author="Yuhua Chen" w:date="2021-08-20T11:13:00Z">
              <w:r>
                <w:rPr>
                  <w:rFonts w:eastAsiaTheme="minorEastAsia"/>
                </w:rPr>
                <w:t>NEC</w:t>
              </w:r>
            </w:ins>
          </w:p>
        </w:tc>
        <w:tc>
          <w:tcPr>
            <w:tcW w:w="2009" w:type="dxa"/>
            <w:shd w:val="clear" w:color="auto" w:fill="auto"/>
          </w:tcPr>
          <w:p w14:paraId="361AFACB" w14:textId="77777777" w:rsidR="00230DA3" w:rsidRDefault="00230DA3" w:rsidP="00CB61EE">
            <w:pPr>
              <w:rPr>
                <w:ins w:id="918" w:author="Yuhua Chen" w:date="2021-08-20T11:13:00Z"/>
                <w:rFonts w:eastAsiaTheme="minorEastAsia" w:hint="eastAsia"/>
              </w:rPr>
            </w:pPr>
          </w:p>
        </w:tc>
        <w:tc>
          <w:tcPr>
            <w:tcW w:w="6210" w:type="dxa"/>
            <w:shd w:val="clear" w:color="auto" w:fill="auto"/>
          </w:tcPr>
          <w:p w14:paraId="44140587" w14:textId="6C82A1A1" w:rsidR="00230DA3" w:rsidRDefault="00230DA3" w:rsidP="00CB61EE">
            <w:pPr>
              <w:rPr>
                <w:ins w:id="919" w:author="Yuhua Chen" w:date="2021-08-20T11:13:00Z"/>
                <w:rFonts w:eastAsia="DengXian" w:hint="eastAsia"/>
              </w:rPr>
            </w:pPr>
            <w:ins w:id="920" w:author="Yuhua Chen" w:date="2021-08-20T11:13:00Z">
              <w:r>
                <w:rPr>
                  <w:rFonts w:eastAsia="DengXian"/>
                </w:rPr>
                <w:t>Not applicable</w:t>
              </w:r>
            </w:ins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Heading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BodyText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BodyText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BodyText"/>
      </w:pPr>
    </w:p>
    <w:p w14:paraId="3BE8B860" w14:textId="77777777" w:rsidR="002E7A01" w:rsidRDefault="002E7A01" w:rsidP="00FA505D">
      <w:pPr>
        <w:pStyle w:val="BodyText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BodyText"/>
      </w:pPr>
    </w:p>
    <w:p w14:paraId="214589CF" w14:textId="77777777" w:rsidR="002E7A01" w:rsidRDefault="002E7A01" w:rsidP="00FA505D">
      <w:pPr>
        <w:pStyle w:val="BodyText"/>
      </w:pPr>
    </w:p>
    <w:p w14:paraId="03C49E6C" w14:textId="77777777" w:rsidR="002E7A01" w:rsidRDefault="002E7A01" w:rsidP="00FA505D">
      <w:pPr>
        <w:pStyle w:val="BodyText"/>
      </w:pPr>
    </w:p>
    <w:p w14:paraId="28FE4F01" w14:textId="77777777" w:rsidR="008B2306" w:rsidRPr="008B2306" w:rsidRDefault="008B2306" w:rsidP="008B2306">
      <w:pPr>
        <w:pStyle w:val="Heading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Heading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r w:rsidR="002D1476">
              <w:fldChar w:fldCharType="begin"/>
            </w:r>
            <w:r w:rsidR="002D1476">
              <w:instrText xml:space="preserve"> HYPERLINK "mailto:email@address.com" </w:instrText>
            </w:r>
            <w:r w:rsidR="002D1476">
              <w:fldChar w:fldCharType="separate"/>
            </w:r>
            <w:r>
              <w:rPr>
                <w:rFonts w:ascii="Calibri" w:eastAsia="Calibri" w:hAnsi="Calibri" w:cs="Calibri"/>
                <w:color w:val="0563C1"/>
                <w:sz w:val="22"/>
                <w:szCs w:val="22"/>
                <w:u w:val="single"/>
                <w:lang w:val="de-DE"/>
              </w:rPr>
              <w:t>email@address.com</w:t>
            </w:r>
            <w:r w:rsidR="002D1476">
              <w:rPr>
                <w:rFonts w:ascii="Calibri" w:eastAsia="Calibri" w:hAnsi="Calibri" w:cs="Calibri"/>
                <w:color w:val="0563C1"/>
                <w:sz w:val="22"/>
                <w:szCs w:val="22"/>
                <w:u w:val="single"/>
                <w:lang w:val="de-DE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:rsidRPr="00102FFB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432493" w:rsidRPr="001C04C8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40F3C6A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21" w:author="Huawei" w:date="2021-08-18T16:02:00Z">
              <w:r>
                <w:rPr>
                  <w:rFonts w:ascii="Calibri" w:hAnsi="Calibri" w:cs="Calibri"/>
                  <w:sz w:val="22"/>
                  <w:szCs w:val="22"/>
                  <w:lang w:val="en-US"/>
                </w:rPr>
                <w:t xml:space="preserve">Huawei, </w:t>
              </w:r>
              <w:proofErr w:type="spellStart"/>
              <w:r>
                <w:rPr>
                  <w:rFonts w:ascii="Calibri" w:hAnsi="Calibri" w:cs="Calibri"/>
                  <w:sz w:val="22"/>
                  <w:szCs w:val="22"/>
                  <w:lang w:val="en-US"/>
                </w:rPr>
                <w:t>HiSilicon</w:t>
              </w:r>
            </w:ins>
            <w:proofErr w:type="spellEnd"/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078DA1D4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922" w:author="Huawei" w:date="2021-08-18T16:02:00Z">
              <w:r>
                <w:rPr>
                  <w:rFonts w:ascii="Calibri" w:eastAsia="Calibri" w:hAnsi="Calibri" w:cs="Calibri"/>
                  <w:sz w:val="22"/>
                  <w:szCs w:val="22"/>
                  <w:lang w:val="de-DE"/>
                </w:rPr>
                <w:t>odile.rollinger@huawei.com</w:t>
              </w:r>
            </w:ins>
          </w:p>
        </w:tc>
      </w:tr>
      <w:tr w:rsidR="00432493" w:rsidRPr="001C04C8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32EB35EC" w:rsidR="00432493" w:rsidRPr="00231C69" w:rsidRDefault="00F72B50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23" w:author="Abhishek Roy" w:date="2021-08-18T11:20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MediaTek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04807488" w:rsidR="00432493" w:rsidRPr="00231C69" w:rsidRDefault="00F72B50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924" w:author="Abhishek Roy" w:date="2021-08-18T11:21:00Z">
              <w:r>
                <w:rPr>
                  <w:rFonts w:ascii="Calibri" w:eastAsia="DengXian" w:hAnsi="Calibri" w:cs="Calibri"/>
                  <w:sz w:val="22"/>
                  <w:szCs w:val="22"/>
                  <w:lang w:val="fr-FR"/>
                </w:rPr>
                <w:t>Abhishek.Roy@mediatek.com</w:t>
              </w:r>
            </w:ins>
          </w:p>
        </w:tc>
      </w:tr>
      <w:tr w:rsidR="00432493" w:rsidRPr="001C04C8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2FCA6AF6" w:rsidR="00432493" w:rsidRPr="00231C69" w:rsidRDefault="002725D8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25" w:author="Qualcomm-Bharat" w:date="2021-08-18T12:02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lastRenderedPageBreak/>
                <w:t>Qualcomm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1FB2D82F" w:rsidR="00432493" w:rsidRPr="00231C69" w:rsidRDefault="002725D8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26" w:author="Qualcomm-Bharat" w:date="2021-08-18T12:02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bshrestha</w:t>
              </w:r>
            </w:ins>
            <w:ins w:id="927" w:author="Qualcomm-Bharat" w:date="2021-08-18T12:03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@qti.qualcomm.com</w:t>
              </w:r>
            </w:ins>
          </w:p>
        </w:tc>
      </w:tr>
      <w:tr w:rsidR="00432493" w:rsidRPr="00102FFB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5CF25718" w:rsidR="00432493" w:rsidRPr="00231C69" w:rsidRDefault="00A06BC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28" w:author="Min Min13 Xu" w:date="2021-08-19T09:31:00Z">
              <w:r>
                <w:rPr>
                  <w:rFonts w:ascii="Calibri" w:eastAsia="DengXian" w:hAnsi="Calibri" w:cs="Calibri" w:hint="eastAsia"/>
                  <w:sz w:val="22"/>
                  <w:szCs w:val="22"/>
                  <w:lang w:val="de-DE"/>
                </w:rPr>
                <w:t>L</w:t>
              </w:r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enovo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22F08410" w:rsidR="00432493" w:rsidRPr="00231C69" w:rsidRDefault="00A06BC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929" w:author="Min Min13 Xu" w:date="2021-08-19T09:31:00Z">
              <w:r>
                <w:rPr>
                  <w:rFonts w:ascii="Calibri" w:eastAsia="DengXian" w:hAnsi="Calibri" w:cs="Calibri"/>
                  <w:sz w:val="22"/>
                  <w:szCs w:val="22"/>
                  <w:lang w:val="fr-FR"/>
                </w:rPr>
                <w:t>Min Xu (xumin13@lenovo.com)</w:t>
              </w:r>
            </w:ins>
          </w:p>
        </w:tc>
      </w:tr>
      <w:tr w:rsidR="00432493" w:rsidRPr="00E07A97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57ABB627" w:rsidR="00432493" w:rsidRPr="00231C69" w:rsidRDefault="001C04C8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30" w:author="Nokia" w:date="2021-08-19T14:45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Nokia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5D057B83" w:rsidR="00432493" w:rsidRPr="00231C69" w:rsidRDefault="001C04C8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  <w:ins w:id="931" w:author="Nokia" w:date="2021-08-19T14:45:00Z">
              <w:r>
                <w:rPr>
                  <w:rFonts w:ascii="Calibri" w:eastAsia="DengXian" w:hAnsi="Calibri" w:cs="Calibri"/>
                  <w:sz w:val="22"/>
                  <w:szCs w:val="22"/>
                  <w:lang w:val="it-IT"/>
                </w:rPr>
                <w:t>Ping.1.Yuan@Nokia-sbell.com</w:t>
              </w:r>
            </w:ins>
          </w:p>
        </w:tc>
      </w:tr>
      <w:tr w:rsidR="00432493" w:rsidRPr="001C04C8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4569E034" w:rsidR="00432493" w:rsidRPr="004C2CDF" w:rsidRDefault="004C2CDF" w:rsidP="00432493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ins w:id="932" w:author="ZTE" w:date="2021-08-20T02:53:00Z">
              <w:r>
                <w:rPr>
                  <w:rFonts w:ascii="Calibri" w:eastAsiaTheme="minorEastAsia" w:hAnsi="Calibri" w:cs="Calibri" w:hint="eastAsia"/>
                  <w:sz w:val="22"/>
                  <w:szCs w:val="22"/>
                  <w:lang w:val="de-DE"/>
                </w:rPr>
                <w:t>Z</w:t>
              </w:r>
              <w:r>
                <w:rPr>
                  <w:rFonts w:ascii="Calibri" w:eastAsiaTheme="minorEastAsia" w:hAnsi="Calibri" w:cs="Calibri"/>
                  <w:sz w:val="22"/>
                  <w:szCs w:val="22"/>
                  <w:lang w:val="de-DE"/>
                </w:rPr>
                <w:t>TE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243AD78A" w:rsidR="00432493" w:rsidRPr="00A72011" w:rsidRDefault="004C2CDF" w:rsidP="00432493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ins w:id="933" w:author="ZTE" w:date="2021-08-20T02:53:00Z">
              <w:r>
                <w:rPr>
                  <w:rFonts w:ascii="Calibri" w:eastAsiaTheme="minorEastAsia" w:hAnsi="Calibri" w:cs="Calibri"/>
                  <w:sz w:val="22"/>
                  <w:szCs w:val="22"/>
                  <w:lang w:val="it-IT"/>
                </w:rPr>
                <w:t>Ting Lu (lu.t</w:t>
              </w:r>
            </w:ins>
            <w:ins w:id="934" w:author="ZTE" w:date="2021-08-20T02:54:00Z">
              <w:r>
                <w:rPr>
                  <w:rFonts w:ascii="Calibri" w:eastAsiaTheme="minorEastAsia" w:hAnsi="Calibri" w:cs="Calibri"/>
                  <w:sz w:val="22"/>
                  <w:szCs w:val="22"/>
                  <w:lang w:val="it-IT"/>
                </w:rPr>
                <w:t>ing@zte.com.cn</w:t>
              </w:r>
            </w:ins>
            <w:ins w:id="935" w:author="ZTE" w:date="2021-08-20T02:53:00Z">
              <w:r>
                <w:rPr>
                  <w:rFonts w:ascii="Calibri" w:eastAsiaTheme="minorEastAsia" w:hAnsi="Calibri" w:cs="Calibri"/>
                  <w:sz w:val="22"/>
                  <w:szCs w:val="22"/>
                  <w:lang w:val="it-IT"/>
                </w:rPr>
                <w:t>)</w:t>
              </w:r>
            </w:ins>
          </w:p>
        </w:tc>
      </w:tr>
      <w:tr w:rsidR="00432493" w:rsidRPr="001C04C8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3511D83E" w:rsidR="00432493" w:rsidRPr="00231C69" w:rsidRDefault="00DC762E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 w:eastAsia="ko-KR"/>
              </w:rPr>
            </w:pPr>
            <w:ins w:id="936" w:author="LGE, Geumsan Jo" w:date="2021-08-20T10:21:00Z">
              <w:r>
                <w:rPr>
                  <w:rFonts w:ascii="Calibri" w:eastAsia="DengXian" w:hAnsi="Calibri" w:cs="Calibri" w:hint="eastAsia"/>
                  <w:sz w:val="22"/>
                  <w:szCs w:val="22"/>
                  <w:lang w:val="de-DE" w:eastAsia="ko-KR"/>
                </w:rPr>
                <w:t>LG</w:t>
              </w:r>
            </w:ins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08A19C24" w:rsidR="00432493" w:rsidRPr="00231C69" w:rsidRDefault="00DC762E" w:rsidP="00432493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 w:eastAsia="ko-KR"/>
              </w:rPr>
            </w:pPr>
            <w:ins w:id="937" w:author="LGE, Geumsan Jo" w:date="2021-08-20T10:21:00Z">
              <w:r>
                <w:rPr>
                  <w:rFonts w:ascii="Calibri" w:hAnsi="Calibri" w:cs="Calibri" w:hint="eastAsia"/>
                  <w:sz w:val="22"/>
                  <w:szCs w:val="22"/>
                  <w:lang w:val="de-DE" w:eastAsia="ko-KR"/>
                </w:rPr>
                <w:t>Geumsan Jo (geumsan.jo@lge.com)</w:t>
              </w:r>
            </w:ins>
          </w:p>
        </w:tc>
      </w:tr>
      <w:tr w:rsidR="00432493" w:rsidRPr="001C04C8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3689FA41" w:rsidR="00432493" w:rsidRPr="00231C69" w:rsidRDefault="00164A9A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38" w:author="Sequans - Olivier Marco" w:date="2021-08-20T10:11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Sequans</w:t>
              </w:r>
            </w:ins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26E20F31" w:rsidR="00432493" w:rsidRPr="00231C69" w:rsidRDefault="00164A9A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39" w:author="Sequans - Olivier Marco" w:date="2021-08-20T10:11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Olivier Marco (omarco at sequans.com)</w:t>
              </w:r>
            </w:ins>
          </w:p>
        </w:tc>
      </w:tr>
      <w:tr w:rsidR="00432493" w:rsidRPr="00230DA3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522243DE" w:rsidR="00432493" w:rsidRPr="00231C69" w:rsidRDefault="00230DA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40" w:author="Yuhua Chen" w:date="2021-08-20T11:13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NEC</w:t>
              </w:r>
            </w:ins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639CACD1" w:rsidR="00432493" w:rsidRPr="00231C69" w:rsidRDefault="00230DA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941" w:author="Yuhua Chen" w:date="2021-08-20T11:13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Yuhua.chen@emea.nec.com</w:t>
              </w:r>
            </w:ins>
          </w:p>
        </w:tc>
      </w:tr>
      <w:tr w:rsidR="00432493" w:rsidRPr="00230DA3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432493" w:rsidRPr="003926DE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432493" w:rsidRPr="00230DA3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:rsidRPr="00230DA3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:rsidRPr="00230DA3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432493" w:rsidRDefault="00432493" w:rsidP="00432493">
            <w:pPr>
              <w:spacing w:after="0"/>
              <w:jc w:val="center"/>
              <w:rPr>
                <w:rFonts w:ascii="DengXian" w:eastAsia="MS Mincho" w:hAnsi="DengXian" w:cs="Calibri"/>
                <w:sz w:val="22"/>
                <w:szCs w:val="22"/>
                <w:lang w:val="nl-NL" w:eastAsia="ja-JP"/>
              </w:rPr>
            </w:pPr>
          </w:p>
        </w:tc>
      </w:tr>
      <w:tr w:rsidR="00432493" w:rsidRPr="00230DA3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1C04C8" w:rsidRDefault="00323CCE" w:rsidP="00323CCE">
      <w:pPr>
        <w:pStyle w:val="Reference"/>
        <w:ind w:left="567"/>
        <w:rPr>
          <w:lang w:val="de-DE"/>
        </w:rPr>
      </w:pPr>
    </w:p>
    <w:sectPr w:rsidR="00323CCE" w:rsidRPr="001C04C8">
      <w:headerReference w:type="even" r:id="rId9"/>
      <w:foot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BE4D6" w14:textId="77777777" w:rsidR="002D1476" w:rsidRDefault="002D1476">
      <w:r>
        <w:separator/>
      </w:r>
    </w:p>
  </w:endnote>
  <w:endnote w:type="continuationSeparator" w:id="0">
    <w:p w14:paraId="43F20857" w14:textId="77777777" w:rsidR="002D1476" w:rsidRDefault="002D1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00000001" w:usb1="08080000" w:usb2="00000010" w:usb3="00000000" w:csb0="001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539FB" w14:textId="1DD598AB" w:rsidR="009E26A5" w:rsidRDefault="009E26A5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61EE">
      <w:rPr>
        <w:rStyle w:val="PageNumber"/>
      </w:rPr>
      <w:t>1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61EE">
      <w:rPr>
        <w:rStyle w:val="PageNumber"/>
      </w:rPr>
      <w:t>1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AA2D7" w14:textId="77777777" w:rsidR="002D1476" w:rsidRDefault="002D1476">
      <w:r>
        <w:separator/>
      </w:r>
    </w:p>
  </w:footnote>
  <w:footnote w:type="continuationSeparator" w:id="0">
    <w:p w14:paraId="753DB4C9" w14:textId="77777777" w:rsidR="002D1476" w:rsidRDefault="002D14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BD0AF" w14:textId="77777777" w:rsidR="009E26A5" w:rsidRDefault="009E26A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00006C5"/>
    <w:multiLevelType w:val="hybridMultilevel"/>
    <w:tmpl w:val="AA82E472"/>
    <w:lvl w:ilvl="0" w:tplc="5C6C2CFC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5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6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SimSun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8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8"/>
  </w:num>
  <w:num w:numId="4">
    <w:abstractNumId w:val="6"/>
  </w:num>
  <w:num w:numId="5">
    <w:abstractNumId w:val="35"/>
  </w:num>
  <w:num w:numId="6">
    <w:abstractNumId w:val="28"/>
  </w:num>
  <w:num w:numId="7">
    <w:abstractNumId w:val="29"/>
  </w:num>
  <w:num w:numId="8">
    <w:abstractNumId w:val="31"/>
  </w:num>
  <w:num w:numId="9">
    <w:abstractNumId w:val="13"/>
  </w:num>
  <w:num w:numId="10">
    <w:abstractNumId w:val="21"/>
  </w:num>
  <w:num w:numId="11">
    <w:abstractNumId w:val="26"/>
  </w:num>
  <w:num w:numId="12">
    <w:abstractNumId w:val="30"/>
  </w:num>
  <w:num w:numId="13">
    <w:abstractNumId w:val="4"/>
  </w:num>
  <w:num w:numId="14">
    <w:abstractNumId w:val="27"/>
  </w:num>
  <w:num w:numId="15">
    <w:abstractNumId w:val="20"/>
  </w:num>
  <w:num w:numId="16">
    <w:abstractNumId w:val="17"/>
  </w:num>
  <w:num w:numId="17">
    <w:abstractNumId w:val="0"/>
  </w:num>
  <w:num w:numId="18">
    <w:abstractNumId w:val="32"/>
  </w:num>
  <w:num w:numId="19">
    <w:abstractNumId w:val="8"/>
  </w:num>
  <w:num w:numId="20">
    <w:abstractNumId w:val="19"/>
  </w:num>
  <w:num w:numId="21">
    <w:abstractNumId w:val="10"/>
  </w:num>
  <w:num w:numId="22">
    <w:abstractNumId w:val="1"/>
  </w:num>
  <w:num w:numId="23">
    <w:abstractNumId w:val="11"/>
  </w:num>
  <w:num w:numId="24">
    <w:abstractNumId w:val="25"/>
  </w:num>
  <w:num w:numId="25">
    <w:abstractNumId w:val="15"/>
  </w:num>
  <w:num w:numId="26">
    <w:abstractNumId w:val="12"/>
  </w:num>
  <w:num w:numId="27">
    <w:abstractNumId w:val="34"/>
  </w:num>
  <w:num w:numId="28">
    <w:abstractNumId w:val="24"/>
  </w:num>
  <w:num w:numId="29">
    <w:abstractNumId w:val="2"/>
  </w:num>
  <w:num w:numId="30">
    <w:abstractNumId w:val="23"/>
  </w:num>
  <w:num w:numId="31">
    <w:abstractNumId w:val="3"/>
  </w:num>
  <w:num w:numId="32">
    <w:abstractNumId w:val="14"/>
  </w:num>
  <w:num w:numId="33">
    <w:abstractNumId w:val="16"/>
  </w:num>
  <w:num w:numId="34">
    <w:abstractNumId w:val="33"/>
  </w:num>
  <w:num w:numId="35">
    <w:abstractNumId w:val="22"/>
  </w:num>
  <w:num w:numId="36">
    <w:abstractNumId w:val="9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">
    <w15:presenceInfo w15:providerId="None" w15:userId="xiaomi"/>
  </w15:person>
  <w15:person w15:author="Huawei">
    <w15:presenceInfo w15:providerId="None" w15:userId="Huawei"/>
  </w15:person>
  <w15:person w15:author="Abhishek Roy">
    <w15:presenceInfo w15:providerId="AD" w15:userId="S-1-5-21-3285339950-981350797-2163593329-29821"/>
  </w15:person>
  <w15:person w15:author="Qualcomm-Bharat">
    <w15:presenceInfo w15:providerId="None" w15:userId="Qualcomm-Bharat"/>
  </w15:person>
  <w15:person w15:author="Min Min13 Xu">
    <w15:presenceInfo w15:providerId="AD" w15:userId="S::xumin13@Lenovo.com::f86d8f38-4aa3-4869-bd8b-5669943aeb7a"/>
  </w15:person>
  <w15:person w15:author="Nokia">
    <w15:presenceInfo w15:providerId="None" w15:userId="Nokia"/>
  </w15:person>
  <w15:person w15:author="ZTE">
    <w15:presenceInfo w15:providerId="None" w15:userId="ZTE"/>
  </w15:person>
  <w15:person w15:author="LGE, Geumsan Jo">
    <w15:presenceInfo w15:providerId="None" w15:userId="LGE, Geumsan Jo"/>
  </w15:person>
  <w15:person w15:author="Sequans - Olivier Marco">
    <w15:presenceInfo w15:providerId="None" w15:userId="Sequans - Olivier Marco"/>
  </w15:person>
  <w15:person w15:author="cmcc-Liu Yuzhen">
    <w15:presenceInfo w15:providerId="None" w15:userId="cmcc-Liu Yuzhen"/>
  </w15:person>
  <w15:person w15:author="Yuhua Chen">
    <w15:presenceInfo w15:providerId="AD" w15:userId="S::ychen@UKTM.EU.NEC.COM::36e7ac99-26cc-4b94-a6a3-3b3171236a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6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Formatting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691A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5A9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2FFB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4A9A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4C8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0DA3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2FB0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5D8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476"/>
    <w:rsid w:val="002D1508"/>
    <w:rsid w:val="002D2D59"/>
    <w:rsid w:val="002D34B2"/>
    <w:rsid w:val="002D5D04"/>
    <w:rsid w:val="002D5E68"/>
    <w:rsid w:val="002D6000"/>
    <w:rsid w:val="002D64F9"/>
    <w:rsid w:val="002D66F3"/>
    <w:rsid w:val="002D75D3"/>
    <w:rsid w:val="002D7637"/>
    <w:rsid w:val="002D774D"/>
    <w:rsid w:val="002E109F"/>
    <w:rsid w:val="002E179E"/>
    <w:rsid w:val="002E17F2"/>
    <w:rsid w:val="002E2EBC"/>
    <w:rsid w:val="002E3EA6"/>
    <w:rsid w:val="002E505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B4"/>
    <w:rsid w:val="003604CE"/>
    <w:rsid w:val="003614FA"/>
    <w:rsid w:val="00361F0E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1803"/>
    <w:rsid w:val="00391D64"/>
    <w:rsid w:val="0039231E"/>
    <w:rsid w:val="00392578"/>
    <w:rsid w:val="003926DE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2C36"/>
    <w:rsid w:val="003C38EB"/>
    <w:rsid w:val="003C5070"/>
    <w:rsid w:val="003C5215"/>
    <w:rsid w:val="003C5E53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0CB8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2493"/>
    <w:rsid w:val="0043408E"/>
    <w:rsid w:val="00435E43"/>
    <w:rsid w:val="00436CF8"/>
    <w:rsid w:val="00437447"/>
    <w:rsid w:val="00437D2D"/>
    <w:rsid w:val="004419D8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01AA"/>
    <w:rsid w:val="004A16BC"/>
    <w:rsid w:val="004A1D86"/>
    <w:rsid w:val="004A2370"/>
    <w:rsid w:val="004A2B94"/>
    <w:rsid w:val="004A42C0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CDF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69A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2DD"/>
    <w:rsid w:val="004E0C29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2A53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4A43"/>
    <w:rsid w:val="00514F7E"/>
    <w:rsid w:val="005153A7"/>
    <w:rsid w:val="005164A5"/>
    <w:rsid w:val="005205A4"/>
    <w:rsid w:val="005207BC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B6D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57956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97DB2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27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EA5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791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4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394"/>
    <w:rsid w:val="00776416"/>
    <w:rsid w:val="00776971"/>
    <w:rsid w:val="0078177E"/>
    <w:rsid w:val="00781975"/>
    <w:rsid w:val="00781A8F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44"/>
    <w:rsid w:val="00827D6F"/>
    <w:rsid w:val="008302D7"/>
    <w:rsid w:val="00831204"/>
    <w:rsid w:val="008316DD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110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3341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4E06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2FF3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753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39C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71A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26A5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6BC3"/>
    <w:rsid w:val="00A071BD"/>
    <w:rsid w:val="00A109A1"/>
    <w:rsid w:val="00A1284B"/>
    <w:rsid w:val="00A13367"/>
    <w:rsid w:val="00A13E54"/>
    <w:rsid w:val="00A15219"/>
    <w:rsid w:val="00A15765"/>
    <w:rsid w:val="00A15892"/>
    <w:rsid w:val="00A175DF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2481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011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6F1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236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2F19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4B3D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0F56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D7A22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5C7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21F"/>
    <w:rsid w:val="00CA6401"/>
    <w:rsid w:val="00CA7313"/>
    <w:rsid w:val="00CA771D"/>
    <w:rsid w:val="00CB00AD"/>
    <w:rsid w:val="00CB18C1"/>
    <w:rsid w:val="00CB1F63"/>
    <w:rsid w:val="00CB3778"/>
    <w:rsid w:val="00CB4738"/>
    <w:rsid w:val="00CB568E"/>
    <w:rsid w:val="00CB5F4C"/>
    <w:rsid w:val="00CB61E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9B9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4FFF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5E2A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309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940"/>
    <w:rsid w:val="00DC5BC1"/>
    <w:rsid w:val="00DC762E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07A97"/>
    <w:rsid w:val="00E105A6"/>
    <w:rsid w:val="00E110E7"/>
    <w:rsid w:val="00E113AA"/>
    <w:rsid w:val="00E1148A"/>
    <w:rsid w:val="00E11736"/>
    <w:rsid w:val="00E11B20"/>
    <w:rsid w:val="00E11DCC"/>
    <w:rsid w:val="00E13731"/>
    <w:rsid w:val="00E14AAE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273A2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3C4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14C1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539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3A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A32"/>
    <w:rsid w:val="00EE2CE8"/>
    <w:rsid w:val="00EE5E99"/>
    <w:rsid w:val="00EF0497"/>
    <w:rsid w:val="00EF12E6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9B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5A39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50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42F7"/>
    <w:rsid w:val="00F95B87"/>
    <w:rsid w:val="00F95C0F"/>
    <w:rsid w:val="00F96985"/>
    <w:rsid w:val="00F9782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283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C7704"/>
    <w:rsid w:val="00FD07F6"/>
    <w:rsid w:val="00FD0D6F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19BE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docId w15:val="{6497CA45-3B0E-428E-84AF-A78DD24B3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Normal"/>
    <w:link w:val="Heading1Char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rsid w:val="00910A74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qFormat/>
    <w:rsid w:val="00910A74"/>
    <w:p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qFormat/>
    <w:rsid w:val="00910A74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rsid w:val="00910A74"/>
    <w:pPr>
      <w:outlineLvl w:val="7"/>
    </w:pPr>
  </w:style>
  <w:style w:type="paragraph" w:styleId="Heading9">
    <w:name w:val="heading 9"/>
    <w:basedOn w:val="Heading8"/>
    <w:next w:val="Normal"/>
    <w:qFormat/>
    <w:rsid w:val="00910A7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Normal"/>
    <w:next w:val="Caption"/>
    <w:rsid w:val="00910A74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semiHidden/>
    <w:rsid w:val="00910A74"/>
    <w:pPr>
      <w:ind w:left="284"/>
    </w:pPr>
  </w:style>
  <w:style w:type="paragraph" w:styleId="Index1">
    <w:name w:val="index 1"/>
    <w:basedOn w:val="Normal"/>
    <w:semiHidden/>
    <w:rsid w:val="00910A74"/>
    <w:pPr>
      <w:keepLines/>
      <w:spacing w:after="0"/>
    </w:pPr>
  </w:style>
  <w:style w:type="paragraph" w:styleId="DocumentMap">
    <w:name w:val="Document Map"/>
    <w:basedOn w:val="Normal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910A74"/>
    <w:pPr>
      <w:ind w:left="851"/>
    </w:pPr>
  </w:style>
  <w:style w:type="paragraph" w:styleId="ListNumber">
    <w:name w:val="List Number"/>
    <w:basedOn w:val="List"/>
    <w:rsid w:val="00910A74"/>
  </w:style>
  <w:style w:type="paragraph" w:styleId="List">
    <w:name w:val="List"/>
    <w:basedOn w:val="Normal"/>
    <w:rsid w:val="00910A74"/>
    <w:pPr>
      <w:ind w:left="568" w:hanging="284"/>
    </w:pPr>
  </w:style>
  <w:style w:type="paragraph" w:styleId="Header">
    <w:name w:val="header"/>
    <w:link w:val="HeaderChar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FootnoteReference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Normal"/>
    <w:semiHidden/>
    <w:rsid w:val="00910A74"/>
    <w:pPr>
      <w:ind w:left="1985" w:hanging="1985"/>
    </w:pPr>
  </w:style>
  <w:style w:type="paragraph" w:styleId="TOC7">
    <w:name w:val="toc 7"/>
    <w:basedOn w:val="TOC6"/>
    <w:next w:val="Normal"/>
    <w:semiHidden/>
    <w:rsid w:val="00910A74"/>
    <w:pPr>
      <w:ind w:left="2268" w:hanging="2268"/>
    </w:pPr>
  </w:style>
  <w:style w:type="paragraph" w:styleId="ListBullet2">
    <w:name w:val="List Bullet 2"/>
    <w:basedOn w:val="ListBullet"/>
    <w:rsid w:val="00910A74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rsid w:val="00910A74"/>
    <w:pPr>
      <w:numPr>
        <w:numId w:val="2"/>
      </w:numPr>
    </w:pPr>
  </w:style>
  <w:style w:type="paragraph" w:styleId="ListBullet3">
    <w:name w:val="List Bullet 3"/>
    <w:basedOn w:val="ListBullet2"/>
    <w:rsid w:val="00910A74"/>
    <w:pPr>
      <w:numPr>
        <w:numId w:val="3"/>
      </w:numPr>
    </w:pPr>
  </w:style>
  <w:style w:type="paragraph" w:customStyle="1" w:styleId="EQ">
    <w:name w:val="EQ"/>
    <w:basedOn w:val="Normal"/>
    <w:next w:val="Normal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rsid w:val="00910A74"/>
    <w:pPr>
      <w:ind w:left="851"/>
    </w:pPr>
  </w:style>
  <w:style w:type="paragraph" w:styleId="List3">
    <w:name w:val="List 3"/>
    <w:basedOn w:val="List2"/>
    <w:rsid w:val="00910A74"/>
    <w:pPr>
      <w:ind w:left="1135"/>
    </w:pPr>
  </w:style>
  <w:style w:type="paragraph" w:styleId="List4">
    <w:name w:val="List 4"/>
    <w:basedOn w:val="List3"/>
    <w:rsid w:val="00910A74"/>
    <w:pPr>
      <w:ind w:left="1418"/>
    </w:pPr>
  </w:style>
  <w:style w:type="paragraph" w:styleId="List5">
    <w:name w:val="List 5"/>
    <w:basedOn w:val="List4"/>
    <w:rsid w:val="00910A74"/>
    <w:pPr>
      <w:ind w:left="1702"/>
    </w:pPr>
  </w:style>
  <w:style w:type="paragraph" w:customStyle="1" w:styleId="EditorsNote">
    <w:name w:val="Editor's Note"/>
    <w:basedOn w:val="Normal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ListBullet4">
    <w:name w:val="List Bullet 4"/>
    <w:basedOn w:val="ListBullet3"/>
    <w:rsid w:val="00910A74"/>
    <w:pPr>
      <w:numPr>
        <w:numId w:val="4"/>
      </w:numPr>
    </w:pPr>
  </w:style>
  <w:style w:type="paragraph" w:styleId="ListBullet5">
    <w:name w:val="List Bullet 5"/>
    <w:basedOn w:val="ListBullet4"/>
    <w:rsid w:val="00910A74"/>
    <w:pPr>
      <w:numPr>
        <w:numId w:val="1"/>
      </w:numPr>
    </w:pPr>
  </w:style>
  <w:style w:type="paragraph" w:styleId="Footer">
    <w:name w:val="footer"/>
    <w:basedOn w:val="Header"/>
    <w:link w:val="FooterChar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910A74"/>
  </w:style>
  <w:style w:type="paragraph" w:styleId="BalloonText">
    <w:name w:val="Balloon Text"/>
    <w:basedOn w:val="Normal"/>
    <w:semiHidden/>
    <w:rsid w:val="00910A7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910A74"/>
  </w:style>
  <w:style w:type="paragraph" w:styleId="BodyText">
    <w:name w:val="Body Text"/>
    <w:basedOn w:val="Normal"/>
    <w:link w:val="BodyTextChar"/>
    <w:rsid w:val="00910A74"/>
  </w:style>
  <w:style w:type="character" w:styleId="Hyperlink">
    <w:name w:val="Hyperlink"/>
    <w:uiPriority w:val="99"/>
    <w:rsid w:val="00910A74"/>
    <w:rPr>
      <w:color w:val="0000FF"/>
      <w:u w:val="single"/>
      <w:lang w:val="en-GB"/>
    </w:rPr>
  </w:style>
  <w:style w:type="character" w:styleId="FollowedHyperlink">
    <w:name w:val="FollowedHyperlink"/>
    <w:semiHidden/>
    <w:rsid w:val="00910A74"/>
    <w:rPr>
      <w:color w:val="FF0000"/>
      <w:u w:val="single"/>
    </w:rPr>
  </w:style>
  <w:style w:type="character" w:styleId="CommentReference">
    <w:name w:val="annotation reference"/>
    <w:uiPriority w:val="99"/>
    <w:semiHidden/>
    <w:rsid w:val="0091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10A74"/>
  </w:style>
  <w:style w:type="paragraph" w:styleId="CommentSubject">
    <w:name w:val="annotation subject"/>
    <w:basedOn w:val="CommentText"/>
    <w:next w:val="CommentText"/>
    <w:semiHidden/>
    <w:rsid w:val="00910A74"/>
    <w:rPr>
      <w:b/>
      <w:bCs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rsid w:val="00910A74"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Normal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Normal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Normal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TableofFigures">
    <w:name w:val="table of figures"/>
    <w:basedOn w:val="Normal"/>
    <w:next w:val="Normal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列出段落1,- Bullets,?? ??,?????,????,Lista1,列出段落11,中等深浅网格 1 - 着色 21,リスト段落,¥¡¡¡¡ì¬º¥¹¥È¶ÎÂä,ÁÐ³ö¶ÎÂä,列表段落1,—ño’i—Ž,¥ê¥¹¥È¶ÎÂä,목록 단,1st level - Bullet List Paragraph,Lettre d'introduction,Paragrafo elenco,Normal bullet 2,Bullet list"/>
    <w:basedOn w:val="Normal"/>
    <w:link w:val="ListParagraphChar"/>
    <w:uiPriority w:val="34"/>
    <w:qFormat/>
    <w:rsid w:val="000B190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Normal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Normal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BookTitle">
    <w:name w:val="Book Title"/>
    <w:uiPriority w:val="33"/>
    <w:qFormat/>
    <w:rsid w:val="00186B4A"/>
    <w:rPr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列出段落1 Char,- Bullets Char,?? ?? Char,????? Char,???? Char,Lista1 Char,列出段落11 Char,中等深浅网格 1 - 着色 21 Char,リスト段落 Char,¥¡¡¡¡ì¬º¥¹¥È¶ÎÂä Char,ÁÐ³ö¶ÎÂä Char,列表段落1 Char,—ño’i—Ž Char,¥ê¥¹¥È¶ÎÂä Char,목록 단 Char,Lettre d'introduction Char"/>
    <w:link w:val="ListParagraph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0">
    <w:name w:val="列表段落 字符"/>
    <w:uiPriority w:val="34"/>
    <w:qFormat/>
    <w:locked/>
    <w:rsid w:val="004A5819"/>
    <w:rPr>
      <w:rFonts w:ascii="Times New Roman" w:eastAsia="SimSun" w:hAnsi="Times New Roman" w:cs="Times New Roman"/>
    </w:rPr>
  </w:style>
  <w:style w:type="character" w:customStyle="1" w:styleId="CommentTextChar">
    <w:name w:val="Comment Text Char"/>
    <w:link w:val="CommentText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1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2">
    <w:name w:val="批注文字 字符"/>
    <w:uiPriority w:val="99"/>
    <w:semiHidden/>
    <w:rsid w:val="005F6603"/>
  </w:style>
  <w:style w:type="character" w:customStyle="1" w:styleId="a3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Normal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0">
    <w:name w:val="标题 1 字符"/>
    <w:rsid w:val="001D4D8A"/>
    <w:rPr>
      <w:rFonts w:ascii="Arial" w:hAnsi="Arial" w:cs="Arial"/>
      <w:sz w:val="36"/>
      <w:szCs w:val="36"/>
      <w:lang w:val="en-GB"/>
    </w:rPr>
  </w:style>
  <w:style w:type="character" w:customStyle="1" w:styleId="normaltextrun">
    <w:name w:val="normaltextrun"/>
    <w:basedOn w:val="DefaultParagraphFont"/>
    <w:rsid w:val="00CA621F"/>
  </w:style>
  <w:style w:type="character" w:customStyle="1" w:styleId="eop">
    <w:name w:val="eop"/>
    <w:basedOn w:val="DefaultParagraphFont"/>
    <w:rsid w:val="00CA6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7F747-2A64-4FBA-B4D0-02377C561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1</TotalTime>
  <Pages>18</Pages>
  <Words>5493</Words>
  <Characters>31313</Characters>
  <Application>Microsoft Office Word</Application>
  <DocSecurity>0</DocSecurity>
  <Lines>260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>Microsoft</Company>
  <LinksUpToDate>false</LinksUpToDate>
  <CharactersWithSpaces>36733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Yuhua Chen</cp:lastModifiedBy>
  <cp:revision>5</cp:revision>
  <cp:lastPrinted>2008-01-31T00:09:00Z</cp:lastPrinted>
  <dcterms:created xsi:type="dcterms:W3CDTF">2021-08-20T08:18:00Z</dcterms:created>
  <dcterms:modified xsi:type="dcterms:W3CDTF">2021-08-2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297921</vt:lpwstr>
  </property>
</Properties>
</file>